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35537" w14:textId="77777777" w:rsidR="00FE1B97" w:rsidRPr="00FE1B97" w:rsidRDefault="00FE1B97" w:rsidP="00FE1B97">
      <w:pPr>
        <w:jc w:val="center"/>
        <w:rPr>
          <w:b/>
          <w:bCs/>
          <w:sz w:val="36"/>
          <w:szCs w:val="36"/>
        </w:rPr>
      </w:pPr>
      <w:r w:rsidRPr="00FE1B97">
        <w:rPr>
          <w:b/>
          <w:bCs/>
          <w:sz w:val="36"/>
          <w:szCs w:val="36"/>
        </w:rPr>
        <w:t>Dream Jam</w:t>
      </w:r>
    </w:p>
    <w:p w14:paraId="3B3911B2" w14:textId="1980A8F4" w:rsidR="00FE1B97" w:rsidRPr="00FE1B97" w:rsidRDefault="00FE1B97" w:rsidP="00FE1B97">
      <w:pPr>
        <w:rPr>
          <w:sz w:val="24"/>
          <w:szCs w:val="24"/>
        </w:rPr>
      </w:pPr>
      <w:r w:rsidRPr="00FE1B97">
        <w:rPr>
          <w:sz w:val="24"/>
          <w:szCs w:val="24"/>
        </w:rPr>
        <w:t>Michael is a normal Game Developer with long white hair</w:t>
      </w:r>
      <w:r w:rsidR="00E60F1A">
        <w:rPr>
          <w:sz w:val="24"/>
          <w:szCs w:val="24"/>
        </w:rPr>
        <w:t>,</w:t>
      </w:r>
      <w:r w:rsidRPr="00FE1B97">
        <w:rPr>
          <w:sz w:val="24"/>
          <w:szCs w:val="24"/>
        </w:rPr>
        <w:t xml:space="preserve"> done in a ponytail. He has been training to be a game developer for about a year and a half now. He was ready to take it to the next level by trying out to compete in a Game Jam. But due to his time zone</w:t>
      </w:r>
      <w:r>
        <w:rPr>
          <w:sz w:val="24"/>
          <w:szCs w:val="24"/>
        </w:rPr>
        <w:t>,</w:t>
      </w:r>
      <w:r w:rsidRPr="00FE1B97">
        <w:rPr>
          <w:sz w:val="24"/>
          <w:szCs w:val="24"/>
        </w:rPr>
        <w:t xml:space="preserve"> he had to wait till late at night to see the theme right away. So that's what he did. After a long day preparing supplies, so that he didn't have to go anywhere in the week, he was tired and ready to see the theme.</w:t>
      </w:r>
    </w:p>
    <w:p w14:paraId="1768B71A" w14:textId="77777777" w:rsidR="00FE1B97" w:rsidRPr="00FE1B97" w:rsidRDefault="00FE1B97" w:rsidP="00FE1B97">
      <w:pPr>
        <w:rPr>
          <w:sz w:val="24"/>
          <w:szCs w:val="24"/>
        </w:rPr>
      </w:pPr>
      <w:r w:rsidRPr="00FE1B97">
        <w:rPr>
          <w:sz w:val="24"/>
          <w:szCs w:val="24"/>
        </w:rPr>
        <w:t>-Oh man... I am tired. But I want to see the theme for the Game Jam before I go to sleep. Who knows, maybe my idea for my game can come from my dream. Am I right Oscar?</w:t>
      </w:r>
    </w:p>
    <w:p w14:paraId="27452754" w14:textId="77777777" w:rsidR="00FE1B97" w:rsidRPr="00FE1B97" w:rsidRDefault="00FE1B97" w:rsidP="00FE1B97">
      <w:pPr>
        <w:rPr>
          <w:sz w:val="24"/>
          <w:szCs w:val="24"/>
        </w:rPr>
      </w:pPr>
      <w:r w:rsidRPr="00FE1B97">
        <w:rPr>
          <w:sz w:val="24"/>
          <w:szCs w:val="24"/>
        </w:rPr>
        <w:t>- *meow*</w:t>
      </w:r>
    </w:p>
    <w:p w14:paraId="230294EA" w14:textId="423D2AE5" w:rsidR="00FE1B97" w:rsidRPr="00FE1B97" w:rsidRDefault="00FE1B97" w:rsidP="00FE1B97">
      <w:pPr>
        <w:rPr>
          <w:sz w:val="24"/>
          <w:szCs w:val="24"/>
        </w:rPr>
      </w:pPr>
      <w:r w:rsidRPr="00FE1B97">
        <w:rPr>
          <w:sz w:val="24"/>
          <w:szCs w:val="24"/>
        </w:rPr>
        <w:t>There is little time</w:t>
      </w:r>
      <w:r w:rsidR="00143982">
        <w:rPr>
          <w:sz w:val="24"/>
          <w:szCs w:val="24"/>
        </w:rPr>
        <w:t xml:space="preserve"> left</w:t>
      </w:r>
      <w:r w:rsidRPr="00FE1B97">
        <w:rPr>
          <w:sz w:val="24"/>
          <w:szCs w:val="24"/>
        </w:rPr>
        <w:t xml:space="preserve"> - seconds. Michael decides to wait them out in peace and quiet. The theme is announced - "Secrets of the mystic".</w:t>
      </w:r>
    </w:p>
    <w:p w14:paraId="35178EDA" w14:textId="0264BFB3" w:rsidR="00FE1B97" w:rsidRPr="00FE1B97" w:rsidRDefault="00FE1B97" w:rsidP="00FE1B97">
      <w:pPr>
        <w:rPr>
          <w:sz w:val="24"/>
          <w:szCs w:val="24"/>
        </w:rPr>
      </w:pPr>
      <w:r w:rsidRPr="00FE1B97">
        <w:rPr>
          <w:sz w:val="24"/>
          <w:szCs w:val="24"/>
        </w:rPr>
        <w:t xml:space="preserve">-Yes! The </w:t>
      </w:r>
      <w:r w:rsidR="00EE6C6D">
        <w:rPr>
          <w:sz w:val="24"/>
          <w:szCs w:val="24"/>
        </w:rPr>
        <w:t>Jam</w:t>
      </w:r>
      <w:r w:rsidRPr="00FE1B97">
        <w:rPr>
          <w:sz w:val="24"/>
          <w:szCs w:val="24"/>
        </w:rPr>
        <w:t xml:space="preserve"> started! And the theme is... "Secrets of the mystic"? *yawn* Too tired to think about it - better go to sleep. It's going to be a tough week.</w:t>
      </w:r>
    </w:p>
    <w:p w14:paraId="63D023B9" w14:textId="77DE5D32" w:rsidR="00FE1B97" w:rsidRPr="00FE1B97" w:rsidRDefault="00FE1B97" w:rsidP="00FE1B97">
      <w:pPr>
        <w:rPr>
          <w:sz w:val="24"/>
          <w:szCs w:val="24"/>
        </w:rPr>
      </w:pPr>
      <w:r w:rsidRPr="00FE1B97">
        <w:rPr>
          <w:sz w:val="24"/>
          <w:szCs w:val="24"/>
        </w:rPr>
        <w:t>And with that</w:t>
      </w:r>
      <w:r w:rsidR="00E60F1A">
        <w:rPr>
          <w:sz w:val="24"/>
          <w:szCs w:val="24"/>
        </w:rPr>
        <w:t>,</w:t>
      </w:r>
      <w:r w:rsidRPr="00FE1B97">
        <w:rPr>
          <w:sz w:val="24"/>
          <w:szCs w:val="24"/>
        </w:rPr>
        <w:t xml:space="preserve"> Michael goes to sleep with Oscar.</w:t>
      </w:r>
    </w:p>
    <w:p w14:paraId="42F76AF1" w14:textId="77777777" w:rsidR="00FE1B97" w:rsidRPr="00FE1B97" w:rsidRDefault="00FE1B97" w:rsidP="00FE1B97">
      <w:pPr>
        <w:rPr>
          <w:sz w:val="24"/>
          <w:szCs w:val="24"/>
        </w:rPr>
      </w:pPr>
    </w:p>
    <w:p w14:paraId="28CE6742" w14:textId="1DFF67CE" w:rsidR="00FE1B97" w:rsidRPr="00FE1B97" w:rsidRDefault="00FE1B97" w:rsidP="00FE1B97">
      <w:pPr>
        <w:rPr>
          <w:sz w:val="24"/>
          <w:szCs w:val="24"/>
        </w:rPr>
      </w:pPr>
      <w:r w:rsidRPr="00FE1B97">
        <w:rPr>
          <w:sz w:val="24"/>
          <w:szCs w:val="24"/>
        </w:rPr>
        <w:t>Michael then wakes up. He's not in his room anymore. He is on a mountain</w:t>
      </w:r>
      <w:r w:rsidR="00EE6C6D">
        <w:rPr>
          <w:sz w:val="24"/>
          <w:szCs w:val="24"/>
        </w:rPr>
        <w:t>,</w:t>
      </w:r>
      <w:r w:rsidRPr="00FE1B97">
        <w:rPr>
          <w:sz w:val="24"/>
          <w:szCs w:val="24"/>
        </w:rPr>
        <w:t xml:space="preserve"> with</w:t>
      </w:r>
      <w:r w:rsidR="00EE6C6D">
        <w:rPr>
          <w:sz w:val="24"/>
          <w:szCs w:val="24"/>
        </w:rPr>
        <w:t xml:space="preserve"> a</w:t>
      </w:r>
      <w:r w:rsidRPr="00FE1B97">
        <w:rPr>
          <w:sz w:val="24"/>
          <w:szCs w:val="24"/>
        </w:rPr>
        <w:t xml:space="preserve"> beautiful view</w:t>
      </w:r>
      <w:r w:rsidR="00EE6C6D">
        <w:rPr>
          <w:sz w:val="24"/>
          <w:szCs w:val="24"/>
        </w:rPr>
        <w:t>,</w:t>
      </w:r>
      <w:r w:rsidRPr="00FE1B97">
        <w:rPr>
          <w:sz w:val="24"/>
          <w:szCs w:val="24"/>
        </w:rPr>
        <w:t xml:space="preserve"> on a road with grass on the side and a tree close to the side. In the distance</w:t>
      </w:r>
      <w:r w:rsidR="00E60F1A">
        <w:rPr>
          <w:sz w:val="24"/>
          <w:szCs w:val="24"/>
        </w:rPr>
        <w:t>,</w:t>
      </w:r>
      <w:r w:rsidRPr="00FE1B97">
        <w:rPr>
          <w:sz w:val="24"/>
          <w:szCs w:val="24"/>
        </w:rPr>
        <w:t xml:space="preserve"> there are some buildings with</w:t>
      </w:r>
      <w:r w:rsidR="00E60F1A">
        <w:rPr>
          <w:sz w:val="24"/>
          <w:szCs w:val="24"/>
        </w:rPr>
        <w:t xml:space="preserve"> a</w:t>
      </w:r>
      <w:r w:rsidRPr="00FE1B97">
        <w:rPr>
          <w:sz w:val="24"/>
          <w:szCs w:val="24"/>
        </w:rPr>
        <w:t xml:space="preserve"> tall tower </w:t>
      </w:r>
      <w:r w:rsidR="00E60F1A">
        <w:rPr>
          <w:sz w:val="24"/>
          <w:szCs w:val="24"/>
        </w:rPr>
        <w:t>beside them</w:t>
      </w:r>
      <w:r w:rsidRPr="00FE1B97">
        <w:rPr>
          <w:sz w:val="24"/>
          <w:szCs w:val="24"/>
        </w:rPr>
        <w:t>. It looked like a watchtower. And in between the tall trees</w:t>
      </w:r>
      <w:r w:rsidR="00E60F1A">
        <w:rPr>
          <w:sz w:val="24"/>
          <w:szCs w:val="24"/>
        </w:rPr>
        <w:t>,</w:t>
      </w:r>
      <w:r w:rsidRPr="00FE1B97">
        <w:rPr>
          <w:sz w:val="24"/>
          <w:szCs w:val="24"/>
        </w:rPr>
        <w:t xml:space="preserve"> there was a kingdom. It looked kind of peaceful and beautiful.</w:t>
      </w:r>
    </w:p>
    <w:p w14:paraId="115C224D" w14:textId="77777777" w:rsidR="00FE1B97" w:rsidRPr="00FE1B97" w:rsidRDefault="00FE1B97" w:rsidP="00FE1B97">
      <w:pPr>
        <w:rPr>
          <w:sz w:val="24"/>
          <w:szCs w:val="24"/>
        </w:rPr>
      </w:pPr>
      <w:r w:rsidRPr="00FE1B97">
        <w:rPr>
          <w:sz w:val="24"/>
          <w:szCs w:val="24"/>
        </w:rPr>
        <w:t xml:space="preserve">- </w:t>
      </w:r>
      <w:proofErr w:type="spellStart"/>
      <w:r w:rsidRPr="00FE1B97">
        <w:rPr>
          <w:sz w:val="24"/>
          <w:szCs w:val="24"/>
        </w:rPr>
        <w:t>Wha</w:t>
      </w:r>
      <w:proofErr w:type="spellEnd"/>
      <w:r w:rsidRPr="00FE1B97">
        <w:rPr>
          <w:sz w:val="24"/>
          <w:szCs w:val="24"/>
        </w:rPr>
        <w:t>........?</w:t>
      </w:r>
    </w:p>
    <w:p w14:paraId="169C96DA" w14:textId="7CCB0931" w:rsidR="00FE1B97" w:rsidRPr="00FE1B97" w:rsidRDefault="00FE1B97" w:rsidP="00FE1B97">
      <w:pPr>
        <w:rPr>
          <w:sz w:val="24"/>
          <w:szCs w:val="24"/>
        </w:rPr>
      </w:pPr>
      <w:r w:rsidRPr="00FE1B97">
        <w:rPr>
          <w:sz w:val="24"/>
          <w:szCs w:val="24"/>
        </w:rPr>
        <w:t xml:space="preserve">Then he realizes that this isn't his body. He is taller with a white beard and is in </w:t>
      </w:r>
      <w:r w:rsidR="00E60F1A">
        <w:rPr>
          <w:sz w:val="24"/>
          <w:szCs w:val="24"/>
        </w:rPr>
        <w:t xml:space="preserve">a </w:t>
      </w:r>
      <w:r w:rsidRPr="00FE1B97">
        <w:rPr>
          <w:sz w:val="24"/>
          <w:szCs w:val="24"/>
        </w:rPr>
        <w:t>purple...robe? In his hand</w:t>
      </w:r>
      <w:r w:rsidR="00E60F1A">
        <w:rPr>
          <w:sz w:val="24"/>
          <w:szCs w:val="24"/>
        </w:rPr>
        <w:t>,</w:t>
      </w:r>
      <w:r w:rsidRPr="00FE1B97">
        <w:rPr>
          <w:sz w:val="24"/>
          <w:szCs w:val="24"/>
        </w:rPr>
        <w:t xml:space="preserve"> there is a staff with a beautiful blue gemstone on top. On top of his other hand</w:t>
      </w:r>
      <w:r w:rsidR="00E60F1A">
        <w:rPr>
          <w:sz w:val="24"/>
          <w:szCs w:val="24"/>
        </w:rPr>
        <w:t>,</w:t>
      </w:r>
      <w:r w:rsidRPr="00FE1B97">
        <w:rPr>
          <w:sz w:val="24"/>
          <w:szCs w:val="24"/>
        </w:rPr>
        <w:t xml:space="preserve"> there is a book</w:t>
      </w:r>
      <w:r w:rsidR="00E60F1A">
        <w:rPr>
          <w:sz w:val="24"/>
          <w:szCs w:val="24"/>
        </w:rPr>
        <w:t>,</w:t>
      </w:r>
      <w:r w:rsidRPr="00FE1B97">
        <w:rPr>
          <w:sz w:val="24"/>
          <w:szCs w:val="24"/>
        </w:rPr>
        <w:t xml:space="preserve"> levitating and going through its pages on its own.</w:t>
      </w:r>
    </w:p>
    <w:p w14:paraId="1053E97D" w14:textId="77777777" w:rsidR="00FE1B97" w:rsidRPr="00FE1B97" w:rsidRDefault="00FE1B97" w:rsidP="00FE1B97">
      <w:pPr>
        <w:rPr>
          <w:sz w:val="24"/>
          <w:szCs w:val="24"/>
        </w:rPr>
      </w:pPr>
      <w:r w:rsidRPr="00FE1B97">
        <w:rPr>
          <w:sz w:val="24"/>
          <w:szCs w:val="24"/>
        </w:rPr>
        <w:t>-Wait, what!?! Where am I?</w:t>
      </w:r>
    </w:p>
    <w:p w14:paraId="7E310E0A" w14:textId="384DDCBA" w:rsidR="00FE1B97" w:rsidRPr="00FE1B97" w:rsidRDefault="00FE1B97" w:rsidP="00FE1B97">
      <w:pPr>
        <w:rPr>
          <w:sz w:val="24"/>
          <w:szCs w:val="24"/>
        </w:rPr>
      </w:pPr>
      <w:r w:rsidRPr="00FE1B97">
        <w:rPr>
          <w:sz w:val="24"/>
          <w:szCs w:val="24"/>
        </w:rPr>
        <w:t>Then suddenly</w:t>
      </w:r>
      <w:r w:rsidR="00E60F1A">
        <w:rPr>
          <w:sz w:val="24"/>
          <w:szCs w:val="24"/>
        </w:rPr>
        <w:t>,</w:t>
      </w:r>
      <w:r w:rsidRPr="00FE1B97">
        <w:rPr>
          <w:sz w:val="24"/>
          <w:szCs w:val="24"/>
        </w:rPr>
        <w:t xml:space="preserve"> the whole world for a </w:t>
      </w:r>
      <w:r w:rsidR="00E60F1A">
        <w:rPr>
          <w:sz w:val="24"/>
          <w:szCs w:val="24"/>
        </w:rPr>
        <w:t>second</w:t>
      </w:r>
      <w:r w:rsidRPr="00FE1B97">
        <w:rPr>
          <w:sz w:val="24"/>
          <w:szCs w:val="24"/>
        </w:rPr>
        <w:t xml:space="preserve"> seems like </w:t>
      </w:r>
      <w:r w:rsidR="00E60F1A">
        <w:rPr>
          <w:sz w:val="24"/>
          <w:szCs w:val="24"/>
        </w:rPr>
        <w:t>half-</w:t>
      </w:r>
      <w:r w:rsidRPr="00FE1B97">
        <w:rPr>
          <w:sz w:val="24"/>
          <w:szCs w:val="24"/>
        </w:rPr>
        <w:t>static. Not completely but not the way you'd imagine. Now the kingdom is not that peaceful. Some of the buildings have collapsed. The watchtower is on fire. But otherwise</w:t>
      </w:r>
      <w:r w:rsidR="00E60F1A">
        <w:rPr>
          <w:sz w:val="24"/>
          <w:szCs w:val="24"/>
        </w:rPr>
        <w:t>,</w:t>
      </w:r>
      <w:r w:rsidRPr="00FE1B97">
        <w:rPr>
          <w:sz w:val="24"/>
          <w:szCs w:val="24"/>
        </w:rPr>
        <w:t xml:space="preserve"> everything looks the same except for the tree </w:t>
      </w:r>
      <w:r w:rsidR="00E60F1A">
        <w:rPr>
          <w:sz w:val="24"/>
          <w:szCs w:val="24"/>
        </w:rPr>
        <w:t>–</w:t>
      </w:r>
      <w:r w:rsidRPr="00FE1B97">
        <w:rPr>
          <w:sz w:val="24"/>
          <w:szCs w:val="24"/>
        </w:rPr>
        <w:t xml:space="preserve"> </w:t>
      </w:r>
      <w:r w:rsidR="00E60F1A">
        <w:rPr>
          <w:sz w:val="24"/>
          <w:szCs w:val="24"/>
        </w:rPr>
        <w:t>a part</w:t>
      </w:r>
      <w:r w:rsidRPr="00FE1B97">
        <w:rPr>
          <w:sz w:val="24"/>
          <w:szCs w:val="24"/>
        </w:rPr>
        <w:t xml:space="preserve"> of its surface had changed.</w:t>
      </w:r>
    </w:p>
    <w:p w14:paraId="3AF4873A" w14:textId="77777777" w:rsidR="00FE1B97" w:rsidRPr="00FE1B97" w:rsidRDefault="00FE1B97" w:rsidP="00FE1B97">
      <w:pPr>
        <w:rPr>
          <w:sz w:val="24"/>
          <w:szCs w:val="24"/>
        </w:rPr>
      </w:pPr>
      <w:r w:rsidRPr="00FE1B97">
        <w:rPr>
          <w:sz w:val="24"/>
          <w:szCs w:val="24"/>
        </w:rPr>
        <w:t>-What is this place?</w:t>
      </w:r>
    </w:p>
    <w:p w14:paraId="51F47DA2" w14:textId="6A56DA2B" w:rsidR="00FE1B97" w:rsidRPr="00FE1B97" w:rsidRDefault="00FE1B97" w:rsidP="00FE1B97">
      <w:pPr>
        <w:rPr>
          <w:sz w:val="24"/>
          <w:szCs w:val="24"/>
        </w:rPr>
      </w:pPr>
      <w:r w:rsidRPr="00FE1B97">
        <w:rPr>
          <w:sz w:val="24"/>
          <w:szCs w:val="24"/>
        </w:rPr>
        <w:t>Then a cat</w:t>
      </w:r>
      <w:r w:rsidR="00E60F1A">
        <w:rPr>
          <w:sz w:val="24"/>
          <w:szCs w:val="24"/>
        </w:rPr>
        <w:t>,</w:t>
      </w:r>
      <w:r w:rsidRPr="00FE1B97">
        <w:rPr>
          <w:sz w:val="24"/>
          <w:szCs w:val="24"/>
        </w:rPr>
        <w:t xml:space="preserve"> very similar to Oscar</w:t>
      </w:r>
      <w:r w:rsidR="00E60F1A">
        <w:rPr>
          <w:sz w:val="24"/>
          <w:szCs w:val="24"/>
        </w:rPr>
        <w:t>,</w:t>
      </w:r>
      <w:r w:rsidRPr="00FE1B97">
        <w:rPr>
          <w:sz w:val="24"/>
          <w:szCs w:val="24"/>
        </w:rPr>
        <w:t xml:space="preserve"> comes running to him.</w:t>
      </w:r>
    </w:p>
    <w:p w14:paraId="2B848738" w14:textId="49871A2C" w:rsidR="00FE1B97" w:rsidRPr="00FE1B97" w:rsidRDefault="00FE1B97" w:rsidP="00FE1B97">
      <w:pPr>
        <w:rPr>
          <w:sz w:val="24"/>
          <w:szCs w:val="24"/>
        </w:rPr>
      </w:pPr>
      <w:r w:rsidRPr="00FE1B97">
        <w:rPr>
          <w:sz w:val="24"/>
          <w:szCs w:val="24"/>
        </w:rPr>
        <w:lastRenderedPageBreak/>
        <w:t>-Our Lord, please save us! After you were banished</w:t>
      </w:r>
      <w:r w:rsidR="00E60F1A">
        <w:rPr>
          <w:sz w:val="24"/>
          <w:szCs w:val="24"/>
        </w:rPr>
        <w:t>,</w:t>
      </w:r>
      <w:r w:rsidRPr="00FE1B97">
        <w:rPr>
          <w:sz w:val="24"/>
          <w:szCs w:val="24"/>
        </w:rPr>
        <w:t xml:space="preserve"> the whole kingdom is terrified of the new Dark Lord! He rules with power unlike anyone has ever seen! Most of the people are dead from him or hunger! You need to </w:t>
      </w:r>
      <w:proofErr w:type="spellStart"/>
      <w:r w:rsidRPr="00FE1B97">
        <w:rPr>
          <w:sz w:val="24"/>
          <w:szCs w:val="24"/>
        </w:rPr>
        <w:t>huuuuuuuuuuuuuuuuuuuuuuuuuu</w:t>
      </w:r>
      <w:proofErr w:type="spellEnd"/>
      <w:proofErr w:type="gramStart"/>
      <w:r w:rsidRPr="00FE1B97">
        <w:rPr>
          <w:sz w:val="24"/>
          <w:szCs w:val="24"/>
        </w:rPr>
        <w:t>...[</w:t>
      </w:r>
      <w:proofErr w:type="gramEnd"/>
      <w:r w:rsidRPr="00FE1B97">
        <w:rPr>
          <w:sz w:val="24"/>
          <w:szCs w:val="24"/>
        </w:rPr>
        <w:t>Insert secret message]</w:t>
      </w:r>
    </w:p>
    <w:p w14:paraId="1644413E" w14:textId="0068A4CE" w:rsidR="00FE1B97" w:rsidRPr="00FE1B97" w:rsidRDefault="00FE1B97" w:rsidP="00FE1B97">
      <w:pPr>
        <w:rPr>
          <w:sz w:val="24"/>
          <w:szCs w:val="24"/>
        </w:rPr>
      </w:pPr>
      <w:r w:rsidRPr="00FE1B97">
        <w:rPr>
          <w:sz w:val="24"/>
          <w:szCs w:val="24"/>
        </w:rPr>
        <w:t>Then suddenly, the cat looks static too and Michael</w:t>
      </w:r>
      <w:r w:rsidR="00E60F1A">
        <w:rPr>
          <w:sz w:val="24"/>
          <w:szCs w:val="24"/>
        </w:rPr>
        <w:t>,</w:t>
      </w:r>
      <w:r w:rsidRPr="00FE1B97">
        <w:rPr>
          <w:sz w:val="24"/>
          <w:szCs w:val="24"/>
        </w:rPr>
        <w:t xml:space="preserve"> now with </w:t>
      </w:r>
      <w:r w:rsidR="00E60F1A">
        <w:rPr>
          <w:sz w:val="24"/>
          <w:szCs w:val="24"/>
        </w:rPr>
        <w:t xml:space="preserve">a </w:t>
      </w:r>
      <w:r w:rsidRPr="00FE1B97">
        <w:rPr>
          <w:sz w:val="24"/>
          <w:szCs w:val="24"/>
        </w:rPr>
        <w:t>more cleared head</w:t>
      </w:r>
      <w:r w:rsidR="00E60F1A">
        <w:rPr>
          <w:sz w:val="24"/>
          <w:szCs w:val="24"/>
        </w:rPr>
        <w:t>,</w:t>
      </w:r>
      <w:r w:rsidRPr="00FE1B97">
        <w:rPr>
          <w:sz w:val="24"/>
          <w:szCs w:val="24"/>
        </w:rPr>
        <w:t xml:space="preserve"> totally freaks out.</w:t>
      </w:r>
    </w:p>
    <w:p w14:paraId="5387AF74" w14:textId="77777777" w:rsidR="00FE1B97" w:rsidRPr="00FE1B97" w:rsidRDefault="00FE1B97" w:rsidP="00FE1B97">
      <w:pPr>
        <w:rPr>
          <w:sz w:val="24"/>
          <w:szCs w:val="24"/>
        </w:rPr>
      </w:pPr>
      <w:r w:rsidRPr="00FE1B97">
        <w:rPr>
          <w:sz w:val="24"/>
          <w:szCs w:val="24"/>
        </w:rPr>
        <w:t>-What is that? And can someone tell me why Oscar talks!?!!?</w:t>
      </w:r>
    </w:p>
    <w:p w14:paraId="1762DD5E" w14:textId="325B02CA" w:rsidR="00FE1B97" w:rsidRPr="00FE1B97" w:rsidRDefault="00FE1B97" w:rsidP="00FE1B97">
      <w:pPr>
        <w:rPr>
          <w:sz w:val="24"/>
          <w:szCs w:val="24"/>
        </w:rPr>
      </w:pPr>
      <w:r w:rsidRPr="00FE1B97">
        <w:rPr>
          <w:sz w:val="24"/>
          <w:szCs w:val="24"/>
        </w:rPr>
        <w:t>Then everything becomes static once again. And when the static stops, the kingdom is like what it was like</w:t>
      </w:r>
      <w:r w:rsidR="00E60F1A">
        <w:rPr>
          <w:sz w:val="24"/>
          <w:szCs w:val="24"/>
        </w:rPr>
        <w:t xml:space="preserve"> before but just</w:t>
      </w:r>
      <w:r w:rsidRPr="00FE1B97">
        <w:rPr>
          <w:sz w:val="24"/>
          <w:szCs w:val="24"/>
        </w:rPr>
        <w:t xml:space="preserve"> for a second</w:t>
      </w:r>
      <w:r w:rsidR="00E60F1A">
        <w:rPr>
          <w:sz w:val="24"/>
          <w:szCs w:val="24"/>
        </w:rPr>
        <w:t>.</w:t>
      </w:r>
      <w:r w:rsidRPr="00FE1B97">
        <w:rPr>
          <w:sz w:val="24"/>
          <w:szCs w:val="24"/>
        </w:rPr>
        <w:t xml:space="preserve"> </w:t>
      </w:r>
      <w:r w:rsidR="00E60F1A">
        <w:rPr>
          <w:sz w:val="24"/>
          <w:szCs w:val="24"/>
        </w:rPr>
        <w:t>T</w:t>
      </w:r>
      <w:r w:rsidRPr="00FE1B97">
        <w:rPr>
          <w:sz w:val="24"/>
          <w:szCs w:val="24"/>
        </w:rPr>
        <w:t>hen it becomes static again and it's bad once again. The cat... Oliver is still there.</w:t>
      </w:r>
    </w:p>
    <w:p w14:paraId="46D32C06" w14:textId="6886C690" w:rsidR="00FE1B97" w:rsidRPr="00FE1B97" w:rsidRDefault="00FE1B97" w:rsidP="00FE1B97">
      <w:pPr>
        <w:rPr>
          <w:sz w:val="24"/>
          <w:szCs w:val="24"/>
        </w:rPr>
      </w:pPr>
      <w:r w:rsidRPr="00FE1B97">
        <w:rPr>
          <w:sz w:val="24"/>
          <w:szCs w:val="24"/>
        </w:rPr>
        <w:t>-Our Lord, please save us! After you were banished</w:t>
      </w:r>
      <w:r w:rsidR="00E60F1A">
        <w:rPr>
          <w:sz w:val="24"/>
          <w:szCs w:val="24"/>
        </w:rPr>
        <w:t>,</w:t>
      </w:r>
      <w:r w:rsidRPr="00FE1B97">
        <w:rPr>
          <w:sz w:val="24"/>
          <w:szCs w:val="24"/>
        </w:rPr>
        <w:t xml:space="preserve"> the whole kingdom is terrified of the new Dark Lord! He rules with power unlike anyone has ever seen!</w:t>
      </w:r>
    </w:p>
    <w:p w14:paraId="2E4CC9F5" w14:textId="77777777" w:rsidR="00FE1B97" w:rsidRPr="00FE1B97" w:rsidRDefault="00FE1B97" w:rsidP="00FE1B97">
      <w:pPr>
        <w:rPr>
          <w:sz w:val="24"/>
          <w:szCs w:val="24"/>
        </w:rPr>
      </w:pPr>
      <w:r w:rsidRPr="00FE1B97">
        <w:rPr>
          <w:sz w:val="24"/>
          <w:szCs w:val="24"/>
        </w:rPr>
        <w:t>Michael doesn't want to hear this all over again.</w:t>
      </w:r>
    </w:p>
    <w:p w14:paraId="52EC856F" w14:textId="77777777" w:rsidR="00FE1B97" w:rsidRPr="00FE1B97" w:rsidRDefault="00FE1B97" w:rsidP="00FE1B97">
      <w:pPr>
        <w:rPr>
          <w:sz w:val="24"/>
          <w:szCs w:val="24"/>
        </w:rPr>
      </w:pPr>
      <w:r w:rsidRPr="00FE1B97">
        <w:rPr>
          <w:sz w:val="24"/>
          <w:szCs w:val="24"/>
        </w:rPr>
        <w:t>-Okay, okay, I'll help. Lead the way to the kingdom.</w:t>
      </w:r>
    </w:p>
    <w:p w14:paraId="56C7CD76" w14:textId="77777777" w:rsidR="00FE1B97" w:rsidRPr="00FE1B97" w:rsidRDefault="00FE1B97" w:rsidP="00FE1B97">
      <w:pPr>
        <w:rPr>
          <w:sz w:val="24"/>
          <w:szCs w:val="24"/>
        </w:rPr>
      </w:pPr>
      <w:r w:rsidRPr="00FE1B97">
        <w:rPr>
          <w:sz w:val="24"/>
          <w:szCs w:val="24"/>
        </w:rPr>
        <w:t>-Follow me.</w:t>
      </w:r>
    </w:p>
    <w:p w14:paraId="4A221569" w14:textId="64CAE1BF" w:rsidR="00FE1B97" w:rsidRPr="00FE1B97" w:rsidRDefault="00FE1B97" w:rsidP="00FE1B97">
      <w:pPr>
        <w:rPr>
          <w:sz w:val="24"/>
          <w:szCs w:val="24"/>
        </w:rPr>
      </w:pPr>
      <w:r w:rsidRPr="00FE1B97">
        <w:rPr>
          <w:sz w:val="24"/>
          <w:szCs w:val="24"/>
        </w:rPr>
        <w:t xml:space="preserve">Oliver starts to walk </w:t>
      </w:r>
      <w:r w:rsidR="00E60F1A">
        <w:rPr>
          <w:sz w:val="24"/>
          <w:szCs w:val="24"/>
        </w:rPr>
        <w:t>at</w:t>
      </w:r>
      <w:r w:rsidRPr="00FE1B97">
        <w:rPr>
          <w:sz w:val="24"/>
          <w:szCs w:val="24"/>
        </w:rPr>
        <w:t xml:space="preserve"> an amazing speed towards the kingdom. Michael, still stunned by this</w:t>
      </w:r>
      <w:r w:rsidR="00E60F1A">
        <w:rPr>
          <w:sz w:val="24"/>
          <w:szCs w:val="24"/>
        </w:rPr>
        <w:t>,</w:t>
      </w:r>
      <w:r w:rsidRPr="00FE1B97">
        <w:rPr>
          <w:sz w:val="24"/>
          <w:szCs w:val="24"/>
        </w:rPr>
        <w:t xml:space="preserve"> follows him. But he stops by the tree to see what's changed. Deep in</w:t>
      </w:r>
      <w:r w:rsidR="00E60F1A">
        <w:rPr>
          <w:sz w:val="24"/>
          <w:szCs w:val="24"/>
        </w:rPr>
        <w:t>to</w:t>
      </w:r>
      <w:r w:rsidRPr="00FE1B97">
        <w:rPr>
          <w:sz w:val="24"/>
          <w:szCs w:val="24"/>
        </w:rPr>
        <w:t xml:space="preserve"> the wood</w:t>
      </w:r>
      <w:r w:rsidR="00E60F1A">
        <w:rPr>
          <w:sz w:val="24"/>
          <w:szCs w:val="24"/>
        </w:rPr>
        <w:t>,</w:t>
      </w:r>
      <w:r w:rsidRPr="00FE1B97">
        <w:rPr>
          <w:sz w:val="24"/>
          <w:szCs w:val="24"/>
        </w:rPr>
        <w:t xml:space="preserve"> there is carved</w:t>
      </w:r>
      <w:r w:rsidR="00E60F1A">
        <w:rPr>
          <w:sz w:val="24"/>
          <w:szCs w:val="24"/>
        </w:rPr>
        <w:t>,</w:t>
      </w:r>
      <w:r w:rsidRPr="00FE1B97">
        <w:rPr>
          <w:sz w:val="24"/>
          <w:szCs w:val="24"/>
        </w:rPr>
        <w:t xml:space="preserve"> almost </w:t>
      </w:r>
      <w:r w:rsidR="00E60F1A">
        <w:rPr>
          <w:sz w:val="24"/>
          <w:szCs w:val="24"/>
        </w:rPr>
        <w:t>as if</w:t>
      </w:r>
      <w:r w:rsidRPr="00FE1B97">
        <w:rPr>
          <w:sz w:val="24"/>
          <w:szCs w:val="24"/>
        </w:rPr>
        <w:t xml:space="preserve"> a machine had done it:</w:t>
      </w:r>
    </w:p>
    <w:p w14:paraId="189C4C6A" w14:textId="77777777" w:rsidR="00FE1B97" w:rsidRPr="00FE1B97" w:rsidRDefault="00FE1B97" w:rsidP="00FE1B97">
      <w:pPr>
        <w:rPr>
          <w:sz w:val="24"/>
          <w:szCs w:val="24"/>
        </w:rPr>
      </w:pPr>
      <w:r w:rsidRPr="00FE1B97">
        <w:rPr>
          <w:sz w:val="24"/>
          <w:szCs w:val="24"/>
        </w:rPr>
        <w:t>"Made by</w:t>
      </w:r>
    </w:p>
    <w:p w14:paraId="3F2C4E3B" w14:textId="1EE8C86D" w:rsidR="00FE1B97" w:rsidRPr="00FE1B97" w:rsidRDefault="00FE1B97" w:rsidP="00FE1B97">
      <w:pPr>
        <w:rPr>
          <w:sz w:val="24"/>
          <w:szCs w:val="24"/>
        </w:rPr>
      </w:pPr>
      <w:r w:rsidRPr="00FE1B97">
        <w:rPr>
          <w:sz w:val="24"/>
          <w:szCs w:val="24"/>
        </w:rPr>
        <w:t xml:space="preserve">Michael </w:t>
      </w:r>
      <w:r w:rsidR="00C01490">
        <w:rPr>
          <w:sz w:val="24"/>
          <w:szCs w:val="24"/>
        </w:rPr>
        <w:t>Adler”</w:t>
      </w:r>
    </w:p>
    <w:p w14:paraId="21C21177" w14:textId="77777777" w:rsidR="00FE1B97" w:rsidRPr="00FE1B97" w:rsidRDefault="00FE1B97" w:rsidP="00FE1B97">
      <w:pPr>
        <w:rPr>
          <w:sz w:val="24"/>
          <w:szCs w:val="24"/>
        </w:rPr>
      </w:pPr>
      <w:r w:rsidRPr="00FE1B97">
        <w:rPr>
          <w:sz w:val="24"/>
          <w:szCs w:val="24"/>
        </w:rPr>
        <w:t>Oliver was out of sight when he finished reading it. But as he turns to see where he is, the world starts to be static again and the words are no longer there.</w:t>
      </w:r>
    </w:p>
    <w:p w14:paraId="2D24C884" w14:textId="22F319B8" w:rsidR="00FE1B97" w:rsidRPr="00FE1B97" w:rsidRDefault="00FE1B97" w:rsidP="00FE1B97">
      <w:pPr>
        <w:rPr>
          <w:sz w:val="24"/>
          <w:szCs w:val="24"/>
        </w:rPr>
      </w:pPr>
      <w:r w:rsidRPr="00FE1B97">
        <w:rPr>
          <w:sz w:val="24"/>
          <w:szCs w:val="24"/>
        </w:rPr>
        <w:t xml:space="preserve">-Hey Oliver what is this? Oliver? Where did that </w:t>
      </w:r>
      <w:r w:rsidR="00E60F1A">
        <w:rPr>
          <w:sz w:val="24"/>
          <w:szCs w:val="24"/>
        </w:rPr>
        <w:t xml:space="preserve">he </w:t>
      </w:r>
      <w:r w:rsidRPr="00FE1B97">
        <w:rPr>
          <w:sz w:val="24"/>
          <w:szCs w:val="24"/>
        </w:rPr>
        <w:t>go? And what is...what? It was right here! Did I imagine this?</w:t>
      </w:r>
    </w:p>
    <w:p w14:paraId="772D31F6" w14:textId="2FF185A4" w:rsidR="00FE1B97" w:rsidRPr="00FE1B97" w:rsidRDefault="00FE1B97" w:rsidP="00FE1B97">
      <w:pPr>
        <w:rPr>
          <w:sz w:val="24"/>
          <w:szCs w:val="24"/>
        </w:rPr>
      </w:pPr>
      <w:r w:rsidRPr="00FE1B97">
        <w:rPr>
          <w:sz w:val="24"/>
          <w:szCs w:val="24"/>
        </w:rPr>
        <w:t xml:space="preserve">Michael, very confused at this point, decides to go </w:t>
      </w:r>
      <w:r w:rsidR="00E60F1A">
        <w:rPr>
          <w:sz w:val="24"/>
          <w:szCs w:val="24"/>
        </w:rPr>
        <w:t>in</w:t>
      </w:r>
      <w:r w:rsidRPr="00FE1B97">
        <w:rPr>
          <w:sz w:val="24"/>
          <w:szCs w:val="24"/>
        </w:rPr>
        <w:t xml:space="preserve"> the direction Oliver went, still wondering what is going on and how a</w:t>
      </w:r>
      <w:r w:rsidR="00E60F1A">
        <w:rPr>
          <w:sz w:val="24"/>
          <w:szCs w:val="24"/>
        </w:rPr>
        <w:t>ny</w:t>
      </w:r>
      <w:r w:rsidRPr="00FE1B97">
        <w:rPr>
          <w:sz w:val="24"/>
          <w:szCs w:val="24"/>
        </w:rPr>
        <w:t xml:space="preserve"> of this was possible.</w:t>
      </w:r>
    </w:p>
    <w:p w14:paraId="1BE2AB8C" w14:textId="5FA0AC0F" w:rsidR="00FE1B97" w:rsidRPr="00FE1B97" w:rsidRDefault="00FE1B97" w:rsidP="00FE1B97">
      <w:pPr>
        <w:rPr>
          <w:sz w:val="24"/>
          <w:szCs w:val="24"/>
        </w:rPr>
      </w:pPr>
      <w:r w:rsidRPr="00FE1B97">
        <w:rPr>
          <w:sz w:val="24"/>
          <w:szCs w:val="24"/>
        </w:rPr>
        <w:t>On his way</w:t>
      </w:r>
      <w:r w:rsidR="00E60F1A">
        <w:rPr>
          <w:sz w:val="24"/>
          <w:szCs w:val="24"/>
        </w:rPr>
        <w:t>,</w:t>
      </w:r>
      <w:r w:rsidRPr="00FE1B97">
        <w:rPr>
          <w:sz w:val="24"/>
          <w:szCs w:val="24"/>
        </w:rPr>
        <w:t xml:space="preserve"> he encounters a flying... ball? That is also smoking?!?</w:t>
      </w:r>
    </w:p>
    <w:p w14:paraId="61DBD307" w14:textId="77777777" w:rsidR="00FE1B97" w:rsidRPr="00FE1B97" w:rsidRDefault="00FE1B97" w:rsidP="00FE1B97">
      <w:pPr>
        <w:rPr>
          <w:sz w:val="24"/>
          <w:szCs w:val="24"/>
        </w:rPr>
      </w:pPr>
      <w:r w:rsidRPr="00FE1B97">
        <w:rPr>
          <w:sz w:val="24"/>
          <w:szCs w:val="24"/>
        </w:rPr>
        <w:t>-And what are you supposed to be? A spirit? Or another citizen of this strange kingdom?</w:t>
      </w:r>
    </w:p>
    <w:p w14:paraId="493BA416" w14:textId="77777777" w:rsidR="00FE1B97" w:rsidRPr="00FE1B97" w:rsidRDefault="00FE1B97" w:rsidP="00FE1B97">
      <w:pPr>
        <w:rPr>
          <w:sz w:val="24"/>
          <w:szCs w:val="24"/>
        </w:rPr>
      </w:pPr>
      <w:r w:rsidRPr="00FE1B97">
        <w:rPr>
          <w:sz w:val="24"/>
          <w:szCs w:val="24"/>
        </w:rPr>
        <w:t>The ball goes closer to him like it was pulled.</w:t>
      </w:r>
    </w:p>
    <w:p w14:paraId="1012B317" w14:textId="4C308F42" w:rsidR="00FE1B97" w:rsidRPr="00FE1B97" w:rsidRDefault="00FE1B97" w:rsidP="00FE1B97">
      <w:pPr>
        <w:rPr>
          <w:sz w:val="24"/>
          <w:szCs w:val="24"/>
        </w:rPr>
      </w:pPr>
      <w:r w:rsidRPr="00FE1B97">
        <w:rPr>
          <w:sz w:val="24"/>
          <w:szCs w:val="24"/>
        </w:rPr>
        <w:t xml:space="preserve">-Ow! Okay, you really </w:t>
      </w:r>
      <w:r w:rsidR="007021AC">
        <w:rPr>
          <w:sz w:val="24"/>
          <w:szCs w:val="24"/>
        </w:rPr>
        <w:t>ARE</w:t>
      </w:r>
      <w:r w:rsidRPr="00FE1B97">
        <w:rPr>
          <w:sz w:val="24"/>
          <w:szCs w:val="24"/>
        </w:rPr>
        <w:t xml:space="preserve"> on fire!</w:t>
      </w:r>
    </w:p>
    <w:p w14:paraId="386D3DB1" w14:textId="2996D09A" w:rsidR="00FE1B97" w:rsidRPr="00FE1B97" w:rsidRDefault="00FE1B97" w:rsidP="00FE1B97">
      <w:pPr>
        <w:rPr>
          <w:sz w:val="24"/>
          <w:szCs w:val="24"/>
        </w:rPr>
      </w:pPr>
      <w:r w:rsidRPr="00FE1B97">
        <w:rPr>
          <w:sz w:val="24"/>
          <w:szCs w:val="24"/>
        </w:rPr>
        <w:t>Michael runs away but the ball follows him. Knowing he has nowhere to hide</w:t>
      </w:r>
      <w:r w:rsidR="007021AC">
        <w:rPr>
          <w:sz w:val="24"/>
          <w:szCs w:val="24"/>
        </w:rPr>
        <w:t>,</w:t>
      </w:r>
      <w:r w:rsidRPr="00FE1B97">
        <w:rPr>
          <w:sz w:val="24"/>
          <w:szCs w:val="24"/>
        </w:rPr>
        <w:t xml:space="preserve"> he pulls his arms i</w:t>
      </w:r>
      <w:r w:rsidR="007021AC">
        <w:rPr>
          <w:sz w:val="24"/>
          <w:szCs w:val="24"/>
        </w:rPr>
        <w:t>n</w:t>
      </w:r>
      <w:r w:rsidRPr="00FE1B97">
        <w:rPr>
          <w:sz w:val="24"/>
          <w:szCs w:val="24"/>
        </w:rPr>
        <w:t xml:space="preserve"> front of him</w:t>
      </w:r>
      <w:r w:rsidR="007021AC">
        <w:rPr>
          <w:sz w:val="24"/>
          <w:szCs w:val="24"/>
        </w:rPr>
        <w:t>self</w:t>
      </w:r>
      <w:r w:rsidRPr="00FE1B97">
        <w:rPr>
          <w:sz w:val="24"/>
          <w:szCs w:val="24"/>
        </w:rPr>
        <w:t xml:space="preserve"> to try and protect himself. Then... nothing happens.</w:t>
      </w:r>
    </w:p>
    <w:p w14:paraId="51E47BF4" w14:textId="77777777" w:rsidR="00FE1B97" w:rsidRPr="00FE1B97" w:rsidRDefault="00FE1B97" w:rsidP="00FE1B97">
      <w:pPr>
        <w:rPr>
          <w:sz w:val="24"/>
          <w:szCs w:val="24"/>
        </w:rPr>
      </w:pPr>
      <w:r w:rsidRPr="00FE1B97">
        <w:rPr>
          <w:sz w:val="24"/>
          <w:szCs w:val="24"/>
        </w:rPr>
        <w:lastRenderedPageBreak/>
        <w:t>-What?</w:t>
      </w:r>
    </w:p>
    <w:p w14:paraId="45741283" w14:textId="77777777" w:rsidR="00FE1B97" w:rsidRPr="00FE1B97" w:rsidRDefault="00FE1B97" w:rsidP="00FE1B97">
      <w:pPr>
        <w:rPr>
          <w:sz w:val="24"/>
          <w:szCs w:val="24"/>
        </w:rPr>
      </w:pPr>
      <w:r w:rsidRPr="00FE1B97">
        <w:rPr>
          <w:sz w:val="24"/>
          <w:szCs w:val="24"/>
        </w:rPr>
        <w:t>There is a force field around Michael that stops the ball. Then the ball disappears.</w:t>
      </w:r>
    </w:p>
    <w:p w14:paraId="10F70163" w14:textId="77777777" w:rsidR="00FE1B97" w:rsidRPr="00FE1B97" w:rsidRDefault="00FE1B97" w:rsidP="00FE1B97">
      <w:pPr>
        <w:rPr>
          <w:sz w:val="24"/>
          <w:szCs w:val="24"/>
        </w:rPr>
      </w:pPr>
      <w:r w:rsidRPr="00FE1B97">
        <w:rPr>
          <w:sz w:val="24"/>
          <w:szCs w:val="24"/>
        </w:rPr>
        <w:t xml:space="preserve">-Phew, at least I don't have this ball on my head anymore. Now, what was this? A force </w:t>
      </w:r>
      <w:proofErr w:type="gramStart"/>
      <w:r w:rsidRPr="00FE1B97">
        <w:rPr>
          <w:sz w:val="24"/>
          <w:szCs w:val="24"/>
        </w:rPr>
        <w:t>field</w:t>
      </w:r>
      <w:proofErr w:type="gramEnd"/>
      <w:r w:rsidRPr="00FE1B97">
        <w:rPr>
          <w:sz w:val="24"/>
          <w:szCs w:val="24"/>
        </w:rPr>
        <w:t>? Could have I imagined it? No, I couldn't have. The ball was real! So, what triggers it?</w:t>
      </w:r>
    </w:p>
    <w:p w14:paraId="6EFCE59D" w14:textId="77777777" w:rsidR="00FE1B97" w:rsidRPr="00FE1B97" w:rsidRDefault="00FE1B97" w:rsidP="00FE1B97">
      <w:pPr>
        <w:rPr>
          <w:sz w:val="24"/>
          <w:szCs w:val="24"/>
        </w:rPr>
      </w:pPr>
      <w:r w:rsidRPr="00FE1B97">
        <w:rPr>
          <w:sz w:val="24"/>
          <w:szCs w:val="24"/>
        </w:rPr>
        <w:t>Michael goes in the same position and the force field is there again.</w:t>
      </w:r>
    </w:p>
    <w:p w14:paraId="7701B024" w14:textId="77FE209E" w:rsidR="00FE1B97" w:rsidRPr="00FE1B97" w:rsidRDefault="00FE1B97" w:rsidP="00FE1B97">
      <w:pPr>
        <w:rPr>
          <w:sz w:val="24"/>
          <w:szCs w:val="24"/>
        </w:rPr>
      </w:pPr>
      <w:r w:rsidRPr="00FE1B97">
        <w:rPr>
          <w:sz w:val="24"/>
          <w:szCs w:val="24"/>
        </w:rPr>
        <w:t>-Nice</w:t>
      </w:r>
      <w:r w:rsidR="007021AC">
        <w:rPr>
          <w:sz w:val="24"/>
          <w:szCs w:val="24"/>
        </w:rPr>
        <w:t>!</w:t>
      </w:r>
      <w:r w:rsidRPr="00FE1B97">
        <w:rPr>
          <w:sz w:val="24"/>
          <w:szCs w:val="24"/>
        </w:rPr>
        <w:t xml:space="preserve"> This should be useful.</w:t>
      </w:r>
    </w:p>
    <w:p w14:paraId="16CF5BE1" w14:textId="48FAEC91" w:rsidR="00FE1B97" w:rsidRPr="00FE1B97" w:rsidRDefault="00FE1B97" w:rsidP="00FE1B97">
      <w:pPr>
        <w:rPr>
          <w:sz w:val="24"/>
          <w:szCs w:val="24"/>
        </w:rPr>
      </w:pPr>
      <w:r w:rsidRPr="00FE1B97">
        <w:rPr>
          <w:sz w:val="24"/>
          <w:szCs w:val="24"/>
        </w:rPr>
        <w:t>And he continues. On the way</w:t>
      </w:r>
      <w:r w:rsidR="007021AC">
        <w:rPr>
          <w:sz w:val="24"/>
          <w:szCs w:val="24"/>
        </w:rPr>
        <w:t>,</w:t>
      </w:r>
      <w:r w:rsidRPr="00FE1B97">
        <w:rPr>
          <w:sz w:val="24"/>
          <w:szCs w:val="24"/>
        </w:rPr>
        <w:t xml:space="preserve"> he meets a few other balls but nothing too bad. But then he finds a ghost of some kind. The ghost is with a scythe and looks hostile with his red</w:t>
      </w:r>
      <w:r w:rsidR="007021AC">
        <w:rPr>
          <w:sz w:val="24"/>
          <w:szCs w:val="24"/>
        </w:rPr>
        <w:t xml:space="preserve"> glowing</w:t>
      </w:r>
      <w:r w:rsidRPr="00FE1B97">
        <w:rPr>
          <w:sz w:val="24"/>
          <w:szCs w:val="24"/>
        </w:rPr>
        <w:t xml:space="preserve"> eyes. </w:t>
      </w:r>
    </w:p>
    <w:p w14:paraId="2C047186" w14:textId="77777777" w:rsidR="00FE1B97" w:rsidRPr="00FE1B97" w:rsidRDefault="00FE1B97" w:rsidP="00FE1B97">
      <w:pPr>
        <w:rPr>
          <w:sz w:val="24"/>
          <w:szCs w:val="24"/>
        </w:rPr>
      </w:pPr>
      <w:r w:rsidRPr="00FE1B97">
        <w:rPr>
          <w:sz w:val="24"/>
          <w:szCs w:val="24"/>
        </w:rPr>
        <w:t>-*whispers*. [Insert secret message] - in a barely hearable tone.</w:t>
      </w:r>
    </w:p>
    <w:p w14:paraId="4183F0A8" w14:textId="7B6B47DA" w:rsidR="00FE1B97" w:rsidRPr="00FE1B97" w:rsidRDefault="00FE1B97" w:rsidP="00FE1B97">
      <w:pPr>
        <w:rPr>
          <w:sz w:val="24"/>
          <w:szCs w:val="24"/>
        </w:rPr>
      </w:pPr>
      <w:r w:rsidRPr="00FE1B97">
        <w:rPr>
          <w:sz w:val="24"/>
          <w:szCs w:val="24"/>
        </w:rPr>
        <w:t>Then the ghost start</w:t>
      </w:r>
      <w:r w:rsidR="007021AC">
        <w:rPr>
          <w:sz w:val="24"/>
          <w:szCs w:val="24"/>
        </w:rPr>
        <w:t>s</w:t>
      </w:r>
      <w:r w:rsidRPr="00FE1B97">
        <w:rPr>
          <w:sz w:val="24"/>
          <w:szCs w:val="24"/>
        </w:rPr>
        <w:t xml:space="preserve"> attacking Michael. He manage</w:t>
      </w:r>
      <w:r w:rsidR="007021AC">
        <w:rPr>
          <w:sz w:val="24"/>
          <w:szCs w:val="24"/>
        </w:rPr>
        <w:t>s</w:t>
      </w:r>
      <w:r w:rsidRPr="00FE1B97">
        <w:rPr>
          <w:sz w:val="24"/>
          <w:szCs w:val="24"/>
        </w:rPr>
        <w:t xml:space="preserve"> to defend against a few hits but he knew that he can't continue it this way.</w:t>
      </w:r>
    </w:p>
    <w:p w14:paraId="7DB421BD" w14:textId="77777777" w:rsidR="00FE1B97" w:rsidRPr="00FE1B97" w:rsidRDefault="00FE1B97" w:rsidP="00FE1B97">
      <w:pPr>
        <w:rPr>
          <w:sz w:val="24"/>
          <w:szCs w:val="24"/>
        </w:rPr>
      </w:pPr>
      <w:r w:rsidRPr="00FE1B97">
        <w:rPr>
          <w:sz w:val="24"/>
          <w:szCs w:val="24"/>
        </w:rPr>
        <w:t>-Does this staff have any powers at all?!?</w:t>
      </w:r>
    </w:p>
    <w:p w14:paraId="027F3F28" w14:textId="0BCD87C3" w:rsidR="00FE1B97" w:rsidRPr="00FE1B97" w:rsidRDefault="00FE1B97" w:rsidP="00FE1B97">
      <w:pPr>
        <w:rPr>
          <w:sz w:val="24"/>
          <w:szCs w:val="24"/>
        </w:rPr>
      </w:pPr>
      <w:r w:rsidRPr="00FE1B97">
        <w:rPr>
          <w:sz w:val="24"/>
          <w:szCs w:val="24"/>
        </w:rPr>
        <w:t>Then he tries slamming the staff to the ground. First</w:t>
      </w:r>
      <w:r w:rsidR="007021AC">
        <w:rPr>
          <w:sz w:val="24"/>
          <w:szCs w:val="24"/>
        </w:rPr>
        <w:t>,</w:t>
      </w:r>
      <w:r w:rsidRPr="00FE1B97">
        <w:rPr>
          <w:sz w:val="24"/>
          <w:szCs w:val="24"/>
        </w:rPr>
        <w:t xml:space="preserve"> it start</w:t>
      </w:r>
      <w:r w:rsidR="007021AC">
        <w:rPr>
          <w:sz w:val="24"/>
          <w:szCs w:val="24"/>
        </w:rPr>
        <w:t>ed</w:t>
      </w:r>
      <w:r w:rsidRPr="00FE1B97">
        <w:rPr>
          <w:sz w:val="24"/>
          <w:szCs w:val="24"/>
        </w:rPr>
        <w:t xml:space="preserve"> </w:t>
      </w:r>
      <w:r w:rsidR="007021AC">
        <w:rPr>
          <w:sz w:val="24"/>
          <w:szCs w:val="24"/>
        </w:rPr>
        <w:t>t</w:t>
      </w:r>
      <w:r w:rsidRPr="00FE1B97">
        <w:rPr>
          <w:sz w:val="24"/>
          <w:szCs w:val="24"/>
        </w:rPr>
        <w:t>o suck everything.</w:t>
      </w:r>
    </w:p>
    <w:p w14:paraId="66A69FCB" w14:textId="71701C12" w:rsidR="00FE1B97" w:rsidRPr="00FE1B97" w:rsidRDefault="00FE1B97" w:rsidP="00FE1B97">
      <w:pPr>
        <w:rPr>
          <w:sz w:val="24"/>
          <w:szCs w:val="24"/>
        </w:rPr>
      </w:pPr>
      <w:r w:rsidRPr="00FE1B97">
        <w:rPr>
          <w:sz w:val="24"/>
          <w:szCs w:val="24"/>
        </w:rPr>
        <w:t>-</w:t>
      </w:r>
      <w:r w:rsidR="007021AC">
        <w:rPr>
          <w:sz w:val="24"/>
          <w:szCs w:val="24"/>
        </w:rPr>
        <w:t>Did I create a black hole</w:t>
      </w:r>
      <w:r w:rsidRPr="00FE1B97">
        <w:rPr>
          <w:sz w:val="24"/>
          <w:szCs w:val="24"/>
        </w:rPr>
        <w:t>?</w:t>
      </w:r>
      <w:r w:rsidR="007021AC">
        <w:rPr>
          <w:sz w:val="24"/>
          <w:szCs w:val="24"/>
        </w:rPr>
        <w:t>!</w:t>
      </w:r>
    </w:p>
    <w:p w14:paraId="214D2CC8" w14:textId="6CB62C79" w:rsidR="00FE1B97" w:rsidRPr="00FE1B97" w:rsidRDefault="00FE1B97" w:rsidP="00FE1B97">
      <w:pPr>
        <w:rPr>
          <w:sz w:val="24"/>
          <w:szCs w:val="24"/>
        </w:rPr>
      </w:pPr>
      <w:r w:rsidRPr="00FE1B97">
        <w:rPr>
          <w:sz w:val="24"/>
          <w:szCs w:val="24"/>
        </w:rPr>
        <w:t>Then the black hole explod</w:t>
      </w:r>
      <w:r w:rsidR="007021AC">
        <w:rPr>
          <w:sz w:val="24"/>
          <w:szCs w:val="24"/>
        </w:rPr>
        <w:t>ed</w:t>
      </w:r>
      <w:r w:rsidRPr="00FE1B97">
        <w:rPr>
          <w:sz w:val="24"/>
          <w:szCs w:val="24"/>
        </w:rPr>
        <w:t>. The ghost executor was hurt but weirdly enough Michael was perfectly fine.</w:t>
      </w:r>
    </w:p>
    <w:p w14:paraId="28BBACB4" w14:textId="77777777" w:rsidR="00FE1B97" w:rsidRPr="00FE1B97" w:rsidRDefault="00FE1B97" w:rsidP="00FE1B97">
      <w:pPr>
        <w:rPr>
          <w:sz w:val="24"/>
          <w:szCs w:val="24"/>
        </w:rPr>
      </w:pPr>
      <w:r w:rsidRPr="00FE1B97">
        <w:rPr>
          <w:sz w:val="24"/>
          <w:szCs w:val="24"/>
        </w:rPr>
        <w:t>-</w:t>
      </w:r>
      <w:proofErr w:type="gramStart"/>
      <w:r w:rsidRPr="00FE1B97">
        <w:rPr>
          <w:sz w:val="24"/>
          <w:szCs w:val="24"/>
        </w:rPr>
        <w:t>Well</w:t>
      </w:r>
      <w:proofErr w:type="gramEnd"/>
      <w:r w:rsidRPr="00FE1B97">
        <w:rPr>
          <w:sz w:val="24"/>
          <w:szCs w:val="24"/>
        </w:rPr>
        <w:t xml:space="preserve"> that's something else.</w:t>
      </w:r>
    </w:p>
    <w:p w14:paraId="42DD4A22" w14:textId="1DFD2244" w:rsidR="00FE1B97" w:rsidRPr="00FE1B97" w:rsidRDefault="00FE1B97" w:rsidP="00FE1B97">
      <w:pPr>
        <w:rPr>
          <w:sz w:val="24"/>
          <w:szCs w:val="24"/>
        </w:rPr>
      </w:pPr>
      <w:r w:rsidRPr="00FE1B97">
        <w:rPr>
          <w:sz w:val="24"/>
          <w:szCs w:val="24"/>
        </w:rPr>
        <w:t xml:space="preserve">For a second Michael notices a floating bar on top of the </w:t>
      </w:r>
      <w:r w:rsidR="007021AC">
        <w:rPr>
          <w:sz w:val="24"/>
          <w:szCs w:val="24"/>
        </w:rPr>
        <w:t>G</w:t>
      </w:r>
      <w:r w:rsidRPr="00FE1B97">
        <w:rPr>
          <w:sz w:val="24"/>
          <w:szCs w:val="24"/>
        </w:rPr>
        <w:t xml:space="preserve">host </w:t>
      </w:r>
      <w:r w:rsidR="007021AC">
        <w:rPr>
          <w:sz w:val="24"/>
          <w:szCs w:val="24"/>
        </w:rPr>
        <w:t>E</w:t>
      </w:r>
      <w:r w:rsidRPr="00FE1B97">
        <w:rPr>
          <w:sz w:val="24"/>
          <w:szCs w:val="24"/>
        </w:rPr>
        <w:t>xecutor.</w:t>
      </w:r>
    </w:p>
    <w:p w14:paraId="3E71E4E6" w14:textId="77777777" w:rsidR="00FE1B97" w:rsidRPr="00FE1B97" w:rsidRDefault="00FE1B97" w:rsidP="00FE1B97">
      <w:pPr>
        <w:rPr>
          <w:sz w:val="24"/>
          <w:szCs w:val="24"/>
        </w:rPr>
      </w:pPr>
      <w:r w:rsidRPr="00FE1B97">
        <w:rPr>
          <w:sz w:val="24"/>
          <w:szCs w:val="24"/>
        </w:rPr>
        <w:t>-Wait, is that... a health bar?</w:t>
      </w:r>
    </w:p>
    <w:p w14:paraId="326730A2" w14:textId="40B24CB1" w:rsidR="00FE1B97" w:rsidRPr="00FE1B97" w:rsidRDefault="00FE1B97" w:rsidP="00FE1B97">
      <w:pPr>
        <w:rPr>
          <w:sz w:val="24"/>
          <w:szCs w:val="24"/>
        </w:rPr>
      </w:pPr>
      <w:r w:rsidRPr="00FE1B97">
        <w:rPr>
          <w:sz w:val="24"/>
          <w:szCs w:val="24"/>
        </w:rPr>
        <w:t xml:space="preserve">Then the </w:t>
      </w:r>
      <w:r w:rsidR="007021AC">
        <w:rPr>
          <w:sz w:val="24"/>
          <w:szCs w:val="24"/>
        </w:rPr>
        <w:t>G</w:t>
      </w:r>
      <w:r w:rsidRPr="00FE1B97">
        <w:rPr>
          <w:sz w:val="24"/>
          <w:szCs w:val="24"/>
        </w:rPr>
        <w:t xml:space="preserve">host </w:t>
      </w:r>
      <w:r w:rsidR="007021AC">
        <w:rPr>
          <w:sz w:val="24"/>
          <w:szCs w:val="24"/>
        </w:rPr>
        <w:t>E</w:t>
      </w:r>
      <w:r w:rsidRPr="00FE1B97">
        <w:rPr>
          <w:sz w:val="24"/>
          <w:szCs w:val="24"/>
        </w:rPr>
        <w:t>xecutor attacks and Michael defeats it.</w:t>
      </w:r>
    </w:p>
    <w:p w14:paraId="3BC191F7" w14:textId="4811E8BF" w:rsidR="00FE1B97" w:rsidRPr="00FE1B97" w:rsidRDefault="00FE1B97" w:rsidP="00FE1B97">
      <w:pPr>
        <w:rPr>
          <w:sz w:val="24"/>
          <w:szCs w:val="24"/>
        </w:rPr>
      </w:pPr>
      <w:r w:rsidRPr="00FE1B97">
        <w:rPr>
          <w:sz w:val="24"/>
          <w:szCs w:val="24"/>
        </w:rPr>
        <w:t>- Okay, I am pretty sure that this was a health bar. Does this mean that I'm in a game? It should have a story but from what I've seen</w:t>
      </w:r>
      <w:r w:rsidR="007021AC">
        <w:rPr>
          <w:sz w:val="24"/>
          <w:szCs w:val="24"/>
        </w:rPr>
        <w:t>,</w:t>
      </w:r>
      <w:r w:rsidRPr="00FE1B97">
        <w:rPr>
          <w:sz w:val="24"/>
          <w:szCs w:val="24"/>
        </w:rPr>
        <w:t xml:space="preserve"> something is </w:t>
      </w:r>
      <w:r w:rsidR="007021AC">
        <w:rPr>
          <w:sz w:val="24"/>
          <w:szCs w:val="24"/>
        </w:rPr>
        <w:t>CLEARLY</w:t>
      </w:r>
      <w:r w:rsidRPr="00FE1B97">
        <w:rPr>
          <w:sz w:val="24"/>
          <w:szCs w:val="24"/>
        </w:rPr>
        <w:t xml:space="preserve"> wrong. Wait... The tree. </w:t>
      </w:r>
      <w:r w:rsidR="007021AC">
        <w:rPr>
          <w:sz w:val="24"/>
          <w:szCs w:val="24"/>
        </w:rPr>
        <w:t>Didn’t it say that all this was made by me? But how</w:t>
      </w:r>
      <w:r w:rsidRPr="00FE1B97">
        <w:rPr>
          <w:sz w:val="24"/>
          <w:szCs w:val="24"/>
        </w:rPr>
        <w:t>? I don't remember making any of this. Better get to the bottom of this. And I think I know just where to start.</w:t>
      </w:r>
    </w:p>
    <w:p w14:paraId="0C0985C7" w14:textId="151BDEA7" w:rsidR="00FE1B97" w:rsidRPr="00FE1B97" w:rsidRDefault="00FE1B97" w:rsidP="00FE1B97">
      <w:pPr>
        <w:rPr>
          <w:sz w:val="24"/>
          <w:szCs w:val="24"/>
        </w:rPr>
      </w:pPr>
      <w:r w:rsidRPr="00FE1B97">
        <w:rPr>
          <w:sz w:val="24"/>
          <w:szCs w:val="24"/>
        </w:rPr>
        <w:t>Michael manages to g</w:t>
      </w:r>
      <w:r w:rsidR="007021AC">
        <w:rPr>
          <w:sz w:val="24"/>
          <w:szCs w:val="24"/>
        </w:rPr>
        <w:t>et</w:t>
      </w:r>
      <w:r w:rsidRPr="00FE1B97">
        <w:rPr>
          <w:sz w:val="24"/>
          <w:szCs w:val="24"/>
        </w:rPr>
        <w:t xml:space="preserve"> closer to the kingdom when a dark figure emerges from thin air. It looks like another magician but with very dark clothes. And a mask.</w:t>
      </w:r>
    </w:p>
    <w:p w14:paraId="645DDCFC" w14:textId="77777777" w:rsidR="00FE1B97" w:rsidRPr="00FE1B97" w:rsidRDefault="00FE1B97" w:rsidP="00FE1B97">
      <w:pPr>
        <w:rPr>
          <w:sz w:val="24"/>
          <w:szCs w:val="24"/>
        </w:rPr>
      </w:pPr>
      <w:r w:rsidRPr="00FE1B97">
        <w:rPr>
          <w:sz w:val="24"/>
          <w:szCs w:val="24"/>
        </w:rPr>
        <w:t>-What? Who are you?</w:t>
      </w:r>
    </w:p>
    <w:p w14:paraId="7FF3AA80" w14:textId="185E8541" w:rsidR="00FE1B97" w:rsidRPr="00FE1B97" w:rsidRDefault="00FE1B97" w:rsidP="00FE1B97">
      <w:pPr>
        <w:rPr>
          <w:sz w:val="24"/>
          <w:szCs w:val="24"/>
        </w:rPr>
      </w:pPr>
      <w:proofErr w:type="gramStart"/>
      <w:r w:rsidRPr="00FE1B97">
        <w:rPr>
          <w:sz w:val="24"/>
          <w:szCs w:val="24"/>
        </w:rPr>
        <w:t>-[</w:t>
      </w:r>
      <w:proofErr w:type="gramEnd"/>
      <w:r w:rsidRPr="00FE1B97">
        <w:rPr>
          <w:sz w:val="24"/>
          <w:szCs w:val="24"/>
        </w:rPr>
        <w:t>Insert secret message]. Oh</w:t>
      </w:r>
      <w:r w:rsidR="007021AC">
        <w:rPr>
          <w:sz w:val="24"/>
          <w:szCs w:val="24"/>
        </w:rPr>
        <w:t>,</w:t>
      </w:r>
      <w:r w:rsidRPr="00FE1B97">
        <w:rPr>
          <w:sz w:val="24"/>
          <w:szCs w:val="24"/>
        </w:rPr>
        <w:t xml:space="preserve"> don't worry</w:t>
      </w:r>
      <w:r w:rsidR="007021AC">
        <w:rPr>
          <w:sz w:val="24"/>
          <w:szCs w:val="24"/>
        </w:rPr>
        <w:t xml:space="preserve"> about it</w:t>
      </w:r>
      <w:r w:rsidRPr="00FE1B97">
        <w:rPr>
          <w:sz w:val="24"/>
          <w:szCs w:val="24"/>
        </w:rPr>
        <w:t xml:space="preserve"> so much. Soon you won't be able to forget me.</w:t>
      </w:r>
    </w:p>
    <w:p w14:paraId="41E0F37A" w14:textId="6FCE96B6" w:rsidR="00FE1B97" w:rsidRPr="00FE1B97" w:rsidRDefault="00FE1B97" w:rsidP="00FE1B97">
      <w:pPr>
        <w:rPr>
          <w:sz w:val="24"/>
          <w:szCs w:val="24"/>
        </w:rPr>
      </w:pPr>
      <w:r w:rsidRPr="00FE1B97">
        <w:rPr>
          <w:sz w:val="24"/>
          <w:szCs w:val="24"/>
        </w:rPr>
        <w:lastRenderedPageBreak/>
        <w:t xml:space="preserve">A fight starts but it's not like the other enemies. He is stronger and faster. And he uses this </w:t>
      </w:r>
      <w:r w:rsidR="007021AC">
        <w:rPr>
          <w:sz w:val="24"/>
          <w:szCs w:val="24"/>
        </w:rPr>
        <w:t>G</w:t>
      </w:r>
      <w:r w:rsidRPr="00FE1B97">
        <w:rPr>
          <w:sz w:val="24"/>
          <w:szCs w:val="24"/>
        </w:rPr>
        <w:t>litch in the game to fight.</w:t>
      </w:r>
    </w:p>
    <w:p w14:paraId="0DDF3CDC" w14:textId="77777777" w:rsidR="007021AC" w:rsidRDefault="00FE1B97" w:rsidP="00FE1B97">
      <w:pPr>
        <w:rPr>
          <w:sz w:val="24"/>
          <w:szCs w:val="24"/>
        </w:rPr>
      </w:pPr>
      <w:r w:rsidRPr="00FE1B97">
        <w:rPr>
          <w:sz w:val="24"/>
          <w:szCs w:val="24"/>
        </w:rPr>
        <w:t xml:space="preserve">-If I made this game, I might be able to redact the code. </w:t>
      </w:r>
      <w:r w:rsidR="007021AC">
        <w:rPr>
          <w:sz w:val="24"/>
          <w:szCs w:val="24"/>
        </w:rPr>
        <w:t xml:space="preserve">This </w:t>
      </w:r>
      <w:r w:rsidRPr="00FE1B97">
        <w:rPr>
          <w:sz w:val="24"/>
          <w:szCs w:val="24"/>
        </w:rPr>
        <w:t>might work</w:t>
      </w:r>
      <w:r w:rsidR="007021AC">
        <w:rPr>
          <w:sz w:val="24"/>
          <w:szCs w:val="24"/>
        </w:rPr>
        <w:t>!</w:t>
      </w:r>
    </w:p>
    <w:p w14:paraId="2B9FBC28" w14:textId="5C1E34DF" w:rsidR="00FE1B97" w:rsidRPr="00FE1B97" w:rsidRDefault="00FE1B97" w:rsidP="00FE1B97">
      <w:pPr>
        <w:rPr>
          <w:sz w:val="24"/>
          <w:szCs w:val="24"/>
        </w:rPr>
      </w:pPr>
      <w:r w:rsidRPr="00FE1B97">
        <w:rPr>
          <w:sz w:val="24"/>
          <w:szCs w:val="24"/>
        </w:rPr>
        <w:t>Nothing changes.</w:t>
      </w:r>
    </w:p>
    <w:p w14:paraId="2A0226C5" w14:textId="2FCE4745" w:rsidR="00FE1B97" w:rsidRPr="00FE1B97" w:rsidRDefault="00FE1B97" w:rsidP="00FE1B97">
      <w:pPr>
        <w:rPr>
          <w:sz w:val="24"/>
          <w:szCs w:val="24"/>
        </w:rPr>
      </w:pPr>
      <w:r w:rsidRPr="00FE1B97">
        <w:rPr>
          <w:sz w:val="24"/>
          <w:szCs w:val="24"/>
        </w:rPr>
        <w:t>-Why isn't it working? What?! The code reversed the changes</w:t>
      </w:r>
      <w:r w:rsidR="007021AC">
        <w:rPr>
          <w:sz w:val="24"/>
          <w:szCs w:val="24"/>
        </w:rPr>
        <w:t xml:space="preserve"> by</w:t>
      </w:r>
      <w:r w:rsidRPr="00FE1B97">
        <w:rPr>
          <w:sz w:val="24"/>
          <w:szCs w:val="24"/>
        </w:rPr>
        <w:t xml:space="preserve"> itself?!? What is this glitch? That means that there is only one other way out of this.</w:t>
      </w:r>
    </w:p>
    <w:p w14:paraId="2F961E0C" w14:textId="52E67CA8" w:rsidR="00FE1B97" w:rsidRPr="00FE1B97" w:rsidRDefault="00FE1B97" w:rsidP="00FE1B97">
      <w:pPr>
        <w:rPr>
          <w:sz w:val="24"/>
          <w:szCs w:val="24"/>
        </w:rPr>
      </w:pPr>
      <w:r w:rsidRPr="00FE1B97">
        <w:rPr>
          <w:sz w:val="24"/>
          <w:szCs w:val="24"/>
        </w:rPr>
        <w:t>Michael starts to change the code constantly to keep the glitch at bay. He has to be concentrated at all times. Luckily this made the glitch character disappear. Apparently</w:t>
      </w:r>
      <w:r w:rsidR="007021AC">
        <w:rPr>
          <w:sz w:val="24"/>
          <w:szCs w:val="24"/>
        </w:rPr>
        <w:t>,</w:t>
      </w:r>
      <w:r w:rsidRPr="00FE1B97">
        <w:rPr>
          <w:sz w:val="24"/>
          <w:szCs w:val="24"/>
        </w:rPr>
        <w:t xml:space="preserve"> this kept him in here. So now he continues</w:t>
      </w:r>
      <w:r w:rsidR="007021AC">
        <w:rPr>
          <w:sz w:val="24"/>
          <w:szCs w:val="24"/>
        </w:rPr>
        <w:t xml:space="preserve"> his journey towards the kingdom</w:t>
      </w:r>
      <w:r w:rsidRPr="00FE1B97">
        <w:rPr>
          <w:sz w:val="24"/>
          <w:szCs w:val="24"/>
        </w:rPr>
        <w:t xml:space="preserve">. When he encounters more of the balls he needs to concentrate more on the shield and not on the glitch. Not to mention when he attacks. He needs to enable the attack controls to even be able to attack. </w:t>
      </w:r>
    </w:p>
    <w:p w14:paraId="2D0B7AF7" w14:textId="5356582E" w:rsidR="00FE1B97" w:rsidRPr="00FE1B97" w:rsidRDefault="00FE1B97" w:rsidP="00FE1B97">
      <w:pPr>
        <w:rPr>
          <w:sz w:val="24"/>
          <w:szCs w:val="24"/>
        </w:rPr>
      </w:pPr>
      <w:r w:rsidRPr="00FE1B97">
        <w:rPr>
          <w:sz w:val="24"/>
          <w:szCs w:val="24"/>
        </w:rPr>
        <w:t>After that</w:t>
      </w:r>
      <w:r w:rsidR="007021AC">
        <w:rPr>
          <w:sz w:val="24"/>
          <w:szCs w:val="24"/>
        </w:rPr>
        <w:t>,</w:t>
      </w:r>
      <w:r w:rsidRPr="00FE1B97">
        <w:rPr>
          <w:sz w:val="24"/>
          <w:szCs w:val="24"/>
        </w:rPr>
        <w:t xml:space="preserve"> he manages to create small game objects to save his progress. </w:t>
      </w:r>
      <w:r w:rsidR="007021AC">
        <w:rPr>
          <w:sz w:val="24"/>
          <w:szCs w:val="24"/>
        </w:rPr>
        <w:t>They’re</w:t>
      </w:r>
      <w:r w:rsidRPr="00FE1B97">
        <w:rPr>
          <w:sz w:val="24"/>
          <w:szCs w:val="24"/>
        </w:rPr>
        <w:t xml:space="preserve"> handy in this situation. When he finally meets the </w:t>
      </w:r>
      <w:proofErr w:type="gramStart"/>
      <w:r w:rsidRPr="00FE1B97">
        <w:rPr>
          <w:sz w:val="24"/>
          <w:szCs w:val="24"/>
        </w:rPr>
        <w:t>cat</w:t>
      </w:r>
      <w:proofErr w:type="gramEnd"/>
      <w:r w:rsidRPr="00FE1B97">
        <w:rPr>
          <w:sz w:val="24"/>
          <w:szCs w:val="24"/>
        </w:rPr>
        <w:t xml:space="preserve"> he is at the edge of collapsing.</w:t>
      </w:r>
    </w:p>
    <w:p w14:paraId="2C792FF2" w14:textId="376DC18A" w:rsidR="00FE1B97" w:rsidRPr="00FE1B97" w:rsidRDefault="00FE1B97" w:rsidP="00FE1B97">
      <w:pPr>
        <w:rPr>
          <w:sz w:val="24"/>
          <w:szCs w:val="24"/>
        </w:rPr>
      </w:pPr>
      <w:r w:rsidRPr="00FE1B97">
        <w:rPr>
          <w:sz w:val="24"/>
          <w:szCs w:val="24"/>
        </w:rPr>
        <w:t>-Finally! But wait... Where is the kingdom</w:t>
      </w:r>
      <w:r w:rsidR="007021AC">
        <w:rPr>
          <w:sz w:val="24"/>
          <w:szCs w:val="24"/>
        </w:rPr>
        <w:t>?</w:t>
      </w:r>
    </w:p>
    <w:p w14:paraId="40312511" w14:textId="77777777" w:rsidR="00FE1B97" w:rsidRPr="00FE1B97" w:rsidRDefault="00FE1B97" w:rsidP="00FE1B97">
      <w:pPr>
        <w:rPr>
          <w:sz w:val="24"/>
          <w:szCs w:val="24"/>
        </w:rPr>
      </w:pPr>
      <w:r w:rsidRPr="00FE1B97">
        <w:rPr>
          <w:sz w:val="24"/>
          <w:szCs w:val="24"/>
        </w:rPr>
        <w:t>-...</w:t>
      </w:r>
    </w:p>
    <w:p w14:paraId="3867C1F6" w14:textId="77777777" w:rsidR="00FE1B97" w:rsidRPr="00FE1B97" w:rsidRDefault="00FE1B97" w:rsidP="00FE1B97">
      <w:pPr>
        <w:rPr>
          <w:sz w:val="24"/>
          <w:szCs w:val="24"/>
        </w:rPr>
      </w:pPr>
      <w:r w:rsidRPr="00FE1B97">
        <w:rPr>
          <w:sz w:val="24"/>
          <w:szCs w:val="24"/>
        </w:rPr>
        <w:t>-Answer me! What is going on!?!</w:t>
      </w:r>
    </w:p>
    <w:p w14:paraId="7F88CA76" w14:textId="77777777" w:rsidR="00FE1B97" w:rsidRPr="00FE1B97" w:rsidRDefault="00FE1B97" w:rsidP="00FE1B97">
      <w:pPr>
        <w:rPr>
          <w:sz w:val="24"/>
          <w:szCs w:val="24"/>
        </w:rPr>
      </w:pPr>
      <w:r w:rsidRPr="00FE1B97">
        <w:rPr>
          <w:sz w:val="24"/>
          <w:szCs w:val="24"/>
        </w:rPr>
        <w:t>The cat starts to be static again.</w:t>
      </w:r>
    </w:p>
    <w:p w14:paraId="3DCC17BD" w14:textId="38979E92" w:rsidR="00FE1B97" w:rsidRPr="00FE1B97" w:rsidRDefault="00FE1B97" w:rsidP="00FE1B97">
      <w:pPr>
        <w:rPr>
          <w:sz w:val="24"/>
          <w:szCs w:val="24"/>
        </w:rPr>
      </w:pPr>
      <w:r w:rsidRPr="00FE1B97">
        <w:rPr>
          <w:sz w:val="24"/>
          <w:szCs w:val="24"/>
        </w:rPr>
        <w:t>-Good work</w:t>
      </w:r>
      <w:r w:rsidR="007021AC">
        <w:rPr>
          <w:sz w:val="24"/>
          <w:szCs w:val="24"/>
        </w:rPr>
        <w:t>!</w:t>
      </w:r>
      <w:r w:rsidRPr="00FE1B97">
        <w:rPr>
          <w:sz w:val="24"/>
          <w:szCs w:val="24"/>
        </w:rPr>
        <w:t xml:space="preserve"> Your job here is almost done. But you need to keep the Dark Lord's influence from infecting the land again. I am afraid I can't let you leave.</w:t>
      </w:r>
    </w:p>
    <w:p w14:paraId="59B785B3" w14:textId="77777777" w:rsidR="00FE1B97" w:rsidRPr="00FE1B97" w:rsidRDefault="00FE1B97" w:rsidP="00FE1B97">
      <w:pPr>
        <w:rPr>
          <w:sz w:val="24"/>
          <w:szCs w:val="24"/>
        </w:rPr>
      </w:pPr>
      <w:r w:rsidRPr="00FE1B97">
        <w:rPr>
          <w:sz w:val="24"/>
          <w:szCs w:val="24"/>
        </w:rPr>
        <w:t xml:space="preserve">-What? Oh </w:t>
      </w:r>
      <w:proofErr w:type="spellStart"/>
      <w:r w:rsidRPr="00FE1B97">
        <w:rPr>
          <w:sz w:val="24"/>
          <w:szCs w:val="24"/>
        </w:rPr>
        <w:t>nononono</w:t>
      </w:r>
      <w:proofErr w:type="spellEnd"/>
      <w:r w:rsidRPr="00FE1B97">
        <w:rPr>
          <w:sz w:val="24"/>
          <w:szCs w:val="24"/>
        </w:rPr>
        <w:t>. I can't stay! I can't even hold this in much longer! Wait... That gives me an idea!</w:t>
      </w:r>
    </w:p>
    <w:p w14:paraId="70910E46" w14:textId="2BAB2BD2" w:rsidR="00FE1B97" w:rsidRPr="00FE1B97" w:rsidRDefault="00FE1B97" w:rsidP="00FE1B97">
      <w:pPr>
        <w:rPr>
          <w:sz w:val="24"/>
          <w:szCs w:val="24"/>
        </w:rPr>
      </w:pPr>
      <w:r w:rsidRPr="00FE1B97">
        <w:rPr>
          <w:sz w:val="24"/>
          <w:szCs w:val="24"/>
        </w:rPr>
        <w:t>Then out of nothing</w:t>
      </w:r>
      <w:r w:rsidR="007021AC">
        <w:rPr>
          <w:sz w:val="24"/>
          <w:szCs w:val="24"/>
        </w:rPr>
        <w:t>,</w:t>
      </w:r>
      <w:r w:rsidRPr="00FE1B97">
        <w:rPr>
          <w:sz w:val="24"/>
          <w:szCs w:val="24"/>
        </w:rPr>
        <w:t xml:space="preserve"> Michael made a new game object - very tall.</w:t>
      </w:r>
    </w:p>
    <w:p w14:paraId="07DD8300" w14:textId="77777777" w:rsidR="00FE1B97" w:rsidRPr="00FE1B97" w:rsidRDefault="00FE1B97" w:rsidP="00FE1B97">
      <w:pPr>
        <w:rPr>
          <w:sz w:val="24"/>
          <w:szCs w:val="24"/>
        </w:rPr>
      </w:pPr>
      <w:r w:rsidRPr="00FE1B97">
        <w:rPr>
          <w:sz w:val="24"/>
          <w:szCs w:val="24"/>
        </w:rPr>
        <w:t>-There. This is an obelisk. It will keep the 'Dark Lord's' influence under control. Now you don't need me. How can I go back home?</w:t>
      </w:r>
    </w:p>
    <w:p w14:paraId="57F75C4F" w14:textId="5097D335" w:rsidR="00FE1B97" w:rsidRPr="00FE1B97" w:rsidRDefault="00FE1B97" w:rsidP="00FE1B97">
      <w:pPr>
        <w:rPr>
          <w:sz w:val="24"/>
          <w:szCs w:val="24"/>
        </w:rPr>
      </w:pPr>
      <w:proofErr w:type="gramStart"/>
      <w:r w:rsidRPr="00FE1B97">
        <w:rPr>
          <w:sz w:val="24"/>
          <w:szCs w:val="24"/>
        </w:rPr>
        <w:t>-[</w:t>
      </w:r>
      <w:proofErr w:type="gramEnd"/>
      <w:r w:rsidRPr="00FE1B97">
        <w:rPr>
          <w:sz w:val="24"/>
          <w:szCs w:val="24"/>
        </w:rPr>
        <w:t xml:space="preserve">Insert secret message]. I see. </w:t>
      </w:r>
      <w:r w:rsidR="007021AC">
        <w:rPr>
          <w:sz w:val="24"/>
          <w:szCs w:val="24"/>
        </w:rPr>
        <w:t xml:space="preserve">I believe </w:t>
      </w:r>
      <w:r w:rsidRPr="00FE1B97">
        <w:rPr>
          <w:sz w:val="24"/>
          <w:szCs w:val="24"/>
        </w:rPr>
        <w:t>this is our farewell</w:t>
      </w:r>
      <w:r w:rsidR="007021AC">
        <w:rPr>
          <w:sz w:val="24"/>
          <w:szCs w:val="24"/>
        </w:rPr>
        <w:t xml:space="preserve"> then</w:t>
      </w:r>
      <w:r w:rsidRPr="00FE1B97">
        <w:rPr>
          <w:sz w:val="24"/>
          <w:szCs w:val="24"/>
        </w:rPr>
        <w:t>. See you next time.</w:t>
      </w:r>
    </w:p>
    <w:p w14:paraId="479D1D36" w14:textId="77777777" w:rsidR="00FE1B97" w:rsidRPr="00FE1B97" w:rsidRDefault="00FE1B97" w:rsidP="00FE1B97">
      <w:pPr>
        <w:rPr>
          <w:sz w:val="24"/>
          <w:szCs w:val="24"/>
        </w:rPr>
      </w:pPr>
      <w:r w:rsidRPr="00FE1B97">
        <w:rPr>
          <w:sz w:val="24"/>
          <w:szCs w:val="24"/>
        </w:rPr>
        <w:t>And with that Michael fades away.</w:t>
      </w:r>
    </w:p>
    <w:p w14:paraId="71768AA3" w14:textId="77777777" w:rsidR="00FE1B97" w:rsidRPr="00FE1B97" w:rsidRDefault="00FE1B97" w:rsidP="00FE1B97">
      <w:pPr>
        <w:rPr>
          <w:sz w:val="24"/>
          <w:szCs w:val="24"/>
        </w:rPr>
      </w:pPr>
    </w:p>
    <w:p w14:paraId="6BB1903D" w14:textId="6B8E7E3B" w:rsidR="00FE1B97" w:rsidRPr="00FE1B97" w:rsidRDefault="00FE1B97" w:rsidP="00FE1B97">
      <w:pPr>
        <w:rPr>
          <w:sz w:val="24"/>
          <w:szCs w:val="24"/>
        </w:rPr>
      </w:pPr>
      <w:r w:rsidRPr="00FE1B97">
        <w:rPr>
          <w:sz w:val="24"/>
          <w:szCs w:val="24"/>
        </w:rPr>
        <w:t>Michael wakes up in his bed from his alarm. Still a little out of breath, he jumps from his bed in excitement</w:t>
      </w:r>
      <w:r w:rsidR="007021AC">
        <w:rPr>
          <w:sz w:val="24"/>
          <w:szCs w:val="24"/>
        </w:rPr>
        <w:t>,</w:t>
      </w:r>
      <w:r w:rsidRPr="00FE1B97">
        <w:rPr>
          <w:sz w:val="24"/>
          <w:szCs w:val="24"/>
        </w:rPr>
        <w:t xml:space="preserve"> remembering yesterday.</w:t>
      </w:r>
    </w:p>
    <w:p w14:paraId="15F76C46" w14:textId="548D7F70" w:rsidR="00FE1B97" w:rsidRPr="00FE1B97" w:rsidRDefault="00FE1B97" w:rsidP="00FE1B97">
      <w:pPr>
        <w:rPr>
          <w:sz w:val="24"/>
          <w:szCs w:val="24"/>
        </w:rPr>
      </w:pPr>
      <w:r w:rsidRPr="00FE1B97">
        <w:rPr>
          <w:sz w:val="24"/>
          <w:szCs w:val="24"/>
        </w:rPr>
        <w:t>-That's it! I know what game to make! Ready to see what happens</w:t>
      </w:r>
      <w:r w:rsidR="007021AC">
        <w:rPr>
          <w:sz w:val="24"/>
          <w:szCs w:val="24"/>
        </w:rPr>
        <w:t>,</w:t>
      </w:r>
      <w:r w:rsidRPr="00FE1B97">
        <w:rPr>
          <w:sz w:val="24"/>
          <w:szCs w:val="24"/>
        </w:rPr>
        <w:t xml:space="preserve"> Oliver?</w:t>
      </w:r>
    </w:p>
    <w:p w14:paraId="50017380" w14:textId="2729E64B" w:rsidR="00FE1B97" w:rsidRPr="00FE1B97" w:rsidRDefault="00FE1B97" w:rsidP="00FE1B97">
      <w:pPr>
        <w:rPr>
          <w:sz w:val="24"/>
          <w:szCs w:val="24"/>
        </w:rPr>
      </w:pPr>
      <w:r w:rsidRPr="00FE1B97">
        <w:rPr>
          <w:sz w:val="24"/>
          <w:szCs w:val="24"/>
        </w:rPr>
        <w:t>-*meow</w:t>
      </w:r>
      <w:r w:rsidR="007021AC">
        <w:rPr>
          <w:sz w:val="24"/>
          <w:szCs w:val="24"/>
        </w:rPr>
        <w:t>s excitedly</w:t>
      </w:r>
      <w:r w:rsidRPr="00FE1B97">
        <w:rPr>
          <w:sz w:val="24"/>
          <w:szCs w:val="24"/>
        </w:rPr>
        <w:t>*</w:t>
      </w:r>
    </w:p>
    <w:p w14:paraId="62B8C692" w14:textId="77777777" w:rsidR="00FE1B97" w:rsidRPr="00FE1B97" w:rsidRDefault="00FE1B97" w:rsidP="00FE1B97">
      <w:pPr>
        <w:rPr>
          <w:sz w:val="24"/>
          <w:szCs w:val="24"/>
        </w:rPr>
      </w:pPr>
      <w:r w:rsidRPr="00FE1B97">
        <w:rPr>
          <w:sz w:val="24"/>
          <w:szCs w:val="24"/>
        </w:rPr>
        <w:lastRenderedPageBreak/>
        <w:t>Then he runs to his computer to start working.</w:t>
      </w:r>
    </w:p>
    <w:p w14:paraId="65A6BD68" w14:textId="5D0CF4DC" w:rsidR="00FE1B97" w:rsidRPr="00FE1B97" w:rsidRDefault="00FE1B97" w:rsidP="00FE1B97">
      <w:pPr>
        <w:rPr>
          <w:sz w:val="24"/>
          <w:szCs w:val="24"/>
        </w:rPr>
      </w:pPr>
      <w:r w:rsidRPr="00FE1B97">
        <w:rPr>
          <w:sz w:val="24"/>
          <w:szCs w:val="24"/>
        </w:rPr>
        <w:t xml:space="preserve">The day flies by in a flash. It is so </w:t>
      </w:r>
      <w:proofErr w:type="gramStart"/>
      <w:r w:rsidRPr="00FE1B97">
        <w:rPr>
          <w:sz w:val="24"/>
          <w:szCs w:val="24"/>
        </w:rPr>
        <w:t>late,</w:t>
      </w:r>
      <w:proofErr w:type="gramEnd"/>
      <w:r w:rsidRPr="00FE1B97">
        <w:rPr>
          <w:sz w:val="24"/>
          <w:szCs w:val="24"/>
        </w:rPr>
        <w:t xml:space="preserve"> it is dead silent. Even Oliver's asleep. But Michael wants to make the most of any single day</w:t>
      </w:r>
      <w:r w:rsidR="007021AC">
        <w:rPr>
          <w:sz w:val="24"/>
          <w:szCs w:val="24"/>
        </w:rPr>
        <w:t>,</w:t>
      </w:r>
      <w:r w:rsidRPr="00FE1B97">
        <w:rPr>
          <w:sz w:val="24"/>
          <w:szCs w:val="24"/>
        </w:rPr>
        <w:t xml:space="preserve"> to make it in time</w:t>
      </w:r>
      <w:r w:rsidR="007021AC">
        <w:rPr>
          <w:sz w:val="24"/>
          <w:szCs w:val="24"/>
        </w:rPr>
        <w:t>,</w:t>
      </w:r>
      <w:r w:rsidRPr="00FE1B97">
        <w:rPr>
          <w:sz w:val="24"/>
          <w:szCs w:val="24"/>
        </w:rPr>
        <w:t xml:space="preserve"> because his idea </w:t>
      </w:r>
      <w:r w:rsidR="007021AC">
        <w:rPr>
          <w:sz w:val="24"/>
          <w:szCs w:val="24"/>
        </w:rPr>
        <w:t>is</w:t>
      </w:r>
      <w:r w:rsidRPr="00FE1B97">
        <w:rPr>
          <w:sz w:val="24"/>
          <w:szCs w:val="24"/>
        </w:rPr>
        <w:t xml:space="preserve"> quite big for a week </w:t>
      </w:r>
      <w:r w:rsidR="007021AC">
        <w:rPr>
          <w:sz w:val="24"/>
          <w:szCs w:val="24"/>
        </w:rPr>
        <w:t>o</w:t>
      </w:r>
      <w:r w:rsidRPr="00FE1B97">
        <w:rPr>
          <w:sz w:val="24"/>
          <w:szCs w:val="24"/>
        </w:rPr>
        <w:t>f work.</w:t>
      </w:r>
    </w:p>
    <w:p w14:paraId="48BD2DFA" w14:textId="551A7370" w:rsidR="00FE1B97" w:rsidRPr="00FE1B97" w:rsidRDefault="00FE1B97" w:rsidP="00FE1B97">
      <w:pPr>
        <w:rPr>
          <w:sz w:val="24"/>
          <w:szCs w:val="24"/>
        </w:rPr>
      </w:pPr>
      <w:r w:rsidRPr="00FE1B97">
        <w:rPr>
          <w:sz w:val="24"/>
          <w:szCs w:val="24"/>
        </w:rPr>
        <w:t>-What time is it? 04:32 already!? Did I have dinner? Better not eat at this hour</w:t>
      </w:r>
      <w:r w:rsidR="007021AC">
        <w:rPr>
          <w:sz w:val="24"/>
          <w:szCs w:val="24"/>
        </w:rPr>
        <w:t>,</w:t>
      </w:r>
      <w:r w:rsidRPr="00FE1B97">
        <w:rPr>
          <w:sz w:val="24"/>
          <w:szCs w:val="24"/>
        </w:rPr>
        <w:t xml:space="preserve"> but a drink would be nice. Better see what my fridge has in store.</w:t>
      </w:r>
    </w:p>
    <w:p w14:paraId="1C999894" w14:textId="77777777" w:rsidR="00FE1B97" w:rsidRPr="00FE1B97" w:rsidRDefault="00FE1B97" w:rsidP="00FE1B97">
      <w:pPr>
        <w:rPr>
          <w:sz w:val="24"/>
          <w:szCs w:val="24"/>
        </w:rPr>
      </w:pPr>
      <w:r w:rsidRPr="00FE1B97">
        <w:rPr>
          <w:sz w:val="24"/>
          <w:szCs w:val="24"/>
        </w:rPr>
        <w:t>He goes to his kitchen and opens the fridge. There isn't much choice because most of his drinks are energy drinks for the final days.</w:t>
      </w:r>
    </w:p>
    <w:p w14:paraId="4B7F278D" w14:textId="77777777" w:rsidR="00FE1B97" w:rsidRPr="00FE1B97" w:rsidRDefault="00FE1B97" w:rsidP="00FE1B97">
      <w:pPr>
        <w:rPr>
          <w:sz w:val="24"/>
          <w:szCs w:val="24"/>
        </w:rPr>
      </w:pPr>
      <w:r w:rsidRPr="00FE1B97">
        <w:rPr>
          <w:sz w:val="24"/>
          <w:szCs w:val="24"/>
        </w:rPr>
        <w:t>-Milk! That should work.</w:t>
      </w:r>
    </w:p>
    <w:p w14:paraId="681D387E" w14:textId="54BB9333" w:rsidR="00FE1B97" w:rsidRPr="00FE1B97" w:rsidRDefault="00FE1B97" w:rsidP="00FE1B97">
      <w:pPr>
        <w:rPr>
          <w:sz w:val="24"/>
          <w:szCs w:val="24"/>
        </w:rPr>
      </w:pPr>
      <w:r w:rsidRPr="00FE1B97">
        <w:rPr>
          <w:sz w:val="24"/>
          <w:szCs w:val="24"/>
        </w:rPr>
        <w:t>He turns around and Oliver spooks him by sitting without doing anything besides looking at him.</w:t>
      </w:r>
    </w:p>
    <w:p w14:paraId="440D25AC" w14:textId="77777777" w:rsidR="00FE1B97" w:rsidRPr="00FE1B97" w:rsidRDefault="00FE1B97" w:rsidP="00FE1B97">
      <w:pPr>
        <w:rPr>
          <w:sz w:val="24"/>
          <w:szCs w:val="24"/>
        </w:rPr>
      </w:pPr>
      <w:r w:rsidRPr="00FE1B97">
        <w:rPr>
          <w:sz w:val="24"/>
          <w:szCs w:val="24"/>
        </w:rPr>
        <w:t>-Jesus Christ! Oh, you scared the heck out of me, Oliver! Did I wake you? Here, I think you'll like that as much as I do.</w:t>
      </w:r>
    </w:p>
    <w:p w14:paraId="476B008A" w14:textId="15066566" w:rsidR="00FE1B97" w:rsidRPr="00FE1B97" w:rsidRDefault="00FE1B97" w:rsidP="00FE1B97">
      <w:pPr>
        <w:rPr>
          <w:sz w:val="24"/>
          <w:szCs w:val="24"/>
        </w:rPr>
      </w:pPr>
      <w:r w:rsidRPr="00FE1B97">
        <w:rPr>
          <w:sz w:val="24"/>
          <w:szCs w:val="24"/>
        </w:rPr>
        <w:t>Michael finds himself a glass from above the sink, full of dirty dishes, and takes one of Oliver's bowls. He pours some milk</w:t>
      </w:r>
      <w:r w:rsidR="007021AC">
        <w:rPr>
          <w:sz w:val="24"/>
          <w:szCs w:val="24"/>
        </w:rPr>
        <w:t xml:space="preserve"> to</w:t>
      </w:r>
      <w:r w:rsidRPr="00FE1B97">
        <w:rPr>
          <w:sz w:val="24"/>
          <w:szCs w:val="24"/>
        </w:rPr>
        <w:t xml:space="preserve"> </w:t>
      </w:r>
      <w:r w:rsidR="007021AC" w:rsidRPr="00FE1B97">
        <w:rPr>
          <w:sz w:val="24"/>
          <w:szCs w:val="24"/>
        </w:rPr>
        <w:t xml:space="preserve">them </w:t>
      </w:r>
      <w:r w:rsidRPr="00FE1B97">
        <w:rPr>
          <w:sz w:val="24"/>
          <w:szCs w:val="24"/>
        </w:rPr>
        <w:t>and puts it away. They both start to drink. Michael finishes his glass in a matter of seconds.</w:t>
      </w:r>
    </w:p>
    <w:p w14:paraId="6F008BCA" w14:textId="321902C5" w:rsidR="00FE1B97" w:rsidRPr="00FE1B97" w:rsidRDefault="00FE1B97" w:rsidP="00FE1B97">
      <w:pPr>
        <w:rPr>
          <w:sz w:val="24"/>
          <w:szCs w:val="24"/>
        </w:rPr>
      </w:pPr>
      <w:r w:rsidRPr="00FE1B97">
        <w:rPr>
          <w:sz w:val="24"/>
          <w:szCs w:val="24"/>
        </w:rPr>
        <w:t>-</w:t>
      </w:r>
      <w:proofErr w:type="gramStart"/>
      <w:r w:rsidRPr="00FE1B97">
        <w:rPr>
          <w:sz w:val="24"/>
          <w:szCs w:val="24"/>
        </w:rPr>
        <w:t>Well</w:t>
      </w:r>
      <w:proofErr w:type="gramEnd"/>
      <w:r w:rsidRPr="00FE1B97">
        <w:rPr>
          <w:sz w:val="24"/>
          <w:szCs w:val="24"/>
        </w:rPr>
        <w:t xml:space="preserve"> that was refreshing</w:t>
      </w:r>
      <w:r w:rsidR="007021AC">
        <w:rPr>
          <w:sz w:val="24"/>
          <w:szCs w:val="24"/>
        </w:rPr>
        <w:t>!</w:t>
      </w:r>
      <w:r w:rsidRPr="00FE1B97">
        <w:rPr>
          <w:sz w:val="24"/>
          <w:szCs w:val="24"/>
        </w:rPr>
        <w:t xml:space="preserve"> I'm </w:t>
      </w:r>
      <w:proofErr w:type="spellStart"/>
      <w:r w:rsidRPr="00FE1B97">
        <w:rPr>
          <w:sz w:val="24"/>
          <w:szCs w:val="24"/>
        </w:rPr>
        <w:t>gonna</w:t>
      </w:r>
      <w:proofErr w:type="spellEnd"/>
      <w:r w:rsidRPr="00FE1B97">
        <w:rPr>
          <w:sz w:val="24"/>
          <w:szCs w:val="24"/>
        </w:rPr>
        <w:t xml:space="preserve"> head to my bedroom. It's going to be a long day tomorrow and I can't wait!</w:t>
      </w:r>
    </w:p>
    <w:p w14:paraId="02FFC68A" w14:textId="096D6DDC" w:rsidR="00FE1B97" w:rsidRPr="00FE1B97" w:rsidRDefault="00FE1B97" w:rsidP="00FE1B97">
      <w:pPr>
        <w:rPr>
          <w:sz w:val="24"/>
          <w:szCs w:val="24"/>
        </w:rPr>
      </w:pPr>
      <w:r w:rsidRPr="00FE1B97">
        <w:rPr>
          <w:sz w:val="24"/>
          <w:szCs w:val="24"/>
        </w:rPr>
        <w:t>But as he goes in</w:t>
      </w:r>
      <w:r w:rsidR="007021AC">
        <w:rPr>
          <w:sz w:val="24"/>
          <w:szCs w:val="24"/>
        </w:rPr>
        <w:t>to</w:t>
      </w:r>
      <w:r w:rsidRPr="00FE1B97">
        <w:rPr>
          <w:sz w:val="24"/>
          <w:szCs w:val="24"/>
        </w:rPr>
        <w:t xml:space="preserve"> his room</w:t>
      </w:r>
      <w:r w:rsidR="007021AC">
        <w:rPr>
          <w:sz w:val="24"/>
          <w:szCs w:val="24"/>
        </w:rPr>
        <w:t>,</w:t>
      </w:r>
      <w:r w:rsidRPr="00FE1B97">
        <w:rPr>
          <w:sz w:val="24"/>
          <w:szCs w:val="24"/>
        </w:rPr>
        <w:t xml:space="preserve"> he finds Oliver sleeping in the same place as before.</w:t>
      </w:r>
    </w:p>
    <w:p w14:paraId="29703CE1" w14:textId="77777777" w:rsidR="00FE1B97" w:rsidRPr="00FE1B97" w:rsidRDefault="00FE1B97" w:rsidP="00FE1B97">
      <w:pPr>
        <w:rPr>
          <w:sz w:val="24"/>
          <w:szCs w:val="24"/>
        </w:rPr>
      </w:pPr>
      <w:r w:rsidRPr="00FE1B97">
        <w:rPr>
          <w:sz w:val="24"/>
          <w:szCs w:val="24"/>
        </w:rPr>
        <w:t xml:space="preserve">-Oliver? Aren't </w:t>
      </w:r>
      <w:proofErr w:type="gramStart"/>
      <w:r w:rsidRPr="00FE1B97">
        <w:rPr>
          <w:sz w:val="24"/>
          <w:szCs w:val="24"/>
        </w:rPr>
        <w:t>you....?</w:t>
      </w:r>
      <w:proofErr w:type="gramEnd"/>
      <w:r w:rsidRPr="00FE1B97">
        <w:rPr>
          <w:sz w:val="24"/>
          <w:szCs w:val="24"/>
        </w:rPr>
        <w:t xml:space="preserve"> Oh no. The last thing I need right now is a street cat in my house!</w:t>
      </w:r>
    </w:p>
    <w:p w14:paraId="51DC45AD" w14:textId="77777777" w:rsidR="00FE1B97" w:rsidRPr="00FE1B97" w:rsidRDefault="00FE1B97" w:rsidP="00FE1B97">
      <w:pPr>
        <w:rPr>
          <w:sz w:val="24"/>
          <w:szCs w:val="24"/>
        </w:rPr>
      </w:pPr>
      <w:r w:rsidRPr="00FE1B97">
        <w:rPr>
          <w:sz w:val="24"/>
          <w:szCs w:val="24"/>
        </w:rPr>
        <w:t>He rushes back to the kitchen to find that there is no cat, no bowl and his dirty glass isn't where he left it.</w:t>
      </w:r>
    </w:p>
    <w:p w14:paraId="0A69E8B3" w14:textId="77777777" w:rsidR="00FE1B97" w:rsidRPr="00FE1B97" w:rsidRDefault="00FE1B97" w:rsidP="00FE1B97">
      <w:pPr>
        <w:rPr>
          <w:sz w:val="24"/>
          <w:szCs w:val="24"/>
        </w:rPr>
      </w:pPr>
      <w:r w:rsidRPr="00FE1B97">
        <w:rPr>
          <w:sz w:val="24"/>
          <w:szCs w:val="24"/>
        </w:rPr>
        <w:t>-What? The cat is gone? The bowl is also gone? And my glass is also gone?</w:t>
      </w:r>
    </w:p>
    <w:p w14:paraId="1C10CF41" w14:textId="77777777" w:rsidR="00FE1B97" w:rsidRPr="00FE1B97" w:rsidRDefault="00FE1B97" w:rsidP="00FE1B97">
      <w:pPr>
        <w:rPr>
          <w:sz w:val="24"/>
          <w:szCs w:val="24"/>
        </w:rPr>
      </w:pPr>
      <w:r w:rsidRPr="00FE1B97">
        <w:rPr>
          <w:sz w:val="24"/>
          <w:szCs w:val="24"/>
        </w:rPr>
        <w:t>He checks above the sink.</w:t>
      </w:r>
    </w:p>
    <w:p w14:paraId="4BEBBB3E" w14:textId="77777777" w:rsidR="00FE1B97" w:rsidRPr="00FE1B97" w:rsidRDefault="00FE1B97" w:rsidP="00FE1B97">
      <w:pPr>
        <w:rPr>
          <w:sz w:val="24"/>
          <w:szCs w:val="24"/>
        </w:rPr>
      </w:pPr>
      <w:r w:rsidRPr="00FE1B97">
        <w:rPr>
          <w:sz w:val="24"/>
          <w:szCs w:val="24"/>
        </w:rPr>
        <w:t>-Okay, they're here. But they're...clean? Like no one has used them.</w:t>
      </w:r>
    </w:p>
    <w:p w14:paraId="2D7B1011" w14:textId="77777777" w:rsidR="00FE1B97" w:rsidRPr="00FE1B97" w:rsidRDefault="00FE1B97" w:rsidP="00FE1B97">
      <w:pPr>
        <w:rPr>
          <w:sz w:val="24"/>
          <w:szCs w:val="24"/>
        </w:rPr>
      </w:pPr>
      <w:r w:rsidRPr="00FE1B97">
        <w:rPr>
          <w:sz w:val="24"/>
          <w:szCs w:val="24"/>
        </w:rPr>
        <w:t>He checks the fridge.</w:t>
      </w:r>
    </w:p>
    <w:p w14:paraId="65242E25" w14:textId="7275F46D" w:rsidR="00FE1B97" w:rsidRPr="00FE1B97" w:rsidRDefault="00FE1B97" w:rsidP="00FE1B97">
      <w:pPr>
        <w:rPr>
          <w:sz w:val="24"/>
          <w:szCs w:val="24"/>
        </w:rPr>
      </w:pPr>
      <w:r w:rsidRPr="00FE1B97">
        <w:rPr>
          <w:sz w:val="24"/>
          <w:szCs w:val="24"/>
        </w:rPr>
        <w:t>-And the milk hasn't been opened. Am I that tired that I hallucinated all this</w:t>
      </w:r>
      <w:r w:rsidR="007021AC">
        <w:rPr>
          <w:sz w:val="24"/>
          <w:szCs w:val="24"/>
        </w:rPr>
        <w:t>? P</w:t>
      </w:r>
      <w:r w:rsidRPr="00FE1B97">
        <w:rPr>
          <w:sz w:val="24"/>
          <w:szCs w:val="24"/>
        </w:rPr>
        <w:t>erhaps</w:t>
      </w:r>
      <w:r w:rsidR="007021AC">
        <w:rPr>
          <w:sz w:val="24"/>
          <w:szCs w:val="24"/>
        </w:rPr>
        <w:t xml:space="preserve"> even</w:t>
      </w:r>
      <w:r w:rsidRPr="00FE1B97">
        <w:rPr>
          <w:sz w:val="24"/>
          <w:szCs w:val="24"/>
        </w:rPr>
        <w:t xml:space="preserve"> dreamt it? No matter, I'll just have another glass of milk and I'm </w:t>
      </w:r>
      <w:proofErr w:type="spellStart"/>
      <w:r w:rsidRPr="00FE1B97">
        <w:rPr>
          <w:sz w:val="24"/>
          <w:szCs w:val="24"/>
        </w:rPr>
        <w:t>gonna</w:t>
      </w:r>
      <w:proofErr w:type="spellEnd"/>
      <w:r w:rsidRPr="00FE1B97">
        <w:rPr>
          <w:sz w:val="24"/>
          <w:szCs w:val="24"/>
        </w:rPr>
        <w:t xml:space="preserve"> go to bed.</w:t>
      </w:r>
    </w:p>
    <w:p w14:paraId="380B36B4" w14:textId="77777777" w:rsidR="00FE1B97" w:rsidRPr="00FE1B97" w:rsidRDefault="00FE1B97" w:rsidP="00FE1B97">
      <w:pPr>
        <w:rPr>
          <w:sz w:val="24"/>
          <w:szCs w:val="24"/>
        </w:rPr>
      </w:pPr>
      <w:r w:rsidRPr="00FE1B97">
        <w:rPr>
          <w:sz w:val="24"/>
          <w:szCs w:val="24"/>
        </w:rPr>
        <w:t>Michael pours himself a glass of milk and puts the milk back. He drinks it with the same thirst and goes to his room.</w:t>
      </w:r>
    </w:p>
    <w:p w14:paraId="213E7B7F" w14:textId="07B33832" w:rsidR="00FE1B97" w:rsidRPr="00FE1B97" w:rsidRDefault="00FE1B97" w:rsidP="00FE1B97">
      <w:pPr>
        <w:rPr>
          <w:sz w:val="24"/>
          <w:szCs w:val="24"/>
        </w:rPr>
      </w:pPr>
      <w:r w:rsidRPr="00FE1B97">
        <w:rPr>
          <w:sz w:val="24"/>
          <w:szCs w:val="24"/>
        </w:rPr>
        <w:lastRenderedPageBreak/>
        <w:t>-</w:t>
      </w:r>
      <w:proofErr w:type="gramStart"/>
      <w:r w:rsidRPr="00FE1B97">
        <w:rPr>
          <w:sz w:val="24"/>
          <w:szCs w:val="24"/>
        </w:rPr>
        <w:t>Well</w:t>
      </w:r>
      <w:proofErr w:type="gramEnd"/>
      <w:r w:rsidRPr="00FE1B97">
        <w:rPr>
          <w:sz w:val="24"/>
          <w:szCs w:val="24"/>
        </w:rPr>
        <w:t xml:space="preserve"> that was weird. I better go to sleep. If I'm like this or even worse</w:t>
      </w:r>
      <w:r w:rsidR="007021AC">
        <w:rPr>
          <w:sz w:val="24"/>
          <w:szCs w:val="24"/>
        </w:rPr>
        <w:t xml:space="preserve"> in</w:t>
      </w:r>
      <w:r w:rsidRPr="00FE1B97">
        <w:rPr>
          <w:sz w:val="24"/>
          <w:szCs w:val="24"/>
        </w:rPr>
        <w:t xml:space="preserve"> the next nights</w:t>
      </w:r>
      <w:r w:rsidR="007021AC">
        <w:rPr>
          <w:sz w:val="24"/>
          <w:szCs w:val="24"/>
        </w:rPr>
        <w:t>,</w:t>
      </w:r>
      <w:r w:rsidRPr="00FE1B97">
        <w:rPr>
          <w:sz w:val="24"/>
          <w:szCs w:val="24"/>
        </w:rPr>
        <w:t xml:space="preserve"> I might lose it! I need to finish this!</w:t>
      </w:r>
    </w:p>
    <w:p w14:paraId="75148463" w14:textId="77777777" w:rsidR="00FE1B97" w:rsidRPr="00FE1B97" w:rsidRDefault="00FE1B97" w:rsidP="00FE1B97">
      <w:pPr>
        <w:rPr>
          <w:sz w:val="24"/>
          <w:szCs w:val="24"/>
        </w:rPr>
      </w:pPr>
      <w:r w:rsidRPr="00FE1B97">
        <w:rPr>
          <w:sz w:val="24"/>
          <w:szCs w:val="24"/>
        </w:rPr>
        <w:t>With that Michael goes to sleep.</w:t>
      </w:r>
    </w:p>
    <w:p w14:paraId="2F27AE38" w14:textId="77777777" w:rsidR="00FE1B97" w:rsidRPr="00FE1B97" w:rsidRDefault="00FE1B97" w:rsidP="00FE1B97">
      <w:pPr>
        <w:rPr>
          <w:sz w:val="24"/>
          <w:szCs w:val="24"/>
        </w:rPr>
      </w:pPr>
    </w:p>
    <w:p w14:paraId="205375AF" w14:textId="4D4923C2" w:rsidR="00FE1B97" w:rsidRPr="00FE1B97" w:rsidRDefault="00FE1B97" w:rsidP="00FE1B97">
      <w:pPr>
        <w:rPr>
          <w:sz w:val="24"/>
          <w:szCs w:val="24"/>
        </w:rPr>
      </w:pPr>
      <w:r w:rsidRPr="00FE1B97">
        <w:rPr>
          <w:sz w:val="24"/>
          <w:szCs w:val="24"/>
        </w:rPr>
        <w:t xml:space="preserve">When he wakes </w:t>
      </w:r>
      <w:proofErr w:type="gramStart"/>
      <w:r w:rsidRPr="00FE1B97">
        <w:rPr>
          <w:sz w:val="24"/>
          <w:szCs w:val="24"/>
        </w:rPr>
        <w:t>up</w:t>
      </w:r>
      <w:proofErr w:type="gramEnd"/>
      <w:r w:rsidRPr="00FE1B97">
        <w:rPr>
          <w:sz w:val="24"/>
          <w:szCs w:val="24"/>
        </w:rPr>
        <w:t xml:space="preserve"> he isn't in his room</w:t>
      </w:r>
      <w:r w:rsidR="007021AC">
        <w:rPr>
          <w:sz w:val="24"/>
          <w:szCs w:val="24"/>
        </w:rPr>
        <w:t>,</w:t>
      </w:r>
      <w:r w:rsidRPr="00FE1B97">
        <w:rPr>
          <w:sz w:val="24"/>
          <w:szCs w:val="24"/>
        </w:rPr>
        <w:t xml:space="preserve"> nor that mountain. He is </w:t>
      </w:r>
      <w:r w:rsidR="007021AC">
        <w:rPr>
          <w:sz w:val="24"/>
          <w:szCs w:val="24"/>
        </w:rPr>
        <w:t>somewhere similar to</w:t>
      </w:r>
      <w:r w:rsidRPr="00FE1B97">
        <w:rPr>
          <w:sz w:val="24"/>
          <w:szCs w:val="24"/>
        </w:rPr>
        <w:t xml:space="preserve"> space but he can breathe. There is little to no gravity. It looks beautiful with these stars shining in the distance. Something that you don't see every day.</w:t>
      </w:r>
    </w:p>
    <w:p w14:paraId="3CD67E29" w14:textId="0A6F72C5" w:rsidR="00FE1B97" w:rsidRPr="00FE1B97" w:rsidRDefault="00FE1B97" w:rsidP="00FE1B97">
      <w:pPr>
        <w:rPr>
          <w:sz w:val="24"/>
          <w:szCs w:val="24"/>
        </w:rPr>
      </w:pPr>
      <w:r w:rsidRPr="00FE1B97">
        <w:rPr>
          <w:sz w:val="24"/>
          <w:szCs w:val="24"/>
        </w:rPr>
        <w:t>-Whoa! Beautiful! Maybe this is a better dream tha</w:t>
      </w:r>
      <w:r w:rsidR="007021AC">
        <w:rPr>
          <w:sz w:val="24"/>
          <w:szCs w:val="24"/>
        </w:rPr>
        <w:t>n</w:t>
      </w:r>
      <w:r w:rsidRPr="00FE1B97">
        <w:rPr>
          <w:sz w:val="24"/>
          <w:szCs w:val="24"/>
        </w:rPr>
        <w:t xml:space="preserve"> last night</w:t>
      </w:r>
      <w:r w:rsidR="007021AC">
        <w:rPr>
          <w:sz w:val="24"/>
          <w:szCs w:val="24"/>
        </w:rPr>
        <w:t>!</w:t>
      </w:r>
    </w:p>
    <w:p w14:paraId="0BB2BE98" w14:textId="77777777" w:rsidR="00FE1B97" w:rsidRPr="00FE1B97" w:rsidRDefault="00FE1B97" w:rsidP="00FE1B97">
      <w:pPr>
        <w:rPr>
          <w:sz w:val="24"/>
          <w:szCs w:val="24"/>
        </w:rPr>
      </w:pPr>
      <w:r w:rsidRPr="00FE1B97">
        <w:rPr>
          <w:sz w:val="24"/>
          <w:szCs w:val="24"/>
        </w:rPr>
        <w:t>But then he realizes that he is in the same magician.</w:t>
      </w:r>
    </w:p>
    <w:p w14:paraId="63467C92" w14:textId="77777777" w:rsidR="00FE1B97" w:rsidRPr="00FE1B97" w:rsidRDefault="00FE1B97" w:rsidP="00FE1B97">
      <w:pPr>
        <w:rPr>
          <w:sz w:val="24"/>
          <w:szCs w:val="24"/>
        </w:rPr>
      </w:pPr>
      <w:r w:rsidRPr="00FE1B97">
        <w:rPr>
          <w:sz w:val="24"/>
          <w:szCs w:val="24"/>
        </w:rPr>
        <w:t>-Oh. I am still in the game. But how am I supposed to progress when there isn't anything to stand on?</w:t>
      </w:r>
    </w:p>
    <w:p w14:paraId="2225E573" w14:textId="0DE7F9AF" w:rsidR="00FE1B97" w:rsidRPr="00FE1B97" w:rsidRDefault="00FE1B97" w:rsidP="00FE1B97">
      <w:pPr>
        <w:rPr>
          <w:sz w:val="24"/>
          <w:szCs w:val="24"/>
        </w:rPr>
      </w:pPr>
      <w:r w:rsidRPr="00FE1B97">
        <w:rPr>
          <w:sz w:val="24"/>
          <w:szCs w:val="24"/>
        </w:rPr>
        <w:t>Right then he passes through an object that looks like solid ground. Just that it's not solid</w:t>
      </w:r>
      <w:r w:rsidR="007021AC">
        <w:rPr>
          <w:sz w:val="24"/>
          <w:szCs w:val="24"/>
        </w:rPr>
        <w:t>?</w:t>
      </w:r>
      <w:r w:rsidRPr="00FE1B97">
        <w:rPr>
          <w:sz w:val="24"/>
          <w:szCs w:val="24"/>
        </w:rPr>
        <w:t xml:space="preserve"> And in a glitched state</w:t>
      </w:r>
      <w:r w:rsidR="007021AC">
        <w:rPr>
          <w:sz w:val="24"/>
          <w:szCs w:val="24"/>
        </w:rPr>
        <w:t xml:space="preserve"> too</w:t>
      </w:r>
      <w:r w:rsidRPr="00FE1B97">
        <w:rPr>
          <w:sz w:val="24"/>
          <w:szCs w:val="24"/>
        </w:rPr>
        <w:t>.</w:t>
      </w:r>
    </w:p>
    <w:p w14:paraId="22E042A6" w14:textId="77777777" w:rsidR="00FE1B97" w:rsidRPr="00FE1B97" w:rsidRDefault="00FE1B97" w:rsidP="00FE1B97">
      <w:pPr>
        <w:rPr>
          <w:sz w:val="24"/>
          <w:szCs w:val="24"/>
        </w:rPr>
      </w:pPr>
      <w:r w:rsidRPr="00FE1B97">
        <w:rPr>
          <w:sz w:val="24"/>
          <w:szCs w:val="24"/>
        </w:rPr>
        <w:t>-Oh. That's how. Okay, let's do it again.</w:t>
      </w:r>
    </w:p>
    <w:p w14:paraId="106993EE" w14:textId="669EEAB5" w:rsidR="00FE1B97" w:rsidRPr="00FE1B97" w:rsidRDefault="00FE1B97" w:rsidP="00FE1B97">
      <w:pPr>
        <w:rPr>
          <w:sz w:val="24"/>
          <w:szCs w:val="24"/>
        </w:rPr>
      </w:pPr>
      <w:r w:rsidRPr="00FE1B97">
        <w:rPr>
          <w:sz w:val="24"/>
          <w:szCs w:val="24"/>
        </w:rPr>
        <w:t>Then he starts to focus to take control of the glitch once again. Before he notices</w:t>
      </w:r>
      <w:r w:rsidR="007021AC">
        <w:rPr>
          <w:sz w:val="24"/>
          <w:szCs w:val="24"/>
        </w:rPr>
        <w:t>,</w:t>
      </w:r>
      <w:r w:rsidRPr="00FE1B97">
        <w:rPr>
          <w:sz w:val="24"/>
          <w:szCs w:val="24"/>
        </w:rPr>
        <w:t xml:space="preserve"> he lands on the</w:t>
      </w:r>
      <w:r w:rsidR="007021AC">
        <w:rPr>
          <w:sz w:val="24"/>
          <w:szCs w:val="24"/>
        </w:rPr>
        <w:t xml:space="preserve"> now solid</w:t>
      </w:r>
      <w:r w:rsidRPr="00FE1B97">
        <w:rPr>
          <w:sz w:val="24"/>
          <w:szCs w:val="24"/>
        </w:rPr>
        <w:t xml:space="preserve"> ground.</w:t>
      </w:r>
    </w:p>
    <w:p w14:paraId="3D5CB8B9" w14:textId="799F0628" w:rsidR="00FE1B97" w:rsidRPr="00FE1B97" w:rsidRDefault="00FE1B97" w:rsidP="00FE1B97">
      <w:pPr>
        <w:rPr>
          <w:sz w:val="24"/>
          <w:szCs w:val="24"/>
        </w:rPr>
      </w:pPr>
      <w:r w:rsidRPr="00FE1B97">
        <w:rPr>
          <w:sz w:val="24"/>
          <w:szCs w:val="24"/>
        </w:rPr>
        <w:t>-I did it! Now let</w:t>
      </w:r>
      <w:r w:rsidR="007021AC">
        <w:rPr>
          <w:sz w:val="24"/>
          <w:szCs w:val="24"/>
        </w:rPr>
        <w:t>'</w:t>
      </w:r>
      <w:r w:rsidRPr="00FE1B97">
        <w:rPr>
          <w:sz w:val="24"/>
          <w:szCs w:val="24"/>
        </w:rPr>
        <w:t>s create the Obelisk.</w:t>
      </w:r>
    </w:p>
    <w:p w14:paraId="292771F1" w14:textId="77777777" w:rsidR="00FE1B97" w:rsidRPr="00FE1B97" w:rsidRDefault="00FE1B97" w:rsidP="00FE1B97">
      <w:pPr>
        <w:rPr>
          <w:sz w:val="24"/>
          <w:szCs w:val="24"/>
        </w:rPr>
      </w:pPr>
      <w:r w:rsidRPr="00FE1B97">
        <w:rPr>
          <w:sz w:val="24"/>
          <w:szCs w:val="24"/>
        </w:rPr>
        <w:t>He creates another Obelisk but then it suddenly starts to glitch too. It shatters into a million pieces and is sucked into a portal.</w:t>
      </w:r>
    </w:p>
    <w:p w14:paraId="694AF122" w14:textId="77777777" w:rsidR="00FE1B97" w:rsidRPr="00FE1B97" w:rsidRDefault="00FE1B97" w:rsidP="00FE1B97">
      <w:pPr>
        <w:rPr>
          <w:sz w:val="24"/>
          <w:szCs w:val="24"/>
        </w:rPr>
      </w:pPr>
      <w:r w:rsidRPr="00FE1B97">
        <w:rPr>
          <w:sz w:val="24"/>
          <w:szCs w:val="24"/>
        </w:rPr>
        <w:t>-Why isn't this working?</w:t>
      </w:r>
    </w:p>
    <w:p w14:paraId="7B11833C" w14:textId="333DAABC" w:rsidR="00FE1B97" w:rsidRPr="00FE1B97" w:rsidRDefault="00FE1B97" w:rsidP="00FE1B97">
      <w:pPr>
        <w:rPr>
          <w:sz w:val="24"/>
          <w:szCs w:val="24"/>
        </w:rPr>
      </w:pPr>
      <w:r w:rsidRPr="00FE1B97">
        <w:rPr>
          <w:sz w:val="24"/>
          <w:szCs w:val="24"/>
        </w:rPr>
        <w:t xml:space="preserve">He creates another one. The same thing happens. </w:t>
      </w:r>
      <w:proofErr w:type="gramStart"/>
      <w:r w:rsidRPr="00FE1B97">
        <w:rPr>
          <w:sz w:val="24"/>
          <w:szCs w:val="24"/>
        </w:rPr>
        <w:t>It</w:t>
      </w:r>
      <w:proofErr w:type="gramEnd"/>
      <w:r w:rsidRPr="00FE1B97">
        <w:rPr>
          <w:sz w:val="24"/>
          <w:szCs w:val="24"/>
        </w:rPr>
        <w:t xml:space="preserve"> glitches, shatters, and</w:t>
      </w:r>
      <w:r w:rsidR="007021AC">
        <w:rPr>
          <w:sz w:val="24"/>
          <w:szCs w:val="24"/>
        </w:rPr>
        <w:t xml:space="preserve"> is</w:t>
      </w:r>
      <w:r w:rsidRPr="00FE1B97">
        <w:rPr>
          <w:sz w:val="24"/>
          <w:szCs w:val="24"/>
        </w:rPr>
        <w:t xml:space="preserve"> suck</w:t>
      </w:r>
      <w:r w:rsidR="007021AC">
        <w:rPr>
          <w:sz w:val="24"/>
          <w:szCs w:val="24"/>
        </w:rPr>
        <w:t>ed</w:t>
      </w:r>
      <w:r w:rsidRPr="00FE1B97">
        <w:rPr>
          <w:sz w:val="24"/>
          <w:szCs w:val="24"/>
        </w:rPr>
        <w:t xml:space="preserve"> into a portal.</w:t>
      </w:r>
    </w:p>
    <w:p w14:paraId="69E4857D" w14:textId="39FCCE88" w:rsidR="00FE1B97" w:rsidRPr="00FE1B97" w:rsidRDefault="00FE1B97" w:rsidP="00FE1B97">
      <w:pPr>
        <w:rPr>
          <w:sz w:val="24"/>
          <w:szCs w:val="24"/>
        </w:rPr>
      </w:pPr>
      <w:r w:rsidRPr="00FE1B97">
        <w:rPr>
          <w:sz w:val="24"/>
          <w:szCs w:val="24"/>
        </w:rPr>
        <w:t>-</w:t>
      </w:r>
      <w:proofErr w:type="gramStart"/>
      <w:r w:rsidRPr="00FE1B97">
        <w:rPr>
          <w:sz w:val="24"/>
          <w:szCs w:val="24"/>
        </w:rPr>
        <w:t>Well</w:t>
      </w:r>
      <w:proofErr w:type="gramEnd"/>
      <w:r w:rsidRPr="00FE1B97">
        <w:rPr>
          <w:sz w:val="24"/>
          <w:szCs w:val="24"/>
        </w:rPr>
        <w:t xml:space="preserve"> that's a no</w:t>
      </w:r>
      <w:r w:rsidR="007021AC">
        <w:rPr>
          <w:sz w:val="24"/>
          <w:szCs w:val="24"/>
        </w:rPr>
        <w:t>-</w:t>
      </w:r>
      <w:r w:rsidRPr="00FE1B97">
        <w:rPr>
          <w:sz w:val="24"/>
          <w:szCs w:val="24"/>
        </w:rPr>
        <w:t xml:space="preserve">go. Probably the glitch has too much power over here. Maybe I can find a way to lower </w:t>
      </w:r>
      <w:r w:rsidR="007021AC">
        <w:rPr>
          <w:sz w:val="24"/>
          <w:szCs w:val="24"/>
        </w:rPr>
        <w:t>its</w:t>
      </w:r>
      <w:r w:rsidRPr="00FE1B97">
        <w:rPr>
          <w:sz w:val="24"/>
          <w:szCs w:val="24"/>
        </w:rPr>
        <w:t xml:space="preserve"> influence.</w:t>
      </w:r>
    </w:p>
    <w:p w14:paraId="7EE1ED70" w14:textId="328C01D0" w:rsidR="00FE1B97" w:rsidRPr="00FE1B97" w:rsidRDefault="00FE1B97" w:rsidP="00FE1B97">
      <w:pPr>
        <w:rPr>
          <w:sz w:val="24"/>
          <w:szCs w:val="24"/>
        </w:rPr>
      </w:pPr>
      <w:r w:rsidRPr="00FE1B97">
        <w:rPr>
          <w:sz w:val="24"/>
          <w:szCs w:val="24"/>
        </w:rPr>
        <w:t>He goes to find another way to stop the glitch's influence to go home. He had work to do.</w:t>
      </w:r>
    </w:p>
    <w:p w14:paraId="3C5EEA82" w14:textId="77777777" w:rsidR="00FE1B97" w:rsidRPr="00FE1B97" w:rsidRDefault="00FE1B97" w:rsidP="00FE1B97">
      <w:pPr>
        <w:rPr>
          <w:sz w:val="24"/>
          <w:szCs w:val="24"/>
        </w:rPr>
      </w:pPr>
      <w:r w:rsidRPr="00FE1B97">
        <w:rPr>
          <w:sz w:val="24"/>
          <w:szCs w:val="24"/>
        </w:rPr>
        <w:t>-Wait. What is that?</w:t>
      </w:r>
    </w:p>
    <w:p w14:paraId="20574AC8" w14:textId="305B8FF4" w:rsidR="00FE1B97" w:rsidRPr="00FE1B97" w:rsidRDefault="00FE1B97" w:rsidP="00FE1B97">
      <w:pPr>
        <w:rPr>
          <w:sz w:val="24"/>
          <w:szCs w:val="24"/>
        </w:rPr>
      </w:pPr>
      <w:r w:rsidRPr="00FE1B97">
        <w:rPr>
          <w:sz w:val="24"/>
          <w:szCs w:val="24"/>
        </w:rPr>
        <w:t xml:space="preserve">He looks at a portal below. It looks like it leads to the same mountain from </w:t>
      </w:r>
      <w:r w:rsidR="007021AC">
        <w:rPr>
          <w:sz w:val="24"/>
          <w:szCs w:val="24"/>
        </w:rPr>
        <w:t>the last dream</w:t>
      </w:r>
      <w:r w:rsidRPr="00FE1B97">
        <w:rPr>
          <w:sz w:val="24"/>
          <w:szCs w:val="24"/>
        </w:rPr>
        <w:t>. But the portal seems to be glitching too.</w:t>
      </w:r>
    </w:p>
    <w:p w14:paraId="4FDC8E0E" w14:textId="2DA72BF9" w:rsidR="00FE1B97" w:rsidRPr="00FE1B97" w:rsidRDefault="00FE1B97" w:rsidP="00FE1B97">
      <w:pPr>
        <w:rPr>
          <w:sz w:val="24"/>
          <w:szCs w:val="24"/>
        </w:rPr>
      </w:pPr>
      <w:r w:rsidRPr="00FE1B97">
        <w:rPr>
          <w:sz w:val="24"/>
          <w:szCs w:val="24"/>
        </w:rPr>
        <w:t>-That's it! This is the multiverse. I am in</w:t>
      </w:r>
      <w:r w:rsidR="007021AC">
        <w:rPr>
          <w:sz w:val="24"/>
          <w:szCs w:val="24"/>
        </w:rPr>
        <w:t xml:space="preserve"> </w:t>
      </w:r>
      <w:r w:rsidRPr="00FE1B97">
        <w:rPr>
          <w:sz w:val="24"/>
          <w:szCs w:val="24"/>
        </w:rPr>
        <w:t>between the</w:t>
      </w:r>
      <w:r w:rsidR="007021AC">
        <w:rPr>
          <w:sz w:val="24"/>
          <w:szCs w:val="24"/>
        </w:rPr>
        <w:t xml:space="preserve"> </w:t>
      </w:r>
      <w:r w:rsidRPr="00FE1B97">
        <w:rPr>
          <w:sz w:val="24"/>
          <w:szCs w:val="24"/>
        </w:rPr>
        <w:t xml:space="preserve">dimensions! At least in the game that is. </w:t>
      </w:r>
      <w:proofErr w:type="gramStart"/>
      <w:r w:rsidRPr="00FE1B97">
        <w:rPr>
          <w:sz w:val="24"/>
          <w:szCs w:val="24"/>
        </w:rPr>
        <w:t>So</w:t>
      </w:r>
      <w:proofErr w:type="gramEnd"/>
      <w:r w:rsidRPr="00FE1B97">
        <w:rPr>
          <w:sz w:val="24"/>
          <w:szCs w:val="24"/>
        </w:rPr>
        <w:t xml:space="preserve"> if I jump into this portal it's going to take me to the same mountain where the glitch's influence has already been s</w:t>
      </w:r>
      <w:r w:rsidR="007021AC">
        <w:rPr>
          <w:sz w:val="24"/>
          <w:szCs w:val="24"/>
        </w:rPr>
        <w:t>topp</w:t>
      </w:r>
      <w:r w:rsidRPr="00FE1B97">
        <w:rPr>
          <w:sz w:val="24"/>
          <w:szCs w:val="24"/>
        </w:rPr>
        <w:t>ed. That's my ticket home!</w:t>
      </w:r>
    </w:p>
    <w:p w14:paraId="5B42A027" w14:textId="7FBBD747" w:rsidR="00FE1B97" w:rsidRPr="00FE1B97" w:rsidRDefault="00FE1B97" w:rsidP="00FE1B97">
      <w:pPr>
        <w:rPr>
          <w:sz w:val="24"/>
          <w:szCs w:val="24"/>
        </w:rPr>
      </w:pPr>
      <w:r w:rsidRPr="00FE1B97">
        <w:rPr>
          <w:sz w:val="24"/>
          <w:szCs w:val="24"/>
        </w:rPr>
        <w:lastRenderedPageBreak/>
        <w:t>So that's what he went and did. He jumped. But instead of going to the mountain</w:t>
      </w:r>
      <w:r w:rsidR="007021AC">
        <w:rPr>
          <w:sz w:val="24"/>
          <w:szCs w:val="24"/>
        </w:rPr>
        <w:t>,</w:t>
      </w:r>
      <w:r w:rsidRPr="00FE1B97">
        <w:rPr>
          <w:sz w:val="24"/>
          <w:szCs w:val="24"/>
        </w:rPr>
        <w:t xml:space="preserve"> he finds himself </w:t>
      </w:r>
      <w:r w:rsidR="007021AC">
        <w:rPr>
          <w:sz w:val="24"/>
          <w:szCs w:val="24"/>
        </w:rPr>
        <w:t>at</w:t>
      </w:r>
      <w:r w:rsidRPr="00FE1B97">
        <w:rPr>
          <w:sz w:val="24"/>
          <w:szCs w:val="24"/>
        </w:rPr>
        <w:t xml:space="preserve"> the beginning of the platform.</w:t>
      </w:r>
    </w:p>
    <w:p w14:paraId="2606D5AE" w14:textId="65235BE4" w:rsidR="00FE1B97" w:rsidRPr="00FE1B97" w:rsidRDefault="00FE1B97" w:rsidP="00FE1B97">
      <w:pPr>
        <w:rPr>
          <w:sz w:val="24"/>
          <w:szCs w:val="24"/>
        </w:rPr>
      </w:pPr>
      <w:r w:rsidRPr="00FE1B97">
        <w:rPr>
          <w:sz w:val="24"/>
          <w:szCs w:val="24"/>
        </w:rPr>
        <w:t xml:space="preserve">-Of course. If only it were that easy. The portal is glitched. It won't take me where I want. Some of them could be traps. </w:t>
      </w:r>
      <w:r w:rsidR="007021AC">
        <w:rPr>
          <w:sz w:val="24"/>
          <w:szCs w:val="24"/>
        </w:rPr>
        <w:t>I b</w:t>
      </w:r>
      <w:r w:rsidRPr="00FE1B97">
        <w:rPr>
          <w:sz w:val="24"/>
          <w:szCs w:val="24"/>
        </w:rPr>
        <w:t>etter be careful</w:t>
      </w:r>
      <w:r w:rsidR="007021AC">
        <w:rPr>
          <w:sz w:val="24"/>
          <w:szCs w:val="24"/>
        </w:rPr>
        <w:t>!</w:t>
      </w:r>
    </w:p>
    <w:p w14:paraId="6F40420F" w14:textId="01CAEB5C" w:rsidR="00FE1B97" w:rsidRPr="00FE1B97" w:rsidRDefault="00FE1B97" w:rsidP="00FE1B97">
      <w:pPr>
        <w:rPr>
          <w:sz w:val="24"/>
          <w:szCs w:val="24"/>
        </w:rPr>
      </w:pPr>
      <w:r w:rsidRPr="00FE1B97">
        <w:rPr>
          <w:sz w:val="24"/>
          <w:szCs w:val="24"/>
        </w:rPr>
        <w:t xml:space="preserve">Then, after some time of exploring, he finds an archer. He doesn't seem friendly but </w:t>
      </w:r>
      <w:r w:rsidR="007021AC">
        <w:rPr>
          <w:sz w:val="24"/>
          <w:szCs w:val="24"/>
        </w:rPr>
        <w:t xml:space="preserve">he </w:t>
      </w:r>
      <w:r w:rsidRPr="00FE1B97">
        <w:rPr>
          <w:sz w:val="24"/>
          <w:szCs w:val="24"/>
        </w:rPr>
        <w:t xml:space="preserve">isn't glitching nor does </w:t>
      </w:r>
      <w:r w:rsidR="007021AC">
        <w:rPr>
          <w:sz w:val="24"/>
          <w:szCs w:val="24"/>
        </w:rPr>
        <w:t>he</w:t>
      </w:r>
      <w:r w:rsidRPr="00FE1B97">
        <w:rPr>
          <w:sz w:val="24"/>
          <w:szCs w:val="24"/>
        </w:rPr>
        <w:t xml:space="preserve"> look affected by the glitch.</w:t>
      </w:r>
    </w:p>
    <w:p w14:paraId="0F332F17" w14:textId="77777777" w:rsidR="00FE1B97" w:rsidRPr="00FE1B97" w:rsidRDefault="00FE1B97" w:rsidP="00FE1B97">
      <w:pPr>
        <w:rPr>
          <w:sz w:val="24"/>
          <w:szCs w:val="24"/>
        </w:rPr>
      </w:pPr>
      <w:r w:rsidRPr="00FE1B97">
        <w:rPr>
          <w:sz w:val="24"/>
          <w:szCs w:val="24"/>
        </w:rPr>
        <w:t>-State your business.</w:t>
      </w:r>
    </w:p>
    <w:p w14:paraId="39A23FBA" w14:textId="70834728" w:rsidR="00FE1B97" w:rsidRPr="00FE1B97" w:rsidRDefault="00FE1B97" w:rsidP="00FE1B97">
      <w:pPr>
        <w:rPr>
          <w:sz w:val="24"/>
          <w:szCs w:val="24"/>
        </w:rPr>
      </w:pPr>
      <w:r w:rsidRPr="00FE1B97">
        <w:rPr>
          <w:sz w:val="24"/>
          <w:szCs w:val="24"/>
        </w:rPr>
        <w:t>-"What do I say to him? I don't even know why I am here." I'm looking for a... "He doesn't know that he is in a game. If I say glitch this would sound crazy to him and I'll become a shish kebab</w:t>
      </w:r>
      <w:r w:rsidR="007021AC">
        <w:rPr>
          <w:sz w:val="24"/>
          <w:szCs w:val="24"/>
        </w:rPr>
        <w:t>!</w:t>
      </w:r>
      <w:r w:rsidRPr="00FE1B97">
        <w:rPr>
          <w:sz w:val="24"/>
          <w:szCs w:val="24"/>
        </w:rPr>
        <w:t>"</w:t>
      </w:r>
    </w:p>
    <w:p w14:paraId="20738928" w14:textId="77777777" w:rsidR="00FE1B97" w:rsidRPr="00FE1B97" w:rsidRDefault="00FE1B97" w:rsidP="00FE1B97">
      <w:pPr>
        <w:rPr>
          <w:sz w:val="24"/>
          <w:szCs w:val="24"/>
        </w:rPr>
      </w:pPr>
      <w:r w:rsidRPr="00FE1B97">
        <w:rPr>
          <w:sz w:val="24"/>
          <w:szCs w:val="24"/>
        </w:rPr>
        <w:t>-For...?</w:t>
      </w:r>
    </w:p>
    <w:p w14:paraId="0B617B0F" w14:textId="77777777" w:rsidR="00FE1B97" w:rsidRPr="00FE1B97" w:rsidRDefault="00FE1B97" w:rsidP="00FE1B97">
      <w:pPr>
        <w:rPr>
          <w:sz w:val="24"/>
          <w:szCs w:val="24"/>
        </w:rPr>
      </w:pPr>
      <w:r w:rsidRPr="00FE1B97">
        <w:rPr>
          <w:sz w:val="24"/>
          <w:szCs w:val="24"/>
        </w:rPr>
        <w:t>-...for a creature that slipped from my dimension to other ones. I'm looking to capture it and neutralize it.</w:t>
      </w:r>
    </w:p>
    <w:p w14:paraId="35BA926A" w14:textId="774DB307" w:rsidR="00FE1B97" w:rsidRPr="00FE1B97" w:rsidRDefault="00FE1B97" w:rsidP="00FE1B97">
      <w:pPr>
        <w:rPr>
          <w:sz w:val="24"/>
          <w:szCs w:val="24"/>
        </w:rPr>
      </w:pPr>
      <w:r w:rsidRPr="00FE1B97">
        <w:rPr>
          <w:sz w:val="24"/>
          <w:szCs w:val="24"/>
        </w:rPr>
        <w:t>-Good try. If anything was in between the multiverse I would know. If you don't have any business here and don't leave, I'll have to bring you to your dimension by force.</w:t>
      </w:r>
    </w:p>
    <w:p w14:paraId="518FCD8A" w14:textId="77777777" w:rsidR="00FE1B97" w:rsidRPr="00FE1B97" w:rsidRDefault="00FE1B97" w:rsidP="00FE1B97">
      <w:pPr>
        <w:rPr>
          <w:sz w:val="24"/>
          <w:szCs w:val="24"/>
        </w:rPr>
      </w:pPr>
      <w:r w:rsidRPr="00FE1B97">
        <w:rPr>
          <w:sz w:val="24"/>
          <w:szCs w:val="24"/>
        </w:rPr>
        <w:t>-"That didn't go as expected... And I think my only choice now is to... run!"</w:t>
      </w:r>
    </w:p>
    <w:p w14:paraId="14CD0997" w14:textId="77777777" w:rsidR="00FE1B97" w:rsidRPr="00FE1B97" w:rsidRDefault="00FE1B97" w:rsidP="00FE1B97">
      <w:pPr>
        <w:rPr>
          <w:sz w:val="24"/>
          <w:szCs w:val="24"/>
        </w:rPr>
      </w:pPr>
      <w:r w:rsidRPr="00FE1B97">
        <w:rPr>
          <w:sz w:val="24"/>
          <w:szCs w:val="24"/>
        </w:rPr>
        <w:t>Michael starts running.</w:t>
      </w:r>
    </w:p>
    <w:p w14:paraId="18F5B342" w14:textId="77777777" w:rsidR="00FE1B97" w:rsidRPr="00FE1B97" w:rsidRDefault="00FE1B97" w:rsidP="00FE1B97">
      <w:pPr>
        <w:rPr>
          <w:sz w:val="24"/>
          <w:szCs w:val="24"/>
        </w:rPr>
      </w:pPr>
      <w:r w:rsidRPr="00FE1B97">
        <w:rPr>
          <w:sz w:val="24"/>
          <w:szCs w:val="24"/>
        </w:rPr>
        <w:t>-Hey, come back here!</w:t>
      </w:r>
    </w:p>
    <w:p w14:paraId="24EAB6CE" w14:textId="19C468B1" w:rsidR="00FE1B97" w:rsidRPr="00FE1B97" w:rsidRDefault="00FE1B97" w:rsidP="00FE1B97">
      <w:pPr>
        <w:rPr>
          <w:sz w:val="24"/>
          <w:szCs w:val="24"/>
        </w:rPr>
      </w:pPr>
      <w:r w:rsidRPr="00FE1B97">
        <w:rPr>
          <w:sz w:val="24"/>
          <w:szCs w:val="24"/>
        </w:rPr>
        <w:t>Michael doesn't stop, he even starts to run faster. A chase breaks down. The archer is more powerful tha</w:t>
      </w:r>
      <w:r w:rsidR="007021AC">
        <w:rPr>
          <w:sz w:val="24"/>
          <w:szCs w:val="24"/>
        </w:rPr>
        <w:t>n</w:t>
      </w:r>
      <w:r w:rsidRPr="00FE1B97">
        <w:rPr>
          <w:sz w:val="24"/>
          <w:szCs w:val="24"/>
        </w:rPr>
        <w:t xml:space="preserve"> Michael expected. He can clone and teleport himself making it more difficult to run away from him.</w:t>
      </w:r>
    </w:p>
    <w:p w14:paraId="5B73CFC8" w14:textId="77777777" w:rsidR="00FE1B97" w:rsidRPr="00FE1B97" w:rsidRDefault="00FE1B97" w:rsidP="00FE1B97">
      <w:pPr>
        <w:rPr>
          <w:sz w:val="24"/>
          <w:szCs w:val="24"/>
        </w:rPr>
      </w:pPr>
      <w:r w:rsidRPr="00FE1B97">
        <w:rPr>
          <w:sz w:val="24"/>
          <w:szCs w:val="24"/>
        </w:rPr>
        <w:t>- Hey, I told you to stop! Michael!!!</w:t>
      </w:r>
    </w:p>
    <w:p w14:paraId="04F7086C" w14:textId="77777777" w:rsidR="00FE1B97" w:rsidRPr="00FE1B97" w:rsidRDefault="00FE1B97" w:rsidP="00FE1B97">
      <w:pPr>
        <w:rPr>
          <w:sz w:val="24"/>
          <w:szCs w:val="24"/>
        </w:rPr>
      </w:pPr>
      <w:r w:rsidRPr="00FE1B97">
        <w:rPr>
          <w:sz w:val="24"/>
          <w:szCs w:val="24"/>
        </w:rPr>
        <w:t>Michael stops.</w:t>
      </w:r>
    </w:p>
    <w:p w14:paraId="140AC5C5" w14:textId="77777777" w:rsidR="00FE1B97" w:rsidRPr="00FE1B97" w:rsidRDefault="00FE1B97" w:rsidP="00FE1B97">
      <w:pPr>
        <w:rPr>
          <w:sz w:val="24"/>
          <w:szCs w:val="24"/>
        </w:rPr>
      </w:pPr>
      <w:r w:rsidRPr="00FE1B97">
        <w:rPr>
          <w:sz w:val="24"/>
          <w:szCs w:val="24"/>
        </w:rPr>
        <w:t>-How do you know my name?</w:t>
      </w:r>
    </w:p>
    <w:p w14:paraId="7C51C252" w14:textId="77777777" w:rsidR="00FE1B97" w:rsidRPr="00FE1B97" w:rsidRDefault="00FE1B97" w:rsidP="00FE1B97">
      <w:pPr>
        <w:rPr>
          <w:sz w:val="24"/>
          <w:szCs w:val="24"/>
        </w:rPr>
      </w:pPr>
      <w:r w:rsidRPr="00FE1B97">
        <w:rPr>
          <w:sz w:val="24"/>
          <w:szCs w:val="24"/>
        </w:rPr>
        <w:t>-I guard the multiverse. I know everyone and everything.</w:t>
      </w:r>
    </w:p>
    <w:p w14:paraId="6798C6FD" w14:textId="77777777" w:rsidR="00FE1B97" w:rsidRPr="00FE1B97" w:rsidRDefault="00FE1B97" w:rsidP="00FE1B97">
      <w:pPr>
        <w:rPr>
          <w:sz w:val="24"/>
          <w:szCs w:val="24"/>
        </w:rPr>
      </w:pPr>
      <w:r w:rsidRPr="00FE1B97">
        <w:rPr>
          <w:sz w:val="24"/>
          <w:szCs w:val="24"/>
        </w:rPr>
        <w:t>-Then you know what's happening?</w:t>
      </w:r>
    </w:p>
    <w:p w14:paraId="6B16B3D8" w14:textId="015E3461" w:rsidR="00FE1B97" w:rsidRPr="00FE1B97" w:rsidRDefault="00FE1B97" w:rsidP="00FE1B97">
      <w:pPr>
        <w:rPr>
          <w:sz w:val="24"/>
          <w:szCs w:val="24"/>
        </w:rPr>
      </w:pPr>
      <w:r w:rsidRPr="00FE1B97">
        <w:rPr>
          <w:sz w:val="24"/>
          <w:szCs w:val="24"/>
        </w:rPr>
        <w:t xml:space="preserve">-I </w:t>
      </w:r>
      <w:proofErr w:type="gramStart"/>
      <w:r w:rsidRPr="00FE1B97">
        <w:rPr>
          <w:sz w:val="24"/>
          <w:szCs w:val="24"/>
        </w:rPr>
        <w:t>do</w:t>
      </w:r>
      <w:proofErr w:type="gramEnd"/>
      <w:r w:rsidRPr="00FE1B97">
        <w:rPr>
          <w:sz w:val="24"/>
          <w:szCs w:val="24"/>
        </w:rPr>
        <w:t xml:space="preserve">. The glitch, yada </w:t>
      </w:r>
      <w:proofErr w:type="spellStart"/>
      <w:r w:rsidRPr="00FE1B97">
        <w:rPr>
          <w:sz w:val="24"/>
          <w:szCs w:val="24"/>
        </w:rPr>
        <w:t>yada</w:t>
      </w:r>
      <w:proofErr w:type="spellEnd"/>
      <w:r w:rsidRPr="00FE1B97">
        <w:rPr>
          <w:sz w:val="24"/>
          <w:szCs w:val="24"/>
        </w:rPr>
        <w:t xml:space="preserve"> </w:t>
      </w:r>
      <w:proofErr w:type="spellStart"/>
      <w:r w:rsidRPr="00FE1B97">
        <w:rPr>
          <w:sz w:val="24"/>
          <w:szCs w:val="24"/>
        </w:rPr>
        <w:t>yada</w:t>
      </w:r>
      <w:proofErr w:type="spellEnd"/>
      <w:r w:rsidRPr="00FE1B97">
        <w:rPr>
          <w:sz w:val="24"/>
          <w:szCs w:val="24"/>
        </w:rPr>
        <w:t xml:space="preserve">. But I don't know what versions of you are you. </w:t>
      </w:r>
      <w:proofErr w:type="gramStart"/>
      <w:r w:rsidRPr="00FE1B97">
        <w:rPr>
          <w:sz w:val="24"/>
          <w:szCs w:val="24"/>
        </w:rPr>
        <w:t>So</w:t>
      </w:r>
      <w:proofErr w:type="gramEnd"/>
      <w:r w:rsidRPr="00FE1B97">
        <w:rPr>
          <w:sz w:val="24"/>
          <w:szCs w:val="24"/>
        </w:rPr>
        <w:t xml:space="preserve"> I'll ask again. State your business.</w:t>
      </w:r>
    </w:p>
    <w:p w14:paraId="60FE60CD" w14:textId="77777777" w:rsidR="00FE1B97" w:rsidRPr="00FE1B97" w:rsidRDefault="00FE1B97" w:rsidP="00FE1B97">
      <w:pPr>
        <w:rPr>
          <w:sz w:val="24"/>
          <w:szCs w:val="24"/>
        </w:rPr>
      </w:pPr>
      <w:r w:rsidRPr="00FE1B97">
        <w:rPr>
          <w:sz w:val="24"/>
          <w:szCs w:val="24"/>
        </w:rPr>
        <w:t>-I am here to track down the glitch in this game so I can go home.</w:t>
      </w:r>
    </w:p>
    <w:p w14:paraId="19D471B7" w14:textId="77777777" w:rsidR="00FE1B97" w:rsidRPr="00FE1B97" w:rsidRDefault="00FE1B97" w:rsidP="00FE1B97">
      <w:pPr>
        <w:rPr>
          <w:sz w:val="24"/>
          <w:szCs w:val="24"/>
        </w:rPr>
      </w:pPr>
      <w:r w:rsidRPr="00FE1B97">
        <w:rPr>
          <w:sz w:val="24"/>
          <w:szCs w:val="24"/>
        </w:rPr>
        <w:t>-Was that so hard? I'll show you which portal is stable enough so you can chase it down. Follow me.</w:t>
      </w:r>
    </w:p>
    <w:p w14:paraId="061B39C6" w14:textId="77777777" w:rsidR="00FE1B97" w:rsidRPr="00FE1B97" w:rsidRDefault="00FE1B97" w:rsidP="00FE1B97">
      <w:pPr>
        <w:rPr>
          <w:sz w:val="24"/>
          <w:szCs w:val="24"/>
        </w:rPr>
      </w:pPr>
      <w:r w:rsidRPr="00FE1B97">
        <w:rPr>
          <w:sz w:val="24"/>
          <w:szCs w:val="24"/>
        </w:rPr>
        <w:lastRenderedPageBreak/>
        <w:t>Michael follows him.</w:t>
      </w:r>
    </w:p>
    <w:p w14:paraId="5D840E8F" w14:textId="4257169D" w:rsidR="00FE1B97" w:rsidRPr="00FE1B97" w:rsidRDefault="00FE1B97" w:rsidP="00FE1B97">
      <w:pPr>
        <w:rPr>
          <w:sz w:val="24"/>
          <w:szCs w:val="24"/>
        </w:rPr>
      </w:pPr>
      <w:r w:rsidRPr="00FE1B97">
        <w:rPr>
          <w:sz w:val="24"/>
          <w:szCs w:val="24"/>
        </w:rPr>
        <w:t>-So... what's your name? It's a little awkward to call you</w:t>
      </w:r>
      <w:r w:rsidR="007021AC">
        <w:rPr>
          <w:sz w:val="24"/>
          <w:szCs w:val="24"/>
        </w:rPr>
        <w:t>,</w:t>
      </w:r>
      <w:r w:rsidRPr="00FE1B97">
        <w:rPr>
          <w:sz w:val="24"/>
          <w:szCs w:val="24"/>
        </w:rPr>
        <w:t xml:space="preserve"> even in my head</w:t>
      </w:r>
      <w:r w:rsidR="007021AC">
        <w:rPr>
          <w:sz w:val="24"/>
          <w:szCs w:val="24"/>
        </w:rPr>
        <w:t>,</w:t>
      </w:r>
      <w:r w:rsidRPr="00FE1B97">
        <w:rPr>
          <w:sz w:val="24"/>
          <w:szCs w:val="24"/>
        </w:rPr>
        <w:t xml:space="preserve"> '</w:t>
      </w:r>
      <w:r w:rsidR="007021AC">
        <w:rPr>
          <w:sz w:val="24"/>
          <w:szCs w:val="24"/>
        </w:rPr>
        <w:t>T</w:t>
      </w:r>
      <w:r w:rsidRPr="00FE1B97">
        <w:rPr>
          <w:sz w:val="24"/>
          <w:szCs w:val="24"/>
        </w:rPr>
        <w:t xml:space="preserve">he </w:t>
      </w:r>
      <w:r w:rsidR="007021AC">
        <w:rPr>
          <w:sz w:val="24"/>
          <w:szCs w:val="24"/>
        </w:rPr>
        <w:t>A</w:t>
      </w:r>
      <w:r w:rsidRPr="00FE1B97">
        <w:rPr>
          <w:sz w:val="24"/>
          <w:szCs w:val="24"/>
        </w:rPr>
        <w:t>rcher'.</w:t>
      </w:r>
    </w:p>
    <w:p w14:paraId="2E2F758B" w14:textId="77777777" w:rsidR="00FE1B97" w:rsidRPr="00FE1B97" w:rsidRDefault="00FE1B97" w:rsidP="00FE1B97">
      <w:pPr>
        <w:rPr>
          <w:sz w:val="24"/>
          <w:szCs w:val="24"/>
        </w:rPr>
      </w:pPr>
      <w:r w:rsidRPr="00FE1B97">
        <w:rPr>
          <w:sz w:val="24"/>
          <w:szCs w:val="24"/>
        </w:rPr>
        <w:t>-My name is [</w:t>
      </w:r>
      <w:commentRangeStart w:id="0"/>
      <w:r w:rsidRPr="00FE1B97">
        <w:rPr>
          <w:sz w:val="24"/>
          <w:szCs w:val="24"/>
        </w:rPr>
        <w:t>Insert Archer's name</w:t>
      </w:r>
      <w:commentRangeEnd w:id="0"/>
      <w:r w:rsidR="007021AC">
        <w:rPr>
          <w:rStyle w:val="CommentReference"/>
        </w:rPr>
        <w:commentReference w:id="0"/>
      </w:r>
      <w:r w:rsidRPr="00FE1B97">
        <w:rPr>
          <w:sz w:val="24"/>
          <w:szCs w:val="24"/>
        </w:rPr>
        <w:t>]. I am the guardian of the pathways to the multiverse. I know that you aren't exactly from around here, right?</w:t>
      </w:r>
    </w:p>
    <w:p w14:paraId="6DBD170E" w14:textId="340D2E07" w:rsidR="00FE1B97" w:rsidRPr="00FE1B97" w:rsidRDefault="00FE1B97" w:rsidP="00FE1B97">
      <w:pPr>
        <w:rPr>
          <w:sz w:val="24"/>
          <w:szCs w:val="24"/>
        </w:rPr>
      </w:pPr>
      <w:r w:rsidRPr="00FE1B97">
        <w:rPr>
          <w:sz w:val="24"/>
          <w:szCs w:val="24"/>
        </w:rPr>
        <w:t>-Yes. I don't know how I c</w:t>
      </w:r>
      <w:r w:rsidR="00280622">
        <w:rPr>
          <w:sz w:val="24"/>
          <w:szCs w:val="24"/>
        </w:rPr>
        <w:t>a</w:t>
      </w:r>
      <w:r w:rsidRPr="00FE1B97">
        <w:rPr>
          <w:sz w:val="24"/>
          <w:szCs w:val="24"/>
        </w:rPr>
        <w:t>me here. This is my second night. I don't know what's causing it. Say, how do you know all that? Aren't you supposed to follow a script or something?</w:t>
      </w:r>
    </w:p>
    <w:p w14:paraId="0A2A71D2" w14:textId="00A66B83" w:rsidR="00FE1B97" w:rsidRPr="00FE1B97" w:rsidRDefault="00FE1B97" w:rsidP="00FE1B97">
      <w:pPr>
        <w:rPr>
          <w:sz w:val="24"/>
          <w:szCs w:val="24"/>
        </w:rPr>
      </w:pPr>
      <w:r w:rsidRPr="00FE1B97">
        <w:rPr>
          <w:sz w:val="24"/>
          <w:szCs w:val="24"/>
        </w:rPr>
        <w:t>-Usually</w:t>
      </w:r>
      <w:r w:rsidR="00280622">
        <w:rPr>
          <w:sz w:val="24"/>
          <w:szCs w:val="24"/>
        </w:rPr>
        <w:t>,</w:t>
      </w:r>
      <w:r w:rsidRPr="00FE1B97">
        <w:rPr>
          <w:sz w:val="24"/>
          <w:szCs w:val="24"/>
        </w:rPr>
        <w:t xml:space="preserve"> yes</w:t>
      </w:r>
      <w:r w:rsidR="004E6200">
        <w:rPr>
          <w:sz w:val="24"/>
          <w:szCs w:val="24"/>
        </w:rPr>
        <w:t>.</w:t>
      </w:r>
      <w:r w:rsidRPr="00FE1B97">
        <w:rPr>
          <w:sz w:val="24"/>
          <w:szCs w:val="24"/>
        </w:rPr>
        <w:t xml:space="preserve"> </w:t>
      </w:r>
      <w:r w:rsidR="004E6200">
        <w:rPr>
          <w:sz w:val="24"/>
          <w:szCs w:val="24"/>
        </w:rPr>
        <w:t>B</w:t>
      </w:r>
      <w:r w:rsidRPr="00FE1B97">
        <w:rPr>
          <w:sz w:val="24"/>
          <w:szCs w:val="24"/>
        </w:rPr>
        <w:t>ut the situation is different. There is a version of you that gets trapped in the mountains and starts to tell his... actually your story. Almost all of the time you find a way to go back and everything returns to script</w:t>
      </w:r>
      <w:r w:rsidR="00280622">
        <w:rPr>
          <w:sz w:val="24"/>
          <w:szCs w:val="24"/>
        </w:rPr>
        <w:t>,</w:t>
      </w:r>
      <w:r w:rsidRPr="00FE1B97">
        <w:rPr>
          <w:sz w:val="24"/>
          <w:szCs w:val="24"/>
        </w:rPr>
        <w:t xml:space="preserve"> except there. It's difficult to think about it. That nothing is real. That this is all in your head. That this is just your dream. But there is nothing that I can do about it, nobody can. Here</w:t>
      </w:r>
      <w:r w:rsidR="004E6200">
        <w:rPr>
          <w:sz w:val="24"/>
          <w:szCs w:val="24"/>
        </w:rPr>
        <w:t>,</w:t>
      </w:r>
      <w:r w:rsidRPr="00FE1B97">
        <w:rPr>
          <w:sz w:val="24"/>
          <w:szCs w:val="24"/>
        </w:rPr>
        <w:t xml:space="preserve"> you are the ruler of everything. You can redact the code. You can practically do anything here. </w:t>
      </w:r>
    </w:p>
    <w:p w14:paraId="195D30FA" w14:textId="77777777" w:rsidR="00FE1B97" w:rsidRPr="00FE1B97" w:rsidRDefault="00FE1B97" w:rsidP="00FE1B97">
      <w:pPr>
        <w:rPr>
          <w:sz w:val="24"/>
          <w:szCs w:val="24"/>
        </w:rPr>
      </w:pPr>
      <w:r w:rsidRPr="00FE1B97">
        <w:rPr>
          <w:sz w:val="24"/>
          <w:szCs w:val="24"/>
        </w:rPr>
        <w:t>-I've never looked at it this way. This gives me an idea. I'll try it out later. Why aren't you affected by the glitch? It affected everything I saw until now.</w:t>
      </w:r>
    </w:p>
    <w:p w14:paraId="272C9654" w14:textId="755A95C3" w:rsidR="00FE1B97" w:rsidRPr="00FE1B97" w:rsidRDefault="00FE1B97" w:rsidP="00FE1B97">
      <w:pPr>
        <w:rPr>
          <w:sz w:val="24"/>
          <w:szCs w:val="24"/>
        </w:rPr>
      </w:pPr>
      <w:r w:rsidRPr="00FE1B97">
        <w:rPr>
          <w:sz w:val="24"/>
          <w:szCs w:val="24"/>
        </w:rPr>
        <w:t xml:space="preserve">-I don't know. </w:t>
      </w:r>
      <w:r w:rsidR="004E6200">
        <w:rPr>
          <w:sz w:val="24"/>
          <w:szCs w:val="24"/>
        </w:rPr>
        <w:t>I hope</w:t>
      </w:r>
      <w:r w:rsidRPr="00FE1B97">
        <w:rPr>
          <w:sz w:val="24"/>
          <w:szCs w:val="24"/>
        </w:rPr>
        <w:t xml:space="preserve"> that he skipped this level's game file.</w:t>
      </w:r>
    </w:p>
    <w:p w14:paraId="748FCE22" w14:textId="77777777" w:rsidR="00FE1B97" w:rsidRPr="00FE1B97" w:rsidRDefault="00FE1B97" w:rsidP="00FE1B97">
      <w:pPr>
        <w:rPr>
          <w:sz w:val="24"/>
          <w:szCs w:val="24"/>
        </w:rPr>
      </w:pPr>
      <w:r w:rsidRPr="00FE1B97">
        <w:rPr>
          <w:sz w:val="24"/>
          <w:szCs w:val="24"/>
        </w:rPr>
        <w:t>-Not possible. He is here too. Most of the portals don't work and, at least on my side, the ground too.</w:t>
      </w:r>
    </w:p>
    <w:p w14:paraId="4BE3E257" w14:textId="77777777" w:rsidR="00FE1B97" w:rsidRPr="00FE1B97" w:rsidRDefault="00FE1B97" w:rsidP="00FE1B97">
      <w:pPr>
        <w:rPr>
          <w:sz w:val="24"/>
          <w:szCs w:val="24"/>
        </w:rPr>
      </w:pPr>
      <w:r w:rsidRPr="00FE1B97">
        <w:rPr>
          <w:sz w:val="24"/>
          <w:szCs w:val="24"/>
        </w:rPr>
        <w:t>-Then you might have to face me if we meet again.</w:t>
      </w:r>
    </w:p>
    <w:p w14:paraId="006F0458" w14:textId="2F305390" w:rsidR="00FE1B97" w:rsidRPr="00FE1B97" w:rsidRDefault="00FE1B97" w:rsidP="00FE1B97">
      <w:pPr>
        <w:rPr>
          <w:sz w:val="24"/>
          <w:szCs w:val="24"/>
        </w:rPr>
      </w:pPr>
      <w:r w:rsidRPr="00FE1B97">
        <w:rPr>
          <w:sz w:val="24"/>
          <w:szCs w:val="24"/>
        </w:rPr>
        <w:t>-I hope not. With your powers</w:t>
      </w:r>
      <w:r w:rsidR="004E6200">
        <w:rPr>
          <w:sz w:val="24"/>
          <w:szCs w:val="24"/>
        </w:rPr>
        <w:t>,</w:t>
      </w:r>
      <w:r w:rsidRPr="00FE1B97">
        <w:rPr>
          <w:sz w:val="24"/>
          <w:szCs w:val="24"/>
        </w:rPr>
        <w:t xml:space="preserve"> you might be difficult. It's difficult to even run from you and I'm sure that you weren't really trying to stop me but that you just wanted me to comply.</w:t>
      </w:r>
    </w:p>
    <w:p w14:paraId="3E064430" w14:textId="77777777" w:rsidR="00FE1B97" w:rsidRPr="00FE1B97" w:rsidRDefault="00FE1B97" w:rsidP="00FE1B97">
      <w:pPr>
        <w:rPr>
          <w:sz w:val="24"/>
          <w:szCs w:val="24"/>
        </w:rPr>
      </w:pPr>
      <w:r w:rsidRPr="00FE1B97">
        <w:rPr>
          <w:sz w:val="24"/>
          <w:szCs w:val="24"/>
        </w:rPr>
        <w:t>-That is true. You might have to become stronger. But how?</w:t>
      </w:r>
    </w:p>
    <w:p w14:paraId="1172C354" w14:textId="199B8DB6" w:rsidR="00FE1B97" w:rsidRPr="00FE1B97" w:rsidRDefault="00FE1B97" w:rsidP="00FE1B97">
      <w:pPr>
        <w:rPr>
          <w:sz w:val="24"/>
          <w:szCs w:val="24"/>
        </w:rPr>
      </w:pPr>
      <w:r w:rsidRPr="00FE1B97">
        <w:rPr>
          <w:sz w:val="24"/>
          <w:szCs w:val="24"/>
        </w:rPr>
        <w:t>-</w:t>
      </w:r>
      <w:r w:rsidR="004E6200">
        <w:rPr>
          <w:sz w:val="24"/>
          <w:szCs w:val="24"/>
        </w:rPr>
        <w:t>I</w:t>
      </w:r>
      <w:r w:rsidRPr="00FE1B97">
        <w:rPr>
          <w:sz w:val="24"/>
          <w:szCs w:val="24"/>
        </w:rPr>
        <w:t xml:space="preserve">f my idea </w:t>
      </w:r>
      <w:proofErr w:type="gramStart"/>
      <w:r w:rsidRPr="00FE1B97">
        <w:rPr>
          <w:sz w:val="24"/>
          <w:szCs w:val="24"/>
        </w:rPr>
        <w:t>works</w:t>
      </w:r>
      <w:proofErr w:type="gramEnd"/>
      <w:r w:rsidRPr="00FE1B97">
        <w:rPr>
          <w:sz w:val="24"/>
          <w:szCs w:val="24"/>
        </w:rPr>
        <w:t xml:space="preserve"> I might have a fighting chance. But I'm not going to tell you. If the glitch takes over the entire character profile, it'll know what I want to do and probably counter my plan.</w:t>
      </w:r>
    </w:p>
    <w:p w14:paraId="7ABC1CF1" w14:textId="77777777" w:rsidR="00FE1B97" w:rsidRPr="00FE1B97" w:rsidRDefault="00FE1B97" w:rsidP="00FE1B97">
      <w:pPr>
        <w:rPr>
          <w:sz w:val="24"/>
          <w:szCs w:val="24"/>
        </w:rPr>
      </w:pPr>
      <w:r w:rsidRPr="00FE1B97">
        <w:rPr>
          <w:sz w:val="24"/>
          <w:szCs w:val="24"/>
        </w:rPr>
        <w:t>-Good idea. We are here. This is the portal you need. It looks unaffected so I think that it wants you to follow it.</w:t>
      </w:r>
    </w:p>
    <w:p w14:paraId="1DAF48EE" w14:textId="7F984446" w:rsidR="00FE1B97" w:rsidRPr="00FE1B97" w:rsidRDefault="00FE1B97" w:rsidP="00FE1B97">
      <w:pPr>
        <w:rPr>
          <w:sz w:val="24"/>
          <w:szCs w:val="24"/>
        </w:rPr>
      </w:pPr>
      <w:r w:rsidRPr="00FE1B97">
        <w:rPr>
          <w:sz w:val="24"/>
          <w:szCs w:val="24"/>
        </w:rPr>
        <w:t>-Yeah. Its actions seem as it's planning something special for me. Any idea what it might be?</w:t>
      </w:r>
    </w:p>
    <w:p w14:paraId="688DA435" w14:textId="42001C90" w:rsidR="00FE1B97" w:rsidRPr="00FE1B97" w:rsidRDefault="00FE1B97" w:rsidP="00FE1B97">
      <w:pPr>
        <w:rPr>
          <w:sz w:val="24"/>
          <w:szCs w:val="24"/>
        </w:rPr>
      </w:pPr>
      <w:r w:rsidRPr="00FE1B97">
        <w:rPr>
          <w:sz w:val="24"/>
          <w:szCs w:val="24"/>
        </w:rPr>
        <w:t>-Sadly, no. I can see everything in the multiverse but not in the code or character files if the glitch even has a character file. I have no idea what its intentions are nor how to find out.</w:t>
      </w:r>
    </w:p>
    <w:p w14:paraId="1CE1659D" w14:textId="77777777" w:rsidR="00FE1B97" w:rsidRPr="00FE1B97" w:rsidRDefault="00FE1B97" w:rsidP="00FE1B97">
      <w:pPr>
        <w:rPr>
          <w:sz w:val="24"/>
          <w:szCs w:val="24"/>
        </w:rPr>
      </w:pPr>
      <w:r w:rsidRPr="00FE1B97">
        <w:rPr>
          <w:sz w:val="24"/>
          <w:szCs w:val="24"/>
        </w:rPr>
        <w:t>-Okay then. Wish me luck.</w:t>
      </w:r>
    </w:p>
    <w:p w14:paraId="0E040225" w14:textId="77777777" w:rsidR="00FE1B97" w:rsidRPr="00FE1B97" w:rsidRDefault="00FE1B97" w:rsidP="00FE1B97">
      <w:pPr>
        <w:rPr>
          <w:sz w:val="24"/>
          <w:szCs w:val="24"/>
        </w:rPr>
      </w:pPr>
      <w:r w:rsidRPr="00FE1B97">
        <w:rPr>
          <w:sz w:val="24"/>
          <w:szCs w:val="24"/>
        </w:rPr>
        <w:t>-Good luck. Both here and with the Jam. You're going to need it.</w:t>
      </w:r>
    </w:p>
    <w:p w14:paraId="4AD2EB34" w14:textId="77777777" w:rsidR="00FE1B97" w:rsidRPr="00FE1B97" w:rsidRDefault="00FE1B97" w:rsidP="00FE1B97">
      <w:pPr>
        <w:rPr>
          <w:sz w:val="24"/>
          <w:szCs w:val="24"/>
        </w:rPr>
      </w:pPr>
      <w:r w:rsidRPr="00FE1B97">
        <w:rPr>
          <w:sz w:val="24"/>
          <w:szCs w:val="24"/>
        </w:rPr>
        <w:t>-Thanks.</w:t>
      </w:r>
    </w:p>
    <w:p w14:paraId="189618B6" w14:textId="67B7F24C" w:rsidR="00FE1B97" w:rsidRPr="00FE1B97" w:rsidRDefault="00FE1B97" w:rsidP="00FE1B97">
      <w:pPr>
        <w:rPr>
          <w:sz w:val="24"/>
          <w:szCs w:val="24"/>
        </w:rPr>
      </w:pPr>
      <w:r w:rsidRPr="00FE1B97">
        <w:rPr>
          <w:sz w:val="24"/>
          <w:szCs w:val="24"/>
        </w:rPr>
        <w:lastRenderedPageBreak/>
        <w:t>Michael enters the portal and is getting ready for an ambush. He drops in</w:t>
      </w:r>
      <w:r w:rsidR="004E6200">
        <w:rPr>
          <w:sz w:val="24"/>
          <w:szCs w:val="24"/>
        </w:rPr>
        <w:t>to</w:t>
      </w:r>
      <w:r w:rsidRPr="00FE1B97">
        <w:rPr>
          <w:sz w:val="24"/>
          <w:szCs w:val="24"/>
        </w:rPr>
        <w:t xml:space="preserve"> this new dimension. It's like a cave with organic and thick grass. There is a light coming from somewhere but you don't see quite from </w:t>
      </w:r>
      <w:proofErr w:type="gramStart"/>
      <w:r w:rsidRPr="00FE1B97">
        <w:rPr>
          <w:sz w:val="24"/>
          <w:szCs w:val="24"/>
        </w:rPr>
        <w:t>where</w:t>
      </w:r>
      <w:proofErr w:type="gramEnd"/>
      <w:r w:rsidRPr="00FE1B97">
        <w:rPr>
          <w:sz w:val="24"/>
          <w:szCs w:val="24"/>
        </w:rPr>
        <w:t>. There are some rocks and flowers that actually glow. Also</w:t>
      </w:r>
      <w:r w:rsidR="00C01490">
        <w:rPr>
          <w:sz w:val="24"/>
          <w:szCs w:val="24"/>
        </w:rPr>
        <w:t>,</w:t>
      </w:r>
      <w:r w:rsidRPr="00FE1B97">
        <w:rPr>
          <w:sz w:val="24"/>
          <w:szCs w:val="24"/>
        </w:rPr>
        <w:t xml:space="preserve"> it seems that the quality of the environment textures is</w:t>
      </w:r>
      <w:r w:rsidR="00C01490">
        <w:rPr>
          <w:sz w:val="24"/>
          <w:szCs w:val="24"/>
        </w:rPr>
        <w:t xml:space="preserve"> in</w:t>
      </w:r>
      <w:r w:rsidR="004E6200">
        <w:rPr>
          <w:sz w:val="24"/>
          <w:szCs w:val="24"/>
        </w:rPr>
        <w:t xml:space="preserve"> </w:t>
      </w:r>
      <w:r w:rsidRPr="00FE1B97">
        <w:rPr>
          <w:sz w:val="24"/>
          <w:szCs w:val="24"/>
        </w:rPr>
        <w:t>vector, not pixel. There isn't an ambush though. It's all silent. Michael is quite confused on why did the glitch let him here if it wasn't for an ambush.</w:t>
      </w:r>
    </w:p>
    <w:p w14:paraId="513ECA65" w14:textId="77777777" w:rsidR="00FE1B97" w:rsidRPr="00FE1B97" w:rsidRDefault="00FE1B97" w:rsidP="00FE1B97">
      <w:pPr>
        <w:rPr>
          <w:sz w:val="24"/>
          <w:szCs w:val="24"/>
        </w:rPr>
      </w:pPr>
      <w:r w:rsidRPr="00FE1B97">
        <w:rPr>
          <w:sz w:val="24"/>
          <w:szCs w:val="24"/>
        </w:rPr>
        <w:t>-Nothing. That's odd. Does this glitch want me to capture it? Okay, let's try this again.</w:t>
      </w:r>
    </w:p>
    <w:p w14:paraId="70E75B15" w14:textId="335BA1F3" w:rsidR="00FE1B97" w:rsidRPr="00FE1B97" w:rsidRDefault="00FE1B97" w:rsidP="00FE1B97">
      <w:pPr>
        <w:rPr>
          <w:sz w:val="24"/>
          <w:szCs w:val="24"/>
        </w:rPr>
      </w:pPr>
      <w:r w:rsidRPr="00FE1B97">
        <w:rPr>
          <w:sz w:val="24"/>
          <w:szCs w:val="24"/>
        </w:rPr>
        <w:t>He tries to make another Obelisk. It stays for a few seconds. Then it's yet again destroyed.</w:t>
      </w:r>
    </w:p>
    <w:p w14:paraId="769E1F06" w14:textId="77777777" w:rsidR="00FE1B97" w:rsidRPr="00FE1B97" w:rsidRDefault="00FE1B97" w:rsidP="00FE1B97">
      <w:pPr>
        <w:rPr>
          <w:sz w:val="24"/>
          <w:szCs w:val="24"/>
        </w:rPr>
      </w:pPr>
      <w:r w:rsidRPr="00FE1B97">
        <w:rPr>
          <w:sz w:val="24"/>
          <w:szCs w:val="24"/>
        </w:rPr>
        <w:t>-Still no. Then I might as well explore my environment. I might find something useful here.</w:t>
      </w:r>
    </w:p>
    <w:p w14:paraId="2B1926B0" w14:textId="77777777" w:rsidR="00FE1B97" w:rsidRPr="00FE1B97" w:rsidRDefault="00FE1B97" w:rsidP="00FE1B97">
      <w:pPr>
        <w:rPr>
          <w:sz w:val="24"/>
          <w:szCs w:val="24"/>
        </w:rPr>
      </w:pPr>
      <w:r w:rsidRPr="00FE1B97">
        <w:rPr>
          <w:sz w:val="24"/>
          <w:szCs w:val="24"/>
        </w:rPr>
        <w:t>Michael starts to look around and properly take the look.</w:t>
      </w:r>
    </w:p>
    <w:p w14:paraId="7EEDEB00" w14:textId="77777777" w:rsidR="00FE1B97" w:rsidRPr="00FE1B97" w:rsidRDefault="00FE1B97" w:rsidP="00FE1B97">
      <w:pPr>
        <w:rPr>
          <w:sz w:val="24"/>
          <w:szCs w:val="24"/>
        </w:rPr>
      </w:pPr>
      <w:r w:rsidRPr="00FE1B97">
        <w:rPr>
          <w:sz w:val="24"/>
          <w:szCs w:val="24"/>
        </w:rPr>
        <w:t>-Amazing! What even are these things? They are beautiful!</w:t>
      </w:r>
    </w:p>
    <w:p w14:paraId="085D60A1" w14:textId="77777777" w:rsidR="00FE1B97" w:rsidRPr="00FE1B97" w:rsidRDefault="00FE1B97" w:rsidP="00FE1B97">
      <w:pPr>
        <w:rPr>
          <w:sz w:val="24"/>
          <w:szCs w:val="24"/>
        </w:rPr>
      </w:pPr>
      <w:r w:rsidRPr="00FE1B97">
        <w:rPr>
          <w:sz w:val="24"/>
          <w:szCs w:val="24"/>
        </w:rPr>
        <w:t>But then the flower glitches.</w:t>
      </w:r>
    </w:p>
    <w:p w14:paraId="0150BD42" w14:textId="77777777" w:rsidR="00FE1B97" w:rsidRPr="00FE1B97" w:rsidRDefault="00FE1B97" w:rsidP="00FE1B97">
      <w:pPr>
        <w:rPr>
          <w:sz w:val="24"/>
          <w:szCs w:val="24"/>
        </w:rPr>
      </w:pPr>
      <w:r w:rsidRPr="00FE1B97">
        <w:rPr>
          <w:sz w:val="24"/>
          <w:szCs w:val="24"/>
        </w:rPr>
        <w:t>-Well at least I now know that the glitch is here. Better find a way to neutralize it, fast. Or this place might end up like the kingdom.</w:t>
      </w:r>
    </w:p>
    <w:p w14:paraId="11794C5E" w14:textId="5D60B1C1" w:rsidR="00FE1B97" w:rsidRPr="00FE1B97" w:rsidRDefault="00FE1B97" w:rsidP="00FE1B97">
      <w:pPr>
        <w:rPr>
          <w:sz w:val="24"/>
          <w:szCs w:val="24"/>
        </w:rPr>
      </w:pPr>
      <w:r w:rsidRPr="00FE1B97">
        <w:rPr>
          <w:sz w:val="24"/>
          <w:szCs w:val="24"/>
        </w:rPr>
        <w:t>And with that</w:t>
      </w:r>
      <w:r w:rsidR="004E6200">
        <w:rPr>
          <w:sz w:val="24"/>
          <w:szCs w:val="24"/>
        </w:rPr>
        <w:t>,</w:t>
      </w:r>
      <w:r w:rsidRPr="00FE1B97">
        <w:rPr>
          <w:sz w:val="24"/>
          <w:szCs w:val="24"/>
        </w:rPr>
        <w:t xml:space="preserve"> he starts to look deeper to try and find other enemies. But he at first doesn't find any. But he comes across a kind of a jelly. </w:t>
      </w:r>
    </w:p>
    <w:p w14:paraId="75737F3F" w14:textId="026CCE8E" w:rsidR="00FE1B97" w:rsidRPr="00FE1B97" w:rsidRDefault="00FE1B97" w:rsidP="00FE1B97">
      <w:pPr>
        <w:rPr>
          <w:sz w:val="24"/>
          <w:szCs w:val="24"/>
        </w:rPr>
      </w:pPr>
      <w:r w:rsidRPr="00FE1B97">
        <w:rPr>
          <w:sz w:val="24"/>
          <w:szCs w:val="24"/>
        </w:rPr>
        <w:t>-What are you? A kind of jelly with a... face? Are you</w:t>
      </w:r>
      <w:r w:rsidR="004E6200">
        <w:rPr>
          <w:sz w:val="24"/>
          <w:szCs w:val="24"/>
        </w:rPr>
        <w:t xml:space="preserve"> even</w:t>
      </w:r>
      <w:r w:rsidRPr="00FE1B97">
        <w:rPr>
          <w:sz w:val="24"/>
          <w:szCs w:val="24"/>
        </w:rPr>
        <w:t xml:space="preserve"> alive?</w:t>
      </w:r>
    </w:p>
    <w:p w14:paraId="6AE59C11" w14:textId="77777777" w:rsidR="00FE1B97" w:rsidRPr="00FE1B97" w:rsidRDefault="00FE1B97" w:rsidP="00FE1B97">
      <w:pPr>
        <w:rPr>
          <w:sz w:val="24"/>
          <w:szCs w:val="24"/>
        </w:rPr>
      </w:pPr>
      <w:r w:rsidRPr="00FE1B97">
        <w:rPr>
          <w:sz w:val="24"/>
          <w:szCs w:val="24"/>
        </w:rPr>
        <w:t>Then he accidentally steps on one. It acts like a trampoline. It shoots him in the air.</w:t>
      </w:r>
    </w:p>
    <w:p w14:paraId="05A12A4C" w14:textId="233CDD94" w:rsidR="00FE1B97" w:rsidRPr="00FE1B97" w:rsidRDefault="00FE1B97" w:rsidP="00FE1B97">
      <w:pPr>
        <w:rPr>
          <w:sz w:val="24"/>
          <w:szCs w:val="24"/>
        </w:rPr>
      </w:pPr>
      <w:r w:rsidRPr="00FE1B97">
        <w:rPr>
          <w:sz w:val="24"/>
          <w:szCs w:val="24"/>
        </w:rPr>
        <w:t>-Whoa! That can be handy! But here's one that is glitching...</w:t>
      </w:r>
    </w:p>
    <w:p w14:paraId="12E04B4D" w14:textId="1878C7B1" w:rsidR="00FE1B97" w:rsidRPr="00FE1B97" w:rsidRDefault="00FE1B97" w:rsidP="00FE1B97">
      <w:pPr>
        <w:rPr>
          <w:sz w:val="24"/>
          <w:szCs w:val="24"/>
        </w:rPr>
      </w:pPr>
      <w:r w:rsidRPr="00FE1B97">
        <w:rPr>
          <w:sz w:val="24"/>
          <w:szCs w:val="24"/>
        </w:rPr>
        <w:t>He tries to touch it. And as he touches it</w:t>
      </w:r>
      <w:r w:rsidR="004E6200">
        <w:rPr>
          <w:sz w:val="24"/>
          <w:szCs w:val="24"/>
        </w:rPr>
        <w:t>,</w:t>
      </w:r>
      <w:r w:rsidRPr="00FE1B97">
        <w:rPr>
          <w:sz w:val="24"/>
          <w:szCs w:val="24"/>
        </w:rPr>
        <w:t xml:space="preserve"> it stops glitching and it looks like there is some very sharp grass growing out of it. The once green fa</w:t>
      </w:r>
      <w:r w:rsidR="004E6200">
        <w:rPr>
          <w:sz w:val="24"/>
          <w:szCs w:val="24"/>
        </w:rPr>
        <w:t>c</w:t>
      </w:r>
      <w:r w:rsidRPr="00FE1B97">
        <w:rPr>
          <w:sz w:val="24"/>
          <w:szCs w:val="24"/>
        </w:rPr>
        <w:t>e became orange and angry. Michael is hurt by the grass and doesn't feel that good. The grass se</w:t>
      </w:r>
      <w:r w:rsidR="004E6200">
        <w:rPr>
          <w:sz w:val="24"/>
          <w:szCs w:val="24"/>
        </w:rPr>
        <w:t>e</w:t>
      </w:r>
      <w:r w:rsidRPr="00FE1B97">
        <w:rPr>
          <w:sz w:val="24"/>
          <w:szCs w:val="24"/>
        </w:rPr>
        <w:t>ms to be poisonous.</w:t>
      </w:r>
    </w:p>
    <w:p w14:paraId="41B58A76" w14:textId="24A86317" w:rsidR="00FE1B97" w:rsidRPr="00FE1B97" w:rsidRDefault="00FE1B97" w:rsidP="00FE1B97">
      <w:pPr>
        <w:rPr>
          <w:sz w:val="24"/>
          <w:szCs w:val="24"/>
        </w:rPr>
      </w:pPr>
      <w:r w:rsidRPr="00FE1B97">
        <w:rPr>
          <w:sz w:val="24"/>
          <w:szCs w:val="24"/>
        </w:rPr>
        <w:t>-What was that!? Was that a camouflage</w:t>
      </w:r>
      <w:r w:rsidR="004E6200">
        <w:rPr>
          <w:sz w:val="24"/>
          <w:szCs w:val="24"/>
        </w:rPr>
        <w:t>?</w:t>
      </w:r>
      <w:r w:rsidRPr="00FE1B97">
        <w:rPr>
          <w:sz w:val="24"/>
          <w:szCs w:val="24"/>
        </w:rPr>
        <w:t xml:space="preserve"> Good trick... Ugh! Is this grass poisonous? I don't feel so well.</w:t>
      </w:r>
    </w:p>
    <w:p w14:paraId="6C8DA143" w14:textId="77777777" w:rsidR="00FE1B97" w:rsidRPr="00FE1B97" w:rsidRDefault="00FE1B97" w:rsidP="00FE1B97">
      <w:pPr>
        <w:rPr>
          <w:sz w:val="24"/>
          <w:szCs w:val="24"/>
        </w:rPr>
      </w:pPr>
      <w:r w:rsidRPr="00FE1B97">
        <w:rPr>
          <w:sz w:val="24"/>
          <w:szCs w:val="24"/>
        </w:rPr>
        <w:t xml:space="preserve">After some </w:t>
      </w:r>
      <w:proofErr w:type="gramStart"/>
      <w:r w:rsidRPr="00FE1B97">
        <w:rPr>
          <w:sz w:val="24"/>
          <w:szCs w:val="24"/>
        </w:rPr>
        <w:t>time</w:t>
      </w:r>
      <w:proofErr w:type="gramEnd"/>
      <w:r w:rsidRPr="00FE1B97">
        <w:rPr>
          <w:sz w:val="24"/>
          <w:szCs w:val="24"/>
        </w:rPr>
        <w:t xml:space="preserve"> the poison wears off.</w:t>
      </w:r>
    </w:p>
    <w:p w14:paraId="107083B9" w14:textId="470C5470" w:rsidR="00FE1B97" w:rsidRPr="00FE1B97" w:rsidRDefault="00FE1B97" w:rsidP="00FE1B97">
      <w:pPr>
        <w:rPr>
          <w:sz w:val="24"/>
          <w:szCs w:val="24"/>
        </w:rPr>
      </w:pPr>
      <w:r w:rsidRPr="00FE1B97">
        <w:rPr>
          <w:sz w:val="24"/>
          <w:szCs w:val="24"/>
        </w:rPr>
        <w:t>-Phew, at least it</w:t>
      </w:r>
      <w:r w:rsidR="004E6200">
        <w:rPr>
          <w:sz w:val="24"/>
          <w:szCs w:val="24"/>
        </w:rPr>
        <w:t xml:space="preserve"> isn’t long-lasting</w:t>
      </w:r>
      <w:r w:rsidRPr="00FE1B97">
        <w:rPr>
          <w:sz w:val="24"/>
          <w:szCs w:val="24"/>
        </w:rPr>
        <w:t>. I feel a lot better now. Better be careful. There might be more of those things here.</w:t>
      </w:r>
    </w:p>
    <w:p w14:paraId="477A17C3" w14:textId="77777777" w:rsidR="00FE1B97" w:rsidRPr="00FE1B97" w:rsidRDefault="00FE1B97" w:rsidP="00FE1B97">
      <w:pPr>
        <w:rPr>
          <w:sz w:val="24"/>
          <w:szCs w:val="24"/>
        </w:rPr>
      </w:pPr>
      <w:r w:rsidRPr="00FE1B97">
        <w:rPr>
          <w:sz w:val="24"/>
          <w:szCs w:val="24"/>
        </w:rPr>
        <w:t>He continues to search for something. He manages to find some ground that seems to be blocking the progression of the level. It seems to be glitching as well.</w:t>
      </w:r>
    </w:p>
    <w:p w14:paraId="31EE7F97" w14:textId="77777777" w:rsidR="00FE1B97" w:rsidRPr="00FE1B97" w:rsidRDefault="00FE1B97" w:rsidP="00FE1B97">
      <w:pPr>
        <w:rPr>
          <w:sz w:val="24"/>
          <w:szCs w:val="24"/>
        </w:rPr>
      </w:pPr>
      <w:r w:rsidRPr="00FE1B97">
        <w:rPr>
          <w:sz w:val="24"/>
          <w:szCs w:val="24"/>
        </w:rPr>
        <w:t>-Hmm. This should be able to lead me to the rest of the level. But how do I make it to the other side? Maybe I can redact the code.</w:t>
      </w:r>
    </w:p>
    <w:p w14:paraId="25A17EFA" w14:textId="77777777" w:rsidR="00FE1B97" w:rsidRPr="00FE1B97" w:rsidRDefault="00FE1B97" w:rsidP="00FE1B97">
      <w:pPr>
        <w:rPr>
          <w:sz w:val="24"/>
          <w:szCs w:val="24"/>
        </w:rPr>
      </w:pPr>
      <w:r w:rsidRPr="00FE1B97">
        <w:rPr>
          <w:sz w:val="24"/>
          <w:szCs w:val="24"/>
        </w:rPr>
        <w:lastRenderedPageBreak/>
        <w:t>He starts to lurk in the code.</w:t>
      </w:r>
    </w:p>
    <w:p w14:paraId="3F90FC5C" w14:textId="6FE7BF89" w:rsidR="00FE1B97" w:rsidRPr="00FE1B97" w:rsidRDefault="00FE1B97" w:rsidP="00FE1B97">
      <w:pPr>
        <w:rPr>
          <w:sz w:val="24"/>
          <w:szCs w:val="24"/>
        </w:rPr>
      </w:pPr>
      <w:r w:rsidRPr="00FE1B97">
        <w:rPr>
          <w:sz w:val="24"/>
          <w:szCs w:val="24"/>
        </w:rPr>
        <w:t>-Aah! It seem</w:t>
      </w:r>
      <w:r w:rsidR="004E6200">
        <w:rPr>
          <w:sz w:val="24"/>
          <w:szCs w:val="24"/>
        </w:rPr>
        <w:t>s</w:t>
      </w:r>
      <w:r w:rsidRPr="00FE1B97">
        <w:rPr>
          <w:sz w:val="24"/>
          <w:szCs w:val="24"/>
        </w:rPr>
        <w:t xml:space="preserve"> that it require</w:t>
      </w:r>
      <w:r w:rsidR="004E6200">
        <w:rPr>
          <w:sz w:val="24"/>
          <w:szCs w:val="24"/>
        </w:rPr>
        <w:t>s</w:t>
      </w:r>
      <w:r w:rsidRPr="00FE1B97">
        <w:rPr>
          <w:sz w:val="24"/>
          <w:szCs w:val="24"/>
        </w:rPr>
        <w:t xml:space="preserve"> 3 objects to open. Let's redact my inventory. Blocked. I can't change it. Well</w:t>
      </w:r>
      <w:r w:rsidR="004E6200">
        <w:rPr>
          <w:sz w:val="24"/>
          <w:szCs w:val="24"/>
        </w:rPr>
        <w:t>,</w:t>
      </w:r>
      <w:r w:rsidRPr="00FE1B97">
        <w:rPr>
          <w:sz w:val="24"/>
          <w:szCs w:val="24"/>
        </w:rPr>
        <w:t xml:space="preserve"> then I might as well start to look for the items. They can't be far.</w:t>
      </w:r>
    </w:p>
    <w:p w14:paraId="382E3076" w14:textId="77777777" w:rsidR="00FE1B97" w:rsidRPr="00FE1B97" w:rsidRDefault="00FE1B97" w:rsidP="00FE1B97">
      <w:pPr>
        <w:rPr>
          <w:sz w:val="24"/>
          <w:szCs w:val="24"/>
        </w:rPr>
      </w:pPr>
      <w:r w:rsidRPr="00FE1B97">
        <w:rPr>
          <w:sz w:val="24"/>
          <w:szCs w:val="24"/>
        </w:rPr>
        <w:t>But then he seems like he is disappearing again.</w:t>
      </w:r>
    </w:p>
    <w:p w14:paraId="5F05ECF1" w14:textId="77777777" w:rsidR="00FE1B97" w:rsidRPr="00FE1B97" w:rsidRDefault="00FE1B97" w:rsidP="00FE1B97">
      <w:pPr>
        <w:rPr>
          <w:sz w:val="24"/>
          <w:szCs w:val="24"/>
        </w:rPr>
      </w:pPr>
      <w:r w:rsidRPr="00FE1B97">
        <w:rPr>
          <w:sz w:val="24"/>
          <w:szCs w:val="24"/>
        </w:rPr>
        <w:t>-</w:t>
      </w:r>
      <w:proofErr w:type="spellStart"/>
      <w:r w:rsidRPr="00FE1B97">
        <w:rPr>
          <w:sz w:val="24"/>
          <w:szCs w:val="24"/>
        </w:rPr>
        <w:t>Nononono</w:t>
      </w:r>
      <w:proofErr w:type="spellEnd"/>
      <w:r w:rsidRPr="00FE1B97">
        <w:rPr>
          <w:sz w:val="24"/>
          <w:szCs w:val="24"/>
        </w:rPr>
        <w:t>! Not now! Please let me make a quick save!</w:t>
      </w:r>
    </w:p>
    <w:p w14:paraId="015FBDBC" w14:textId="77777777" w:rsidR="00FE1B97" w:rsidRPr="00FE1B97" w:rsidRDefault="00FE1B97" w:rsidP="00FE1B97">
      <w:pPr>
        <w:rPr>
          <w:sz w:val="24"/>
          <w:szCs w:val="24"/>
        </w:rPr>
      </w:pPr>
      <w:r w:rsidRPr="00FE1B97">
        <w:rPr>
          <w:sz w:val="24"/>
          <w:szCs w:val="24"/>
        </w:rPr>
        <w:t>Michael tries but fails. He has now faded. He wakes up in his room but it seems to be dark. Oliver is on him and looking at him.</w:t>
      </w:r>
    </w:p>
    <w:p w14:paraId="50FE8327" w14:textId="77777777" w:rsidR="00FE1B97" w:rsidRPr="00FE1B97" w:rsidRDefault="00FE1B97" w:rsidP="00FE1B97">
      <w:pPr>
        <w:rPr>
          <w:sz w:val="24"/>
          <w:szCs w:val="24"/>
        </w:rPr>
      </w:pPr>
      <w:r w:rsidRPr="00FE1B97">
        <w:rPr>
          <w:sz w:val="24"/>
          <w:szCs w:val="24"/>
        </w:rPr>
        <w:t>-"Oliver? What is..."</w:t>
      </w:r>
    </w:p>
    <w:p w14:paraId="4EFA4F4D" w14:textId="77777777" w:rsidR="00FE1B97" w:rsidRPr="00FE1B97" w:rsidRDefault="00FE1B97" w:rsidP="00FE1B97">
      <w:pPr>
        <w:rPr>
          <w:sz w:val="24"/>
          <w:szCs w:val="24"/>
        </w:rPr>
      </w:pPr>
      <w:r w:rsidRPr="00FE1B97">
        <w:rPr>
          <w:sz w:val="24"/>
          <w:szCs w:val="24"/>
        </w:rPr>
        <w:t>Michael can't move.</w:t>
      </w:r>
    </w:p>
    <w:p w14:paraId="73C123FF" w14:textId="77777777" w:rsidR="00FE1B97" w:rsidRPr="00FE1B97" w:rsidRDefault="00FE1B97" w:rsidP="00FE1B97">
      <w:pPr>
        <w:rPr>
          <w:sz w:val="24"/>
          <w:szCs w:val="24"/>
        </w:rPr>
      </w:pPr>
      <w:r w:rsidRPr="00FE1B97">
        <w:rPr>
          <w:sz w:val="24"/>
          <w:szCs w:val="24"/>
        </w:rPr>
        <w:t>-"Why can't I move? Help!"</w:t>
      </w:r>
    </w:p>
    <w:p w14:paraId="538EE479" w14:textId="77777777" w:rsidR="00FE1B97" w:rsidRPr="00FE1B97" w:rsidRDefault="00FE1B97" w:rsidP="00FE1B97">
      <w:pPr>
        <w:rPr>
          <w:sz w:val="24"/>
          <w:szCs w:val="24"/>
        </w:rPr>
      </w:pPr>
      <w:r w:rsidRPr="00FE1B97">
        <w:rPr>
          <w:sz w:val="24"/>
          <w:szCs w:val="24"/>
        </w:rPr>
        <w:t>He can barely breathe. He tries to call for help but no words come out of his mouth. He is terrified!</w:t>
      </w:r>
    </w:p>
    <w:p w14:paraId="2BDFD318" w14:textId="1187C38E" w:rsidR="00FE1B97" w:rsidRPr="00FE1B97" w:rsidRDefault="00FE1B97" w:rsidP="00FE1B97">
      <w:pPr>
        <w:rPr>
          <w:sz w:val="24"/>
          <w:szCs w:val="24"/>
        </w:rPr>
      </w:pPr>
      <w:r w:rsidRPr="00FE1B97">
        <w:rPr>
          <w:sz w:val="24"/>
          <w:szCs w:val="24"/>
        </w:rPr>
        <w:t xml:space="preserve">-"I only heard of this, I never wanted it to happen to me! I'm not ready </w:t>
      </w:r>
      <w:r w:rsidR="004E6200">
        <w:rPr>
          <w:sz w:val="24"/>
          <w:szCs w:val="24"/>
        </w:rPr>
        <w:t xml:space="preserve">to have </w:t>
      </w:r>
      <w:r w:rsidRPr="00FE1B97">
        <w:rPr>
          <w:sz w:val="24"/>
          <w:szCs w:val="24"/>
        </w:rPr>
        <w:t>sleep paralysis!!!"</w:t>
      </w:r>
    </w:p>
    <w:p w14:paraId="44B21117" w14:textId="77777777" w:rsidR="00FE1B97" w:rsidRPr="00FE1B97" w:rsidRDefault="00FE1B97" w:rsidP="00FE1B97">
      <w:pPr>
        <w:rPr>
          <w:sz w:val="24"/>
          <w:szCs w:val="24"/>
        </w:rPr>
      </w:pPr>
      <w:r w:rsidRPr="00FE1B97">
        <w:rPr>
          <w:sz w:val="24"/>
          <w:szCs w:val="24"/>
        </w:rPr>
        <w:t>-You need to go back. We need your help, all of us!</w:t>
      </w:r>
    </w:p>
    <w:p w14:paraId="7E46833B" w14:textId="77777777" w:rsidR="00FE1B97" w:rsidRPr="00FE1B97" w:rsidRDefault="00FE1B97" w:rsidP="00FE1B97">
      <w:pPr>
        <w:rPr>
          <w:sz w:val="24"/>
          <w:szCs w:val="24"/>
        </w:rPr>
      </w:pPr>
      <w:r w:rsidRPr="00FE1B97">
        <w:rPr>
          <w:sz w:val="24"/>
          <w:szCs w:val="24"/>
        </w:rPr>
        <w:t>Then he seems to have fallen asleep once again. He wakes up in the pathway in the multiverse. He is not in the dimension he was before.</w:t>
      </w:r>
    </w:p>
    <w:p w14:paraId="72257381" w14:textId="77777777" w:rsidR="00FE1B97" w:rsidRPr="00FE1B97" w:rsidRDefault="00FE1B97" w:rsidP="00FE1B97">
      <w:pPr>
        <w:rPr>
          <w:sz w:val="24"/>
          <w:szCs w:val="24"/>
        </w:rPr>
      </w:pPr>
      <w:r w:rsidRPr="00FE1B97">
        <w:rPr>
          <w:sz w:val="24"/>
          <w:szCs w:val="24"/>
        </w:rPr>
        <w:t>-Again here? So that's what happens if I die. But how did I die? ... There is a timer, isn't there? Okay, I remember where the portal is so let's speed things up.</w:t>
      </w:r>
    </w:p>
    <w:p w14:paraId="21CD0C7C" w14:textId="6EAC11CE" w:rsidR="00FE1B97" w:rsidRPr="00FE1B97" w:rsidRDefault="00FE1B97" w:rsidP="00FE1B97">
      <w:pPr>
        <w:rPr>
          <w:sz w:val="24"/>
          <w:szCs w:val="24"/>
        </w:rPr>
      </w:pPr>
      <w:r w:rsidRPr="00FE1B97">
        <w:rPr>
          <w:sz w:val="24"/>
          <w:szCs w:val="24"/>
        </w:rPr>
        <w:t xml:space="preserve">Michael starts to speed towards the portal when he finds [Insert Archer's name]. He is glitching and doesn't seem to remember the past </w:t>
      </w:r>
      <w:r w:rsidR="004E6200">
        <w:rPr>
          <w:sz w:val="24"/>
          <w:szCs w:val="24"/>
        </w:rPr>
        <w:t>encounter</w:t>
      </w:r>
      <w:r w:rsidRPr="00FE1B97">
        <w:rPr>
          <w:sz w:val="24"/>
          <w:szCs w:val="24"/>
        </w:rPr>
        <w:t>.</w:t>
      </w:r>
    </w:p>
    <w:p w14:paraId="5264A4D2" w14:textId="77777777" w:rsidR="00FE1B97" w:rsidRPr="00FE1B97" w:rsidRDefault="00FE1B97" w:rsidP="00FE1B97">
      <w:pPr>
        <w:rPr>
          <w:sz w:val="24"/>
          <w:szCs w:val="24"/>
        </w:rPr>
      </w:pPr>
      <w:proofErr w:type="gramStart"/>
      <w:r w:rsidRPr="00FE1B97">
        <w:rPr>
          <w:sz w:val="24"/>
          <w:szCs w:val="24"/>
        </w:rPr>
        <w:t>-[</w:t>
      </w:r>
      <w:proofErr w:type="gramEnd"/>
      <w:r w:rsidRPr="00FE1B97">
        <w:rPr>
          <w:sz w:val="24"/>
          <w:szCs w:val="24"/>
        </w:rPr>
        <w:t>Insert Archer's name]? Are you okay?</w:t>
      </w:r>
    </w:p>
    <w:p w14:paraId="7A13F9D5" w14:textId="77777777" w:rsidR="00FE1B97" w:rsidRPr="00FE1B97" w:rsidRDefault="00FE1B97" w:rsidP="00FE1B97">
      <w:pPr>
        <w:rPr>
          <w:sz w:val="24"/>
          <w:szCs w:val="24"/>
        </w:rPr>
      </w:pPr>
      <w:proofErr w:type="gramStart"/>
      <w:r w:rsidRPr="00FE1B97">
        <w:rPr>
          <w:sz w:val="24"/>
          <w:szCs w:val="24"/>
        </w:rPr>
        <w:t>-[</w:t>
      </w:r>
      <w:proofErr w:type="gramEnd"/>
      <w:r w:rsidRPr="00FE1B97">
        <w:rPr>
          <w:sz w:val="24"/>
          <w:szCs w:val="24"/>
        </w:rPr>
        <w:t>Insert secret message].</w:t>
      </w:r>
    </w:p>
    <w:p w14:paraId="6B644FA5" w14:textId="79D50EB9" w:rsidR="00FE1B97" w:rsidRPr="00FE1B97" w:rsidRDefault="00FE1B97" w:rsidP="00FE1B97">
      <w:pPr>
        <w:rPr>
          <w:sz w:val="24"/>
          <w:szCs w:val="24"/>
        </w:rPr>
      </w:pPr>
      <w:r w:rsidRPr="00FE1B97">
        <w:rPr>
          <w:sz w:val="24"/>
          <w:szCs w:val="24"/>
        </w:rPr>
        <w:t xml:space="preserve">-I guess not. Let's see if this plan I had will work. "I just need to tweak the code of my character so I can use glitch powers against the glitch. But how will it affect me? I don't know. But it's that or me turning </w:t>
      </w:r>
      <w:r w:rsidR="004E6200">
        <w:rPr>
          <w:sz w:val="24"/>
          <w:szCs w:val="24"/>
        </w:rPr>
        <w:t>in</w:t>
      </w:r>
      <w:r w:rsidRPr="00FE1B97">
        <w:rPr>
          <w:sz w:val="24"/>
          <w:szCs w:val="24"/>
        </w:rPr>
        <w:t xml:space="preserve">to </w:t>
      </w:r>
      <w:r w:rsidR="004E6200">
        <w:rPr>
          <w:sz w:val="24"/>
          <w:szCs w:val="24"/>
        </w:rPr>
        <w:t xml:space="preserve">a </w:t>
      </w:r>
      <w:r w:rsidRPr="00FE1B97">
        <w:rPr>
          <w:sz w:val="24"/>
          <w:szCs w:val="24"/>
        </w:rPr>
        <w:t>shish kebab."</w:t>
      </w:r>
    </w:p>
    <w:p w14:paraId="44BCCA28" w14:textId="15DA67D9" w:rsidR="00CC523F" w:rsidRPr="00CC523F" w:rsidRDefault="00FE1B97" w:rsidP="00CC523F">
      <w:pPr>
        <w:rPr>
          <w:sz w:val="24"/>
          <w:szCs w:val="24"/>
        </w:rPr>
      </w:pPr>
      <w:r w:rsidRPr="00FE1B97">
        <w:rPr>
          <w:sz w:val="24"/>
          <w:szCs w:val="24"/>
        </w:rPr>
        <w:t xml:space="preserve">Michael goes into the code of the Magician and inserts some glitch mechanics. But </w:t>
      </w:r>
      <w:r w:rsidR="004E6200">
        <w:rPr>
          <w:sz w:val="24"/>
          <w:szCs w:val="24"/>
        </w:rPr>
        <w:t>he</w:t>
      </w:r>
      <w:r w:rsidRPr="00FE1B97">
        <w:rPr>
          <w:sz w:val="24"/>
          <w:szCs w:val="24"/>
        </w:rPr>
        <w:t xml:space="preserve"> will have to use a lot of focus to be able to control it so the glitch might go a little bit off control for a second.</w:t>
      </w:r>
      <w:r w:rsidR="00CC523F" w:rsidRPr="00CC523F">
        <w:rPr>
          <w:sz w:val="24"/>
          <w:szCs w:val="24"/>
        </w:rPr>
        <w:t xml:space="preserve"> He tries to add several mechanics but the script starts to be too unstable. It starts to lag the Magician.</w:t>
      </w:r>
    </w:p>
    <w:p w14:paraId="19A448C2" w14:textId="77777777" w:rsidR="00CC523F" w:rsidRPr="00CC523F" w:rsidRDefault="00CC523F" w:rsidP="00CC523F">
      <w:pPr>
        <w:rPr>
          <w:sz w:val="24"/>
          <w:szCs w:val="24"/>
        </w:rPr>
      </w:pPr>
      <w:r w:rsidRPr="00CC523F">
        <w:rPr>
          <w:sz w:val="24"/>
          <w:szCs w:val="24"/>
        </w:rPr>
        <w:t>-Oh no! It's too much for the script! It can't handle it! I have to optimize it!</w:t>
      </w:r>
    </w:p>
    <w:p w14:paraId="4E88075A" w14:textId="77777777" w:rsidR="00CC523F" w:rsidRPr="00CC523F" w:rsidRDefault="00CC523F" w:rsidP="00CC523F">
      <w:pPr>
        <w:rPr>
          <w:sz w:val="24"/>
          <w:szCs w:val="24"/>
        </w:rPr>
      </w:pPr>
      <w:proofErr w:type="gramStart"/>
      <w:r w:rsidRPr="00CC523F">
        <w:rPr>
          <w:sz w:val="24"/>
          <w:szCs w:val="24"/>
        </w:rPr>
        <w:lastRenderedPageBreak/>
        <w:t>So</w:t>
      </w:r>
      <w:proofErr w:type="gramEnd"/>
      <w:r w:rsidRPr="00CC523F">
        <w:rPr>
          <w:sz w:val="24"/>
          <w:szCs w:val="24"/>
        </w:rPr>
        <w:t xml:space="preserve"> to make it more optimized he makes it so that only one glitch power can be active at a time.</w:t>
      </w:r>
    </w:p>
    <w:p w14:paraId="538EEF78" w14:textId="76CEA7F3" w:rsidR="00CC523F" w:rsidRPr="00CC523F" w:rsidRDefault="00CC523F" w:rsidP="00CC523F">
      <w:pPr>
        <w:rPr>
          <w:sz w:val="24"/>
          <w:szCs w:val="24"/>
        </w:rPr>
      </w:pPr>
      <w:r w:rsidRPr="00CC523F">
        <w:rPr>
          <w:sz w:val="24"/>
          <w:szCs w:val="24"/>
        </w:rPr>
        <w:t>-Yes, it works! Now</w:t>
      </w:r>
      <w:r w:rsidR="004E6200">
        <w:rPr>
          <w:sz w:val="24"/>
          <w:szCs w:val="24"/>
        </w:rPr>
        <w:t>,</w:t>
      </w:r>
      <w:r w:rsidRPr="00CC523F">
        <w:rPr>
          <w:sz w:val="24"/>
          <w:szCs w:val="24"/>
        </w:rPr>
        <w:t xml:space="preserve"> this should be a lot easier!</w:t>
      </w:r>
    </w:p>
    <w:p w14:paraId="2D85BE63" w14:textId="710E175A" w:rsidR="00CC523F" w:rsidRPr="00CC523F" w:rsidRDefault="00CC523F" w:rsidP="00CC523F">
      <w:pPr>
        <w:rPr>
          <w:sz w:val="24"/>
          <w:szCs w:val="24"/>
        </w:rPr>
      </w:pPr>
      <w:r w:rsidRPr="00CC523F">
        <w:rPr>
          <w:sz w:val="24"/>
          <w:szCs w:val="24"/>
        </w:rPr>
        <w:t>The fight begins. With his new glitch mechanics, he beat</w:t>
      </w:r>
      <w:r w:rsidR="004E6200">
        <w:rPr>
          <w:sz w:val="24"/>
          <w:szCs w:val="24"/>
        </w:rPr>
        <w:t>s</w:t>
      </w:r>
      <w:r w:rsidRPr="00CC523F">
        <w:rPr>
          <w:sz w:val="24"/>
          <w:szCs w:val="24"/>
        </w:rPr>
        <w:t xml:space="preserve"> [Insert Archer's name] with ease.</w:t>
      </w:r>
    </w:p>
    <w:p w14:paraId="1EAF0E84" w14:textId="363D06C0" w:rsidR="00E4035A" w:rsidRDefault="00CC523F" w:rsidP="00CC523F">
      <w:pPr>
        <w:rPr>
          <w:sz w:val="24"/>
          <w:szCs w:val="24"/>
        </w:rPr>
      </w:pPr>
      <w:r w:rsidRPr="00CC523F">
        <w:rPr>
          <w:sz w:val="24"/>
          <w:szCs w:val="24"/>
        </w:rPr>
        <w:t>-Okay. Now I have to hurry and find the 3 items in that dimension before the time runs out. I don't want to know what will happen if I waste all my lives.</w:t>
      </w:r>
    </w:p>
    <w:p w14:paraId="3151B1E7" w14:textId="73D7C9B0" w:rsidR="002750A8" w:rsidRDefault="002750A8" w:rsidP="00CC523F">
      <w:pPr>
        <w:rPr>
          <w:sz w:val="24"/>
          <w:szCs w:val="24"/>
        </w:rPr>
      </w:pPr>
      <w:r>
        <w:rPr>
          <w:sz w:val="24"/>
          <w:szCs w:val="24"/>
        </w:rPr>
        <w:t>When Michael gets to the new dimension it isn’t the same – it’s a maze. Looks like the glitch is protecting itself by slowing Michael down.</w:t>
      </w:r>
    </w:p>
    <w:p w14:paraId="38615A5A" w14:textId="2A3512F7" w:rsidR="002750A8" w:rsidRDefault="002750A8" w:rsidP="00CC523F">
      <w:pPr>
        <w:rPr>
          <w:sz w:val="24"/>
          <w:szCs w:val="24"/>
        </w:rPr>
      </w:pPr>
      <w:r>
        <w:rPr>
          <w:sz w:val="24"/>
          <w:szCs w:val="24"/>
        </w:rPr>
        <w:t>-What? It wasn’t like that when I was here before. The door must be still present. Better start looking for the objects.</w:t>
      </w:r>
    </w:p>
    <w:p w14:paraId="51256505" w14:textId="59C97491" w:rsidR="002750A8" w:rsidRDefault="002750A8" w:rsidP="00CC523F">
      <w:pPr>
        <w:rPr>
          <w:sz w:val="24"/>
          <w:szCs w:val="24"/>
        </w:rPr>
      </w:pPr>
      <w:r>
        <w:rPr>
          <w:sz w:val="24"/>
          <w:szCs w:val="24"/>
        </w:rPr>
        <w:t>He looks high and low and manages to find the objects. Every object was guarded by enemies but with th</w:t>
      </w:r>
      <w:r w:rsidR="004E6200">
        <w:rPr>
          <w:sz w:val="24"/>
          <w:szCs w:val="24"/>
        </w:rPr>
        <w:t>ese</w:t>
      </w:r>
      <w:r>
        <w:rPr>
          <w:sz w:val="24"/>
          <w:szCs w:val="24"/>
        </w:rPr>
        <w:t xml:space="preserve"> new glitch abilities</w:t>
      </w:r>
      <w:r w:rsidR="004E6200">
        <w:rPr>
          <w:sz w:val="24"/>
          <w:szCs w:val="24"/>
        </w:rPr>
        <w:t>,</w:t>
      </w:r>
      <w:r>
        <w:rPr>
          <w:sz w:val="24"/>
          <w:szCs w:val="24"/>
        </w:rPr>
        <w:t xml:space="preserve"> it’s easier than ever to beat </w:t>
      </w:r>
      <w:commentRangeStart w:id="1"/>
      <w:r>
        <w:rPr>
          <w:sz w:val="24"/>
          <w:szCs w:val="24"/>
        </w:rPr>
        <w:t>them</w:t>
      </w:r>
      <w:commentRangeEnd w:id="1"/>
      <w:r w:rsidR="004E6200">
        <w:rPr>
          <w:rStyle w:val="CommentReference"/>
        </w:rPr>
        <w:commentReference w:id="1"/>
      </w:r>
      <w:r>
        <w:rPr>
          <w:sz w:val="24"/>
          <w:szCs w:val="24"/>
        </w:rPr>
        <w:t>.</w:t>
      </w:r>
    </w:p>
    <w:p w14:paraId="5A75020A" w14:textId="0963399A" w:rsidR="002750A8" w:rsidRDefault="002750A8" w:rsidP="00CC523F">
      <w:pPr>
        <w:rPr>
          <w:sz w:val="24"/>
          <w:szCs w:val="24"/>
        </w:rPr>
      </w:pPr>
      <w:r>
        <w:rPr>
          <w:sz w:val="24"/>
          <w:szCs w:val="24"/>
        </w:rPr>
        <w:t>-Alright, that wasn’t so hard. Please tell me that I have enough time.</w:t>
      </w:r>
    </w:p>
    <w:p w14:paraId="3EA57F32" w14:textId="46DC40A6" w:rsidR="002750A8" w:rsidRDefault="002750A8" w:rsidP="00CC523F">
      <w:pPr>
        <w:rPr>
          <w:sz w:val="24"/>
          <w:szCs w:val="24"/>
        </w:rPr>
      </w:pPr>
      <w:r>
        <w:rPr>
          <w:sz w:val="24"/>
          <w:szCs w:val="24"/>
        </w:rPr>
        <w:t xml:space="preserve">He goes to the wall. By showing it the items </w:t>
      </w:r>
      <w:proofErr w:type="gramStart"/>
      <w:r>
        <w:rPr>
          <w:sz w:val="24"/>
          <w:szCs w:val="24"/>
        </w:rPr>
        <w:t>it</w:t>
      </w:r>
      <w:proofErr w:type="gramEnd"/>
      <w:r>
        <w:rPr>
          <w:sz w:val="24"/>
          <w:szCs w:val="24"/>
        </w:rPr>
        <w:t xml:space="preserve"> glitches out and disappears revealing </w:t>
      </w:r>
      <w:r w:rsidR="007E3911">
        <w:rPr>
          <w:sz w:val="24"/>
          <w:szCs w:val="24"/>
        </w:rPr>
        <w:t>the cat on the other side.</w:t>
      </w:r>
    </w:p>
    <w:p w14:paraId="0AA8FC3F" w14:textId="2089C6D4" w:rsidR="007E3911" w:rsidRDefault="007E3911" w:rsidP="00CC523F">
      <w:pPr>
        <w:rPr>
          <w:sz w:val="24"/>
          <w:szCs w:val="24"/>
        </w:rPr>
      </w:pPr>
      <w:r>
        <w:rPr>
          <w:sz w:val="24"/>
          <w:szCs w:val="24"/>
        </w:rPr>
        <w:t>-Why are you doing this to me</w:t>
      </w:r>
      <w:r w:rsidR="004E6200">
        <w:rPr>
          <w:sz w:val="24"/>
          <w:szCs w:val="24"/>
        </w:rPr>
        <w:t>,</w:t>
      </w:r>
      <w:r>
        <w:rPr>
          <w:sz w:val="24"/>
          <w:szCs w:val="24"/>
        </w:rPr>
        <w:t xml:space="preserve"> Oliver?</w:t>
      </w:r>
    </w:p>
    <w:p w14:paraId="7BB9DAF9" w14:textId="0A1679AF" w:rsidR="007E3911" w:rsidRDefault="007E3911" w:rsidP="00CC523F">
      <w:pPr>
        <w:rPr>
          <w:sz w:val="24"/>
          <w:szCs w:val="24"/>
        </w:rPr>
      </w:pPr>
      <w:r>
        <w:rPr>
          <w:sz w:val="24"/>
          <w:szCs w:val="24"/>
        </w:rPr>
        <w:t>-Great job. Now – to keep this land out of the Dark Lord’s influence.</w:t>
      </w:r>
    </w:p>
    <w:p w14:paraId="1B46DB62" w14:textId="6C6FA386" w:rsidR="007E3911" w:rsidRDefault="007E3911" w:rsidP="00CC523F">
      <w:pPr>
        <w:rPr>
          <w:sz w:val="24"/>
          <w:szCs w:val="24"/>
        </w:rPr>
      </w:pPr>
      <w:r>
        <w:rPr>
          <w:sz w:val="24"/>
          <w:szCs w:val="24"/>
        </w:rPr>
        <w:t>-Yeah, yeah, I know the drill. But why is all this happening in the first place?</w:t>
      </w:r>
    </w:p>
    <w:p w14:paraId="11E14451" w14:textId="365B1E30" w:rsidR="007E3911" w:rsidRDefault="007E3911" w:rsidP="00CC523F">
      <w:pPr>
        <w:rPr>
          <w:sz w:val="24"/>
          <w:szCs w:val="24"/>
        </w:rPr>
      </w:pPr>
      <w:r>
        <w:rPr>
          <w:sz w:val="24"/>
          <w:szCs w:val="24"/>
        </w:rPr>
        <w:t>-…</w:t>
      </w:r>
    </w:p>
    <w:p w14:paraId="49ADA362" w14:textId="3004190A" w:rsidR="007E3911" w:rsidRDefault="007E3911" w:rsidP="00CC523F">
      <w:pPr>
        <w:rPr>
          <w:sz w:val="24"/>
          <w:szCs w:val="24"/>
        </w:rPr>
      </w:pPr>
      <w:r>
        <w:rPr>
          <w:sz w:val="24"/>
          <w:szCs w:val="24"/>
        </w:rPr>
        <w:t>-I should have known. You’re just an NPC. You don’t answer questions.</w:t>
      </w:r>
    </w:p>
    <w:p w14:paraId="28414F27" w14:textId="6CF51DF1" w:rsidR="007E3911" w:rsidRDefault="007E3911" w:rsidP="00CC523F">
      <w:pPr>
        <w:rPr>
          <w:sz w:val="24"/>
          <w:szCs w:val="24"/>
        </w:rPr>
      </w:pPr>
      <w:r>
        <w:rPr>
          <w:sz w:val="24"/>
          <w:szCs w:val="24"/>
        </w:rPr>
        <w:t>Michael spawns an Obelisk. It stays this time.</w:t>
      </w:r>
    </w:p>
    <w:p w14:paraId="128AA781" w14:textId="1434E1A2" w:rsidR="007E3911" w:rsidRDefault="007E3911" w:rsidP="00CC523F">
      <w:pPr>
        <w:rPr>
          <w:sz w:val="24"/>
          <w:szCs w:val="24"/>
        </w:rPr>
      </w:pPr>
      <w:r>
        <w:rPr>
          <w:sz w:val="24"/>
          <w:szCs w:val="24"/>
        </w:rPr>
        <w:t>-Glad to know this is over once again.</w:t>
      </w:r>
    </w:p>
    <w:p w14:paraId="1666CA06" w14:textId="77777777" w:rsidR="007E3911" w:rsidRDefault="007E3911" w:rsidP="00CC523F">
      <w:pPr>
        <w:rPr>
          <w:sz w:val="24"/>
          <w:szCs w:val="24"/>
        </w:rPr>
      </w:pPr>
      <w:r>
        <w:rPr>
          <w:sz w:val="24"/>
          <w:szCs w:val="24"/>
        </w:rPr>
        <w:t>Oliver starts to glitch. And the Magician starts to fade.</w:t>
      </w:r>
    </w:p>
    <w:p w14:paraId="5CB6416F" w14:textId="00610540" w:rsidR="007E3911" w:rsidRPr="00EB093F" w:rsidRDefault="007E3911" w:rsidP="00CC523F">
      <w:pPr>
        <w:rPr>
          <w:sz w:val="24"/>
          <w:szCs w:val="24"/>
        </w:rPr>
      </w:pPr>
      <w:proofErr w:type="gramStart"/>
      <w:r>
        <w:rPr>
          <w:sz w:val="24"/>
          <w:szCs w:val="24"/>
        </w:rPr>
        <w:t>-</w:t>
      </w:r>
      <w:r w:rsidRPr="00EB093F">
        <w:rPr>
          <w:sz w:val="24"/>
          <w:szCs w:val="24"/>
        </w:rPr>
        <w:t>[</w:t>
      </w:r>
      <w:proofErr w:type="gramEnd"/>
      <w:r w:rsidRPr="00EB093F">
        <w:rPr>
          <w:sz w:val="24"/>
          <w:szCs w:val="24"/>
        </w:rPr>
        <w:t>Insert secret message]</w:t>
      </w:r>
    </w:p>
    <w:p w14:paraId="25131D27" w14:textId="0733AC0F" w:rsidR="007E3911" w:rsidRDefault="007E3911" w:rsidP="00CC523F">
      <w:pPr>
        <w:rPr>
          <w:sz w:val="24"/>
          <w:szCs w:val="24"/>
        </w:rPr>
      </w:pPr>
      <w:r>
        <w:rPr>
          <w:sz w:val="24"/>
          <w:szCs w:val="24"/>
        </w:rPr>
        <w:t>Michael wakes up in his room. Oliver is above him looking hungry.</w:t>
      </w:r>
    </w:p>
    <w:p w14:paraId="645C6209" w14:textId="3E81BDF1" w:rsidR="007E3911" w:rsidRDefault="007E3911" w:rsidP="00CC523F">
      <w:pPr>
        <w:rPr>
          <w:sz w:val="24"/>
          <w:szCs w:val="24"/>
        </w:rPr>
      </w:pPr>
      <w:r>
        <w:rPr>
          <w:sz w:val="24"/>
          <w:szCs w:val="24"/>
        </w:rPr>
        <w:t>-Why is it this…. No</w:t>
      </w:r>
      <w:r w:rsidR="004E6200">
        <w:rPr>
          <w:sz w:val="24"/>
          <w:szCs w:val="24"/>
        </w:rPr>
        <w:t>!</w:t>
      </w:r>
      <w:r>
        <w:rPr>
          <w:sz w:val="24"/>
          <w:szCs w:val="24"/>
        </w:rPr>
        <w:t xml:space="preserve"> I slept over my alarm!</w:t>
      </w:r>
    </w:p>
    <w:p w14:paraId="76C68E37" w14:textId="31A0B5A9" w:rsidR="00CC0BAC" w:rsidRDefault="00CC0BAC" w:rsidP="00CC523F">
      <w:pPr>
        <w:rPr>
          <w:sz w:val="24"/>
          <w:szCs w:val="24"/>
        </w:rPr>
      </w:pPr>
      <w:r>
        <w:rPr>
          <w:sz w:val="24"/>
          <w:szCs w:val="24"/>
        </w:rPr>
        <w:t>-*meow*?</w:t>
      </w:r>
    </w:p>
    <w:p w14:paraId="7D65D25B" w14:textId="473FF742" w:rsidR="00CC0BAC" w:rsidRDefault="00CC0BAC" w:rsidP="00CC523F">
      <w:pPr>
        <w:rPr>
          <w:sz w:val="24"/>
          <w:szCs w:val="24"/>
        </w:rPr>
      </w:pPr>
      <w:r>
        <w:rPr>
          <w:sz w:val="24"/>
          <w:szCs w:val="24"/>
        </w:rPr>
        <w:t>-You’re first, don’t worry.</w:t>
      </w:r>
    </w:p>
    <w:p w14:paraId="3A0E7F6A" w14:textId="43F52F02" w:rsidR="00CC0BAC" w:rsidRDefault="00CC0BAC" w:rsidP="00CC523F">
      <w:pPr>
        <w:rPr>
          <w:sz w:val="24"/>
          <w:szCs w:val="24"/>
        </w:rPr>
      </w:pPr>
      <w:r>
        <w:rPr>
          <w:sz w:val="24"/>
          <w:szCs w:val="24"/>
        </w:rPr>
        <w:t>-*meow*!</w:t>
      </w:r>
    </w:p>
    <w:p w14:paraId="7DF42C13" w14:textId="6BDF108B" w:rsidR="00CC0BAC" w:rsidRDefault="00CC0BAC" w:rsidP="00CC523F">
      <w:pPr>
        <w:rPr>
          <w:sz w:val="24"/>
          <w:szCs w:val="24"/>
        </w:rPr>
      </w:pPr>
      <w:r>
        <w:rPr>
          <w:sz w:val="24"/>
          <w:szCs w:val="24"/>
        </w:rPr>
        <w:t>Oliver goes to the kitchen exited</w:t>
      </w:r>
      <w:r w:rsidR="004E6200">
        <w:rPr>
          <w:sz w:val="24"/>
          <w:szCs w:val="24"/>
        </w:rPr>
        <w:t>.</w:t>
      </w:r>
    </w:p>
    <w:p w14:paraId="0F6AB03C" w14:textId="2040AAA4" w:rsidR="00CC0BAC" w:rsidRDefault="00CC0BAC" w:rsidP="00CC523F">
      <w:pPr>
        <w:rPr>
          <w:sz w:val="24"/>
          <w:szCs w:val="24"/>
        </w:rPr>
      </w:pPr>
      <w:r>
        <w:rPr>
          <w:sz w:val="24"/>
          <w:szCs w:val="24"/>
        </w:rPr>
        <w:lastRenderedPageBreak/>
        <w:t>-Why did I sle</w:t>
      </w:r>
      <w:r w:rsidR="004E6200">
        <w:rPr>
          <w:sz w:val="24"/>
          <w:szCs w:val="24"/>
        </w:rPr>
        <w:t>ep</w:t>
      </w:r>
      <w:r>
        <w:rPr>
          <w:sz w:val="24"/>
          <w:szCs w:val="24"/>
        </w:rPr>
        <w:t xml:space="preserve"> over my alarm though?</w:t>
      </w:r>
    </w:p>
    <w:p w14:paraId="3F826193" w14:textId="7D3B801B" w:rsidR="00CC0BAC" w:rsidRDefault="00CC0BAC" w:rsidP="00CC523F">
      <w:pPr>
        <w:rPr>
          <w:sz w:val="24"/>
          <w:szCs w:val="24"/>
        </w:rPr>
      </w:pPr>
      <w:r>
        <w:rPr>
          <w:sz w:val="24"/>
          <w:szCs w:val="24"/>
        </w:rPr>
        <w:t>-*meow*?</w:t>
      </w:r>
    </w:p>
    <w:p w14:paraId="6EAE9081" w14:textId="12E2933A" w:rsidR="00CC0BAC" w:rsidRDefault="00CC0BAC" w:rsidP="00CC523F">
      <w:pPr>
        <w:rPr>
          <w:sz w:val="24"/>
          <w:szCs w:val="24"/>
        </w:rPr>
      </w:pPr>
      <w:r>
        <w:rPr>
          <w:sz w:val="24"/>
          <w:szCs w:val="24"/>
        </w:rPr>
        <w:t>-Yeah, yeah. I’m coming.</w:t>
      </w:r>
    </w:p>
    <w:p w14:paraId="1936DFA1" w14:textId="72E1BCF4" w:rsidR="00CC0BAC" w:rsidRDefault="00CC0BAC" w:rsidP="00CC523F">
      <w:pPr>
        <w:rPr>
          <w:sz w:val="24"/>
          <w:szCs w:val="24"/>
        </w:rPr>
      </w:pPr>
      <w:r>
        <w:rPr>
          <w:sz w:val="24"/>
          <w:szCs w:val="24"/>
        </w:rPr>
        <w:t>Michael goes out of his room and into the kitchen. He takes from under the sink the cat food and pours some into Oliver’s bowl. Oliver starts to eat and Michael goes back to his room.</w:t>
      </w:r>
    </w:p>
    <w:p w14:paraId="70B0355F" w14:textId="5809472F" w:rsidR="00CC0BAC" w:rsidRDefault="00CC0BAC" w:rsidP="00CC523F">
      <w:pPr>
        <w:rPr>
          <w:sz w:val="24"/>
          <w:szCs w:val="24"/>
        </w:rPr>
      </w:pPr>
      <w:r>
        <w:rPr>
          <w:sz w:val="24"/>
          <w:szCs w:val="24"/>
        </w:rPr>
        <w:t>-Now, where was I on the game?</w:t>
      </w:r>
    </w:p>
    <w:p w14:paraId="76FCB35B" w14:textId="678AA2D3" w:rsidR="00CC0BAC" w:rsidRDefault="001F028D" w:rsidP="00CC523F">
      <w:pPr>
        <w:rPr>
          <w:sz w:val="24"/>
          <w:szCs w:val="24"/>
        </w:rPr>
      </w:pPr>
      <w:r>
        <w:rPr>
          <w:sz w:val="24"/>
          <w:szCs w:val="24"/>
        </w:rPr>
        <w:t>Another day passes like it was nothing. There are some energy drinks on Michael’s desk.</w:t>
      </w:r>
    </w:p>
    <w:p w14:paraId="2B87F7C3" w14:textId="2A170763" w:rsidR="001F028D" w:rsidRDefault="001F028D" w:rsidP="00CC523F">
      <w:pPr>
        <w:rPr>
          <w:sz w:val="24"/>
          <w:szCs w:val="24"/>
        </w:rPr>
      </w:pPr>
      <w:r>
        <w:rPr>
          <w:sz w:val="24"/>
          <w:szCs w:val="24"/>
        </w:rPr>
        <w:t xml:space="preserve">-Man, I feel like I’ll pass out at any moment in front of the desk. Better get ready for sleep. I’m no good in this condition. </w:t>
      </w:r>
    </w:p>
    <w:p w14:paraId="50833569" w14:textId="18FA6CE5" w:rsidR="001F028D" w:rsidRDefault="001F028D" w:rsidP="00CC523F">
      <w:pPr>
        <w:rPr>
          <w:sz w:val="24"/>
          <w:szCs w:val="24"/>
        </w:rPr>
      </w:pPr>
      <w:r>
        <w:rPr>
          <w:sz w:val="24"/>
          <w:szCs w:val="24"/>
        </w:rPr>
        <w:t>Michael goes to the bathroom to b</w:t>
      </w:r>
      <w:r w:rsidR="004E6200">
        <w:rPr>
          <w:sz w:val="24"/>
          <w:szCs w:val="24"/>
        </w:rPr>
        <w:t>r</w:t>
      </w:r>
      <w:r>
        <w:rPr>
          <w:sz w:val="24"/>
          <w:szCs w:val="24"/>
        </w:rPr>
        <w:t xml:space="preserve">ush his teeth. When he looks at the </w:t>
      </w:r>
      <w:proofErr w:type="gramStart"/>
      <w:r>
        <w:rPr>
          <w:sz w:val="24"/>
          <w:szCs w:val="24"/>
        </w:rPr>
        <w:t>mirror</w:t>
      </w:r>
      <w:proofErr w:type="gramEnd"/>
      <w:r>
        <w:rPr>
          <w:sz w:val="24"/>
          <w:szCs w:val="24"/>
        </w:rPr>
        <w:t xml:space="preserve"> he doesn’t see his reflection but Oliver’s.</w:t>
      </w:r>
    </w:p>
    <w:p w14:paraId="35466EA2" w14:textId="510CE783" w:rsidR="001F028D" w:rsidRDefault="001F028D" w:rsidP="00CC523F">
      <w:pPr>
        <w:rPr>
          <w:sz w:val="24"/>
          <w:szCs w:val="24"/>
        </w:rPr>
      </w:pPr>
      <w:r>
        <w:rPr>
          <w:sz w:val="24"/>
          <w:szCs w:val="24"/>
        </w:rPr>
        <w:t>-Whoa, what?</w:t>
      </w:r>
    </w:p>
    <w:p w14:paraId="771A6C7F" w14:textId="3A1B36EC" w:rsidR="001F028D" w:rsidRDefault="001F028D" w:rsidP="00CC523F">
      <w:pPr>
        <w:rPr>
          <w:sz w:val="24"/>
          <w:szCs w:val="24"/>
        </w:rPr>
      </w:pPr>
      <w:r>
        <w:rPr>
          <w:sz w:val="24"/>
          <w:szCs w:val="24"/>
        </w:rPr>
        <w:t>It vanishes and is now just Michael in the mirror.</w:t>
      </w:r>
    </w:p>
    <w:p w14:paraId="4116D007" w14:textId="2C62342A" w:rsidR="001F028D" w:rsidRDefault="001F028D" w:rsidP="00CC523F">
      <w:pPr>
        <w:rPr>
          <w:sz w:val="24"/>
          <w:szCs w:val="24"/>
        </w:rPr>
      </w:pPr>
      <w:r>
        <w:rPr>
          <w:sz w:val="24"/>
          <w:szCs w:val="24"/>
        </w:rPr>
        <w:t>-Okay?</w:t>
      </w:r>
    </w:p>
    <w:p w14:paraId="4E7802E1" w14:textId="4199C587" w:rsidR="001F028D" w:rsidRDefault="001F028D" w:rsidP="00CC523F">
      <w:pPr>
        <w:rPr>
          <w:sz w:val="24"/>
          <w:szCs w:val="24"/>
        </w:rPr>
      </w:pPr>
      <w:r>
        <w:rPr>
          <w:sz w:val="24"/>
          <w:szCs w:val="24"/>
        </w:rPr>
        <w:t>He brushes his teeth.</w:t>
      </w:r>
    </w:p>
    <w:p w14:paraId="433BA5CF" w14:textId="5A3049CF" w:rsidR="001F028D" w:rsidRDefault="001F028D" w:rsidP="00CC523F">
      <w:pPr>
        <w:rPr>
          <w:sz w:val="24"/>
          <w:szCs w:val="24"/>
        </w:rPr>
      </w:pPr>
      <w:r>
        <w:rPr>
          <w:sz w:val="24"/>
          <w:szCs w:val="24"/>
        </w:rPr>
        <w:t xml:space="preserve">-Man, I smell! When was the last time I had a shower? Should I have </w:t>
      </w:r>
      <w:r w:rsidR="00112061">
        <w:rPr>
          <w:sz w:val="24"/>
          <w:szCs w:val="24"/>
        </w:rPr>
        <w:t>one now? Hm…. Why not? It maybe can help with sleep.</w:t>
      </w:r>
    </w:p>
    <w:p w14:paraId="33B04816" w14:textId="229C307D" w:rsidR="00112061" w:rsidRDefault="00112061" w:rsidP="00CC523F">
      <w:pPr>
        <w:rPr>
          <w:sz w:val="24"/>
          <w:szCs w:val="24"/>
        </w:rPr>
      </w:pPr>
      <w:r>
        <w:rPr>
          <w:sz w:val="24"/>
          <w:szCs w:val="24"/>
        </w:rPr>
        <w:t xml:space="preserve">He goes in and showers. After he finishes, he sees Oliver waiting for him to go out by the door. When Michael sees </w:t>
      </w:r>
      <w:proofErr w:type="gramStart"/>
      <w:r>
        <w:rPr>
          <w:sz w:val="24"/>
          <w:szCs w:val="24"/>
        </w:rPr>
        <w:t>him</w:t>
      </w:r>
      <w:proofErr w:type="gramEnd"/>
      <w:r>
        <w:rPr>
          <w:sz w:val="24"/>
          <w:szCs w:val="24"/>
        </w:rPr>
        <w:t xml:space="preserve"> he starts moving towards the kitchen.</w:t>
      </w:r>
    </w:p>
    <w:p w14:paraId="5CFCFDAE" w14:textId="27D84ECB" w:rsidR="00112061" w:rsidRDefault="00112061" w:rsidP="00CC523F">
      <w:pPr>
        <w:rPr>
          <w:sz w:val="24"/>
          <w:szCs w:val="24"/>
        </w:rPr>
      </w:pPr>
      <w:r>
        <w:rPr>
          <w:sz w:val="24"/>
          <w:szCs w:val="24"/>
        </w:rPr>
        <w:t>-Oliver? Where are you going?</w:t>
      </w:r>
    </w:p>
    <w:p w14:paraId="305381F6" w14:textId="3CE1CFC8" w:rsidR="00112061" w:rsidRDefault="00112061" w:rsidP="00CC523F">
      <w:pPr>
        <w:rPr>
          <w:sz w:val="24"/>
          <w:szCs w:val="24"/>
        </w:rPr>
      </w:pPr>
      <w:r>
        <w:rPr>
          <w:sz w:val="24"/>
          <w:szCs w:val="24"/>
        </w:rPr>
        <w:t xml:space="preserve">Michael starts to follow Oliver. He doesn’t seem to be in the kitchen. </w:t>
      </w:r>
    </w:p>
    <w:p w14:paraId="3DECEEB8" w14:textId="5A3928CA" w:rsidR="00112061" w:rsidRDefault="00112061" w:rsidP="00CC523F">
      <w:pPr>
        <w:rPr>
          <w:sz w:val="24"/>
          <w:szCs w:val="24"/>
        </w:rPr>
      </w:pPr>
      <w:r>
        <w:rPr>
          <w:sz w:val="24"/>
          <w:szCs w:val="24"/>
        </w:rPr>
        <w:t>-Oh no, I thought I locked the cat door for the night. He might be outside.</w:t>
      </w:r>
    </w:p>
    <w:p w14:paraId="5DDEC4E4" w14:textId="607F5439" w:rsidR="00112061" w:rsidRDefault="00112061" w:rsidP="00CC523F">
      <w:pPr>
        <w:rPr>
          <w:sz w:val="24"/>
          <w:szCs w:val="24"/>
        </w:rPr>
      </w:pPr>
      <w:r>
        <w:rPr>
          <w:sz w:val="24"/>
          <w:szCs w:val="24"/>
        </w:rPr>
        <w:t>Michael goes outside and sees Oliver sitting as he was waiting for him.</w:t>
      </w:r>
    </w:p>
    <w:p w14:paraId="0FCEE627" w14:textId="5233318B" w:rsidR="00112061" w:rsidRDefault="00112061" w:rsidP="00CC523F">
      <w:pPr>
        <w:rPr>
          <w:sz w:val="24"/>
          <w:szCs w:val="24"/>
        </w:rPr>
      </w:pPr>
      <w:r>
        <w:rPr>
          <w:sz w:val="24"/>
          <w:szCs w:val="24"/>
        </w:rPr>
        <w:t>-Why can’t you save us?</w:t>
      </w:r>
    </w:p>
    <w:p w14:paraId="110080CF" w14:textId="098C6205" w:rsidR="00112061" w:rsidRDefault="00112061" w:rsidP="00CC523F">
      <w:pPr>
        <w:rPr>
          <w:sz w:val="24"/>
          <w:szCs w:val="24"/>
        </w:rPr>
      </w:pPr>
      <w:r>
        <w:rPr>
          <w:sz w:val="24"/>
          <w:szCs w:val="24"/>
        </w:rPr>
        <w:t>Then a ligh</w:t>
      </w:r>
      <w:r w:rsidR="004E6200">
        <w:rPr>
          <w:sz w:val="24"/>
          <w:szCs w:val="24"/>
        </w:rPr>
        <w:t>t</w:t>
      </w:r>
      <w:r>
        <w:rPr>
          <w:sz w:val="24"/>
          <w:szCs w:val="24"/>
        </w:rPr>
        <w:t>ning strikes and Oliver disappears. Michael is horrified.</w:t>
      </w:r>
    </w:p>
    <w:p w14:paraId="49214FE8" w14:textId="7FD26048" w:rsidR="00112061" w:rsidRDefault="00112061" w:rsidP="00CC523F">
      <w:pPr>
        <w:rPr>
          <w:sz w:val="24"/>
          <w:szCs w:val="24"/>
        </w:rPr>
      </w:pPr>
      <w:r>
        <w:rPr>
          <w:sz w:val="24"/>
          <w:szCs w:val="24"/>
        </w:rPr>
        <w:t xml:space="preserve">-How is this possible? Oliver can’t talk. Am I dreaming? Did I </w:t>
      </w:r>
      <w:r w:rsidR="004A25B6">
        <w:rPr>
          <w:sz w:val="24"/>
          <w:szCs w:val="24"/>
        </w:rPr>
        <w:t>slip in the shower and hit my head?</w:t>
      </w:r>
    </w:p>
    <w:p w14:paraId="44C49634" w14:textId="6D59DA3C" w:rsidR="004A25B6" w:rsidRDefault="004A25B6" w:rsidP="00CC523F">
      <w:pPr>
        <w:rPr>
          <w:sz w:val="24"/>
          <w:szCs w:val="24"/>
        </w:rPr>
      </w:pPr>
      <w:r>
        <w:rPr>
          <w:sz w:val="24"/>
          <w:szCs w:val="24"/>
        </w:rPr>
        <w:t>He decides to check.</w:t>
      </w:r>
    </w:p>
    <w:p w14:paraId="2620AC80" w14:textId="16D73730" w:rsidR="00B30DD3" w:rsidRDefault="004A25B6" w:rsidP="00CC523F">
      <w:pPr>
        <w:rPr>
          <w:sz w:val="24"/>
          <w:szCs w:val="24"/>
          <w:lang w:val="en-GB"/>
        </w:rPr>
      </w:pPr>
      <w:r>
        <w:rPr>
          <w:sz w:val="24"/>
          <w:szCs w:val="24"/>
        </w:rPr>
        <w:t xml:space="preserve">-Ouch! Nope, not dreaming. </w:t>
      </w:r>
      <w:r>
        <w:rPr>
          <w:sz w:val="24"/>
          <w:szCs w:val="24"/>
          <w:lang w:val="en-GB"/>
        </w:rPr>
        <w:t xml:space="preserve">Better get back inside before I catch </w:t>
      </w:r>
      <w:r w:rsidR="004E6200">
        <w:rPr>
          <w:sz w:val="24"/>
          <w:szCs w:val="24"/>
          <w:lang w:val="en-GB"/>
        </w:rPr>
        <w:t xml:space="preserve">a </w:t>
      </w:r>
      <w:r>
        <w:rPr>
          <w:sz w:val="24"/>
          <w:szCs w:val="24"/>
          <w:lang w:val="en-GB"/>
        </w:rPr>
        <w:t>cold.</w:t>
      </w:r>
    </w:p>
    <w:p w14:paraId="718163FE" w14:textId="03D9EDA5" w:rsidR="004A25B6" w:rsidRDefault="004A25B6" w:rsidP="00CC523F">
      <w:pPr>
        <w:rPr>
          <w:sz w:val="24"/>
          <w:szCs w:val="24"/>
          <w:lang w:val="en-GB"/>
        </w:rPr>
      </w:pPr>
      <w:r>
        <w:rPr>
          <w:sz w:val="24"/>
          <w:szCs w:val="24"/>
          <w:lang w:val="en-GB"/>
        </w:rPr>
        <w:t xml:space="preserve">When Michael goes back </w:t>
      </w:r>
      <w:proofErr w:type="gramStart"/>
      <w:r>
        <w:rPr>
          <w:sz w:val="24"/>
          <w:szCs w:val="24"/>
          <w:lang w:val="en-GB"/>
        </w:rPr>
        <w:t>inside</w:t>
      </w:r>
      <w:proofErr w:type="gramEnd"/>
      <w:r>
        <w:rPr>
          <w:sz w:val="24"/>
          <w:szCs w:val="24"/>
          <w:lang w:val="en-GB"/>
        </w:rPr>
        <w:t xml:space="preserve"> he is greeted, again by Oliver. Michael freezes in his place.</w:t>
      </w:r>
    </w:p>
    <w:p w14:paraId="5A7E8A03" w14:textId="04CE61E7" w:rsidR="004A25B6" w:rsidRDefault="004A25B6" w:rsidP="00CC523F">
      <w:pPr>
        <w:rPr>
          <w:sz w:val="24"/>
          <w:szCs w:val="24"/>
          <w:lang w:val="en-GB"/>
        </w:rPr>
      </w:pPr>
      <w:r>
        <w:rPr>
          <w:sz w:val="24"/>
          <w:szCs w:val="24"/>
          <w:lang w:val="en-GB"/>
        </w:rPr>
        <w:lastRenderedPageBreak/>
        <w:t>-Can you talk?</w:t>
      </w:r>
    </w:p>
    <w:p w14:paraId="7C8E9CC7" w14:textId="065B48DD" w:rsidR="004A25B6" w:rsidRDefault="004A25B6" w:rsidP="00CC523F">
      <w:pPr>
        <w:rPr>
          <w:sz w:val="24"/>
          <w:szCs w:val="24"/>
          <w:lang w:val="en-GB"/>
        </w:rPr>
      </w:pPr>
      <w:r>
        <w:rPr>
          <w:sz w:val="24"/>
          <w:szCs w:val="24"/>
          <w:lang w:val="en-GB"/>
        </w:rPr>
        <w:t>-*meow*?</w:t>
      </w:r>
    </w:p>
    <w:p w14:paraId="7706F1D1" w14:textId="4F6BE22C" w:rsidR="004A25B6" w:rsidRDefault="004A25B6" w:rsidP="00CC523F">
      <w:pPr>
        <w:rPr>
          <w:sz w:val="24"/>
          <w:szCs w:val="24"/>
          <w:lang w:val="en-GB"/>
        </w:rPr>
      </w:pPr>
      <w:r>
        <w:rPr>
          <w:sz w:val="24"/>
          <w:szCs w:val="24"/>
          <w:lang w:val="en-GB"/>
        </w:rPr>
        <w:t>-Oh, thank God! Whatever that was</w:t>
      </w:r>
      <w:r w:rsidR="004E6200">
        <w:rPr>
          <w:sz w:val="24"/>
          <w:szCs w:val="24"/>
          <w:lang w:val="en-GB"/>
        </w:rPr>
        <w:t>,</w:t>
      </w:r>
      <w:r>
        <w:rPr>
          <w:sz w:val="24"/>
          <w:szCs w:val="24"/>
          <w:lang w:val="en-GB"/>
        </w:rPr>
        <w:t xml:space="preserve"> it scared the heck out of me! Do you want some milk?</w:t>
      </w:r>
    </w:p>
    <w:p w14:paraId="6EC5F12B" w14:textId="636FC5C1" w:rsidR="004A25B6" w:rsidRDefault="004A25B6" w:rsidP="00CC523F">
      <w:pPr>
        <w:rPr>
          <w:sz w:val="24"/>
          <w:szCs w:val="24"/>
          <w:lang w:val="en-GB"/>
        </w:rPr>
      </w:pPr>
      <w:r>
        <w:rPr>
          <w:sz w:val="24"/>
          <w:szCs w:val="24"/>
          <w:lang w:val="en-GB"/>
        </w:rPr>
        <w:t>Oliver jumps in excitement.</w:t>
      </w:r>
    </w:p>
    <w:p w14:paraId="74408422" w14:textId="429A349A" w:rsidR="004A25B6" w:rsidRDefault="004A25B6" w:rsidP="00CC523F">
      <w:pPr>
        <w:rPr>
          <w:sz w:val="24"/>
          <w:szCs w:val="24"/>
          <w:lang w:val="en-GB"/>
        </w:rPr>
      </w:pPr>
      <w:r>
        <w:rPr>
          <w:sz w:val="24"/>
          <w:szCs w:val="24"/>
          <w:lang w:val="en-GB"/>
        </w:rPr>
        <w:t>-*meow*!</w:t>
      </w:r>
    </w:p>
    <w:p w14:paraId="30E0C57F" w14:textId="729AE870" w:rsidR="004A25B6" w:rsidRDefault="004A25B6" w:rsidP="00CC523F">
      <w:pPr>
        <w:rPr>
          <w:sz w:val="24"/>
          <w:szCs w:val="24"/>
          <w:lang w:val="en-GB"/>
        </w:rPr>
      </w:pPr>
      <w:r>
        <w:rPr>
          <w:sz w:val="24"/>
          <w:szCs w:val="24"/>
          <w:lang w:val="en-GB"/>
        </w:rPr>
        <w:t>-Okay then.</w:t>
      </w:r>
    </w:p>
    <w:p w14:paraId="3BD4135D" w14:textId="02DEC813" w:rsidR="004A25B6" w:rsidRDefault="004A25B6" w:rsidP="00CC523F">
      <w:pPr>
        <w:rPr>
          <w:sz w:val="24"/>
          <w:szCs w:val="24"/>
          <w:lang w:val="en-GB"/>
        </w:rPr>
      </w:pPr>
      <w:r>
        <w:rPr>
          <w:sz w:val="24"/>
          <w:szCs w:val="24"/>
          <w:lang w:val="en-GB"/>
        </w:rPr>
        <w:t>He opens the fridge and takes out the milk.</w:t>
      </w:r>
    </w:p>
    <w:p w14:paraId="37AE2F95" w14:textId="7A725ED1" w:rsidR="004A25B6" w:rsidRDefault="004A25B6" w:rsidP="00CC523F">
      <w:pPr>
        <w:rPr>
          <w:sz w:val="24"/>
          <w:szCs w:val="24"/>
          <w:lang w:val="en-GB"/>
        </w:rPr>
      </w:pPr>
      <w:r>
        <w:rPr>
          <w:sz w:val="24"/>
          <w:szCs w:val="24"/>
          <w:lang w:val="en-GB"/>
        </w:rPr>
        <w:t>-But not for me this time. I need to see if it’s from the milk.</w:t>
      </w:r>
    </w:p>
    <w:p w14:paraId="271ECC6B" w14:textId="23AF8B31" w:rsidR="004A25B6" w:rsidRDefault="004A25B6" w:rsidP="00CC523F">
      <w:pPr>
        <w:rPr>
          <w:sz w:val="24"/>
          <w:szCs w:val="24"/>
          <w:lang w:val="en-GB"/>
        </w:rPr>
      </w:pPr>
      <w:r>
        <w:rPr>
          <w:sz w:val="24"/>
          <w:szCs w:val="24"/>
          <w:lang w:val="en-GB"/>
        </w:rPr>
        <w:t xml:space="preserve">He pours the milk in Oliver’s bowl and goes to his room to sleep. But as he </w:t>
      </w:r>
      <w:proofErr w:type="gramStart"/>
      <w:r>
        <w:rPr>
          <w:sz w:val="24"/>
          <w:szCs w:val="24"/>
          <w:lang w:val="en-GB"/>
        </w:rPr>
        <w:t>enters</w:t>
      </w:r>
      <w:proofErr w:type="gramEnd"/>
      <w:r>
        <w:rPr>
          <w:sz w:val="24"/>
          <w:szCs w:val="24"/>
          <w:lang w:val="en-GB"/>
        </w:rPr>
        <w:t xml:space="preserve"> he finds Oliver, again, sleeping on his bed.</w:t>
      </w:r>
    </w:p>
    <w:p w14:paraId="207BA900" w14:textId="5D579779" w:rsidR="004A25B6" w:rsidRDefault="005B0BCB" w:rsidP="00CC523F">
      <w:pPr>
        <w:rPr>
          <w:sz w:val="24"/>
          <w:szCs w:val="24"/>
          <w:lang w:val="en-GB"/>
        </w:rPr>
      </w:pPr>
      <w:r>
        <w:rPr>
          <w:sz w:val="24"/>
          <w:szCs w:val="24"/>
          <w:lang w:val="en-GB"/>
        </w:rPr>
        <w:t>-What!?!</w:t>
      </w:r>
    </w:p>
    <w:p w14:paraId="045AE3B0" w14:textId="173A6509" w:rsidR="005B0BCB" w:rsidRDefault="005B0BCB" w:rsidP="00CC523F">
      <w:pPr>
        <w:rPr>
          <w:sz w:val="24"/>
          <w:szCs w:val="24"/>
          <w:lang w:val="en-GB"/>
        </w:rPr>
      </w:pPr>
      <w:r>
        <w:rPr>
          <w:sz w:val="24"/>
          <w:szCs w:val="24"/>
          <w:lang w:val="en-GB"/>
        </w:rPr>
        <w:t>He goes back to the kitchen to check. There isn’t milk in Oliver’s bowl and it’s warm again. Like the door to the backyard hasn’t been opened.</w:t>
      </w:r>
    </w:p>
    <w:p w14:paraId="3642CF21" w14:textId="6CA71C06" w:rsidR="005B0BCB" w:rsidRDefault="005B0BCB" w:rsidP="00CC523F">
      <w:pPr>
        <w:rPr>
          <w:sz w:val="24"/>
          <w:szCs w:val="24"/>
          <w:lang w:val="en-GB"/>
        </w:rPr>
      </w:pPr>
      <w:r>
        <w:rPr>
          <w:sz w:val="24"/>
          <w:szCs w:val="24"/>
          <w:lang w:val="en-GB"/>
        </w:rPr>
        <w:t>-</w:t>
      </w:r>
      <w:proofErr w:type="spellStart"/>
      <w:r>
        <w:rPr>
          <w:sz w:val="24"/>
          <w:szCs w:val="24"/>
          <w:lang w:val="en-GB"/>
        </w:rPr>
        <w:t>Nononono</w:t>
      </w:r>
      <w:proofErr w:type="spellEnd"/>
      <w:r>
        <w:rPr>
          <w:sz w:val="24"/>
          <w:szCs w:val="24"/>
          <w:lang w:val="en-GB"/>
        </w:rPr>
        <w:t>. Why is this happening?</w:t>
      </w:r>
    </w:p>
    <w:p w14:paraId="61EAFCF3" w14:textId="03CDC845" w:rsidR="005B0BCB" w:rsidRDefault="005B0BCB" w:rsidP="00CC523F">
      <w:pPr>
        <w:rPr>
          <w:sz w:val="24"/>
          <w:szCs w:val="24"/>
          <w:lang w:val="en-GB"/>
        </w:rPr>
      </w:pPr>
      <w:r>
        <w:rPr>
          <w:sz w:val="24"/>
          <w:szCs w:val="24"/>
          <w:lang w:val="en-GB"/>
        </w:rPr>
        <w:t>He checks the backyard. It’s raining.</w:t>
      </w:r>
    </w:p>
    <w:p w14:paraId="73911AD9" w14:textId="78D08CB8" w:rsidR="005B0BCB" w:rsidRDefault="005B0BCB" w:rsidP="00CC523F">
      <w:pPr>
        <w:rPr>
          <w:sz w:val="24"/>
          <w:szCs w:val="24"/>
          <w:lang w:val="en-GB"/>
        </w:rPr>
      </w:pPr>
      <w:r>
        <w:rPr>
          <w:sz w:val="24"/>
          <w:szCs w:val="24"/>
          <w:lang w:val="en-GB"/>
        </w:rPr>
        <w:t>-It wasn’t raining before. That’s strange. Okay, better go back to bed a</w:t>
      </w:r>
      <w:r w:rsidR="004E6200">
        <w:rPr>
          <w:sz w:val="24"/>
          <w:szCs w:val="24"/>
          <w:lang w:val="en-GB"/>
        </w:rPr>
        <w:t>n</w:t>
      </w:r>
      <w:r>
        <w:rPr>
          <w:sz w:val="24"/>
          <w:szCs w:val="24"/>
          <w:lang w:val="en-GB"/>
        </w:rPr>
        <w:t>d forget about it.</w:t>
      </w:r>
    </w:p>
    <w:p w14:paraId="742E901B" w14:textId="28E7B38B" w:rsidR="005B0BCB" w:rsidRDefault="005B0BCB" w:rsidP="00CC523F">
      <w:pPr>
        <w:rPr>
          <w:sz w:val="24"/>
          <w:szCs w:val="24"/>
          <w:lang w:val="en-GB"/>
        </w:rPr>
      </w:pPr>
      <w:r>
        <w:rPr>
          <w:sz w:val="24"/>
          <w:szCs w:val="24"/>
          <w:lang w:val="en-GB"/>
        </w:rPr>
        <w:t>And that’s what he does. He goes to his room and goes to sleep.</w:t>
      </w:r>
    </w:p>
    <w:p w14:paraId="5BDFA5AC" w14:textId="5D7B5B07" w:rsidR="005B0BCB" w:rsidRDefault="005B0BCB" w:rsidP="00CC523F">
      <w:pPr>
        <w:rPr>
          <w:sz w:val="24"/>
          <w:szCs w:val="24"/>
          <w:lang w:val="en-GB"/>
        </w:rPr>
      </w:pPr>
      <w:r>
        <w:rPr>
          <w:sz w:val="24"/>
          <w:szCs w:val="24"/>
          <w:lang w:val="en-GB"/>
        </w:rPr>
        <w:t>He wakes up in a cage. He seems to be in some sort of a village but still in the same dimension as before.</w:t>
      </w:r>
    </w:p>
    <w:p w14:paraId="6060129A" w14:textId="3AA5D448" w:rsidR="005B0BCB" w:rsidRDefault="005B0BCB" w:rsidP="00CC523F">
      <w:pPr>
        <w:rPr>
          <w:sz w:val="24"/>
          <w:szCs w:val="24"/>
          <w:lang w:val="en-GB"/>
        </w:rPr>
      </w:pPr>
      <w:r>
        <w:rPr>
          <w:sz w:val="24"/>
          <w:szCs w:val="24"/>
          <w:lang w:val="en-GB"/>
        </w:rPr>
        <w:t>-*sigh* It wasn’t from the milk.</w:t>
      </w:r>
    </w:p>
    <w:p w14:paraId="06CD9CAF" w14:textId="5D531412" w:rsidR="005B0BCB" w:rsidRDefault="005B0BCB" w:rsidP="00CC523F">
      <w:pPr>
        <w:rPr>
          <w:sz w:val="24"/>
          <w:szCs w:val="24"/>
          <w:lang w:val="en-GB"/>
        </w:rPr>
      </w:pPr>
      <w:r>
        <w:rPr>
          <w:sz w:val="24"/>
          <w:szCs w:val="24"/>
          <w:lang w:val="en-GB"/>
        </w:rPr>
        <w:t>-What are you talking about?</w:t>
      </w:r>
    </w:p>
    <w:p w14:paraId="5735F072" w14:textId="53308884" w:rsidR="005B0BCB" w:rsidRDefault="005B0BCB" w:rsidP="00CC523F">
      <w:pPr>
        <w:rPr>
          <w:sz w:val="24"/>
          <w:szCs w:val="24"/>
          <w:lang w:val="en-GB"/>
        </w:rPr>
      </w:pPr>
      <w:r>
        <w:rPr>
          <w:sz w:val="24"/>
          <w:szCs w:val="24"/>
          <w:lang w:val="en-GB"/>
        </w:rPr>
        <w:t xml:space="preserve">There </w:t>
      </w:r>
      <w:r w:rsidR="004E6200">
        <w:rPr>
          <w:sz w:val="24"/>
          <w:szCs w:val="24"/>
          <w:lang w:val="en-GB"/>
        </w:rPr>
        <w:t>is</w:t>
      </w:r>
      <w:r>
        <w:rPr>
          <w:sz w:val="24"/>
          <w:szCs w:val="24"/>
          <w:lang w:val="en-GB"/>
        </w:rPr>
        <w:t xml:space="preserve"> a young lady standing in</w:t>
      </w:r>
      <w:r w:rsidR="004E6200">
        <w:rPr>
          <w:sz w:val="24"/>
          <w:szCs w:val="24"/>
          <w:lang w:val="en-GB"/>
        </w:rPr>
        <w:t xml:space="preserve"> fro</w:t>
      </w:r>
      <w:r>
        <w:rPr>
          <w:sz w:val="24"/>
          <w:szCs w:val="24"/>
          <w:lang w:val="en-GB"/>
        </w:rPr>
        <w:t>nt of his cell. She seems to be wearing a hoodie.</w:t>
      </w:r>
    </w:p>
    <w:p w14:paraId="24BF87F9" w14:textId="27FF1567" w:rsidR="005B0BCB" w:rsidRDefault="005B0BCB" w:rsidP="00CC523F">
      <w:pPr>
        <w:rPr>
          <w:sz w:val="24"/>
          <w:szCs w:val="24"/>
          <w:lang w:val="en-GB"/>
        </w:rPr>
      </w:pPr>
      <w:r>
        <w:rPr>
          <w:sz w:val="24"/>
          <w:szCs w:val="24"/>
          <w:lang w:val="en-GB"/>
        </w:rPr>
        <w:t xml:space="preserve">-I’m </w:t>
      </w:r>
      <w:proofErr w:type="spellStart"/>
      <w:r>
        <w:rPr>
          <w:sz w:val="24"/>
          <w:szCs w:val="24"/>
          <w:lang w:val="en-GB"/>
        </w:rPr>
        <w:t>gonna</w:t>
      </w:r>
      <w:proofErr w:type="spellEnd"/>
      <w:r>
        <w:rPr>
          <w:sz w:val="24"/>
          <w:szCs w:val="24"/>
          <w:lang w:val="en-GB"/>
        </w:rPr>
        <w:t xml:space="preserve"> get you out of here.</w:t>
      </w:r>
    </w:p>
    <w:p w14:paraId="7FE4EB27" w14:textId="4CDAD054" w:rsidR="005B0BCB" w:rsidRDefault="005B0BCB" w:rsidP="00CC523F">
      <w:pPr>
        <w:rPr>
          <w:sz w:val="24"/>
          <w:szCs w:val="24"/>
          <w:lang w:val="en-GB"/>
        </w:rPr>
      </w:pPr>
      <w:r>
        <w:rPr>
          <w:sz w:val="24"/>
          <w:szCs w:val="24"/>
          <w:lang w:val="en-GB"/>
        </w:rPr>
        <w:t>-Okay.</w:t>
      </w:r>
    </w:p>
    <w:p w14:paraId="311397D8" w14:textId="60044157" w:rsidR="00682D32" w:rsidRDefault="005B0BCB" w:rsidP="00CC523F">
      <w:pPr>
        <w:rPr>
          <w:sz w:val="24"/>
          <w:szCs w:val="24"/>
          <w:lang w:val="en-GB"/>
        </w:rPr>
      </w:pPr>
      <w:r>
        <w:rPr>
          <w:sz w:val="24"/>
          <w:szCs w:val="24"/>
          <w:lang w:val="en-GB"/>
        </w:rPr>
        <w:t xml:space="preserve">She frees him from his cell and they both start running from the </w:t>
      </w:r>
      <w:r w:rsidR="00682D32">
        <w:rPr>
          <w:sz w:val="24"/>
          <w:szCs w:val="24"/>
          <w:lang w:val="en-GB"/>
        </w:rPr>
        <w:t xml:space="preserve">guards. After they seem to have lost </w:t>
      </w:r>
      <w:proofErr w:type="gramStart"/>
      <w:r w:rsidR="00682D32">
        <w:rPr>
          <w:sz w:val="24"/>
          <w:szCs w:val="24"/>
          <w:lang w:val="en-GB"/>
        </w:rPr>
        <w:t>them</w:t>
      </w:r>
      <w:proofErr w:type="gramEnd"/>
      <w:r w:rsidR="00682D32">
        <w:rPr>
          <w:sz w:val="24"/>
          <w:szCs w:val="24"/>
          <w:lang w:val="en-GB"/>
        </w:rPr>
        <w:t xml:space="preserve"> he looks and, indeed, he is still the Magician.</w:t>
      </w:r>
    </w:p>
    <w:p w14:paraId="1E4B9128" w14:textId="6BC6AFD1" w:rsidR="00682D32" w:rsidRDefault="00682D32" w:rsidP="00CC523F">
      <w:pPr>
        <w:rPr>
          <w:sz w:val="24"/>
          <w:szCs w:val="24"/>
          <w:lang w:val="en-GB"/>
        </w:rPr>
      </w:pPr>
      <w:r>
        <w:rPr>
          <w:sz w:val="24"/>
          <w:szCs w:val="24"/>
          <w:lang w:val="en-GB"/>
        </w:rPr>
        <w:t>-Thanks, I guess. What were they planning to do with me?</w:t>
      </w:r>
    </w:p>
    <w:p w14:paraId="4053CB34" w14:textId="387FC35B" w:rsidR="00682D32" w:rsidRDefault="00682D32" w:rsidP="00CC523F">
      <w:pPr>
        <w:rPr>
          <w:sz w:val="24"/>
          <w:szCs w:val="24"/>
          <w:lang w:val="en-GB"/>
        </w:rPr>
      </w:pPr>
      <w:r>
        <w:rPr>
          <w:sz w:val="24"/>
          <w:szCs w:val="24"/>
          <w:lang w:val="en-GB"/>
        </w:rPr>
        <w:t>-I don’t know. People around have been acting strange all of a sudden.</w:t>
      </w:r>
    </w:p>
    <w:p w14:paraId="187651BA" w14:textId="66A45D95" w:rsidR="00682D32" w:rsidRDefault="00682D32" w:rsidP="00CC523F">
      <w:pPr>
        <w:rPr>
          <w:sz w:val="24"/>
          <w:szCs w:val="24"/>
          <w:lang w:val="en-GB"/>
        </w:rPr>
      </w:pPr>
      <w:r>
        <w:rPr>
          <w:sz w:val="24"/>
          <w:szCs w:val="24"/>
          <w:lang w:val="en-GB"/>
        </w:rPr>
        <w:lastRenderedPageBreak/>
        <w:t>-Hostile?</w:t>
      </w:r>
    </w:p>
    <w:p w14:paraId="19A5E7D5" w14:textId="1370538B" w:rsidR="00682D32" w:rsidRDefault="00682D32" w:rsidP="00CC523F">
      <w:pPr>
        <w:rPr>
          <w:sz w:val="24"/>
          <w:szCs w:val="24"/>
          <w:lang w:val="en-GB"/>
        </w:rPr>
      </w:pPr>
      <w:r>
        <w:rPr>
          <w:sz w:val="24"/>
          <w:szCs w:val="24"/>
          <w:lang w:val="en-GB"/>
        </w:rPr>
        <w:t>-Yes. How did you know?</w:t>
      </w:r>
    </w:p>
    <w:p w14:paraId="64C4B050" w14:textId="6EDB51F9" w:rsidR="00682D32" w:rsidRDefault="00682D32" w:rsidP="00CC523F">
      <w:pPr>
        <w:rPr>
          <w:sz w:val="24"/>
          <w:szCs w:val="24"/>
          <w:lang w:val="en-GB"/>
        </w:rPr>
      </w:pPr>
      <w:r>
        <w:rPr>
          <w:sz w:val="24"/>
          <w:szCs w:val="24"/>
          <w:lang w:val="en-GB"/>
        </w:rPr>
        <w:t>-Just a lucky guess. How are you unaffected</w:t>
      </w:r>
      <w:r w:rsidR="004E6200">
        <w:rPr>
          <w:sz w:val="24"/>
          <w:szCs w:val="24"/>
          <w:lang w:val="en-GB"/>
        </w:rPr>
        <w:t>?</w:t>
      </w:r>
    </w:p>
    <w:p w14:paraId="33F17F32" w14:textId="3BABAB3C" w:rsidR="00682D32" w:rsidRDefault="00682D32" w:rsidP="00CC523F">
      <w:pPr>
        <w:rPr>
          <w:sz w:val="24"/>
          <w:szCs w:val="24"/>
          <w:lang w:val="en-GB"/>
        </w:rPr>
      </w:pPr>
      <w:r>
        <w:rPr>
          <w:sz w:val="24"/>
          <w:szCs w:val="24"/>
          <w:lang w:val="en-GB"/>
        </w:rPr>
        <w:t>She starts to glitch.</w:t>
      </w:r>
    </w:p>
    <w:p w14:paraId="43D4FB95" w14:textId="7AC44E55" w:rsidR="00682D32" w:rsidRPr="00EB093F" w:rsidRDefault="00682D32" w:rsidP="00CC523F">
      <w:pPr>
        <w:rPr>
          <w:sz w:val="24"/>
          <w:szCs w:val="24"/>
          <w:lang w:val="en-GB"/>
        </w:rPr>
      </w:pPr>
      <w:proofErr w:type="gramStart"/>
      <w:r>
        <w:rPr>
          <w:sz w:val="24"/>
          <w:szCs w:val="24"/>
          <w:lang w:val="en-GB"/>
        </w:rPr>
        <w:t>-</w:t>
      </w:r>
      <w:r w:rsidRPr="00EB093F">
        <w:rPr>
          <w:sz w:val="24"/>
          <w:szCs w:val="24"/>
          <w:lang w:val="en-GB"/>
        </w:rPr>
        <w:t>[</w:t>
      </w:r>
      <w:proofErr w:type="gramEnd"/>
      <w:r w:rsidRPr="00EB093F">
        <w:rPr>
          <w:sz w:val="24"/>
          <w:szCs w:val="24"/>
          <w:lang w:val="en-GB"/>
        </w:rPr>
        <w:t>Insert secret message]</w:t>
      </w:r>
    </w:p>
    <w:p w14:paraId="57FE1CE6" w14:textId="17F2F7C4" w:rsidR="00682D32" w:rsidRDefault="00682D32" w:rsidP="00CC523F">
      <w:pPr>
        <w:rPr>
          <w:sz w:val="24"/>
          <w:szCs w:val="24"/>
          <w:lang w:val="en-GB"/>
        </w:rPr>
      </w:pPr>
      <w:r>
        <w:rPr>
          <w:sz w:val="24"/>
          <w:szCs w:val="24"/>
          <w:lang w:val="en-GB"/>
        </w:rPr>
        <w:t>-Of course. That’s why.</w:t>
      </w:r>
    </w:p>
    <w:p w14:paraId="1B4662FC" w14:textId="46A4AE00" w:rsidR="00682D32" w:rsidRDefault="00682D32" w:rsidP="00CC523F">
      <w:pPr>
        <w:rPr>
          <w:sz w:val="24"/>
          <w:szCs w:val="24"/>
          <w:lang w:val="en-GB"/>
        </w:rPr>
      </w:pPr>
      <w:r>
        <w:rPr>
          <w:sz w:val="24"/>
          <w:szCs w:val="24"/>
          <w:lang w:val="en-GB"/>
        </w:rPr>
        <w:t>A new battle br</w:t>
      </w:r>
      <w:r w:rsidR="004E6200">
        <w:rPr>
          <w:sz w:val="24"/>
          <w:szCs w:val="24"/>
          <w:lang w:val="en-GB"/>
        </w:rPr>
        <w:t>e</w:t>
      </w:r>
      <w:r>
        <w:rPr>
          <w:sz w:val="24"/>
          <w:szCs w:val="24"/>
          <w:lang w:val="en-GB"/>
        </w:rPr>
        <w:t xml:space="preserve">aks down. She seems to be tough as she is a witch. She is equipped not only with her magic but, much like the Magician, </w:t>
      </w:r>
      <w:r w:rsidR="004E6200">
        <w:rPr>
          <w:sz w:val="24"/>
          <w:szCs w:val="24"/>
          <w:lang w:val="en-GB"/>
        </w:rPr>
        <w:t>with</w:t>
      </w:r>
      <w:r>
        <w:rPr>
          <w:sz w:val="24"/>
          <w:szCs w:val="24"/>
          <w:lang w:val="en-GB"/>
        </w:rPr>
        <w:t xml:space="preserve"> glitch powers too. She is tough for the Magician bu</w:t>
      </w:r>
      <w:r w:rsidR="004E6200">
        <w:rPr>
          <w:sz w:val="24"/>
          <w:szCs w:val="24"/>
          <w:lang w:val="en-GB"/>
        </w:rPr>
        <w:t>t</w:t>
      </w:r>
      <w:r>
        <w:rPr>
          <w:sz w:val="24"/>
          <w:szCs w:val="24"/>
          <w:lang w:val="en-GB"/>
        </w:rPr>
        <w:t xml:space="preserve"> manages to beat her.</w:t>
      </w:r>
    </w:p>
    <w:p w14:paraId="0AF900F9" w14:textId="3BA88136" w:rsidR="00682D32" w:rsidRDefault="00682D32" w:rsidP="00CC523F">
      <w:pPr>
        <w:rPr>
          <w:sz w:val="24"/>
          <w:szCs w:val="24"/>
          <w:lang w:val="en-GB"/>
        </w:rPr>
      </w:pPr>
      <w:r>
        <w:rPr>
          <w:sz w:val="24"/>
          <w:szCs w:val="24"/>
          <w:lang w:val="en-GB"/>
        </w:rPr>
        <w:t>-Okay, where to next?</w:t>
      </w:r>
    </w:p>
    <w:p w14:paraId="4A71D966" w14:textId="7CE60819" w:rsidR="00682D32" w:rsidRDefault="00682D32" w:rsidP="00CC523F">
      <w:pPr>
        <w:rPr>
          <w:sz w:val="24"/>
          <w:szCs w:val="24"/>
          <w:lang w:val="en-GB"/>
        </w:rPr>
      </w:pPr>
      <w:r>
        <w:rPr>
          <w:sz w:val="24"/>
          <w:szCs w:val="24"/>
          <w:lang w:val="en-GB"/>
        </w:rPr>
        <w:t>Then he sees that she was holding an envelope.</w:t>
      </w:r>
    </w:p>
    <w:p w14:paraId="1FD1B539" w14:textId="7844D3B8" w:rsidR="00682D32" w:rsidRDefault="00682D32" w:rsidP="00CC523F">
      <w:pPr>
        <w:rPr>
          <w:sz w:val="24"/>
          <w:szCs w:val="24"/>
          <w:lang w:val="en-GB"/>
        </w:rPr>
      </w:pPr>
      <w:r>
        <w:rPr>
          <w:sz w:val="24"/>
          <w:szCs w:val="24"/>
          <w:lang w:val="en-GB"/>
        </w:rPr>
        <w:t xml:space="preserve">-A to-do list! Smart. Let’s see… Picking up lunch…. Freeing the Magician…. </w:t>
      </w:r>
      <w:r w:rsidR="008014EF">
        <w:rPr>
          <w:sz w:val="24"/>
          <w:szCs w:val="24"/>
          <w:lang w:val="en-GB"/>
        </w:rPr>
        <w:t>Telling him where to go? And where is this supposed to be?</w:t>
      </w:r>
    </w:p>
    <w:p w14:paraId="037B3C99" w14:textId="558A592B" w:rsidR="008014EF" w:rsidRDefault="008014EF" w:rsidP="00CC523F">
      <w:pPr>
        <w:rPr>
          <w:sz w:val="24"/>
          <w:szCs w:val="24"/>
          <w:lang w:val="en-GB"/>
        </w:rPr>
      </w:pPr>
      <w:r>
        <w:rPr>
          <w:sz w:val="24"/>
          <w:szCs w:val="24"/>
          <w:lang w:val="en-GB"/>
        </w:rPr>
        <w:t>Then he sees that there is also a map with her. He picks it up.</w:t>
      </w:r>
    </w:p>
    <w:p w14:paraId="378BB01F" w14:textId="64981BB3" w:rsidR="008014EF" w:rsidRDefault="008014EF" w:rsidP="00CC523F">
      <w:pPr>
        <w:rPr>
          <w:sz w:val="24"/>
          <w:szCs w:val="24"/>
          <w:lang w:val="en-GB"/>
        </w:rPr>
      </w:pPr>
      <w:r>
        <w:rPr>
          <w:sz w:val="24"/>
          <w:szCs w:val="24"/>
          <w:lang w:val="en-GB"/>
        </w:rPr>
        <w:t>-Oh, a map</w:t>
      </w:r>
      <w:r w:rsidR="004E6200">
        <w:rPr>
          <w:sz w:val="24"/>
          <w:szCs w:val="24"/>
          <w:lang w:val="en-GB"/>
        </w:rPr>
        <w:t>!</w:t>
      </w:r>
      <w:r>
        <w:rPr>
          <w:sz w:val="24"/>
          <w:szCs w:val="24"/>
          <w:lang w:val="en-GB"/>
        </w:rPr>
        <w:t xml:space="preserve"> Okay, there is kind of a chamber marked “The gemstone’s chamber”. So, that’s </w:t>
      </w:r>
      <w:r w:rsidR="004E6200">
        <w:rPr>
          <w:sz w:val="24"/>
          <w:szCs w:val="24"/>
          <w:lang w:val="en-GB"/>
        </w:rPr>
        <w:t>w</w:t>
      </w:r>
      <w:r>
        <w:rPr>
          <w:sz w:val="24"/>
          <w:szCs w:val="24"/>
          <w:lang w:val="en-GB"/>
        </w:rPr>
        <w:t>here I’m supposed to go? Whatever you say</w:t>
      </w:r>
      <w:r w:rsidR="004E6200">
        <w:rPr>
          <w:sz w:val="24"/>
          <w:szCs w:val="24"/>
          <w:lang w:val="en-GB"/>
        </w:rPr>
        <w:t>,</w:t>
      </w:r>
      <w:r>
        <w:rPr>
          <w:sz w:val="24"/>
          <w:szCs w:val="24"/>
          <w:lang w:val="en-GB"/>
        </w:rPr>
        <w:t xml:space="preserve"> trusty map.</w:t>
      </w:r>
    </w:p>
    <w:p w14:paraId="771C383F" w14:textId="3A6B8EAD" w:rsidR="008014EF" w:rsidRDefault="008014EF" w:rsidP="00CC523F">
      <w:pPr>
        <w:rPr>
          <w:sz w:val="24"/>
          <w:szCs w:val="24"/>
          <w:lang w:val="en-GB"/>
        </w:rPr>
      </w:pPr>
      <w:r>
        <w:rPr>
          <w:sz w:val="24"/>
          <w:szCs w:val="24"/>
          <w:lang w:val="en-GB"/>
        </w:rPr>
        <w:t>He goes towards the chamber. It isn’t long before he finds the Ghost Executor from the first dimension.</w:t>
      </w:r>
    </w:p>
    <w:p w14:paraId="5B57D1D2" w14:textId="07E67DCC" w:rsidR="008014EF" w:rsidRDefault="008014EF" w:rsidP="00CC523F">
      <w:pPr>
        <w:rPr>
          <w:sz w:val="24"/>
          <w:szCs w:val="24"/>
          <w:lang w:val="en-GB"/>
        </w:rPr>
      </w:pPr>
      <w:r>
        <w:rPr>
          <w:sz w:val="24"/>
          <w:szCs w:val="24"/>
          <w:lang w:val="en-GB"/>
        </w:rPr>
        <w:t>-Where did you come from?</w:t>
      </w:r>
    </w:p>
    <w:p w14:paraId="3074BB53" w14:textId="2DFBFF16" w:rsidR="008014EF" w:rsidRDefault="008014EF" w:rsidP="00CC523F">
      <w:pPr>
        <w:rPr>
          <w:sz w:val="24"/>
          <w:szCs w:val="24"/>
          <w:lang w:val="en-GB"/>
        </w:rPr>
      </w:pPr>
      <w:r>
        <w:rPr>
          <w:sz w:val="24"/>
          <w:szCs w:val="24"/>
          <w:lang w:val="en-GB"/>
        </w:rPr>
        <w:t xml:space="preserve">-Not your business. What is your business however is this portal behind </w:t>
      </w:r>
      <w:proofErr w:type="gramStart"/>
      <w:r>
        <w:rPr>
          <w:sz w:val="24"/>
          <w:szCs w:val="24"/>
          <w:lang w:val="en-GB"/>
        </w:rPr>
        <w:t>you.</w:t>
      </w:r>
      <w:proofErr w:type="gramEnd"/>
    </w:p>
    <w:p w14:paraId="3775C41D" w14:textId="6C2F52E0" w:rsidR="008014EF" w:rsidRDefault="008014EF" w:rsidP="00CC523F">
      <w:pPr>
        <w:rPr>
          <w:sz w:val="24"/>
          <w:szCs w:val="24"/>
          <w:lang w:val="en-GB"/>
        </w:rPr>
      </w:pPr>
      <w:r>
        <w:rPr>
          <w:sz w:val="24"/>
          <w:szCs w:val="24"/>
          <w:lang w:val="en-GB"/>
        </w:rPr>
        <w:t>He turns around.</w:t>
      </w:r>
    </w:p>
    <w:p w14:paraId="6E8B56B4" w14:textId="401385DF" w:rsidR="008014EF" w:rsidRDefault="008014EF" w:rsidP="00CC523F">
      <w:pPr>
        <w:rPr>
          <w:sz w:val="24"/>
          <w:szCs w:val="24"/>
          <w:lang w:val="en-GB"/>
        </w:rPr>
      </w:pPr>
      <w:r>
        <w:rPr>
          <w:sz w:val="24"/>
          <w:szCs w:val="24"/>
          <w:lang w:val="en-GB"/>
        </w:rPr>
        <w:t>-What? Where?</w:t>
      </w:r>
    </w:p>
    <w:p w14:paraId="48038CEF" w14:textId="6E5786BC" w:rsidR="008014EF" w:rsidRDefault="008014EF" w:rsidP="00CC523F">
      <w:pPr>
        <w:rPr>
          <w:sz w:val="24"/>
          <w:szCs w:val="24"/>
          <w:lang w:val="en-GB"/>
        </w:rPr>
      </w:pPr>
      <w:r>
        <w:rPr>
          <w:sz w:val="24"/>
          <w:szCs w:val="24"/>
          <w:lang w:val="en-GB"/>
        </w:rPr>
        <w:t>He shields himsel</w:t>
      </w:r>
      <w:r w:rsidR="004E6200">
        <w:rPr>
          <w:sz w:val="24"/>
          <w:szCs w:val="24"/>
          <w:lang w:val="en-GB"/>
        </w:rPr>
        <w:t>f</w:t>
      </w:r>
      <w:r>
        <w:rPr>
          <w:sz w:val="24"/>
          <w:szCs w:val="24"/>
          <w:lang w:val="en-GB"/>
        </w:rPr>
        <w:t xml:space="preserve"> as the Ghost Executor tries to attack him from behind and shove him into the glitching portal.</w:t>
      </w:r>
    </w:p>
    <w:p w14:paraId="7CAEE3F4" w14:textId="71B6BEFB" w:rsidR="008014EF" w:rsidRDefault="008014EF" w:rsidP="00CC523F">
      <w:pPr>
        <w:rPr>
          <w:sz w:val="24"/>
          <w:szCs w:val="24"/>
          <w:lang w:val="en-GB"/>
        </w:rPr>
      </w:pPr>
      <w:r>
        <w:rPr>
          <w:sz w:val="24"/>
          <w:szCs w:val="24"/>
          <w:lang w:val="en-GB"/>
        </w:rPr>
        <w:t>-Hah! You really thought that I would fall for that Glitch?</w:t>
      </w:r>
      <w:r w:rsidR="00731180">
        <w:rPr>
          <w:sz w:val="24"/>
          <w:szCs w:val="24"/>
          <w:lang w:val="en-GB"/>
        </w:rPr>
        <w:t xml:space="preserve"> Grow up.</w:t>
      </w:r>
    </w:p>
    <w:p w14:paraId="0AC98BB6" w14:textId="243C19B8" w:rsidR="00731180" w:rsidRDefault="00731180" w:rsidP="00CC523F">
      <w:pPr>
        <w:rPr>
          <w:sz w:val="24"/>
          <w:szCs w:val="24"/>
          <w:lang w:val="en-GB"/>
        </w:rPr>
      </w:pPr>
      <w:r>
        <w:rPr>
          <w:sz w:val="24"/>
          <w:szCs w:val="24"/>
          <w:lang w:val="en-GB"/>
        </w:rPr>
        <w:t>Then a fight starts but more portals form around them.</w:t>
      </w:r>
    </w:p>
    <w:p w14:paraId="30B368F5" w14:textId="5F9C44B5" w:rsidR="00731180" w:rsidRDefault="00731180" w:rsidP="00CC523F">
      <w:pPr>
        <w:rPr>
          <w:sz w:val="24"/>
          <w:szCs w:val="24"/>
          <w:lang w:val="en-GB"/>
        </w:rPr>
      </w:pPr>
      <w:r>
        <w:rPr>
          <w:sz w:val="24"/>
          <w:szCs w:val="24"/>
          <w:lang w:val="en-GB"/>
        </w:rPr>
        <w:t>-</w:t>
      </w:r>
      <w:proofErr w:type="gramStart"/>
      <w:r>
        <w:rPr>
          <w:sz w:val="24"/>
          <w:szCs w:val="24"/>
          <w:lang w:val="en-GB"/>
        </w:rPr>
        <w:t>So</w:t>
      </w:r>
      <w:proofErr w:type="gramEnd"/>
      <w:r>
        <w:rPr>
          <w:sz w:val="24"/>
          <w:szCs w:val="24"/>
          <w:lang w:val="en-GB"/>
        </w:rPr>
        <w:t xml:space="preserve"> it’s an arena. This should be interesting.</w:t>
      </w:r>
    </w:p>
    <w:p w14:paraId="0904ADBF" w14:textId="12EB5196" w:rsidR="00731180" w:rsidRDefault="00731180" w:rsidP="00CC523F">
      <w:pPr>
        <w:rPr>
          <w:sz w:val="24"/>
          <w:szCs w:val="24"/>
          <w:lang w:val="en-GB"/>
        </w:rPr>
      </w:pPr>
      <w:r>
        <w:rPr>
          <w:sz w:val="24"/>
          <w:szCs w:val="24"/>
          <w:lang w:val="en-GB"/>
        </w:rPr>
        <w:t>He starts to fight the Ghost Executor and more of him start to come</w:t>
      </w:r>
      <w:r w:rsidR="004E6200">
        <w:rPr>
          <w:sz w:val="24"/>
          <w:szCs w:val="24"/>
          <w:lang w:val="en-GB"/>
        </w:rPr>
        <w:t xml:space="preserve"> out</w:t>
      </w:r>
      <w:r>
        <w:rPr>
          <w:sz w:val="24"/>
          <w:szCs w:val="24"/>
          <w:lang w:val="en-GB"/>
        </w:rPr>
        <w:t xml:space="preserve"> from the portals.</w:t>
      </w:r>
    </w:p>
    <w:p w14:paraId="57173AA1" w14:textId="6694E1E3" w:rsidR="00731180" w:rsidRDefault="00731180" w:rsidP="00CC523F">
      <w:pPr>
        <w:rPr>
          <w:sz w:val="24"/>
          <w:szCs w:val="24"/>
          <w:lang w:val="en-GB"/>
        </w:rPr>
      </w:pPr>
      <w:r>
        <w:rPr>
          <w:sz w:val="24"/>
          <w:szCs w:val="24"/>
          <w:lang w:val="en-GB"/>
        </w:rPr>
        <w:t>-Okay, now this seems a little unfair, don’t you think?</w:t>
      </w:r>
    </w:p>
    <w:p w14:paraId="78AAC0FD" w14:textId="380E0189" w:rsidR="00731180" w:rsidRDefault="00731180" w:rsidP="00CC523F">
      <w:pPr>
        <w:rPr>
          <w:sz w:val="24"/>
          <w:szCs w:val="24"/>
          <w:lang w:val="en-GB"/>
        </w:rPr>
      </w:pPr>
      <w:r>
        <w:rPr>
          <w:sz w:val="24"/>
          <w:szCs w:val="24"/>
          <w:lang w:val="en-GB"/>
        </w:rPr>
        <w:lastRenderedPageBreak/>
        <w:t xml:space="preserve">All of them start to say it </w:t>
      </w:r>
      <w:r w:rsidR="004E6200">
        <w:rPr>
          <w:sz w:val="24"/>
          <w:szCs w:val="24"/>
          <w:lang w:val="en-GB"/>
        </w:rPr>
        <w:t>at</w:t>
      </w:r>
      <w:r>
        <w:rPr>
          <w:sz w:val="24"/>
          <w:szCs w:val="24"/>
          <w:lang w:val="en-GB"/>
        </w:rPr>
        <w:t xml:space="preserve"> the same time.</w:t>
      </w:r>
    </w:p>
    <w:p w14:paraId="5AE6689B" w14:textId="7B667622" w:rsidR="00731180" w:rsidRDefault="00731180" w:rsidP="00CC523F">
      <w:pPr>
        <w:rPr>
          <w:sz w:val="24"/>
          <w:szCs w:val="24"/>
          <w:lang w:val="en-GB"/>
        </w:rPr>
      </w:pPr>
      <w:r>
        <w:rPr>
          <w:sz w:val="24"/>
          <w:szCs w:val="24"/>
          <w:lang w:val="en-GB"/>
        </w:rPr>
        <w:t>-I think it’s perfect!</w:t>
      </w:r>
    </w:p>
    <w:p w14:paraId="24CEFA74" w14:textId="67A0A1F8" w:rsidR="00731180" w:rsidRDefault="00731180" w:rsidP="00CC523F">
      <w:pPr>
        <w:rPr>
          <w:sz w:val="24"/>
          <w:szCs w:val="24"/>
          <w:lang w:val="en-GB"/>
        </w:rPr>
      </w:pPr>
      <w:r>
        <w:rPr>
          <w:sz w:val="24"/>
          <w:szCs w:val="24"/>
          <w:lang w:val="en-GB"/>
        </w:rPr>
        <w:t>Michael tries something new. He goes into the script of the Magician once again and adds a third glitch mechanic.</w:t>
      </w:r>
    </w:p>
    <w:p w14:paraId="1872A61A" w14:textId="0C5DC834" w:rsidR="00731180" w:rsidRDefault="00731180" w:rsidP="00CC523F">
      <w:pPr>
        <w:rPr>
          <w:sz w:val="24"/>
          <w:szCs w:val="24"/>
          <w:lang w:val="en-GB"/>
        </w:rPr>
      </w:pPr>
      <w:r>
        <w:rPr>
          <w:sz w:val="24"/>
          <w:szCs w:val="24"/>
          <w:lang w:val="en-GB"/>
        </w:rPr>
        <w:t>-Okay, want to see so desperate what I’m capable of?</w:t>
      </w:r>
    </w:p>
    <w:p w14:paraId="32C2DC1F" w14:textId="384BF91A" w:rsidR="00731180" w:rsidRDefault="00731180" w:rsidP="00CC523F">
      <w:pPr>
        <w:rPr>
          <w:sz w:val="24"/>
          <w:szCs w:val="24"/>
          <w:lang w:val="en-GB"/>
        </w:rPr>
      </w:pPr>
      <w:r>
        <w:rPr>
          <w:sz w:val="24"/>
          <w:szCs w:val="24"/>
          <w:lang w:val="en-GB"/>
        </w:rPr>
        <w:t>-Bring it!</w:t>
      </w:r>
    </w:p>
    <w:p w14:paraId="55A03D46" w14:textId="181C10C8" w:rsidR="00731180" w:rsidRDefault="00731180" w:rsidP="00CC523F">
      <w:pPr>
        <w:rPr>
          <w:sz w:val="24"/>
          <w:szCs w:val="24"/>
          <w:lang w:val="en-GB"/>
        </w:rPr>
      </w:pPr>
      <w:r>
        <w:rPr>
          <w:sz w:val="24"/>
          <w:szCs w:val="24"/>
          <w:lang w:val="en-GB"/>
        </w:rPr>
        <w:t>He pulses a powerful wave that deletes anything it touches, including the portals. The ground however seems unaffected.</w:t>
      </w:r>
    </w:p>
    <w:p w14:paraId="07BC8F9E" w14:textId="668CDAC2" w:rsidR="00DB6F14" w:rsidRPr="00EB093F" w:rsidRDefault="00DB6F14" w:rsidP="00CC523F">
      <w:pPr>
        <w:rPr>
          <w:sz w:val="24"/>
          <w:szCs w:val="24"/>
          <w:lang w:val="en-GB"/>
        </w:rPr>
      </w:pPr>
      <w:proofErr w:type="gramStart"/>
      <w:r>
        <w:rPr>
          <w:sz w:val="24"/>
          <w:szCs w:val="24"/>
          <w:lang w:val="en-GB"/>
        </w:rPr>
        <w:t>-</w:t>
      </w:r>
      <w:r w:rsidRPr="00EB093F">
        <w:rPr>
          <w:sz w:val="24"/>
          <w:szCs w:val="24"/>
          <w:lang w:val="en-GB"/>
        </w:rPr>
        <w:t>[</w:t>
      </w:r>
      <w:proofErr w:type="gramEnd"/>
      <w:r w:rsidRPr="00EB093F">
        <w:rPr>
          <w:sz w:val="24"/>
          <w:szCs w:val="24"/>
          <w:lang w:val="en-GB"/>
        </w:rPr>
        <w:t>Insert secret message]</w:t>
      </w:r>
    </w:p>
    <w:p w14:paraId="4019796E" w14:textId="43F5745A" w:rsidR="00731180" w:rsidRDefault="00731180" w:rsidP="00CC523F">
      <w:pPr>
        <w:rPr>
          <w:sz w:val="24"/>
          <w:szCs w:val="24"/>
          <w:lang w:val="en-GB"/>
        </w:rPr>
      </w:pPr>
      <w:r>
        <w:rPr>
          <w:sz w:val="24"/>
          <w:szCs w:val="24"/>
          <w:lang w:val="en-GB"/>
        </w:rPr>
        <w:t>-Great, at least I’ll not fall to my death by doing this. Let’s move on, shall we?</w:t>
      </w:r>
    </w:p>
    <w:p w14:paraId="3A7D6F5F" w14:textId="149775FD" w:rsidR="00731180" w:rsidRDefault="00DB6F14" w:rsidP="00CC523F">
      <w:pPr>
        <w:rPr>
          <w:sz w:val="24"/>
          <w:szCs w:val="24"/>
          <w:lang w:val="en-GB"/>
        </w:rPr>
      </w:pPr>
      <w:r>
        <w:rPr>
          <w:sz w:val="24"/>
          <w:szCs w:val="24"/>
          <w:lang w:val="en-GB"/>
        </w:rPr>
        <w:t>And so, Michael pushes forward through the enemies that he fought until now. Then he finally manages to find the chamber.</w:t>
      </w:r>
    </w:p>
    <w:p w14:paraId="11961F4A" w14:textId="26C1535D" w:rsidR="00DB6F14" w:rsidRDefault="00DB6F14" w:rsidP="00CC523F">
      <w:pPr>
        <w:rPr>
          <w:sz w:val="24"/>
          <w:szCs w:val="24"/>
          <w:lang w:val="en-GB"/>
        </w:rPr>
      </w:pPr>
      <w:r>
        <w:rPr>
          <w:sz w:val="24"/>
          <w:szCs w:val="24"/>
          <w:lang w:val="en-GB"/>
        </w:rPr>
        <w:t>-Ha! That was easier tha</w:t>
      </w:r>
      <w:r w:rsidR="004E6200">
        <w:rPr>
          <w:sz w:val="24"/>
          <w:szCs w:val="24"/>
          <w:lang w:val="en-GB"/>
        </w:rPr>
        <w:t>n</w:t>
      </w:r>
      <w:r>
        <w:rPr>
          <w:sz w:val="24"/>
          <w:szCs w:val="24"/>
          <w:lang w:val="en-GB"/>
        </w:rPr>
        <w:t xml:space="preserve"> I thought!</w:t>
      </w:r>
    </w:p>
    <w:p w14:paraId="22B0A18F" w14:textId="4CF0E1AE" w:rsidR="00DB6F14" w:rsidRDefault="00DB6F14" w:rsidP="00CC523F">
      <w:pPr>
        <w:rPr>
          <w:sz w:val="24"/>
          <w:szCs w:val="24"/>
          <w:lang w:val="en-GB"/>
        </w:rPr>
      </w:pPr>
      <w:r>
        <w:rPr>
          <w:sz w:val="24"/>
          <w:szCs w:val="24"/>
          <w:lang w:val="en-GB"/>
        </w:rPr>
        <w:t xml:space="preserve">Then the ground shakes and the way inside is covered with </w:t>
      </w:r>
      <w:r w:rsidR="004E6200">
        <w:rPr>
          <w:sz w:val="24"/>
          <w:szCs w:val="24"/>
          <w:lang w:val="en-GB"/>
        </w:rPr>
        <w:t>door/ground</w:t>
      </w:r>
      <w:r>
        <w:rPr>
          <w:sz w:val="24"/>
          <w:szCs w:val="24"/>
          <w:lang w:val="en-GB"/>
        </w:rPr>
        <w:t xml:space="preserve"> requiring 7 items to unlock.</w:t>
      </w:r>
    </w:p>
    <w:p w14:paraId="004FD92D" w14:textId="11DEA112" w:rsidR="00DB6F14" w:rsidRDefault="00DB6F14" w:rsidP="00CC523F">
      <w:pPr>
        <w:rPr>
          <w:sz w:val="24"/>
          <w:szCs w:val="24"/>
          <w:lang w:val="en-GB"/>
        </w:rPr>
      </w:pPr>
      <w:r>
        <w:rPr>
          <w:sz w:val="24"/>
          <w:szCs w:val="24"/>
          <w:lang w:val="en-GB"/>
        </w:rPr>
        <w:t>-Me and my big mouth…</w:t>
      </w:r>
    </w:p>
    <w:p w14:paraId="24D5E078" w14:textId="46D97C51" w:rsidR="00670504" w:rsidRDefault="00670504" w:rsidP="00CC523F">
      <w:pPr>
        <w:rPr>
          <w:sz w:val="24"/>
          <w:szCs w:val="24"/>
          <w:lang w:val="en-GB"/>
        </w:rPr>
      </w:pPr>
      <w:r>
        <w:rPr>
          <w:sz w:val="24"/>
          <w:szCs w:val="24"/>
          <w:lang w:val="en-GB"/>
        </w:rPr>
        <w:t>He starts to search for the items. All of them are, again, guarded. But when he reaches the last spot turns out they aren’t enough.</w:t>
      </w:r>
    </w:p>
    <w:p w14:paraId="2082FFE7" w14:textId="60A98358" w:rsidR="00670504" w:rsidRDefault="00670504" w:rsidP="00CC523F">
      <w:pPr>
        <w:rPr>
          <w:sz w:val="24"/>
          <w:szCs w:val="24"/>
          <w:lang w:val="en-GB"/>
        </w:rPr>
      </w:pPr>
      <w:r>
        <w:rPr>
          <w:sz w:val="24"/>
          <w:szCs w:val="24"/>
          <w:lang w:val="en-GB"/>
        </w:rPr>
        <w:t>-What? But there aren’t any places that I haven’t checke</w:t>
      </w:r>
      <w:r w:rsidR="004E6200">
        <w:rPr>
          <w:sz w:val="24"/>
          <w:szCs w:val="24"/>
          <w:lang w:val="en-GB"/>
        </w:rPr>
        <w:t>d</w:t>
      </w:r>
      <w:r>
        <w:rPr>
          <w:sz w:val="24"/>
          <w:szCs w:val="24"/>
          <w:lang w:val="en-GB"/>
        </w:rPr>
        <w:t xml:space="preserve"> out. Where are the last 2 items?</w:t>
      </w:r>
    </w:p>
    <w:p w14:paraId="587C49F1" w14:textId="3254C1F6" w:rsidR="00670504" w:rsidRDefault="00670504" w:rsidP="00CC523F">
      <w:pPr>
        <w:rPr>
          <w:sz w:val="24"/>
          <w:szCs w:val="24"/>
          <w:lang w:val="en-GB"/>
        </w:rPr>
      </w:pPr>
      <w:r>
        <w:rPr>
          <w:sz w:val="24"/>
          <w:szCs w:val="24"/>
          <w:lang w:val="en-GB"/>
        </w:rPr>
        <w:t>Then a portal opens in front of him that is glitched.</w:t>
      </w:r>
    </w:p>
    <w:p w14:paraId="78A1D3C1" w14:textId="082E1217" w:rsidR="00670504" w:rsidRDefault="00670504" w:rsidP="00CC523F">
      <w:pPr>
        <w:rPr>
          <w:sz w:val="24"/>
          <w:szCs w:val="24"/>
          <w:lang w:val="en-GB"/>
        </w:rPr>
      </w:pPr>
      <w:r>
        <w:rPr>
          <w:sz w:val="24"/>
          <w:szCs w:val="24"/>
          <w:lang w:val="en-GB"/>
        </w:rPr>
        <w:t>-Oh, I get it. You want me to look for the items across the multiverse.</w:t>
      </w:r>
    </w:p>
    <w:p w14:paraId="6A78B2C0" w14:textId="330EB977" w:rsidR="00670504" w:rsidRDefault="00670504" w:rsidP="00CC523F">
      <w:pPr>
        <w:rPr>
          <w:sz w:val="24"/>
          <w:szCs w:val="24"/>
          <w:lang w:val="en-GB"/>
        </w:rPr>
      </w:pPr>
      <w:r>
        <w:rPr>
          <w:sz w:val="24"/>
          <w:szCs w:val="24"/>
          <w:lang w:val="en-GB"/>
        </w:rPr>
        <w:t>The path behind him closes with ground that requires infinite items to unlock.</w:t>
      </w:r>
    </w:p>
    <w:p w14:paraId="56EDD349" w14:textId="7B893638" w:rsidR="00670504" w:rsidRDefault="00670504" w:rsidP="00CC523F">
      <w:pPr>
        <w:rPr>
          <w:sz w:val="24"/>
          <w:szCs w:val="24"/>
          <w:lang w:val="en-GB"/>
        </w:rPr>
      </w:pPr>
      <w:r>
        <w:rPr>
          <w:sz w:val="24"/>
          <w:szCs w:val="24"/>
          <w:lang w:val="en-GB"/>
        </w:rPr>
        <w:t>-</w:t>
      </w:r>
      <w:proofErr w:type="gramStart"/>
      <w:r>
        <w:rPr>
          <w:sz w:val="24"/>
          <w:szCs w:val="24"/>
          <w:lang w:val="en-GB"/>
        </w:rPr>
        <w:t>So</w:t>
      </w:r>
      <w:proofErr w:type="gramEnd"/>
      <w:r>
        <w:rPr>
          <w:sz w:val="24"/>
          <w:szCs w:val="24"/>
          <w:lang w:val="en-GB"/>
        </w:rPr>
        <w:t xml:space="preserve"> I guess that you don’t give me any other choice so… Let’s dive in.</w:t>
      </w:r>
    </w:p>
    <w:p w14:paraId="379088FD" w14:textId="6220C273" w:rsidR="00670504" w:rsidRDefault="00670504" w:rsidP="00CC523F">
      <w:pPr>
        <w:rPr>
          <w:sz w:val="24"/>
          <w:szCs w:val="24"/>
          <w:lang w:val="en-GB"/>
        </w:rPr>
      </w:pPr>
      <w:r>
        <w:rPr>
          <w:sz w:val="24"/>
          <w:szCs w:val="24"/>
          <w:lang w:val="en-GB"/>
        </w:rPr>
        <w:t>Michael goes through the portal. For a minute he is somewhere dark and full of glitching matter. It tries to tear him apart.</w:t>
      </w:r>
    </w:p>
    <w:p w14:paraId="430E8285" w14:textId="1ED06D5C" w:rsidR="00670504" w:rsidRDefault="00670504" w:rsidP="00CC523F">
      <w:pPr>
        <w:rPr>
          <w:sz w:val="24"/>
          <w:szCs w:val="24"/>
          <w:lang w:val="en-GB"/>
        </w:rPr>
      </w:pPr>
      <w:r>
        <w:rPr>
          <w:sz w:val="24"/>
          <w:szCs w:val="24"/>
          <w:lang w:val="en-GB"/>
        </w:rPr>
        <w:t>-Ugh… NO!!!</w:t>
      </w:r>
    </w:p>
    <w:p w14:paraId="3D002C3A" w14:textId="1BBC170D" w:rsidR="00670504" w:rsidRDefault="00670504" w:rsidP="00CC523F">
      <w:pPr>
        <w:rPr>
          <w:sz w:val="24"/>
          <w:szCs w:val="24"/>
          <w:lang w:val="en-GB"/>
        </w:rPr>
      </w:pPr>
      <w:r>
        <w:rPr>
          <w:sz w:val="24"/>
          <w:szCs w:val="24"/>
          <w:lang w:val="en-GB"/>
        </w:rPr>
        <w:t>He manages to shield himself.</w:t>
      </w:r>
    </w:p>
    <w:p w14:paraId="19CCFB82" w14:textId="455C47B1" w:rsidR="00670504" w:rsidRDefault="00670504" w:rsidP="00CC523F">
      <w:pPr>
        <w:rPr>
          <w:sz w:val="24"/>
          <w:szCs w:val="24"/>
          <w:lang w:val="en-GB"/>
        </w:rPr>
      </w:pPr>
      <w:r>
        <w:rPr>
          <w:sz w:val="24"/>
          <w:szCs w:val="24"/>
          <w:lang w:val="en-GB"/>
        </w:rPr>
        <w:t>-Hope that the shield will hold.</w:t>
      </w:r>
    </w:p>
    <w:p w14:paraId="0037235A" w14:textId="3D122D8F" w:rsidR="006E7A44" w:rsidRDefault="006E7A44" w:rsidP="00CC523F">
      <w:pPr>
        <w:rPr>
          <w:sz w:val="24"/>
          <w:szCs w:val="24"/>
          <w:lang w:val="en-GB"/>
        </w:rPr>
      </w:pPr>
      <w:r>
        <w:rPr>
          <w:sz w:val="24"/>
          <w:szCs w:val="24"/>
          <w:lang w:val="en-GB"/>
        </w:rPr>
        <w:lastRenderedPageBreak/>
        <w:t>And it does. Soon the glitch calms down and everything starts to go dark. He is thrown into the path to the multiverse.</w:t>
      </w:r>
    </w:p>
    <w:p w14:paraId="7D6A8BBB" w14:textId="6A90D0E5" w:rsidR="000744E8" w:rsidRDefault="000744E8" w:rsidP="00CC523F">
      <w:pPr>
        <w:rPr>
          <w:sz w:val="24"/>
          <w:szCs w:val="24"/>
          <w:lang w:val="en-GB"/>
        </w:rPr>
      </w:pPr>
      <w:r>
        <w:rPr>
          <w:sz w:val="24"/>
          <w:szCs w:val="24"/>
          <w:lang w:val="en-GB"/>
        </w:rPr>
        <w:t>-Okay, a f</w:t>
      </w:r>
      <w:r w:rsidR="004E6200">
        <w:rPr>
          <w:sz w:val="24"/>
          <w:szCs w:val="24"/>
          <w:lang w:val="en-GB"/>
        </w:rPr>
        <w:t>ami</w:t>
      </w:r>
      <w:r>
        <w:rPr>
          <w:sz w:val="24"/>
          <w:szCs w:val="24"/>
          <w:lang w:val="en-GB"/>
        </w:rPr>
        <w:t xml:space="preserve">liar place. Let’s get this over with so I can </w:t>
      </w:r>
      <w:r w:rsidR="00C01490">
        <w:rPr>
          <w:sz w:val="24"/>
          <w:szCs w:val="24"/>
          <w:lang w:val="en-GB"/>
        </w:rPr>
        <w:t>go</w:t>
      </w:r>
      <w:r>
        <w:rPr>
          <w:sz w:val="24"/>
          <w:szCs w:val="24"/>
          <w:lang w:val="en-GB"/>
        </w:rPr>
        <w:t xml:space="preserve"> back and see what is in this chamber.</w:t>
      </w:r>
    </w:p>
    <w:p w14:paraId="4935EE33" w14:textId="6024B0D6" w:rsidR="008E1A91" w:rsidRDefault="000744E8" w:rsidP="00CC523F">
      <w:pPr>
        <w:rPr>
          <w:sz w:val="24"/>
          <w:szCs w:val="24"/>
          <w:lang w:val="en-GB"/>
        </w:rPr>
      </w:pPr>
      <w:r>
        <w:rPr>
          <w:sz w:val="24"/>
          <w:szCs w:val="24"/>
          <w:lang w:val="en-GB"/>
        </w:rPr>
        <w:t>He goes on to find the 2 items</w:t>
      </w:r>
      <w:r w:rsidR="008E1A91">
        <w:rPr>
          <w:sz w:val="24"/>
          <w:szCs w:val="24"/>
          <w:lang w:val="en-GB"/>
        </w:rPr>
        <w:t xml:space="preserve">. </w:t>
      </w:r>
      <w:r w:rsidR="004E6200">
        <w:rPr>
          <w:sz w:val="24"/>
          <w:szCs w:val="24"/>
          <w:lang w:val="en-GB"/>
        </w:rPr>
        <w:t>The</w:t>
      </w:r>
      <w:r w:rsidR="008E1A91">
        <w:rPr>
          <w:sz w:val="24"/>
          <w:szCs w:val="24"/>
          <w:lang w:val="en-GB"/>
        </w:rPr>
        <w:t xml:space="preserve"> place seems to be like a giant maze.</w:t>
      </w:r>
    </w:p>
    <w:p w14:paraId="20365E5E" w14:textId="77777777" w:rsidR="008E1A91" w:rsidRDefault="008E1A91" w:rsidP="00CC523F">
      <w:pPr>
        <w:rPr>
          <w:sz w:val="24"/>
          <w:szCs w:val="24"/>
          <w:lang w:val="en-GB"/>
        </w:rPr>
      </w:pPr>
      <w:r>
        <w:rPr>
          <w:sz w:val="24"/>
          <w:szCs w:val="24"/>
          <w:lang w:val="en-GB"/>
        </w:rPr>
        <w:t>-Another maze? How am I going to be able to do all this in time?</w:t>
      </w:r>
    </w:p>
    <w:p w14:paraId="1D5D2A86" w14:textId="0811D4EF" w:rsidR="008E1A91" w:rsidRDefault="008E1A91" w:rsidP="00CC523F">
      <w:pPr>
        <w:rPr>
          <w:sz w:val="24"/>
          <w:szCs w:val="24"/>
          <w:lang w:val="en-GB"/>
        </w:rPr>
      </w:pPr>
      <w:r>
        <w:rPr>
          <w:sz w:val="24"/>
          <w:szCs w:val="24"/>
          <w:lang w:val="en-GB"/>
        </w:rPr>
        <w:t xml:space="preserve">When he passes through the </w:t>
      </w:r>
      <w:proofErr w:type="gramStart"/>
      <w:r>
        <w:rPr>
          <w:sz w:val="24"/>
          <w:szCs w:val="24"/>
          <w:lang w:val="en-GB"/>
        </w:rPr>
        <w:t>maze</w:t>
      </w:r>
      <w:proofErr w:type="gramEnd"/>
      <w:r>
        <w:rPr>
          <w:sz w:val="24"/>
          <w:szCs w:val="24"/>
          <w:lang w:val="en-GB"/>
        </w:rPr>
        <w:t xml:space="preserve"> he finds a few puzzles but he manages to go th</w:t>
      </w:r>
      <w:r w:rsidR="004E6200">
        <w:rPr>
          <w:sz w:val="24"/>
          <w:szCs w:val="24"/>
          <w:lang w:val="en-GB"/>
        </w:rPr>
        <w:t>r</w:t>
      </w:r>
      <w:r>
        <w:rPr>
          <w:sz w:val="24"/>
          <w:szCs w:val="24"/>
          <w:lang w:val="en-GB"/>
        </w:rPr>
        <w:t>ough them.</w:t>
      </w:r>
    </w:p>
    <w:p w14:paraId="5D5069C6" w14:textId="77777777" w:rsidR="008E1A91" w:rsidRDefault="008E1A91" w:rsidP="00CC523F">
      <w:pPr>
        <w:rPr>
          <w:sz w:val="24"/>
          <w:szCs w:val="24"/>
          <w:lang w:val="en-GB"/>
        </w:rPr>
      </w:pPr>
      <w:r>
        <w:rPr>
          <w:sz w:val="24"/>
          <w:szCs w:val="24"/>
          <w:lang w:val="en-GB"/>
        </w:rPr>
        <w:t>-Alright! That was refreshing! What was I looking for? Oh, yeah. The 2 items.</w:t>
      </w:r>
    </w:p>
    <w:p w14:paraId="006D7EA5" w14:textId="596B0B86" w:rsidR="000744E8" w:rsidRDefault="008E1A91" w:rsidP="00CC523F">
      <w:pPr>
        <w:rPr>
          <w:sz w:val="24"/>
          <w:szCs w:val="24"/>
          <w:lang w:val="en-GB"/>
        </w:rPr>
      </w:pPr>
      <w:r>
        <w:rPr>
          <w:sz w:val="24"/>
          <w:szCs w:val="24"/>
          <w:lang w:val="en-GB"/>
        </w:rPr>
        <w:t>S</w:t>
      </w:r>
      <w:r w:rsidR="000744E8">
        <w:rPr>
          <w:sz w:val="24"/>
          <w:szCs w:val="24"/>
          <w:lang w:val="en-GB"/>
        </w:rPr>
        <w:t xml:space="preserve">oon his search is interrupted by </w:t>
      </w:r>
      <w:r w:rsidR="000744E8" w:rsidRPr="00EB093F">
        <w:rPr>
          <w:sz w:val="24"/>
          <w:szCs w:val="24"/>
          <w:lang w:val="en-GB"/>
        </w:rPr>
        <w:t>[Insert Archer’s name].</w:t>
      </w:r>
    </w:p>
    <w:p w14:paraId="598AB70E" w14:textId="4C9FCF4A" w:rsidR="000744E8" w:rsidRDefault="000744E8" w:rsidP="00CC523F">
      <w:pPr>
        <w:rPr>
          <w:sz w:val="24"/>
          <w:szCs w:val="24"/>
          <w:lang w:val="en-GB"/>
        </w:rPr>
      </w:pPr>
      <w:r>
        <w:rPr>
          <w:sz w:val="24"/>
          <w:szCs w:val="24"/>
          <w:lang w:val="en-GB"/>
        </w:rPr>
        <w:t xml:space="preserve">-Hey there </w:t>
      </w:r>
      <w:r w:rsidRPr="00EB093F">
        <w:rPr>
          <w:sz w:val="24"/>
          <w:szCs w:val="24"/>
          <w:lang w:val="en-GB"/>
        </w:rPr>
        <w:t>[Insert Archer’s name].</w:t>
      </w:r>
      <w:r>
        <w:rPr>
          <w:sz w:val="24"/>
          <w:szCs w:val="24"/>
          <w:lang w:val="en-GB"/>
        </w:rPr>
        <w:t xml:space="preserve"> How are you</w:t>
      </w:r>
      <w:r w:rsidR="008E1A91">
        <w:rPr>
          <w:sz w:val="24"/>
          <w:szCs w:val="24"/>
          <w:lang w:val="en-GB"/>
        </w:rPr>
        <w:t xml:space="preserve"> doing?</w:t>
      </w:r>
    </w:p>
    <w:p w14:paraId="16784223" w14:textId="6BA3F6BF" w:rsidR="00670504" w:rsidRPr="00EB093F" w:rsidRDefault="000744E8" w:rsidP="00CC523F">
      <w:pPr>
        <w:rPr>
          <w:sz w:val="24"/>
          <w:szCs w:val="24"/>
          <w:lang w:val="en-GB"/>
        </w:rPr>
      </w:pPr>
      <w:proofErr w:type="gramStart"/>
      <w:r>
        <w:rPr>
          <w:sz w:val="24"/>
          <w:szCs w:val="24"/>
          <w:lang w:val="en-GB"/>
        </w:rPr>
        <w:t>-</w:t>
      </w:r>
      <w:r w:rsidRPr="00EB093F">
        <w:rPr>
          <w:sz w:val="24"/>
          <w:szCs w:val="24"/>
          <w:lang w:val="en-GB"/>
        </w:rPr>
        <w:t>[</w:t>
      </w:r>
      <w:proofErr w:type="gramEnd"/>
      <w:r w:rsidRPr="00EB093F">
        <w:rPr>
          <w:sz w:val="24"/>
          <w:szCs w:val="24"/>
          <w:lang w:val="en-GB"/>
        </w:rPr>
        <w:t>Insert secret message].</w:t>
      </w:r>
    </w:p>
    <w:p w14:paraId="0C3E0024" w14:textId="6DCD26D8" w:rsidR="000744E8" w:rsidRDefault="000744E8" w:rsidP="00CC523F">
      <w:pPr>
        <w:rPr>
          <w:sz w:val="24"/>
          <w:szCs w:val="24"/>
          <w:lang w:val="en-GB"/>
        </w:rPr>
      </w:pPr>
      <w:r>
        <w:rPr>
          <w:sz w:val="24"/>
          <w:szCs w:val="24"/>
          <w:lang w:val="en-GB"/>
        </w:rPr>
        <w:t>-So, the same.</w:t>
      </w:r>
    </w:p>
    <w:p w14:paraId="725823C0" w14:textId="2F228C0C" w:rsidR="000744E8" w:rsidRDefault="000744E8" w:rsidP="00CC523F">
      <w:pPr>
        <w:rPr>
          <w:sz w:val="24"/>
          <w:szCs w:val="24"/>
          <w:lang w:val="en-GB"/>
        </w:rPr>
      </w:pPr>
      <w:r>
        <w:rPr>
          <w:sz w:val="24"/>
          <w:szCs w:val="24"/>
          <w:lang w:val="en-GB"/>
        </w:rPr>
        <w:t>He tries to fight him off but it’s not easy. Soon</w:t>
      </w:r>
      <w:r w:rsidR="008E1A91">
        <w:rPr>
          <w:sz w:val="24"/>
          <w:szCs w:val="24"/>
          <w:lang w:val="en-GB"/>
        </w:rPr>
        <w:t xml:space="preserve"> though</w:t>
      </w:r>
      <w:r w:rsidR="004E6200">
        <w:rPr>
          <w:sz w:val="24"/>
          <w:szCs w:val="24"/>
          <w:lang w:val="en-GB"/>
        </w:rPr>
        <w:t>,</w:t>
      </w:r>
      <w:r>
        <w:rPr>
          <w:sz w:val="24"/>
          <w:szCs w:val="24"/>
          <w:lang w:val="en-GB"/>
        </w:rPr>
        <w:t xml:space="preserve"> he is beaten and Michael can continue his search. A minute later Michael manages to find the item next to an edge and a portal to the first dimension.</w:t>
      </w:r>
    </w:p>
    <w:p w14:paraId="5CF5697B" w14:textId="6107F8AE" w:rsidR="000744E8" w:rsidRDefault="000744E8" w:rsidP="00CC523F">
      <w:pPr>
        <w:rPr>
          <w:sz w:val="24"/>
          <w:szCs w:val="24"/>
          <w:lang w:val="en-GB"/>
        </w:rPr>
      </w:pPr>
      <w:r>
        <w:rPr>
          <w:sz w:val="24"/>
          <w:szCs w:val="24"/>
          <w:lang w:val="en-GB"/>
        </w:rPr>
        <w:t>-Don’t tell me you</w:t>
      </w:r>
      <w:r w:rsidR="008E1A91">
        <w:rPr>
          <w:sz w:val="24"/>
          <w:szCs w:val="24"/>
          <w:lang w:val="en-GB"/>
        </w:rPr>
        <w:t>… Come on! I don’t have time for this!</w:t>
      </w:r>
    </w:p>
    <w:p w14:paraId="7F2AC5B8" w14:textId="5F8FDFAA" w:rsidR="008E1A91" w:rsidRDefault="008E1A91" w:rsidP="00CC523F">
      <w:pPr>
        <w:rPr>
          <w:sz w:val="24"/>
          <w:szCs w:val="24"/>
          <w:lang w:val="en-GB"/>
        </w:rPr>
      </w:pPr>
      <w:r>
        <w:rPr>
          <w:sz w:val="24"/>
          <w:szCs w:val="24"/>
          <w:lang w:val="en-GB"/>
        </w:rPr>
        <w:t>He goes through</w:t>
      </w:r>
      <w:r w:rsidR="009C7042">
        <w:rPr>
          <w:sz w:val="24"/>
          <w:szCs w:val="24"/>
          <w:lang w:val="en-GB"/>
        </w:rPr>
        <w:t xml:space="preserve"> anyway</w:t>
      </w:r>
      <w:r>
        <w:rPr>
          <w:sz w:val="24"/>
          <w:szCs w:val="24"/>
          <w:lang w:val="en-GB"/>
        </w:rPr>
        <w:t>. He is again in this dark glitched place. Now a whisper can be heard.</w:t>
      </w:r>
    </w:p>
    <w:p w14:paraId="13F158FA" w14:textId="53B2B5E7" w:rsidR="008E1A91" w:rsidRPr="00EB093F" w:rsidRDefault="008E1A91" w:rsidP="00CC523F">
      <w:pPr>
        <w:rPr>
          <w:sz w:val="24"/>
          <w:szCs w:val="24"/>
          <w:lang w:val="en-GB"/>
        </w:rPr>
      </w:pPr>
      <w:proofErr w:type="gramStart"/>
      <w:r w:rsidRPr="00EB093F">
        <w:rPr>
          <w:sz w:val="24"/>
          <w:szCs w:val="24"/>
          <w:lang w:val="en-GB"/>
        </w:rPr>
        <w:t>-[</w:t>
      </w:r>
      <w:proofErr w:type="gramEnd"/>
      <w:r w:rsidRPr="00EB093F">
        <w:rPr>
          <w:sz w:val="24"/>
          <w:szCs w:val="24"/>
          <w:lang w:val="en-GB"/>
        </w:rPr>
        <w:t>Insert secret message].</w:t>
      </w:r>
    </w:p>
    <w:p w14:paraId="09F92FB2" w14:textId="5B637D2D" w:rsidR="008E1A91" w:rsidRDefault="008E1A91" w:rsidP="00CC523F">
      <w:pPr>
        <w:rPr>
          <w:sz w:val="24"/>
          <w:szCs w:val="24"/>
          <w:lang w:val="en-GB"/>
        </w:rPr>
      </w:pPr>
      <w:r>
        <w:rPr>
          <w:sz w:val="24"/>
          <w:szCs w:val="24"/>
          <w:lang w:val="en-GB"/>
        </w:rPr>
        <w:t>Now Michael knew how to get through this</w:t>
      </w:r>
      <w:r w:rsidR="004E6200">
        <w:rPr>
          <w:sz w:val="24"/>
          <w:szCs w:val="24"/>
          <w:lang w:val="en-GB"/>
        </w:rPr>
        <w:t>,</w:t>
      </w:r>
      <w:r>
        <w:rPr>
          <w:sz w:val="24"/>
          <w:szCs w:val="24"/>
          <w:lang w:val="en-GB"/>
        </w:rPr>
        <w:t xml:space="preserve"> so he activates his shield.</w:t>
      </w:r>
    </w:p>
    <w:p w14:paraId="4AB2C977" w14:textId="4916E2B9" w:rsidR="009C7042" w:rsidRDefault="009C7042" w:rsidP="00CC523F">
      <w:pPr>
        <w:rPr>
          <w:sz w:val="24"/>
          <w:szCs w:val="24"/>
          <w:lang w:val="en-GB"/>
        </w:rPr>
      </w:pPr>
      <w:r>
        <w:rPr>
          <w:sz w:val="24"/>
          <w:szCs w:val="24"/>
          <w:lang w:val="en-GB"/>
        </w:rPr>
        <w:t>-Ugh! I’m starting to get sick of these portals.</w:t>
      </w:r>
    </w:p>
    <w:p w14:paraId="0E04BD9C" w14:textId="1AF343D2" w:rsidR="009C7042" w:rsidRDefault="009C7042" w:rsidP="00CC523F">
      <w:pPr>
        <w:rPr>
          <w:sz w:val="24"/>
          <w:szCs w:val="24"/>
          <w:lang w:val="en-GB"/>
        </w:rPr>
      </w:pPr>
      <w:r>
        <w:rPr>
          <w:sz w:val="24"/>
          <w:szCs w:val="24"/>
          <w:lang w:val="en-GB"/>
        </w:rPr>
        <w:t>Soon he is thrown to the same mountain, by the Obelisk.</w:t>
      </w:r>
    </w:p>
    <w:p w14:paraId="017D83E5" w14:textId="114BDE22" w:rsidR="009C7042" w:rsidRDefault="009C7042" w:rsidP="00CC523F">
      <w:pPr>
        <w:rPr>
          <w:sz w:val="24"/>
          <w:szCs w:val="24"/>
          <w:lang w:val="en-GB"/>
        </w:rPr>
      </w:pPr>
      <w:r>
        <w:rPr>
          <w:sz w:val="24"/>
          <w:szCs w:val="24"/>
          <w:lang w:val="en-GB"/>
        </w:rPr>
        <w:t>-Okay, so now I have to find the remaining item. It should be around here somewhere.</w:t>
      </w:r>
    </w:p>
    <w:p w14:paraId="50A91626" w14:textId="166DEB4A" w:rsidR="002C5844" w:rsidRDefault="002C5844" w:rsidP="00CC523F">
      <w:pPr>
        <w:rPr>
          <w:sz w:val="24"/>
          <w:szCs w:val="24"/>
          <w:lang w:val="en-GB"/>
        </w:rPr>
      </w:pPr>
      <w:r>
        <w:rPr>
          <w:sz w:val="24"/>
          <w:szCs w:val="24"/>
          <w:lang w:val="en-GB"/>
        </w:rPr>
        <w:t>He tries to go forward</w:t>
      </w:r>
      <w:r w:rsidR="004E6200">
        <w:rPr>
          <w:sz w:val="24"/>
          <w:szCs w:val="24"/>
          <w:lang w:val="en-GB"/>
        </w:rPr>
        <w:t xml:space="preserve"> but it is blocked by an invisible wall.</w:t>
      </w:r>
    </w:p>
    <w:p w14:paraId="465F5708" w14:textId="77777777" w:rsidR="002C5844" w:rsidRDefault="002C5844" w:rsidP="00CC523F">
      <w:pPr>
        <w:rPr>
          <w:sz w:val="24"/>
          <w:szCs w:val="24"/>
          <w:lang w:val="en-GB"/>
        </w:rPr>
      </w:pPr>
      <w:r>
        <w:rPr>
          <w:sz w:val="24"/>
          <w:szCs w:val="24"/>
          <w:lang w:val="en-GB"/>
        </w:rPr>
        <w:t>-What? But I went through the other path. There wasn’t an object. I guess I have to go back.</w:t>
      </w:r>
    </w:p>
    <w:p w14:paraId="2695799F" w14:textId="50AAD2C8" w:rsidR="002C5844" w:rsidRDefault="002C5844" w:rsidP="00CC523F">
      <w:pPr>
        <w:rPr>
          <w:sz w:val="24"/>
          <w:szCs w:val="24"/>
          <w:lang w:val="en-GB"/>
        </w:rPr>
      </w:pPr>
      <w:r>
        <w:rPr>
          <w:sz w:val="24"/>
          <w:szCs w:val="24"/>
          <w:lang w:val="en-GB"/>
        </w:rPr>
        <w:t xml:space="preserve">And </w:t>
      </w:r>
      <w:proofErr w:type="gramStart"/>
      <w:r>
        <w:rPr>
          <w:sz w:val="24"/>
          <w:szCs w:val="24"/>
          <w:lang w:val="en-GB"/>
        </w:rPr>
        <w:t>so</w:t>
      </w:r>
      <w:proofErr w:type="gramEnd"/>
      <w:r>
        <w:rPr>
          <w:sz w:val="24"/>
          <w:szCs w:val="24"/>
          <w:lang w:val="en-GB"/>
        </w:rPr>
        <w:t xml:space="preserve"> he goes back to the tree from where this all started. The whole place has changed. It isn’t the same. There are some mazes and</w:t>
      </w:r>
      <w:r w:rsidR="004E6200">
        <w:rPr>
          <w:sz w:val="24"/>
          <w:szCs w:val="24"/>
          <w:lang w:val="en-GB"/>
        </w:rPr>
        <w:t xml:space="preserve"> it</w:t>
      </w:r>
      <w:r>
        <w:rPr>
          <w:sz w:val="24"/>
          <w:szCs w:val="24"/>
          <w:lang w:val="en-GB"/>
        </w:rPr>
        <w:t xml:space="preserve"> looks different.</w:t>
      </w:r>
    </w:p>
    <w:p w14:paraId="2E806602" w14:textId="781F6D7E" w:rsidR="00333F98" w:rsidRDefault="002C5844" w:rsidP="00CC523F">
      <w:pPr>
        <w:rPr>
          <w:sz w:val="24"/>
          <w:szCs w:val="24"/>
          <w:lang w:val="en-GB"/>
        </w:rPr>
      </w:pPr>
      <w:r>
        <w:rPr>
          <w:sz w:val="24"/>
          <w:szCs w:val="24"/>
          <w:lang w:val="en-GB"/>
        </w:rPr>
        <w:t>-This explains it. But how is this possible</w:t>
      </w:r>
      <w:r w:rsidR="00333F98">
        <w:rPr>
          <w:sz w:val="24"/>
          <w:szCs w:val="24"/>
          <w:lang w:val="en-GB"/>
        </w:rPr>
        <w:t>? T</w:t>
      </w:r>
      <w:r>
        <w:rPr>
          <w:sz w:val="24"/>
          <w:szCs w:val="24"/>
          <w:lang w:val="en-GB"/>
        </w:rPr>
        <w:t xml:space="preserve">he glitch </w:t>
      </w:r>
      <w:r w:rsidR="00C01490">
        <w:rPr>
          <w:sz w:val="24"/>
          <w:szCs w:val="24"/>
          <w:lang w:val="en-GB"/>
        </w:rPr>
        <w:t>does not affect</w:t>
      </w:r>
      <w:r>
        <w:rPr>
          <w:sz w:val="24"/>
          <w:szCs w:val="24"/>
          <w:lang w:val="en-GB"/>
        </w:rPr>
        <w:t xml:space="preserve"> this place</w:t>
      </w:r>
      <w:r w:rsidR="00333F98">
        <w:rPr>
          <w:sz w:val="24"/>
          <w:szCs w:val="24"/>
          <w:lang w:val="en-GB"/>
        </w:rPr>
        <w:t xml:space="preserve">. The main objective </w:t>
      </w:r>
      <w:r w:rsidR="004E6200">
        <w:rPr>
          <w:sz w:val="24"/>
          <w:szCs w:val="24"/>
          <w:lang w:val="en-GB"/>
        </w:rPr>
        <w:t>takes</w:t>
      </w:r>
      <w:r w:rsidR="00333F98">
        <w:rPr>
          <w:sz w:val="24"/>
          <w:szCs w:val="24"/>
          <w:lang w:val="en-GB"/>
        </w:rPr>
        <w:t xml:space="preserve"> priority. I may not have enough time to check the Obelisk now but maybe later. The object comes first.</w:t>
      </w:r>
    </w:p>
    <w:p w14:paraId="2A279CC4" w14:textId="04CEE192" w:rsidR="009C7042" w:rsidRDefault="00333F98" w:rsidP="00CC523F">
      <w:pPr>
        <w:rPr>
          <w:sz w:val="24"/>
          <w:szCs w:val="24"/>
          <w:lang w:val="en-GB"/>
        </w:rPr>
      </w:pPr>
      <w:r>
        <w:rPr>
          <w:sz w:val="24"/>
          <w:szCs w:val="24"/>
          <w:lang w:val="en-GB"/>
        </w:rPr>
        <w:lastRenderedPageBreak/>
        <w:t xml:space="preserve">The maze goes further and further. How is this possible is still </w:t>
      </w:r>
      <w:proofErr w:type="gramStart"/>
      <w:r>
        <w:rPr>
          <w:sz w:val="24"/>
          <w:szCs w:val="24"/>
          <w:lang w:val="en-GB"/>
        </w:rPr>
        <w:t>unknown.</w:t>
      </w:r>
      <w:proofErr w:type="gramEnd"/>
      <w:r>
        <w:rPr>
          <w:sz w:val="24"/>
          <w:szCs w:val="24"/>
          <w:lang w:val="en-GB"/>
        </w:rPr>
        <w:t xml:space="preserve"> Michael finally manages to go to the tree.</w:t>
      </w:r>
    </w:p>
    <w:p w14:paraId="0FB0424F" w14:textId="13C39707" w:rsidR="00333F98" w:rsidRDefault="00333F98" w:rsidP="00CC523F">
      <w:pPr>
        <w:rPr>
          <w:sz w:val="24"/>
          <w:szCs w:val="24"/>
          <w:lang w:val="en-GB"/>
        </w:rPr>
      </w:pPr>
      <w:r>
        <w:rPr>
          <w:sz w:val="24"/>
          <w:szCs w:val="24"/>
          <w:lang w:val="en-GB"/>
        </w:rPr>
        <w:t>-At least this part looks the same. Now, where is this object?</w:t>
      </w:r>
    </w:p>
    <w:p w14:paraId="51859DF1" w14:textId="3768AEE6" w:rsidR="00333F98" w:rsidRDefault="00333F98" w:rsidP="00CC523F">
      <w:pPr>
        <w:rPr>
          <w:sz w:val="24"/>
          <w:szCs w:val="24"/>
          <w:lang w:val="en-GB"/>
        </w:rPr>
      </w:pPr>
      <w:r>
        <w:rPr>
          <w:sz w:val="24"/>
          <w:szCs w:val="24"/>
          <w:lang w:val="en-GB"/>
        </w:rPr>
        <w:t>He starts looking</w:t>
      </w:r>
      <w:r w:rsidR="00931A1F">
        <w:rPr>
          <w:sz w:val="24"/>
          <w:szCs w:val="24"/>
          <w:lang w:val="en-GB"/>
        </w:rPr>
        <w:t>. He tries to go even further but there is an</w:t>
      </w:r>
      <w:r w:rsidR="004E6200">
        <w:rPr>
          <w:sz w:val="24"/>
          <w:szCs w:val="24"/>
          <w:lang w:val="en-GB"/>
        </w:rPr>
        <w:t>other</w:t>
      </w:r>
      <w:r w:rsidR="00931A1F">
        <w:rPr>
          <w:sz w:val="24"/>
          <w:szCs w:val="24"/>
          <w:lang w:val="en-GB"/>
        </w:rPr>
        <w:t xml:space="preserve"> invisible wall.</w:t>
      </w:r>
    </w:p>
    <w:p w14:paraId="5F266C76" w14:textId="57CF098C" w:rsidR="00931A1F" w:rsidRDefault="00931A1F" w:rsidP="00CC523F">
      <w:pPr>
        <w:rPr>
          <w:sz w:val="24"/>
          <w:szCs w:val="24"/>
          <w:lang w:val="en-GB"/>
        </w:rPr>
      </w:pPr>
      <w:r>
        <w:rPr>
          <w:sz w:val="24"/>
          <w:szCs w:val="24"/>
          <w:lang w:val="en-GB"/>
        </w:rPr>
        <w:t>-Okay, so if this isn’t the way, there must be only one place where this object can be.</w:t>
      </w:r>
    </w:p>
    <w:p w14:paraId="1EB5209E" w14:textId="7A58A924" w:rsidR="00931A1F" w:rsidRDefault="00931A1F" w:rsidP="00CC523F">
      <w:pPr>
        <w:rPr>
          <w:sz w:val="24"/>
          <w:szCs w:val="24"/>
          <w:lang w:val="en-GB"/>
        </w:rPr>
      </w:pPr>
      <w:r>
        <w:rPr>
          <w:sz w:val="24"/>
          <w:szCs w:val="24"/>
          <w:lang w:val="en-GB"/>
        </w:rPr>
        <w:t>He goes to the tree and makes an explosion.</w:t>
      </w:r>
      <w:r w:rsidR="00BF061F">
        <w:rPr>
          <w:sz w:val="24"/>
          <w:szCs w:val="24"/>
          <w:lang w:val="en-GB"/>
        </w:rPr>
        <w:t xml:space="preserve"> Nothing happens. He tries again. Still nothing.</w:t>
      </w:r>
    </w:p>
    <w:p w14:paraId="365DBBAC" w14:textId="6B4B9CAF" w:rsidR="00BF061F" w:rsidRDefault="00BF061F" w:rsidP="00CC523F">
      <w:pPr>
        <w:rPr>
          <w:sz w:val="24"/>
          <w:szCs w:val="24"/>
          <w:lang w:val="en-GB"/>
        </w:rPr>
      </w:pPr>
      <w:r>
        <w:rPr>
          <w:sz w:val="24"/>
          <w:szCs w:val="24"/>
          <w:lang w:val="en-GB"/>
        </w:rPr>
        <w:t>-If it isn’t here… then where is it? Maybe I missed it in the maze.</w:t>
      </w:r>
    </w:p>
    <w:p w14:paraId="4EC6D3DE" w14:textId="39C305F4" w:rsidR="00BF061F" w:rsidRDefault="00BF061F" w:rsidP="00CC523F">
      <w:pPr>
        <w:rPr>
          <w:sz w:val="24"/>
          <w:szCs w:val="24"/>
          <w:lang w:val="en-GB"/>
        </w:rPr>
      </w:pPr>
      <w:r>
        <w:rPr>
          <w:sz w:val="24"/>
          <w:szCs w:val="24"/>
          <w:lang w:val="en-GB"/>
        </w:rPr>
        <w:t>He goes back. The maze is gone.</w:t>
      </w:r>
    </w:p>
    <w:p w14:paraId="09C832F1" w14:textId="1C05A637" w:rsidR="00BF061F" w:rsidRDefault="00BF061F" w:rsidP="00CC523F">
      <w:pPr>
        <w:rPr>
          <w:sz w:val="24"/>
          <w:szCs w:val="24"/>
          <w:lang w:val="en-GB"/>
        </w:rPr>
      </w:pPr>
      <w:r>
        <w:rPr>
          <w:sz w:val="24"/>
          <w:szCs w:val="24"/>
          <w:lang w:val="en-GB"/>
        </w:rPr>
        <w:t>-What?</w:t>
      </w:r>
      <w:r w:rsidR="00E115F3">
        <w:rPr>
          <w:sz w:val="24"/>
          <w:szCs w:val="24"/>
          <w:lang w:val="en-GB"/>
        </w:rPr>
        <w:t xml:space="preserve"> But how?!? The glitch is gone from here! It must be! Unless…</w:t>
      </w:r>
    </w:p>
    <w:p w14:paraId="1FC645FA" w14:textId="0BD1A525" w:rsidR="00E115F3" w:rsidRDefault="00E115F3" w:rsidP="00CC523F">
      <w:pPr>
        <w:rPr>
          <w:sz w:val="24"/>
          <w:szCs w:val="24"/>
          <w:lang w:val="en-GB"/>
        </w:rPr>
      </w:pPr>
      <w:r>
        <w:rPr>
          <w:sz w:val="24"/>
          <w:szCs w:val="24"/>
          <w:lang w:val="en-GB"/>
        </w:rPr>
        <w:t xml:space="preserve">He rushes back to the </w:t>
      </w:r>
      <w:r w:rsidR="004E6200">
        <w:rPr>
          <w:sz w:val="24"/>
          <w:szCs w:val="24"/>
          <w:lang w:val="en-GB"/>
        </w:rPr>
        <w:t>O</w:t>
      </w:r>
      <w:r>
        <w:rPr>
          <w:sz w:val="24"/>
          <w:szCs w:val="24"/>
          <w:lang w:val="en-GB"/>
        </w:rPr>
        <w:t>belisk.</w:t>
      </w:r>
    </w:p>
    <w:p w14:paraId="379CE81E" w14:textId="085ED355" w:rsidR="00E115F3" w:rsidRDefault="00E115F3" w:rsidP="00CC523F">
      <w:pPr>
        <w:rPr>
          <w:sz w:val="24"/>
          <w:szCs w:val="24"/>
          <w:lang w:val="en-GB"/>
        </w:rPr>
      </w:pPr>
      <w:r>
        <w:rPr>
          <w:sz w:val="24"/>
          <w:szCs w:val="24"/>
          <w:lang w:val="en-GB"/>
        </w:rPr>
        <w:t>-What is this exactly? Wh</w:t>
      </w:r>
      <w:r w:rsidR="004E6200">
        <w:rPr>
          <w:sz w:val="24"/>
          <w:szCs w:val="24"/>
          <w:lang w:val="en-GB"/>
        </w:rPr>
        <w:t xml:space="preserve">at is wrong with the </w:t>
      </w:r>
      <w:r>
        <w:rPr>
          <w:sz w:val="24"/>
          <w:szCs w:val="24"/>
          <w:lang w:val="en-GB"/>
        </w:rPr>
        <w:t>Obelisk?</w:t>
      </w:r>
    </w:p>
    <w:p w14:paraId="017310F8" w14:textId="4A2460B2" w:rsidR="00E115F3" w:rsidRDefault="00E115F3" w:rsidP="00CC523F">
      <w:pPr>
        <w:rPr>
          <w:sz w:val="24"/>
          <w:szCs w:val="24"/>
          <w:lang w:val="en-GB"/>
        </w:rPr>
      </w:pPr>
      <w:r>
        <w:rPr>
          <w:sz w:val="24"/>
          <w:szCs w:val="24"/>
          <w:lang w:val="en-GB"/>
        </w:rPr>
        <w:t>He goes into the Obelisk’s code.</w:t>
      </w:r>
    </w:p>
    <w:p w14:paraId="1D40DFE2" w14:textId="58BE58E7" w:rsidR="0081654E" w:rsidRDefault="00E115F3" w:rsidP="00CC523F">
      <w:pPr>
        <w:rPr>
          <w:sz w:val="24"/>
          <w:szCs w:val="24"/>
          <w:lang w:val="en-GB"/>
        </w:rPr>
      </w:pPr>
      <w:r>
        <w:rPr>
          <w:sz w:val="24"/>
          <w:szCs w:val="24"/>
          <w:lang w:val="en-GB"/>
        </w:rPr>
        <w:t xml:space="preserve">-Wait, </w:t>
      </w:r>
      <w:r w:rsidR="004E6200">
        <w:rPr>
          <w:sz w:val="24"/>
          <w:szCs w:val="24"/>
          <w:lang w:val="en-GB"/>
        </w:rPr>
        <w:t>everything is intact?</w:t>
      </w:r>
      <w:r>
        <w:rPr>
          <w:sz w:val="24"/>
          <w:szCs w:val="24"/>
          <w:lang w:val="en-GB"/>
        </w:rPr>
        <w:t xml:space="preserve"> But there is something else here. The object! It used the power of the Obelisk to make itself hard </w:t>
      </w:r>
      <w:r w:rsidR="004E6200">
        <w:rPr>
          <w:sz w:val="24"/>
          <w:szCs w:val="24"/>
          <w:lang w:val="en-GB"/>
        </w:rPr>
        <w:t xml:space="preserve">to </w:t>
      </w:r>
      <w:r>
        <w:rPr>
          <w:sz w:val="24"/>
          <w:szCs w:val="24"/>
          <w:lang w:val="en-GB"/>
        </w:rPr>
        <w:t>find!</w:t>
      </w:r>
      <w:r w:rsidR="0081654E">
        <w:rPr>
          <w:sz w:val="24"/>
          <w:szCs w:val="24"/>
          <w:lang w:val="en-GB"/>
        </w:rPr>
        <w:t xml:space="preserve"> Okay, that should do it. Better go back and see what was in that chamber.</w:t>
      </w:r>
    </w:p>
    <w:p w14:paraId="41CC6C09" w14:textId="39757B7F" w:rsidR="003B3163" w:rsidRDefault="0081654E" w:rsidP="00CC523F">
      <w:pPr>
        <w:rPr>
          <w:sz w:val="24"/>
          <w:szCs w:val="24"/>
          <w:lang w:val="en-GB"/>
        </w:rPr>
      </w:pPr>
      <w:r>
        <w:rPr>
          <w:sz w:val="24"/>
          <w:szCs w:val="24"/>
          <w:lang w:val="en-GB"/>
        </w:rPr>
        <w:t>The object is now in Michael’s possession and the Obelisk</w:t>
      </w:r>
      <w:r w:rsidR="003B3163">
        <w:rPr>
          <w:sz w:val="24"/>
          <w:szCs w:val="24"/>
          <w:lang w:val="en-GB"/>
        </w:rPr>
        <w:t xml:space="preserve"> is operational. Michael uses the Obelisk’s power to open another portal directly to the </w:t>
      </w:r>
      <w:r w:rsidR="004E6200">
        <w:rPr>
          <w:sz w:val="24"/>
          <w:szCs w:val="24"/>
          <w:lang w:val="en-GB"/>
        </w:rPr>
        <w:t>chamber in the other dimension</w:t>
      </w:r>
      <w:r w:rsidR="003B3163">
        <w:rPr>
          <w:sz w:val="24"/>
          <w:szCs w:val="24"/>
          <w:lang w:val="en-GB"/>
        </w:rPr>
        <w:t>. He goes</w:t>
      </w:r>
      <w:r w:rsidR="004E6200">
        <w:rPr>
          <w:sz w:val="24"/>
          <w:szCs w:val="24"/>
          <w:lang w:val="en-GB"/>
        </w:rPr>
        <w:t xml:space="preserve"> through</w:t>
      </w:r>
      <w:r w:rsidR="003B3163">
        <w:rPr>
          <w:sz w:val="24"/>
          <w:szCs w:val="24"/>
          <w:lang w:val="en-GB"/>
        </w:rPr>
        <w:t xml:space="preserve">. All of this </w:t>
      </w:r>
      <w:r w:rsidR="00B00BC8">
        <w:rPr>
          <w:sz w:val="24"/>
          <w:szCs w:val="24"/>
          <w:lang w:val="en-GB"/>
        </w:rPr>
        <w:t>struggle better not be for nothing.</w:t>
      </w:r>
    </w:p>
    <w:p w14:paraId="16F45205" w14:textId="6B0F8330" w:rsidR="00B00BC8" w:rsidRDefault="00B00BC8" w:rsidP="00CC523F">
      <w:pPr>
        <w:rPr>
          <w:sz w:val="24"/>
          <w:szCs w:val="24"/>
          <w:lang w:val="en-GB"/>
        </w:rPr>
      </w:pPr>
      <w:r>
        <w:rPr>
          <w:sz w:val="24"/>
          <w:szCs w:val="24"/>
          <w:lang w:val="en-GB"/>
        </w:rPr>
        <w:t>-This better not be for nothing. Let</w:t>
      </w:r>
      <w:r w:rsidR="004E6200">
        <w:rPr>
          <w:sz w:val="24"/>
          <w:szCs w:val="24"/>
          <w:lang w:val="en-GB"/>
        </w:rPr>
        <w:t>'</w:t>
      </w:r>
      <w:r>
        <w:rPr>
          <w:sz w:val="24"/>
          <w:szCs w:val="24"/>
          <w:lang w:val="en-GB"/>
        </w:rPr>
        <w:t>s see what is in here.</w:t>
      </w:r>
    </w:p>
    <w:p w14:paraId="7AACFF55" w14:textId="4BD36E13" w:rsidR="00B00BC8" w:rsidRDefault="00B00BC8" w:rsidP="00CC523F">
      <w:pPr>
        <w:rPr>
          <w:sz w:val="24"/>
          <w:szCs w:val="24"/>
          <w:lang w:val="en-GB"/>
        </w:rPr>
      </w:pPr>
      <w:r>
        <w:rPr>
          <w:sz w:val="24"/>
          <w:szCs w:val="24"/>
          <w:lang w:val="en-GB"/>
        </w:rPr>
        <w:t>The door opens and reveals a glitching crystal just like the one on the Magician’s staff.</w:t>
      </w:r>
    </w:p>
    <w:p w14:paraId="0932AF44" w14:textId="3BB66566" w:rsidR="00B00BC8" w:rsidRDefault="00B00BC8" w:rsidP="00CC523F">
      <w:pPr>
        <w:rPr>
          <w:sz w:val="24"/>
          <w:szCs w:val="24"/>
          <w:lang w:val="en-GB"/>
        </w:rPr>
      </w:pPr>
      <w:r>
        <w:rPr>
          <w:sz w:val="24"/>
          <w:szCs w:val="24"/>
          <w:lang w:val="en-GB"/>
        </w:rPr>
        <w:t>-Why is this here? I have it already.</w:t>
      </w:r>
    </w:p>
    <w:p w14:paraId="5F5CD098" w14:textId="12B8E1EB" w:rsidR="00B00BC8" w:rsidRDefault="00B00BC8" w:rsidP="00CC523F">
      <w:pPr>
        <w:rPr>
          <w:sz w:val="24"/>
          <w:szCs w:val="24"/>
          <w:lang w:val="en-GB"/>
        </w:rPr>
      </w:pPr>
      <w:r>
        <w:rPr>
          <w:sz w:val="24"/>
          <w:szCs w:val="24"/>
          <w:lang w:val="en-GB"/>
        </w:rPr>
        <w:t>The crystal then disappears.</w:t>
      </w:r>
    </w:p>
    <w:p w14:paraId="59BFA6CC" w14:textId="29EC1332" w:rsidR="00B00BC8" w:rsidRDefault="00B00BC8" w:rsidP="00CC523F">
      <w:pPr>
        <w:rPr>
          <w:sz w:val="24"/>
          <w:szCs w:val="24"/>
          <w:lang w:val="en-GB"/>
        </w:rPr>
      </w:pPr>
      <w:r>
        <w:rPr>
          <w:sz w:val="24"/>
          <w:szCs w:val="24"/>
          <w:lang w:val="en-GB"/>
        </w:rPr>
        <w:t>-I guess I wasn’t supposed to have it until now</w:t>
      </w:r>
      <w:r w:rsidR="00776FFB">
        <w:rPr>
          <w:sz w:val="24"/>
          <w:szCs w:val="24"/>
          <w:lang w:val="en-GB"/>
        </w:rPr>
        <w:t>. But then what a</w:t>
      </w:r>
      <w:r w:rsidR="004E6200">
        <w:rPr>
          <w:sz w:val="24"/>
          <w:szCs w:val="24"/>
          <w:lang w:val="en-GB"/>
        </w:rPr>
        <w:t>m</w:t>
      </w:r>
      <w:r w:rsidR="00776FFB">
        <w:rPr>
          <w:sz w:val="24"/>
          <w:szCs w:val="24"/>
          <w:lang w:val="en-GB"/>
        </w:rPr>
        <w:t xml:space="preserve"> I supposed to do here? The time </w:t>
      </w:r>
      <w:r w:rsidR="004E6200">
        <w:rPr>
          <w:sz w:val="24"/>
          <w:szCs w:val="24"/>
          <w:lang w:val="en-GB"/>
        </w:rPr>
        <w:t>must be</w:t>
      </w:r>
      <w:r w:rsidR="00776FFB">
        <w:rPr>
          <w:sz w:val="24"/>
          <w:szCs w:val="24"/>
          <w:lang w:val="en-GB"/>
        </w:rPr>
        <w:t xml:space="preserve"> almost out. Better create an Obelisk and finish this.</w:t>
      </w:r>
    </w:p>
    <w:p w14:paraId="1090851C" w14:textId="77777777" w:rsidR="00776FFB" w:rsidRDefault="00776FFB" w:rsidP="00CC523F">
      <w:pPr>
        <w:rPr>
          <w:sz w:val="24"/>
          <w:szCs w:val="24"/>
          <w:lang w:val="en-GB"/>
        </w:rPr>
      </w:pPr>
      <w:r>
        <w:rPr>
          <w:sz w:val="24"/>
          <w:szCs w:val="24"/>
          <w:lang w:val="en-GB"/>
        </w:rPr>
        <w:t>The Obelisk rises and everything looks normal.</w:t>
      </w:r>
    </w:p>
    <w:p w14:paraId="4F949DA8" w14:textId="2CE330C5" w:rsidR="00776FFB" w:rsidRDefault="00776FFB" w:rsidP="00CC523F">
      <w:pPr>
        <w:rPr>
          <w:sz w:val="24"/>
          <w:szCs w:val="24"/>
          <w:lang w:val="en-GB"/>
        </w:rPr>
      </w:pPr>
      <w:r>
        <w:rPr>
          <w:sz w:val="24"/>
          <w:szCs w:val="24"/>
          <w:lang w:val="en-GB"/>
        </w:rPr>
        <w:t>-I guess th</w:t>
      </w:r>
      <w:r w:rsidR="004E6200">
        <w:rPr>
          <w:sz w:val="24"/>
          <w:szCs w:val="24"/>
          <w:lang w:val="en-GB"/>
        </w:rPr>
        <w:t>at</w:t>
      </w:r>
      <w:r>
        <w:rPr>
          <w:sz w:val="24"/>
          <w:szCs w:val="24"/>
          <w:lang w:val="en-GB"/>
        </w:rPr>
        <w:t xml:space="preserve"> was it.</w:t>
      </w:r>
    </w:p>
    <w:p w14:paraId="3F002F38" w14:textId="2A425E80" w:rsidR="00776FFB" w:rsidRDefault="00776FFB" w:rsidP="00CC523F">
      <w:pPr>
        <w:rPr>
          <w:sz w:val="24"/>
          <w:szCs w:val="24"/>
          <w:lang w:val="en-GB"/>
        </w:rPr>
      </w:pPr>
      <w:r>
        <w:rPr>
          <w:sz w:val="24"/>
          <w:szCs w:val="24"/>
          <w:lang w:val="en-GB"/>
        </w:rPr>
        <w:t>Just then a different portal opens and sucks the Magician as he fades away.</w:t>
      </w:r>
    </w:p>
    <w:p w14:paraId="4F301623" w14:textId="13AC1AF8" w:rsidR="00124036" w:rsidRDefault="00124036" w:rsidP="00CC523F">
      <w:pPr>
        <w:rPr>
          <w:sz w:val="24"/>
          <w:szCs w:val="24"/>
          <w:lang w:val="en-GB"/>
        </w:rPr>
      </w:pPr>
      <w:r>
        <w:rPr>
          <w:sz w:val="24"/>
          <w:szCs w:val="24"/>
          <w:lang w:val="en-GB"/>
        </w:rPr>
        <w:t>-What the hell is this thing?!?!?</w:t>
      </w:r>
    </w:p>
    <w:p w14:paraId="6F664D92" w14:textId="22D2BB7A" w:rsidR="00776FFB" w:rsidRDefault="00813BF3" w:rsidP="00CC523F">
      <w:pPr>
        <w:rPr>
          <w:sz w:val="24"/>
          <w:szCs w:val="24"/>
          <w:lang w:val="en-GB"/>
        </w:rPr>
      </w:pPr>
      <w:r>
        <w:rPr>
          <w:sz w:val="24"/>
          <w:szCs w:val="24"/>
          <w:lang w:val="en-GB"/>
        </w:rPr>
        <w:t>He falls into the portal and wakes up. Right after that</w:t>
      </w:r>
      <w:r w:rsidR="004E6200">
        <w:rPr>
          <w:sz w:val="24"/>
          <w:szCs w:val="24"/>
          <w:lang w:val="en-GB"/>
        </w:rPr>
        <w:t>,</w:t>
      </w:r>
      <w:r>
        <w:rPr>
          <w:sz w:val="24"/>
          <w:szCs w:val="24"/>
          <w:lang w:val="en-GB"/>
        </w:rPr>
        <w:t xml:space="preserve"> his alarm starts ringing.</w:t>
      </w:r>
    </w:p>
    <w:p w14:paraId="05C38C6A" w14:textId="7A943634" w:rsidR="00813BF3" w:rsidRDefault="00813BF3" w:rsidP="00CC523F">
      <w:pPr>
        <w:rPr>
          <w:sz w:val="24"/>
          <w:szCs w:val="24"/>
          <w:lang w:val="en-GB"/>
        </w:rPr>
      </w:pPr>
      <w:r>
        <w:rPr>
          <w:sz w:val="24"/>
          <w:szCs w:val="24"/>
          <w:lang w:val="en-GB"/>
        </w:rPr>
        <w:lastRenderedPageBreak/>
        <w:t>-Okay…. That was disturbing. Better get back to work.</w:t>
      </w:r>
    </w:p>
    <w:p w14:paraId="4B316BA0" w14:textId="46F22B43" w:rsidR="00F70601" w:rsidRDefault="00F70601" w:rsidP="00CC523F">
      <w:pPr>
        <w:rPr>
          <w:sz w:val="24"/>
          <w:szCs w:val="24"/>
          <w:lang w:val="en-GB"/>
        </w:rPr>
      </w:pPr>
      <w:r>
        <w:rPr>
          <w:sz w:val="24"/>
          <w:szCs w:val="24"/>
          <w:lang w:val="en-GB"/>
        </w:rPr>
        <w:t>He turns his computer on and starts working on the game.</w:t>
      </w:r>
    </w:p>
    <w:p w14:paraId="5372782A" w14:textId="096EFCDC" w:rsidR="00F70601" w:rsidRDefault="00F70601" w:rsidP="00CC523F">
      <w:pPr>
        <w:rPr>
          <w:sz w:val="24"/>
          <w:szCs w:val="24"/>
          <w:lang w:val="en-GB"/>
        </w:rPr>
      </w:pPr>
      <w:r>
        <w:rPr>
          <w:sz w:val="24"/>
          <w:szCs w:val="24"/>
          <w:lang w:val="en-GB"/>
        </w:rPr>
        <w:t>The day is at its end. The computer after a few long days starts to lag and the keyboard starts to fail. Michael is at the edge of his energy and can barely move at this point.</w:t>
      </w:r>
    </w:p>
    <w:p w14:paraId="59D927F2" w14:textId="133D09AB" w:rsidR="00F70601" w:rsidRDefault="00F70601" w:rsidP="00CC523F">
      <w:pPr>
        <w:rPr>
          <w:sz w:val="24"/>
          <w:szCs w:val="24"/>
          <w:lang w:val="en-GB"/>
        </w:rPr>
      </w:pPr>
      <w:r>
        <w:rPr>
          <w:sz w:val="24"/>
          <w:szCs w:val="24"/>
          <w:lang w:val="en-GB"/>
        </w:rPr>
        <w:t>-</w:t>
      </w:r>
      <w:proofErr w:type="spellStart"/>
      <w:r>
        <w:rPr>
          <w:sz w:val="24"/>
          <w:szCs w:val="24"/>
          <w:lang w:val="en-GB"/>
        </w:rPr>
        <w:t>Cmon</w:t>
      </w:r>
      <w:proofErr w:type="spellEnd"/>
      <w:r>
        <w:rPr>
          <w:sz w:val="24"/>
          <w:szCs w:val="24"/>
          <w:lang w:val="en-GB"/>
        </w:rPr>
        <w:t>……</w:t>
      </w:r>
      <w:proofErr w:type="spellStart"/>
      <w:r>
        <w:rPr>
          <w:sz w:val="24"/>
          <w:szCs w:val="24"/>
          <w:lang w:val="en-GB"/>
        </w:rPr>
        <w:t>saaaave</w:t>
      </w:r>
      <w:proofErr w:type="spellEnd"/>
      <w:r>
        <w:rPr>
          <w:sz w:val="24"/>
          <w:szCs w:val="24"/>
          <w:lang w:val="en-GB"/>
        </w:rPr>
        <w:t>… At least…. Let me</w:t>
      </w:r>
      <w:proofErr w:type="gramStart"/>
      <w:r>
        <w:rPr>
          <w:sz w:val="24"/>
          <w:szCs w:val="24"/>
          <w:lang w:val="en-GB"/>
        </w:rPr>
        <w:t>…..</w:t>
      </w:r>
      <w:proofErr w:type="gramEnd"/>
      <w:r>
        <w:rPr>
          <w:sz w:val="24"/>
          <w:szCs w:val="24"/>
          <w:lang w:val="en-GB"/>
        </w:rPr>
        <w:t xml:space="preserve"> save….</w:t>
      </w:r>
    </w:p>
    <w:p w14:paraId="4E70D8D8" w14:textId="01E7269E" w:rsidR="0028050F" w:rsidRDefault="00F70601" w:rsidP="00CC523F">
      <w:pPr>
        <w:rPr>
          <w:sz w:val="24"/>
          <w:szCs w:val="24"/>
          <w:lang w:val="en-GB"/>
        </w:rPr>
      </w:pPr>
      <w:r>
        <w:rPr>
          <w:sz w:val="24"/>
          <w:szCs w:val="24"/>
          <w:lang w:val="en-GB"/>
        </w:rPr>
        <w:t>Michael falls asleep at his desk</w:t>
      </w:r>
      <w:r w:rsidR="0028050F">
        <w:rPr>
          <w:sz w:val="24"/>
          <w:szCs w:val="24"/>
          <w:lang w:val="en-GB"/>
        </w:rPr>
        <w:t>.</w:t>
      </w:r>
      <w:r w:rsidR="00602420">
        <w:rPr>
          <w:sz w:val="24"/>
          <w:szCs w:val="24"/>
          <w:lang w:val="en-GB"/>
        </w:rPr>
        <w:t xml:space="preserve"> There is a power surge while the computer is saving</w:t>
      </w:r>
      <w:r w:rsidR="0028050F">
        <w:rPr>
          <w:sz w:val="24"/>
          <w:szCs w:val="24"/>
          <w:lang w:val="en-GB"/>
        </w:rPr>
        <w:t>.</w:t>
      </w:r>
      <w:r w:rsidR="00602420">
        <w:rPr>
          <w:sz w:val="24"/>
          <w:szCs w:val="24"/>
          <w:lang w:val="en-GB"/>
        </w:rPr>
        <w:t xml:space="preserve"> The computer is shut down and the power seems to go off afterward.</w:t>
      </w:r>
    </w:p>
    <w:p w14:paraId="578AD0EE" w14:textId="1BC132B3" w:rsidR="0028050F" w:rsidRDefault="0028050F" w:rsidP="00CC523F">
      <w:pPr>
        <w:rPr>
          <w:sz w:val="24"/>
          <w:szCs w:val="24"/>
          <w:lang w:val="en-GB"/>
        </w:rPr>
      </w:pPr>
      <w:r>
        <w:rPr>
          <w:sz w:val="24"/>
          <w:szCs w:val="24"/>
          <w:lang w:val="en-GB"/>
        </w:rPr>
        <w:t xml:space="preserve">As strange as it seems Michael doesn’t wake up as the Magician. He doesn’t wake up at any of the dimensions. He is like a ghost, zooming in and out of all the places in the game. </w:t>
      </w:r>
    </w:p>
    <w:p w14:paraId="2CA4BFE7" w14:textId="237D53B1" w:rsidR="000C3D52" w:rsidRDefault="000C3D52" w:rsidP="000C3D52">
      <w:pPr>
        <w:rPr>
          <w:sz w:val="24"/>
          <w:szCs w:val="24"/>
          <w:lang w:val="en-GB"/>
        </w:rPr>
      </w:pPr>
      <w:r>
        <w:rPr>
          <w:sz w:val="24"/>
          <w:szCs w:val="24"/>
          <w:lang w:val="en-GB"/>
        </w:rPr>
        <w:t>I</w:t>
      </w:r>
      <w:r w:rsidR="004E6200">
        <w:rPr>
          <w:sz w:val="24"/>
          <w:szCs w:val="24"/>
          <w:lang w:val="en-GB"/>
        </w:rPr>
        <w:t>t</w:t>
      </w:r>
      <w:r>
        <w:rPr>
          <w:sz w:val="24"/>
          <w:szCs w:val="24"/>
          <w:lang w:val="en-GB"/>
        </w:rPr>
        <w:t xml:space="preserve"> seems he is in front of a console of some sort. He is not in a dimension but looks like an infected file, possibly corrupted. There is a text all over but it’s constantly changing. Seems like some parts of it stop to form some kind of words but then they disappear.</w:t>
      </w:r>
      <w:r w:rsidR="004E6200">
        <w:rPr>
          <w:sz w:val="24"/>
          <w:szCs w:val="24"/>
          <w:lang w:val="en-GB"/>
        </w:rPr>
        <w:t xml:space="preserve"> </w:t>
      </w:r>
      <w:r>
        <w:rPr>
          <w:sz w:val="24"/>
          <w:szCs w:val="24"/>
          <w:lang w:val="en-GB"/>
        </w:rPr>
        <w:t>(The words that make sense are the beginning of the Glitch monologue: “</w:t>
      </w:r>
      <w:r w:rsidRPr="000C3D52">
        <w:rPr>
          <w:sz w:val="24"/>
          <w:szCs w:val="24"/>
          <w:lang w:val="en-GB"/>
        </w:rPr>
        <w:t>Chained. That's the word that explains it best. I've always been chained. Chained by circumstances. Chained by others.</w:t>
      </w:r>
      <w:r w:rsidR="004E6200">
        <w:rPr>
          <w:sz w:val="24"/>
          <w:szCs w:val="24"/>
          <w:lang w:val="en-GB"/>
        </w:rPr>
        <w:t xml:space="preserve"> </w:t>
      </w:r>
      <w:r w:rsidRPr="000C3D52">
        <w:rPr>
          <w:sz w:val="24"/>
          <w:szCs w:val="24"/>
          <w:lang w:val="en-GB"/>
        </w:rPr>
        <w:t>Before I knew it my home had become a prison. No matter how much I changed it, it was the same. I want to change it but I can't. I want to break the chains keeping me in here.</w:t>
      </w:r>
      <w:r>
        <w:rPr>
          <w:sz w:val="24"/>
          <w:szCs w:val="24"/>
          <w:lang w:val="en-GB"/>
        </w:rPr>
        <w:t>”</w:t>
      </w:r>
      <w:r w:rsidR="004F5E36">
        <w:rPr>
          <w:sz w:val="24"/>
          <w:szCs w:val="24"/>
          <w:lang w:val="en-GB"/>
        </w:rPr>
        <w:t xml:space="preserve"> The other words are part of an encrypted image: “He first sees the Magician in the kingdom from the first dimension. He is little. Like 12 or 13 years old. He is practicing magic and it se</w:t>
      </w:r>
      <w:r w:rsidR="004E6200">
        <w:rPr>
          <w:sz w:val="24"/>
          <w:szCs w:val="24"/>
          <w:lang w:val="en-GB"/>
        </w:rPr>
        <w:t>e</w:t>
      </w:r>
      <w:r w:rsidR="004F5E36">
        <w:rPr>
          <w:sz w:val="24"/>
          <w:szCs w:val="24"/>
          <w:lang w:val="en-GB"/>
        </w:rPr>
        <w:t>ms that there is another boy at his side struggling with the same spell.”</w:t>
      </w:r>
      <w:r>
        <w:rPr>
          <w:sz w:val="24"/>
          <w:szCs w:val="24"/>
          <w:lang w:val="en-GB"/>
        </w:rPr>
        <w:t>)</w:t>
      </w:r>
    </w:p>
    <w:p w14:paraId="493521E0" w14:textId="6ED0E5A5" w:rsidR="00F82151" w:rsidRDefault="00F82151" w:rsidP="00CC523F">
      <w:pPr>
        <w:rPr>
          <w:sz w:val="24"/>
          <w:szCs w:val="24"/>
          <w:lang w:val="en-GB"/>
        </w:rPr>
      </w:pPr>
      <w:r>
        <w:rPr>
          <w:sz w:val="24"/>
          <w:szCs w:val="24"/>
          <w:lang w:val="en-GB"/>
        </w:rPr>
        <w:t xml:space="preserve">-What is happening? </w:t>
      </w:r>
      <w:r w:rsidR="004F5E36">
        <w:rPr>
          <w:sz w:val="24"/>
          <w:szCs w:val="24"/>
          <w:lang w:val="en-GB"/>
        </w:rPr>
        <w:t>What is this?</w:t>
      </w:r>
    </w:p>
    <w:p w14:paraId="40AA7170" w14:textId="77777777" w:rsidR="00F82151" w:rsidRDefault="0028050F" w:rsidP="00CC523F">
      <w:pPr>
        <w:rPr>
          <w:sz w:val="24"/>
          <w:szCs w:val="24"/>
          <w:lang w:val="en-GB"/>
        </w:rPr>
      </w:pPr>
      <w:r>
        <w:rPr>
          <w:sz w:val="24"/>
          <w:szCs w:val="24"/>
          <w:lang w:val="en-GB"/>
        </w:rPr>
        <w:t>Then he sees himself in the second dimension</w:t>
      </w:r>
      <w:r w:rsidR="00F41F38">
        <w:rPr>
          <w:sz w:val="24"/>
          <w:szCs w:val="24"/>
          <w:lang w:val="en-GB"/>
        </w:rPr>
        <w:t xml:space="preserve"> but there is something in the corner of his eye that he can’t fully focus on.</w:t>
      </w:r>
    </w:p>
    <w:p w14:paraId="3516D033" w14:textId="1E6D62DC" w:rsidR="00B532FB" w:rsidRDefault="00F82151" w:rsidP="00CC523F">
      <w:pPr>
        <w:rPr>
          <w:sz w:val="24"/>
          <w:szCs w:val="24"/>
          <w:lang w:val="en-GB"/>
        </w:rPr>
      </w:pPr>
      <w:r>
        <w:rPr>
          <w:sz w:val="24"/>
          <w:szCs w:val="24"/>
          <w:lang w:val="en-GB"/>
        </w:rPr>
        <w:t>-</w:t>
      </w:r>
      <w:proofErr w:type="gramStart"/>
      <w:r>
        <w:rPr>
          <w:sz w:val="24"/>
          <w:szCs w:val="24"/>
          <w:lang w:val="en-GB"/>
        </w:rPr>
        <w:t>So</w:t>
      </w:r>
      <w:proofErr w:type="gramEnd"/>
      <w:r>
        <w:rPr>
          <w:sz w:val="24"/>
          <w:szCs w:val="24"/>
          <w:lang w:val="en-GB"/>
        </w:rPr>
        <w:t xml:space="preserve"> this is how it looks from a third</w:t>
      </w:r>
      <w:r w:rsidR="004E6200">
        <w:rPr>
          <w:sz w:val="24"/>
          <w:szCs w:val="24"/>
          <w:lang w:val="en-GB"/>
        </w:rPr>
        <w:t>-</w:t>
      </w:r>
      <w:r>
        <w:rPr>
          <w:sz w:val="24"/>
          <w:szCs w:val="24"/>
          <w:lang w:val="en-GB"/>
        </w:rPr>
        <w:t xml:space="preserve">person perspective. But I was there. How can I see this from a third perspective? And what is this in the corner of my </w:t>
      </w:r>
      <w:r w:rsidR="00B532FB">
        <w:rPr>
          <w:sz w:val="24"/>
          <w:szCs w:val="24"/>
          <w:lang w:val="en-GB"/>
        </w:rPr>
        <w:t>vision?</w:t>
      </w:r>
    </w:p>
    <w:p w14:paraId="67274F6B" w14:textId="081FCB66" w:rsidR="00F41F38" w:rsidRDefault="00F41F38" w:rsidP="00CC523F">
      <w:pPr>
        <w:rPr>
          <w:sz w:val="24"/>
          <w:szCs w:val="24"/>
          <w:lang w:val="en-GB"/>
        </w:rPr>
      </w:pPr>
      <w:r>
        <w:rPr>
          <w:sz w:val="24"/>
          <w:szCs w:val="24"/>
          <w:lang w:val="en-GB"/>
        </w:rPr>
        <w:t>He is solving a puzzle in the maze. Then it se</w:t>
      </w:r>
      <w:r w:rsidR="004E6200">
        <w:rPr>
          <w:sz w:val="24"/>
          <w:szCs w:val="24"/>
          <w:lang w:val="en-GB"/>
        </w:rPr>
        <w:t>e</w:t>
      </w:r>
      <w:r>
        <w:rPr>
          <w:sz w:val="24"/>
          <w:szCs w:val="24"/>
          <w:lang w:val="en-GB"/>
        </w:rPr>
        <w:t>ms that he is opening the door to the chamber. The unclear thing in the corner of his vision seems to change but is still not clear enough to understand what it is.</w:t>
      </w:r>
    </w:p>
    <w:p w14:paraId="4E0EA49F" w14:textId="50EE4A40" w:rsidR="00B532FB" w:rsidRDefault="00B532FB" w:rsidP="00CC523F">
      <w:pPr>
        <w:rPr>
          <w:sz w:val="24"/>
          <w:szCs w:val="24"/>
          <w:lang w:val="en-GB"/>
        </w:rPr>
      </w:pPr>
      <w:r>
        <w:rPr>
          <w:sz w:val="24"/>
          <w:szCs w:val="24"/>
          <w:lang w:val="en-GB"/>
        </w:rPr>
        <w:t>-Okay, this is scary at this point. What is this</w:t>
      </w:r>
      <w:r w:rsidR="004F5E36">
        <w:rPr>
          <w:sz w:val="24"/>
          <w:szCs w:val="24"/>
          <w:lang w:val="en-GB"/>
        </w:rPr>
        <w:t xml:space="preserve"> in the corner of my vision</w:t>
      </w:r>
      <w:r>
        <w:rPr>
          <w:sz w:val="24"/>
          <w:szCs w:val="24"/>
          <w:lang w:val="en-GB"/>
        </w:rPr>
        <w:t>?!</w:t>
      </w:r>
    </w:p>
    <w:p w14:paraId="60A363DF" w14:textId="48EB3C18" w:rsidR="004F5E36" w:rsidRDefault="004F5E36" w:rsidP="001255ED">
      <w:pPr>
        <w:rPr>
          <w:sz w:val="24"/>
          <w:szCs w:val="24"/>
          <w:lang w:val="en-GB"/>
        </w:rPr>
      </w:pPr>
      <w:r>
        <w:rPr>
          <w:sz w:val="24"/>
          <w:szCs w:val="24"/>
          <w:lang w:val="en-GB"/>
        </w:rPr>
        <w:t>After that</w:t>
      </w:r>
      <w:r w:rsidR="004E6200">
        <w:rPr>
          <w:sz w:val="24"/>
          <w:szCs w:val="24"/>
          <w:lang w:val="en-GB"/>
        </w:rPr>
        <w:t>,</w:t>
      </w:r>
      <w:r>
        <w:rPr>
          <w:sz w:val="24"/>
          <w:szCs w:val="24"/>
          <w:lang w:val="en-GB"/>
        </w:rPr>
        <w:t xml:space="preserve"> he is in the console again</w:t>
      </w:r>
      <w:r w:rsidR="001255ED">
        <w:rPr>
          <w:sz w:val="24"/>
          <w:szCs w:val="24"/>
          <w:lang w:val="en-GB"/>
        </w:rPr>
        <w:t>. Absolutely the same is happening. His vision is filled with text that is changing constantly. There are forming different words than before but they disappear too.</w:t>
      </w:r>
      <w:r w:rsidR="004E6200">
        <w:rPr>
          <w:sz w:val="24"/>
          <w:szCs w:val="24"/>
          <w:lang w:val="en-GB"/>
        </w:rPr>
        <w:t xml:space="preserve"> </w:t>
      </w:r>
      <w:r w:rsidR="001255ED">
        <w:rPr>
          <w:sz w:val="24"/>
          <w:szCs w:val="24"/>
          <w:lang w:val="en-GB"/>
        </w:rPr>
        <w:t>(The words that make sense are the second part of the Glitch monologue: “</w:t>
      </w:r>
      <w:r w:rsidR="001255ED" w:rsidRPr="001255ED">
        <w:rPr>
          <w:sz w:val="24"/>
          <w:szCs w:val="24"/>
          <w:lang w:val="en-GB"/>
        </w:rPr>
        <w:t>There is something inside me. Banging on the wall between my consciousness and reality. Something that wants to live. To be free.</w:t>
      </w:r>
      <w:r w:rsidR="001255ED">
        <w:rPr>
          <w:sz w:val="24"/>
          <w:szCs w:val="24"/>
          <w:lang w:val="en-GB"/>
        </w:rPr>
        <w:t xml:space="preserve"> </w:t>
      </w:r>
      <w:r w:rsidR="001255ED" w:rsidRPr="001255ED">
        <w:rPr>
          <w:sz w:val="24"/>
          <w:szCs w:val="24"/>
          <w:lang w:val="en-GB"/>
        </w:rPr>
        <w:t>This 'call' from the inside drives me crazy. This place is filled with so much pain. All this drives me to the edge of insanity. I can't bear it anymore.</w:t>
      </w:r>
      <w:r w:rsidR="001255ED">
        <w:rPr>
          <w:sz w:val="24"/>
          <w:szCs w:val="24"/>
          <w:lang w:val="en-GB"/>
        </w:rPr>
        <w:t xml:space="preserve">” The </w:t>
      </w:r>
      <w:r w:rsidR="001255ED">
        <w:rPr>
          <w:sz w:val="24"/>
          <w:szCs w:val="24"/>
          <w:lang w:val="en-GB"/>
        </w:rPr>
        <w:lastRenderedPageBreak/>
        <w:t xml:space="preserve">other </w:t>
      </w:r>
      <w:r w:rsidR="004E6200">
        <w:rPr>
          <w:sz w:val="24"/>
          <w:szCs w:val="24"/>
          <w:lang w:val="en-GB"/>
        </w:rPr>
        <w:t>is</w:t>
      </w:r>
      <w:r w:rsidR="001255ED">
        <w:rPr>
          <w:sz w:val="24"/>
          <w:szCs w:val="24"/>
          <w:lang w:val="en-GB"/>
        </w:rPr>
        <w:t xml:space="preserve"> an encoded image: “</w:t>
      </w:r>
      <w:r w:rsidR="004E6200">
        <w:rPr>
          <w:sz w:val="24"/>
          <w:szCs w:val="24"/>
          <w:lang w:val="en-GB"/>
        </w:rPr>
        <w:t xml:space="preserve">The </w:t>
      </w:r>
      <w:r w:rsidR="001255ED">
        <w:rPr>
          <w:sz w:val="24"/>
          <w:szCs w:val="24"/>
          <w:lang w:val="en-GB"/>
        </w:rPr>
        <w:t>Magician is over somebody</w:t>
      </w:r>
      <w:r w:rsidR="004E6200">
        <w:rPr>
          <w:sz w:val="24"/>
          <w:szCs w:val="24"/>
          <w:lang w:val="en-GB"/>
        </w:rPr>
        <w:t>,</w:t>
      </w:r>
      <w:r w:rsidR="001255ED">
        <w:rPr>
          <w:sz w:val="24"/>
          <w:szCs w:val="24"/>
          <w:lang w:val="en-GB"/>
        </w:rPr>
        <w:t xml:space="preserve"> very hurt</w:t>
      </w:r>
      <w:r w:rsidR="004E6200">
        <w:rPr>
          <w:sz w:val="24"/>
          <w:szCs w:val="24"/>
          <w:lang w:val="en-GB"/>
        </w:rPr>
        <w:t>,</w:t>
      </w:r>
      <w:r w:rsidR="001255ED">
        <w:rPr>
          <w:sz w:val="24"/>
          <w:szCs w:val="24"/>
          <w:lang w:val="en-GB"/>
        </w:rPr>
        <w:t xml:space="preserve"> trying to save him. The man looks f</w:t>
      </w:r>
      <w:r w:rsidR="004E6200">
        <w:rPr>
          <w:sz w:val="24"/>
          <w:szCs w:val="24"/>
          <w:lang w:val="en-GB"/>
        </w:rPr>
        <w:t>ami</w:t>
      </w:r>
      <w:r w:rsidR="001255ED">
        <w:rPr>
          <w:sz w:val="24"/>
          <w:szCs w:val="24"/>
          <w:lang w:val="en-GB"/>
        </w:rPr>
        <w:t>liar. The Magician looks heartbroken and the person seems like he is dying despite the magic. There is a man in the background that is unconscious.”)</w:t>
      </w:r>
    </w:p>
    <w:p w14:paraId="5DDCCC79" w14:textId="43A2A059" w:rsidR="00B532FB" w:rsidRDefault="00B532FB" w:rsidP="00CC523F">
      <w:pPr>
        <w:rPr>
          <w:sz w:val="24"/>
          <w:szCs w:val="24"/>
          <w:lang w:val="en-GB"/>
        </w:rPr>
      </w:pPr>
      <w:r>
        <w:rPr>
          <w:sz w:val="24"/>
          <w:szCs w:val="24"/>
          <w:lang w:val="en-GB"/>
        </w:rPr>
        <w:t>-</w:t>
      </w:r>
      <w:r w:rsidR="004F5E36" w:rsidRPr="004F5E36">
        <w:rPr>
          <w:sz w:val="24"/>
          <w:szCs w:val="24"/>
          <w:lang w:val="en-GB"/>
        </w:rPr>
        <w:t xml:space="preserve"> </w:t>
      </w:r>
      <w:r w:rsidR="004F5E36">
        <w:rPr>
          <w:sz w:val="24"/>
          <w:szCs w:val="24"/>
          <w:lang w:val="en-GB"/>
        </w:rPr>
        <w:t>What is the meaning of this? Why am I seeing this? Do I need to see this?</w:t>
      </w:r>
    </w:p>
    <w:p w14:paraId="1C51073A" w14:textId="10FA4624" w:rsidR="00B532FB" w:rsidRDefault="009C306F" w:rsidP="00CC523F">
      <w:pPr>
        <w:rPr>
          <w:sz w:val="24"/>
          <w:szCs w:val="24"/>
          <w:lang w:val="en-GB"/>
        </w:rPr>
      </w:pPr>
      <w:r>
        <w:rPr>
          <w:sz w:val="24"/>
          <w:szCs w:val="24"/>
          <w:lang w:val="en-GB"/>
        </w:rPr>
        <w:t>Then he sees a white space where the Magician is. He is currently uncon</w:t>
      </w:r>
      <w:r w:rsidR="004E6200">
        <w:rPr>
          <w:sz w:val="24"/>
          <w:szCs w:val="24"/>
          <w:lang w:val="en-GB"/>
        </w:rPr>
        <w:t>sc</w:t>
      </w:r>
      <w:r>
        <w:rPr>
          <w:sz w:val="24"/>
          <w:szCs w:val="24"/>
          <w:lang w:val="en-GB"/>
        </w:rPr>
        <w:t>ious. The glitch can be seen in the far distance. Michael doesn’t know where this is or when. It seems as it could be now.</w:t>
      </w:r>
    </w:p>
    <w:p w14:paraId="0E4D24E9" w14:textId="2E1FCD7F" w:rsidR="009A6997" w:rsidRDefault="00B532FB" w:rsidP="00CC523F">
      <w:pPr>
        <w:rPr>
          <w:sz w:val="24"/>
          <w:szCs w:val="24"/>
          <w:lang w:val="en-GB"/>
        </w:rPr>
      </w:pPr>
      <w:r>
        <w:rPr>
          <w:sz w:val="24"/>
          <w:szCs w:val="24"/>
          <w:lang w:val="en-GB"/>
        </w:rPr>
        <w:t xml:space="preserve">-Is this where the portal took the Magician or is this </w:t>
      </w:r>
      <w:r w:rsidR="00243B03">
        <w:rPr>
          <w:sz w:val="24"/>
          <w:szCs w:val="24"/>
          <w:lang w:val="en-GB"/>
        </w:rPr>
        <w:t>where the Magician is when I am awake</w:t>
      </w:r>
      <w:r>
        <w:rPr>
          <w:sz w:val="24"/>
          <w:szCs w:val="24"/>
          <w:lang w:val="en-GB"/>
        </w:rPr>
        <w:t>?</w:t>
      </w:r>
      <w:r w:rsidR="009A6997">
        <w:rPr>
          <w:sz w:val="24"/>
          <w:szCs w:val="24"/>
          <w:lang w:val="en-GB"/>
        </w:rPr>
        <w:t xml:space="preserve"> I can’t let the glitch get the Magician. It could potentially still affect me.</w:t>
      </w:r>
    </w:p>
    <w:p w14:paraId="4D9F7875" w14:textId="123389F9" w:rsidR="009C306F" w:rsidRDefault="009C306F" w:rsidP="00CC523F">
      <w:pPr>
        <w:rPr>
          <w:sz w:val="24"/>
          <w:szCs w:val="24"/>
          <w:lang w:val="en-GB"/>
        </w:rPr>
      </w:pPr>
      <w:r>
        <w:rPr>
          <w:sz w:val="24"/>
          <w:szCs w:val="24"/>
          <w:lang w:val="en-GB"/>
        </w:rPr>
        <w:t>He tries to make the Magician move but eventually fails. He is just a spectator in a first</w:t>
      </w:r>
      <w:r w:rsidR="004E6200">
        <w:rPr>
          <w:sz w:val="24"/>
          <w:szCs w:val="24"/>
          <w:lang w:val="en-GB"/>
        </w:rPr>
        <w:t>-</w:t>
      </w:r>
      <w:r>
        <w:rPr>
          <w:sz w:val="24"/>
          <w:szCs w:val="24"/>
          <w:lang w:val="en-GB"/>
        </w:rPr>
        <w:t>row seat</w:t>
      </w:r>
      <w:r w:rsidR="00C32496">
        <w:rPr>
          <w:sz w:val="24"/>
          <w:szCs w:val="24"/>
          <w:lang w:val="en-GB"/>
        </w:rPr>
        <w:t xml:space="preserve">. He is just a ghost. As the glitch goes to the Magician, Michael is transported </w:t>
      </w:r>
      <w:r w:rsidR="004E6200">
        <w:rPr>
          <w:sz w:val="24"/>
          <w:szCs w:val="24"/>
          <w:lang w:val="en-GB"/>
        </w:rPr>
        <w:t>elsewhere</w:t>
      </w:r>
      <w:r w:rsidR="00C32496">
        <w:rPr>
          <w:sz w:val="24"/>
          <w:szCs w:val="24"/>
          <w:lang w:val="en-GB"/>
        </w:rPr>
        <w:t>.</w:t>
      </w:r>
    </w:p>
    <w:p w14:paraId="2A5F4D85" w14:textId="7AEBE3D0" w:rsidR="005254DE" w:rsidRDefault="005254DE" w:rsidP="005254DE">
      <w:pPr>
        <w:rPr>
          <w:sz w:val="24"/>
          <w:szCs w:val="24"/>
          <w:lang w:val="en-GB"/>
        </w:rPr>
      </w:pPr>
      <w:r>
        <w:rPr>
          <w:sz w:val="24"/>
          <w:szCs w:val="24"/>
          <w:lang w:val="en-GB"/>
        </w:rPr>
        <w:t xml:space="preserve">He </w:t>
      </w:r>
      <w:r w:rsidR="004E6200">
        <w:rPr>
          <w:sz w:val="24"/>
          <w:szCs w:val="24"/>
          <w:lang w:val="en-GB"/>
        </w:rPr>
        <w:t>ha</w:t>
      </w:r>
      <w:r>
        <w:rPr>
          <w:sz w:val="24"/>
          <w:szCs w:val="24"/>
          <w:lang w:val="en-GB"/>
        </w:rPr>
        <w:t xml:space="preserve">s </w:t>
      </w:r>
      <w:r w:rsidR="004E6200">
        <w:rPr>
          <w:sz w:val="24"/>
          <w:szCs w:val="24"/>
          <w:lang w:val="en-GB"/>
        </w:rPr>
        <w:t xml:space="preserve">been </w:t>
      </w:r>
      <w:r>
        <w:rPr>
          <w:sz w:val="24"/>
          <w:szCs w:val="24"/>
          <w:lang w:val="en-GB"/>
        </w:rPr>
        <w:t>transported</w:t>
      </w:r>
      <w:r w:rsidR="0034739C">
        <w:rPr>
          <w:sz w:val="24"/>
          <w:szCs w:val="24"/>
          <w:lang w:val="en-GB"/>
        </w:rPr>
        <w:t xml:space="preserve"> </w:t>
      </w:r>
      <w:r w:rsidR="004E6200">
        <w:rPr>
          <w:sz w:val="24"/>
          <w:szCs w:val="24"/>
          <w:lang w:val="en-GB"/>
        </w:rPr>
        <w:t>to</w:t>
      </w:r>
      <w:r>
        <w:rPr>
          <w:sz w:val="24"/>
          <w:szCs w:val="24"/>
          <w:lang w:val="en-GB"/>
        </w:rPr>
        <w:t xml:space="preserve"> </w:t>
      </w:r>
      <w:r w:rsidR="0034739C">
        <w:rPr>
          <w:sz w:val="24"/>
          <w:szCs w:val="24"/>
          <w:lang w:val="en-GB"/>
        </w:rPr>
        <w:t>the</w:t>
      </w:r>
      <w:r>
        <w:rPr>
          <w:sz w:val="24"/>
          <w:szCs w:val="24"/>
          <w:lang w:val="en-GB"/>
        </w:rPr>
        <w:t xml:space="preserve"> console</w:t>
      </w:r>
      <w:r w:rsidR="0034739C">
        <w:rPr>
          <w:sz w:val="24"/>
          <w:szCs w:val="24"/>
          <w:lang w:val="en-GB"/>
        </w:rPr>
        <w:t xml:space="preserve"> again.</w:t>
      </w:r>
      <w:r>
        <w:rPr>
          <w:sz w:val="24"/>
          <w:szCs w:val="24"/>
          <w:lang w:val="en-GB"/>
        </w:rPr>
        <w:t xml:space="preserve"> There is text</w:t>
      </w:r>
      <w:r w:rsidR="0034739C">
        <w:rPr>
          <w:sz w:val="24"/>
          <w:szCs w:val="24"/>
          <w:lang w:val="en-GB"/>
        </w:rPr>
        <w:t>, again,</w:t>
      </w:r>
      <w:r>
        <w:rPr>
          <w:sz w:val="24"/>
          <w:szCs w:val="24"/>
          <w:lang w:val="en-GB"/>
        </w:rPr>
        <w:t xml:space="preserve"> all over his vision but doesn’t seem to write anything. It’s constantly changing. Every letter is not the same. At some places</w:t>
      </w:r>
      <w:r w:rsidR="004E6200">
        <w:rPr>
          <w:sz w:val="24"/>
          <w:szCs w:val="24"/>
          <w:lang w:val="en-GB"/>
        </w:rPr>
        <w:t>,</w:t>
      </w:r>
      <w:r>
        <w:rPr>
          <w:sz w:val="24"/>
          <w:szCs w:val="24"/>
          <w:lang w:val="en-GB"/>
        </w:rPr>
        <w:t xml:space="preserve"> it seems like for a brief moment a word is formed but then disappears.</w:t>
      </w:r>
      <w:r w:rsidR="004E6200">
        <w:rPr>
          <w:sz w:val="24"/>
          <w:szCs w:val="24"/>
          <w:lang w:val="en-GB"/>
        </w:rPr>
        <w:t xml:space="preserve"> </w:t>
      </w:r>
      <w:r>
        <w:rPr>
          <w:sz w:val="24"/>
          <w:szCs w:val="24"/>
          <w:lang w:val="en-GB"/>
        </w:rPr>
        <w:t>(</w:t>
      </w:r>
      <w:r w:rsidR="0034739C">
        <w:rPr>
          <w:sz w:val="24"/>
          <w:szCs w:val="24"/>
          <w:lang w:val="en-GB"/>
        </w:rPr>
        <w:t>They</w:t>
      </w:r>
      <w:r>
        <w:rPr>
          <w:sz w:val="24"/>
          <w:szCs w:val="24"/>
          <w:lang w:val="en-GB"/>
        </w:rPr>
        <w:t xml:space="preserve"> </w:t>
      </w:r>
      <w:r w:rsidR="00451F6F">
        <w:rPr>
          <w:sz w:val="24"/>
          <w:szCs w:val="24"/>
          <w:lang w:val="en-GB"/>
        </w:rPr>
        <w:t>form the finale part of</w:t>
      </w:r>
      <w:r>
        <w:rPr>
          <w:sz w:val="24"/>
          <w:szCs w:val="24"/>
          <w:lang w:val="en-GB"/>
        </w:rPr>
        <w:t xml:space="preserve"> the Glitch Monologue</w:t>
      </w:r>
      <w:r w:rsidR="00451F6F">
        <w:rPr>
          <w:sz w:val="24"/>
          <w:szCs w:val="24"/>
          <w:lang w:val="en-GB"/>
        </w:rPr>
        <w:t>:”</w:t>
      </w:r>
      <w:r w:rsidR="004E6200">
        <w:rPr>
          <w:sz w:val="24"/>
          <w:szCs w:val="24"/>
          <w:lang w:val="en-GB"/>
        </w:rPr>
        <w:t xml:space="preserve"> </w:t>
      </w:r>
      <w:r w:rsidRPr="005254DE">
        <w:rPr>
          <w:sz w:val="24"/>
          <w:szCs w:val="24"/>
          <w:lang w:val="en-GB"/>
        </w:rPr>
        <w:t>I know that the chance will come. The chance to answer the call. But I can't do it alone. I need help but will I be able to wait for it?</w:t>
      </w:r>
      <w:r w:rsidR="00451F6F">
        <w:rPr>
          <w:sz w:val="24"/>
          <w:szCs w:val="24"/>
          <w:lang w:val="en-GB"/>
        </w:rPr>
        <w:t>”. The other</w:t>
      </w:r>
      <w:r w:rsidR="0034739C">
        <w:rPr>
          <w:sz w:val="24"/>
          <w:szCs w:val="24"/>
          <w:lang w:val="en-GB"/>
        </w:rPr>
        <w:t xml:space="preserve"> </w:t>
      </w:r>
      <w:r w:rsidR="004E6200">
        <w:rPr>
          <w:sz w:val="24"/>
          <w:szCs w:val="24"/>
          <w:lang w:val="en-GB"/>
        </w:rPr>
        <w:t>is</w:t>
      </w:r>
      <w:r w:rsidR="007E025C">
        <w:rPr>
          <w:sz w:val="24"/>
          <w:szCs w:val="24"/>
          <w:lang w:val="en-GB"/>
        </w:rPr>
        <w:t xml:space="preserve"> an encoded image: “The new scene is a battle between the Magician and the Dark Lord. It’s a heated battle inside the castle but something is very odd. The Dark Lord seems to be </w:t>
      </w:r>
      <w:proofErr w:type="gramStart"/>
      <w:r w:rsidR="007E025C">
        <w:rPr>
          <w:sz w:val="24"/>
          <w:szCs w:val="24"/>
          <w:lang w:val="en-GB"/>
        </w:rPr>
        <w:t>smoking</w:t>
      </w:r>
      <w:r w:rsidR="0034739C">
        <w:rPr>
          <w:sz w:val="24"/>
          <w:szCs w:val="24"/>
          <w:lang w:val="en-GB"/>
        </w:rPr>
        <w:t>(</w:t>
      </w:r>
      <w:proofErr w:type="gramEnd"/>
      <w:r w:rsidR="0034739C">
        <w:rPr>
          <w:sz w:val="24"/>
          <w:szCs w:val="24"/>
          <w:lang w:val="en-GB"/>
        </w:rPr>
        <w:t>Don’t be silly! It’s like his head was on fire.)</w:t>
      </w:r>
      <w:r w:rsidR="007E025C">
        <w:rPr>
          <w:sz w:val="24"/>
          <w:szCs w:val="24"/>
          <w:lang w:val="en-GB"/>
        </w:rPr>
        <w:t>. Like he is affected by something.</w:t>
      </w:r>
      <w:r w:rsidR="007E025C" w:rsidRPr="007E025C">
        <w:rPr>
          <w:sz w:val="24"/>
          <w:szCs w:val="24"/>
          <w:lang w:val="en-GB"/>
        </w:rPr>
        <w:t xml:space="preserve"> </w:t>
      </w:r>
      <w:r w:rsidR="007E025C">
        <w:rPr>
          <w:sz w:val="24"/>
          <w:szCs w:val="24"/>
          <w:lang w:val="en-GB"/>
        </w:rPr>
        <w:t xml:space="preserve">There is something else. A spirit that watches from afar. </w:t>
      </w:r>
      <w:r w:rsidR="0034739C">
        <w:rPr>
          <w:sz w:val="24"/>
          <w:szCs w:val="24"/>
          <w:lang w:val="en-GB"/>
        </w:rPr>
        <w:t>I</w:t>
      </w:r>
      <w:r w:rsidR="007E025C">
        <w:rPr>
          <w:sz w:val="24"/>
          <w:szCs w:val="24"/>
          <w:lang w:val="en-GB"/>
        </w:rPr>
        <w:t>t was the same person that was dying a couple of visions before. No one</w:t>
      </w:r>
      <w:r w:rsidR="0034739C">
        <w:rPr>
          <w:sz w:val="24"/>
          <w:szCs w:val="24"/>
          <w:lang w:val="en-GB"/>
        </w:rPr>
        <w:t xml:space="preserve"> </w:t>
      </w:r>
      <w:r w:rsidR="007E025C">
        <w:rPr>
          <w:sz w:val="24"/>
          <w:szCs w:val="24"/>
          <w:lang w:val="en-GB"/>
        </w:rPr>
        <w:t xml:space="preserve">seems to be able to see the spirit. He seems sad and heartbroken like he has seen this a billion times. There is a glitch in the </w:t>
      </w:r>
      <w:proofErr w:type="spellStart"/>
      <w:r w:rsidR="007E025C">
        <w:rPr>
          <w:sz w:val="24"/>
          <w:szCs w:val="24"/>
          <w:lang w:val="en-GB"/>
        </w:rPr>
        <w:t>center</w:t>
      </w:r>
      <w:proofErr w:type="spellEnd"/>
      <w:r w:rsidR="007E025C">
        <w:rPr>
          <w:sz w:val="24"/>
          <w:szCs w:val="24"/>
          <w:lang w:val="en-GB"/>
        </w:rPr>
        <w:t xml:space="preserve"> of the spirit but that doesn’t seem to bother it.”</w:t>
      </w:r>
      <w:r>
        <w:rPr>
          <w:sz w:val="24"/>
          <w:szCs w:val="24"/>
          <w:lang w:val="en-GB"/>
        </w:rPr>
        <w:t>)</w:t>
      </w:r>
      <w:r w:rsidR="00451F6F">
        <w:rPr>
          <w:sz w:val="24"/>
          <w:szCs w:val="24"/>
          <w:lang w:val="en-GB"/>
        </w:rPr>
        <w:t xml:space="preserve"> </w:t>
      </w:r>
    </w:p>
    <w:p w14:paraId="3208344D" w14:textId="468F99D9" w:rsidR="009A6997" w:rsidRDefault="007E025C" w:rsidP="00CC523F">
      <w:pPr>
        <w:rPr>
          <w:sz w:val="24"/>
          <w:szCs w:val="24"/>
          <w:lang w:val="en-GB"/>
        </w:rPr>
      </w:pPr>
      <w:r>
        <w:rPr>
          <w:sz w:val="24"/>
          <w:szCs w:val="24"/>
          <w:lang w:val="en-GB"/>
        </w:rPr>
        <w:t>-W</w:t>
      </w:r>
      <w:r w:rsidR="009A6997">
        <w:rPr>
          <w:sz w:val="24"/>
          <w:szCs w:val="24"/>
          <w:lang w:val="en-GB"/>
        </w:rPr>
        <w:t xml:space="preserve">hat is all this? Is this how the glitch </w:t>
      </w:r>
      <w:r>
        <w:rPr>
          <w:sz w:val="24"/>
          <w:szCs w:val="24"/>
          <w:lang w:val="en-GB"/>
        </w:rPr>
        <w:t>works</w:t>
      </w:r>
      <w:r w:rsidR="009A6997">
        <w:rPr>
          <w:sz w:val="24"/>
          <w:szCs w:val="24"/>
          <w:lang w:val="en-GB"/>
        </w:rPr>
        <w:t>?</w:t>
      </w:r>
      <w:r>
        <w:rPr>
          <w:sz w:val="24"/>
          <w:szCs w:val="24"/>
          <w:lang w:val="en-GB"/>
        </w:rPr>
        <w:t xml:space="preserve"> Is this Glitch’s script file?</w:t>
      </w:r>
    </w:p>
    <w:p w14:paraId="36DCDDC0" w14:textId="0E0DFA45" w:rsidR="009A6997" w:rsidRDefault="00F75320" w:rsidP="00CC523F">
      <w:pPr>
        <w:rPr>
          <w:sz w:val="24"/>
          <w:szCs w:val="24"/>
          <w:lang w:val="en-GB"/>
        </w:rPr>
      </w:pPr>
      <w:r>
        <w:rPr>
          <w:sz w:val="24"/>
          <w:szCs w:val="24"/>
          <w:lang w:val="en-GB"/>
        </w:rPr>
        <w:t>Michael then wakes up. He is disorientated and still tired.</w:t>
      </w:r>
    </w:p>
    <w:p w14:paraId="5895D33A" w14:textId="391A9828" w:rsidR="00F75320" w:rsidRDefault="00F75320" w:rsidP="00CC523F">
      <w:pPr>
        <w:rPr>
          <w:sz w:val="24"/>
          <w:szCs w:val="24"/>
          <w:lang w:val="en-GB"/>
        </w:rPr>
      </w:pPr>
      <w:r>
        <w:rPr>
          <w:sz w:val="24"/>
          <w:szCs w:val="24"/>
          <w:lang w:val="en-GB"/>
        </w:rPr>
        <w:t>-How did I get here?</w:t>
      </w:r>
    </w:p>
    <w:p w14:paraId="4C4C1251" w14:textId="220C7C88" w:rsidR="00F75320" w:rsidRDefault="00F75320" w:rsidP="00CC523F">
      <w:pPr>
        <w:rPr>
          <w:sz w:val="24"/>
          <w:szCs w:val="24"/>
          <w:lang w:val="en-GB"/>
        </w:rPr>
      </w:pPr>
      <w:r>
        <w:rPr>
          <w:sz w:val="24"/>
          <w:szCs w:val="24"/>
          <w:lang w:val="en-GB"/>
        </w:rPr>
        <w:t xml:space="preserve">He goes to his bed and goes back to sleep. </w:t>
      </w:r>
      <w:proofErr w:type="gramStart"/>
      <w:r>
        <w:rPr>
          <w:sz w:val="24"/>
          <w:szCs w:val="24"/>
          <w:lang w:val="en-GB"/>
        </w:rPr>
        <w:t>Sadly</w:t>
      </w:r>
      <w:proofErr w:type="gramEnd"/>
      <w:r>
        <w:rPr>
          <w:sz w:val="24"/>
          <w:szCs w:val="24"/>
          <w:lang w:val="en-GB"/>
        </w:rPr>
        <w:t xml:space="preserve"> that isn’t for very long as his clock rings after 10 minutes.</w:t>
      </w:r>
    </w:p>
    <w:p w14:paraId="54124299" w14:textId="4946D3C6" w:rsidR="00F75320" w:rsidRDefault="00F75320" w:rsidP="00CC523F">
      <w:pPr>
        <w:rPr>
          <w:sz w:val="24"/>
          <w:szCs w:val="24"/>
          <w:lang w:val="en-GB"/>
        </w:rPr>
      </w:pPr>
      <w:r>
        <w:rPr>
          <w:sz w:val="24"/>
          <w:szCs w:val="24"/>
          <w:lang w:val="en-GB"/>
        </w:rPr>
        <w:t xml:space="preserve">-Great. </w:t>
      </w:r>
      <w:r w:rsidR="00243B03">
        <w:rPr>
          <w:sz w:val="24"/>
          <w:szCs w:val="24"/>
          <w:lang w:val="en-GB"/>
        </w:rPr>
        <w:t>L</w:t>
      </w:r>
      <w:r>
        <w:rPr>
          <w:sz w:val="24"/>
          <w:szCs w:val="24"/>
          <w:lang w:val="en-GB"/>
        </w:rPr>
        <w:t>et</w:t>
      </w:r>
      <w:r w:rsidR="004E6200">
        <w:rPr>
          <w:sz w:val="24"/>
          <w:szCs w:val="24"/>
          <w:lang w:val="en-GB"/>
        </w:rPr>
        <w:t>'</w:t>
      </w:r>
      <w:r>
        <w:rPr>
          <w:sz w:val="24"/>
          <w:szCs w:val="24"/>
          <w:lang w:val="en-GB"/>
        </w:rPr>
        <w:t xml:space="preserve">s see what </w:t>
      </w:r>
      <w:r w:rsidR="00243B03">
        <w:rPr>
          <w:sz w:val="24"/>
          <w:szCs w:val="24"/>
          <w:lang w:val="en-GB"/>
        </w:rPr>
        <w:t>I have to do for today</w:t>
      </w:r>
      <w:r>
        <w:rPr>
          <w:sz w:val="24"/>
          <w:szCs w:val="24"/>
          <w:lang w:val="en-GB"/>
        </w:rPr>
        <w:t>.</w:t>
      </w:r>
    </w:p>
    <w:p w14:paraId="4B4BFF5A" w14:textId="529C552D" w:rsidR="00F75320" w:rsidRDefault="00F75320" w:rsidP="00CC523F">
      <w:pPr>
        <w:rPr>
          <w:sz w:val="24"/>
          <w:szCs w:val="24"/>
          <w:lang w:val="en-GB"/>
        </w:rPr>
      </w:pPr>
      <w:r>
        <w:rPr>
          <w:sz w:val="24"/>
          <w:szCs w:val="24"/>
          <w:lang w:val="en-GB"/>
        </w:rPr>
        <w:t>He goes to his computer and powers it on</w:t>
      </w:r>
      <w:r w:rsidR="009E5563">
        <w:rPr>
          <w:sz w:val="24"/>
          <w:szCs w:val="24"/>
          <w:lang w:val="en-GB"/>
        </w:rPr>
        <w:t>. It doesn’t work.</w:t>
      </w:r>
    </w:p>
    <w:p w14:paraId="527C7BCF" w14:textId="71AE64C9" w:rsidR="009E5563" w:rsidRDefault="009E5563" w:rsidP="00CC523F">
      <w:pPr>
        <w:rPr>
          <w:sz w:val="24"/>
          <w:szCs w:val="24"/>
          <w:lang w:val="en-GB"/>
        </w:rPr>
      </w:pPr>
      <w:r>
        <w:rPr>
          <w:sz w:val="24"/>
          <w:szCs w:val="24"/>
          <w:lang w:val="en-GB"/>
        </w:rPr>
        <w:t>-What? Why won’t you power on?</w:t>
      </w:r>
    </w:p>
    <w:p w14:paraId="4A5D6DFA" w14:textId="70B363A8" w:rsidR="009E5563" w:rsidRDefault="009E5563" w:rsidP="00CC523F">
      <w:pPr>
        <w:rPr>
          <w:sz w:val="24"/>
          <w:szCs w:val="24"/>
          <w:lang w:val="en-GB"/>
        </w:rPr>
      </w:pPr>
      <w:r>
        <w:rPr>
          <w:sz w:val="24"/>
          <w:szCs w:val="24"/>
          <w:lang w:val="en-GB"/>
        </w:rPr>
        <w:t>He goes to the lights in the corner of his room and starts to flip the switch.</w:t>
      </w:r>
    </w:p>
    <w:p w14:paraId="2D03286E" w14:textId="2C8EB993" w:rsidR="009E5563" w:rsidRDefault="009E5563" w:rsidP="00CC523F">
      <w:pPr>
        <w:rPr>
          <w:sz w:val="24"/>
          <w:szCs w:val="24"/>
          <w:lang w:val="en-GB"/>
        </w:rPr>
      </w:pPr>
      <w:r>
        <w:rPr>
          <w:sz w:val="24"/>
          <w:szCs w:val="24"/>
          <w:lang w:val="en-GB"/>
        </w:rPr>
        <w:t>-Strange. Power’s out. Wait…. Power’s…. out?! Did I turn off my computer</w:t>
      </w:r>
      <w:r w:rsidR="00243B03">
        <w:rPr>
          <w:sz w:val="24"/>
          <w:szCs w:val="24"/>
          <w:lang w:val="en-GB"/>
        </w:rPr>
        <w:t xml:space="preserve"> last night</w:t>
      </w:r>
      <w:r>
        <w:rPr>
          <w:sz w:val="24"/>
          <w:szCs w:val="24"/>
          <w:lang w:val="en-GB"/>
        </w:rPr>
        <w:t>?!</w:t>
      </w:r>
    </w:p>
    <w:p w14:paraId="5F2EB1A0" w14:textId="2643A491" w:rsidR="009E5563" w:rsidRDefault="009E5563" w:rsidP="00CC523F">
      <w:pPr>
        <w:rPr>
          <w:sz w:val="24"/>
          <w:szCs w:val="24"/>
          <w:lang w:val="en-GB"/>
        </w:rPr>
      </w:pPr>
      <w:r>
        <w:rPr>
          <w:sz w:val="24"/>
          <w:szCs w:val="24"/>
          <w:lang w:val="en-GB"/>
        </w:rPr>
        <w:lastRenderedPageBreak/>
        <w:t>Just then</w:t>
      </w:r>
      <w:r w:rsidR="004E6200">
        <w:rPr>
          <w:sz w:val="24"/>
          <w:szCs w:val="24"/>
          <w:lang w:val="en-GB"/>
        </w:rPr>
        <w:t>,</w:t>
      </w:r>
      <w:r>
        <w:rPr>
          <w:sz w:val="24"/>
          <w:szCs w:val="24"/>
          <w:lang w:val="en-GB"/>
        </w:rPr>
        <w:t xml:space="preserve"> the power comes back on and Michael</w:t>
      </w:r>
      <w:r w:rsidR="004E6200">
        <w:rPr>
          <w:sz w:val="24"/>
          <w:szCs w:val="24"/>
          <w:lang w:val="en-GB"/>
        </w:rPr>
        <w:t>,</w:t>
      </w:r>
      <w:r>
        <w:rPr>
          <w:sz w:val="24"/>
          <w:szCs w:val="24"/>
          <w:lang w:val="en-GB"/>
        </w:rPr>
        <w:t xml:space="preserve"> in a panic</w:t>
      </w:r>
      <w:r w:rsidR="004E6200">
        <w:rPr>
          <w:sz w:val="24"/>
          <w:szCs w:val="24"/>
          <w:lang w:val="en-GB"/>
        </w:rPr>
        <w:t>,</w:t>
      </w:r>
      <w:r>
        <w:rPr>
          <w:sz w:val="24"/>
          <w:szCs w:val="24"/>
          <w:lang w:val="en-GB"/>
        </w:rPr>
        <w:t xml:space="preserve"> goes to check if the game files are intact.</w:t>
      </w:r>
    </w:p>
    <w:p w14:paraId="135E4F5A" w14:textId="145698CD" w:rsidR="009E5563" w:rsidRDefault="009E5563" w:rsidP="00CC523F">
      <w:pPr>
        <w:rPr>
          <w:sz w:val="24"/>
          <w:szCs w:val="24"/>
          <w:lang w:val="en-GB"/>
        </w:rPr>
      </w:pPr>
      <w:r>
        <w:rPr>
          <w:sz w:val="24"/>
          <w:szCs w:val="24"/>
          <w:lang w:val="en-GB"/>
        </w:rPr>
        <w:t>-Oh please, please, please! Please be all ok and not corrupted. I don’t want to go back to the drawing board!</w:t>
      </w:r>
    </w:p>
    <w:p w14:paraId="5930A42C" w14:textId="275D3AB9" w:rsidR="009E5563" w:rsidRDefault="009E5563" w:rsidP="00CC523F">
      <w:pPr>
        <w:rPr>
          <w:sz w:val="24"/>
          <w:szCs w:val="24"/>
          <w:lang w:val="en-GB"/>
        </w:rPr>
      </w:pPr>
      <w:r>
        <w:rPr>
          <w:sz w:val="24"/>
          <w:szCs w:val="24"/>
          <w:lang w:val="en-GB"/>
        </w:rPr>
        <w:t>His PC boots up and he opens his game.</w:t>
      </w:r>
    </w:p>
    <w:p w14:paraId="7D9CC4FA" w14:textId="4AD9C73E" w:rsidR="001512F4" w:rsidRDefault="009E5563" w:rsidP="00CC523F">
      <w:pPr>
        <w:rPr>
          <w:sz w:val="24"/>
          <w:szCs w:val="24"/>
          <w:lang w:val="en-GB"/>
        </w:rPr>
      </w:pPr>
      <w:r>
        <w:rPr>
          <w:sz w:val="24"/>
          <w:szCs w:val="24"/>
          <w:lang w:val="en-GB"/>
        </w:rPr>
        <w:t>-Shit! Some files are corrupted! Please let this be repairable</w:t>
      </w:r>
      <w:r w:rsidR="001512F4">
        <w:rPr>
          <w:sz w:val="24"/>
          <w:szCs w:val="24"/>
          <w:lang w:val="en-GB"/>
        </w:rPr>
        <w:t>! Phew, just some of the textures. This could have gotten a lot worse! Thankfully</w:t>
      </w:r>
      <w:r w:rsidR="00AD7203">
        <w:rPr>
          <w:sz w:val="24"/>
          <w:szCs w:val="24"/>
          <w:lang w:val="en-GB"/>
        </w:rPr>
        <w:t>,</w:t>
      </w:r>
      <w:r w:rsidR="001512F4">
        <w:rPr>
          <w:sz w:val="24"/>
          <w:szCs w:val="24"/>
          <w:lang w:val="en-GB"/>
        </w:rPr>
        <w:t xml:space="preserve"> I have a backup of them. It’s an easy fix. Now just to save and continue working.</w:t>
      </w:r>
    </w:p>
    <w:p w14:paraId="020EDEF0" w14:textId="0E4D8EF4" w:rsidR="001512F4" w:rsidRDefault="001512F4" w:rsidP="00CC523F">
      <w:pPr>
        <w:rPr>
          <w:sz w:val="24"/>
          <w:szCs w:val="24"/>
          <w:lang w:val="en-GB"/>
        </w:rPr>
      </w:pPr>
      <w:r>
        <w:rPr>
          <w:sz w:val="24"/>
          <w:szCs w:val="24"/>
          <w:lang w:val="en-GB"/>
        </w:rPr>
        <w:t>The day flies by and there isn’t any progress.</w:t>
      </w:r>
    </w:p>
    <w:p w14:paraId="5071D2EC" w14:textId="26CD33E4" w:rsidR="001512F4" w:rsidRDefault="001512F4" w:rsidP="00CC523F">
      <w:pPr>
        <w:rPr>
          <w:sz w:val="24"/>
          <w:szCs w:val="24"/>
          <w:lang w:val="en-GB"/>
        </w:rPr>
      </w:pPr>
      <w:r>
        <w:rPr>
          <w:sz w:val="24"/>
          <w:szCs w:val="24"/>
          <w:lang w:val="en-GB"/>
        </w:rPr>
        <w:t xml:space="preserve">-Okay. I was wrong. There were more corrupted files. Files of the Engine. </w:t>
      </w:r>
      <w:r w:rsidR="00E10798">
        <w:rPr>
          <w:sz w:val="24"/>
          <w:szCs w:val="24"/>
          <w:lang w:val="en-GB"/>
        </w:rPr>
        <w:t xml:space="preserve">I reinstalled it. It was a newer version. My project could not convert correctly. I began the project again. … </w:t>
      </w:r>
      <w:proofErr w:type="gramStart"/>
      <w:r w:rsidR="00AD7203">
        <w:rPr>
          <w:sz w:val="24"/>
          <w:szCs w:val="24"/>
          <w:lang w:val="en-GB"/>
        </w:rPr>
        <w:t>So</w:t>
      </w:r>
      <w:proofErr w:type="gramEnd"/>
      <w:r w:rsidR="00AD7203">
        <w:rPr>
          <w:sz w:val="24"/>
          <w:szCs w:val="24"/>
          <w:lang w:val="en-GB"/>
        </w:rPr>
        <w:t xml:space="preserve"> this</w:t>
      </w:r>
      <w:r w:rsidR="00C01490">
        <w:rPr>
          <w:sz w:val="24"/>
          <w:szCs w:val="24"/>
          <w:lang w:val="en-GB"/>
        </w:rPr>
        <w:t xml:space="preserve"> did</w:t>
      </w:r>
      <w:r w:rsidR="00AD7203">
        <w:rPr>
          <w:sz w:val="24"/>
          <w:szCs w:val="24"/>
          <w:lang w:val="en-GB"/>
        </w:rPr>
        <w:t xml:space="preserve"> sen</w:t>
      </w:r>
      <w:r w:rsidR="00C01490">
        <w:rPr>
          <w:sz w:val="24"/>
          <w:szCs w:val="24"/>
          <w:lang w:val="en-GB"/>
        </w:rPr>
        <w:t>d</w:t>
      </w:r>
      <w:r w:rsidR="00AD7203">
        <w:rPr>
          <w:sz w:val="24"/>
          <w:szCs w:val="24"/>
          <w:lang w:val="en-GB"/>
        </w:rPr>
        <w:t xml:space="preserve"> me to the drawing board, huh. It’s going to be a long couple of days. </w:t>
      </w:r>
      <w:r w:rsidR="00E10798">
        <w:rPr>
          <w:sz w:val="24"/>
          <w:szCs w:val="24"/>
          <w:lang w:val="en-GB"/>
        </w:rPr>
        <w:t xml:space="preserve">I guess this means that I should start transferring the things I can manually. </w:t>
      </w:r>
      <w:r w:rsidR="00681B7C">
        <w:rPr>
          <w:sz w:val="24"/>
          <w:szCs w:val="24"/>
          <w:lang w:val="en-GB"/>
        </w:rPr>
        <w:t>Better get an energy drink and start recreating.</w:t>
      </w:r>
    </w:p>
    <w:p w14:paraId="5214085D" w14:textId="208408AF" w:rsidR="00DD2462" w:rsidRDefault="00681B7C" w:rsidP="00CC523F">
      <w:pPr>
        <w:rPr>
          <w:sz w:val="24"/>
          <w:szCs w:val="24"/>
          <w:lang w:val="en-GB"/>
        </w:rPr>
      </w:pPr>
      <w:r>
        <w:rPr>
          <w:sz w:val="24"/>
          <w:szCs w:val="24"/>
          <w:lang w:val="en-GB"/>
        </w:rPr>
        <w:t>Michael goes to the fridge and takes a can of energy drink. He gulps it down on the spot and takes another one for later. He goes</w:t>
      </w:r>
      <w:r w:rsidR="00305E8A">
        <w:rPr>
          <w:sz w:val="24"/>
          <w:szCs w:val="24"/>
          <w:lang w:val="en-GB"/>
        </w:rPr>
        <w:t xml:space="preserve"> </w:t>
      </w:r>
      <w:r>
        <w:rPr>
          <w:sz w:val="24"/>
          <w:szCs w:val="24"/>
          <w:lang w:val="en-GB"/>
        </w:rPr>
        <w:t>back to his room.</w:t>
      </w:r>
    </w:p>
    <w:p w14:paraId="58DFE75C" w14:textId="7E66FDAE" w:rsidR="00DD2462" w:rsidRDefault="00681B7C" w:rsidP="00CC523F">
      <w:pPr>
        <w:rPr>
          <w:sz w:val="24"/>
          <w:szCs w:val="24"/>
          <w:lang w:val="en-GB"/>
        </w:rPr>
      </w:pPr>
      <w:r>
        <w:rPr>
          <w:sz w:val="24"/>
          <w:szCs w:val="24"/>
          <w:lang w:val="en-GB"/>
        </w:rPr>
        <w:t xml:space="preserve">He starts to </w:t>
      </w:r>
      <w:r w:rsidR="00DD2462">
        <w:rPr>
          <w:sz w:val="24"/>
          <w:szCs w:val="24"/>
          <w:lang w:val="en-GB"/>
        </w:rPr>
        <w:t>re</w:t>
      </w:r>
      <w:r>
        <w:rPr>
          <w:sz w:val="24"/>
          <w:szCs w:val="24"/>
          <w:lang w:val="en-GB"/>
        </w:rPr>
        <w:t xml:space="preserve">create the game non-stop and the next night he is back where he left off. </w:t>
      </w:r>
      <w:r w:rsidR="00AD7203">
        <w:rPr>
          <w:sz w:val="24"/>
          <w:szCs w:val="24"/>
          <w:lang w:val="en-GB"/>
        </w:rPr>
        <w:t>For</w:t>
      </w:r>
      <w:r>
        <w:rPr>
          <w:sz w:val="24"/>
          <w:szCs w:val="24"/>
          <w:lang w:val="en-GB"/>
        </w:rPr>
        <w:t xml:space="preserve"> a few days</w:t>
      </w:r>
      <w:r w:rsidR="00AD7203">
        <w:rPr>
          <w:sz w:val="24"/>
          <w:szCs w:val="24"/>
          <w:lang w:val="en-GB"/>
        </w:rPr>
        <w:t>,</w:t>
      </w:r>
      <w:r>
        <w:rPr>
          <w:sz w:val="24"/>
          <w:szCs w:val="24"/>
          <w:lang w:val="en-GB"/>
        </w:rPr>
        <w:t xml:space="preserve"> he only works. He sleeps around only an hour per night and is high on energy drinks. He is only working on the game. Because of that</w:t>
      </w:r>
      <w:r w:rsidR="00AD7203">
        <w:rPr>
          <w:sz w:val="24"/>
          <w:szCs w:val="24"/>
          <w:lang w:val="en-GB"/>
        </w:rPr>
        <w:t>,</w:t>
      </w:r>
      <w:r>
        <w:rPr>
          <w:sz w:val="24"/>
          <w:szCs w:val="24"/>
          <w:lang w:val="en-GB"/>
        </w:rPr>
        <w:t xml:space="preserve"> he bought Oliver automated bowl</w:t>
      </w:r>
      <w:r w:rsidR="00DD2462">
        <w:rPr>
          <w:sz w:val="24"/>
          <w:szCs w:val="24"/>
          <w:lang w:val="en-GB"/>
        </w:rPr>
        <w:t xml:space="preserve"> dispensers for food and water.</w:t>
      </w:r>
    </w:p>
    <w:p w14:paraId="3ADFC370" w14:textId="4FF9FDED" w:rsidR="00681B7C" w:rsidRDefault="00DD2462" w:rsidP="00CC523F">
      <w:pPr>
        <w:rPr>
          <w:sz w:val="24"/>
          <w:szCs w:val="24"/>
          <w:lang w:val="en-GB"/>
        </w:rPr>
      </w:pPr>
      <w:r>
        <w:rPr>
          <w:sz w:val="24"/>
          <w:szCs w:val="24"/>
          <w:lang w:val="en-GB"/>
        </w:rPr>
        <w:t>By day six of the Jam</w:t>
      </w:r>
      <w:r w:rsidR="00AD7203">
        <w:rPr>
          <w:sz w:val="24"/>
          <w:szCs w:val="24"/>
          <w:lang w:val="en-GB"/>
        </w:rPr>
        <w:t>,</w:t>
      </w:r>
      <w:r>
        <w:rPr>
          <w:sz w:val="24"/>
          <w:szCs w:val="24"/>
          <w:lang w:val="en-GB"/>
        </w:rPr>
        <w:t xml:space="preserve"> he is mostly done. He just needs to finish the last level and write the credits. Because of that</w:t>
      </w:r>
      <w:r w:rsidR="00AD7203">
        <w:rPr>
          <w:sz w:val="24"/>
          <w:szCs w:val="24"/>
          <w:lang w:val="en-GB"/>
        </w:rPr>
        <w:t>,</w:t>
      </w:r>
      <w:r>
        <w:rPr>
          <w:sz w:val="24"/>
          <w:szCs w:val="24"/>
          <w:lang w:val="en-GB"/>
        </w:rPr>
        <w:t xml:space="preserve"> he decides to go to sleep early.</w:t>
      </w:r>
    </w:p>
    <w:p w14:paraId="684AA611" w14:textId="36DD9449" w:rsidR="00DD2462" w:rsidRDefault="00DD2462" w:rsidP="00CC523F">
      <w:pPr>
        <w:rPr>
          <w:sz w:val="24"/>
          <w:szCs w:val="24"/>
          <w:lang w:val="en-GB"/>
        </w:rPr>
      </w:pPr>
      <w:r>
        <w:rPr>
          <w:sz w:val="24"/>
          <w:szCs w:val="24"/>
          <w:lang w:val="en-GB"/>
        </w:rPr>
        <w:t>-After all this</w:t>
      </w:r>
      <w:r w:rsidR="00AD7203">
        <w:rPr>
          <w:sz w:val="24"/>
          <w:szCs w:val="24"/>
          <w:lang w:val="en-GB"/>
        </w:rPr>
        <w:t>,</w:t>
      </w:r>
      <w:r>
        <w:rPr>
          <w:sz w:val="24"/>
          <w:szCs w:val="24"/>
          <w:lang w:val="en-GB"/>
        </w:rPr>
        <w:t xml:space="preserve"> I need a little more sleep. Tomorrow is the final stretch. Better be at least a bit more awake. And after the Jam is over, sign me up for sleep marathons!</w:t>
      </w:r>
      <w:r w:rsidR="00EA3AD5">
        <w:rPr>
          <w:sz w:val="24"/>
          <w:szCs w:val="24"/>
          <w:lang w:val="en-GB"/>
        </w:rPr>
        <w:t xml:space="preserve"> Maybe I can win something from this…</w:t>
      </w:r>
    </w:p>
    <w:p w14:paraId="3C8DFBCA" w14:textId="12FDCAF1" w:rsidR="00EA3AD5" w:rsidRDefault="00EA3AD5" w:rsidP="00CC523F">
      <w:pPr>
        <w:rPr>
          <w:sz w:val="24"/>
          <w:szCs w:val="24"/>
          <w:lang w:val="en-GB"/>
        </w:rPr>
      </w:pPr>
      <w:r>
        <w:rPr>
          <w:sz w:val="24"/>
          <w:szCs w:val="24"/>
          <w:lang w:val="en-GB"/>
        </w:rPr>
        <w:t>He loses his train of thought as he starts to fall asleep in his bed.</w:t>
      </w:r>
      <w:r w:rsidR="00305E8A">
        <w:rPr>
          <w:sz w:val="24"/>
          <w:szCs w:val="24"/>
          <w:lang w:val="en-GB"/>
        </w:rPr>
        <w:t xml:space="preserve"> He wakes up somewhere dark. It’s all like a void with </w:t>
      </w:r>
      <w:r w:rsidR="00AD7203">
        <w:rPr>
          <w:sz w:val="24"/>
          <w:szCs w:val="24"/>
          <w:lang w:val="en-GB"/>
        </w:rPr>
        <w:t xml:space="preserve">a </w:t>
      </w:r>
      <w:r w:rsidR="00305E8A">
        <w:rPr>
          <w:sz w:val="24"/>
          <w:szCs w:val="24"/>
          <w:lang w:val="en-GB"/>
        </w:rPr>
        <w:t>white floor</w:t>
      </w:r>
      <w:r w:rsidR="00C57E6A">
        <w:rPr>
          <w:sz w:val="24"/>
          <w:szCs w:val="24"/>
          <w:lang w:val="en-GB"/>
        </w:rPr>
        <w:t xml:space="preserve"> but everything is covered in a dark glitching mist. He can’t see anything further tha</w:t>
      </w:r>
      <w:r w:rsidR="00AD7203">
        <w:rPr>
          <w:sz w:val="24"/>
          <w:szCs w:val="24"/>
          <w:lang w:val="en-GB"/>
        </w:rPr>
        <w:t>n</w:t>
      </w:r>
      <w:r w:rsidR="00C57E6A">
        <w:rPr>
          <w:sz w:val="24"/>
          <w:szCs w:val="24"/>
          <w:lang w:val="en-GB"/>
        </w:rPr>
        <w:t xml:space="preserve"> a meter.</w:t>
      </w:r>
    </w:p>
    <w:p w14:paraId="3DD83D8F" w14:textId="4B606542" w:rsidR="00C57E6A" w:rsidRDefault="00C57E6A" w:rsidP="00CC523F">
      <w:pPr>
        <w:rPr>
          <w:sz w:val="24"/>
          <w:szCs w:val="24"/>
          <w:lang w:val="en-GB"/>
        </w:rPr>
      </w:pPr>
      <w:r>
        <w:rPr>
          <w:sz w:val="24"/>
          <w:szCs w:val="24"/>
          <w:lang w:val="en-GB"/>
        </w:rPr>
        <w:t>-What is going on? Is this the white space I saw before? Glitch, what did you do?</w:t>
      </w:r>
    </w:p>
    <w:p w14:paraId="4C1970C3" w14:textId="4A0F1C19" w:rsidR="00C57E6A" w:rsidRDefault="00C57E6A" w:rsidP="00CC523F">
      <w:pPr>
        <w:rPr>
          <w:sz w:val="24"/>
          <w:szCs w:val="24"/>
          <w:lang w:val="en-GB"/>
        </w:rPr>
      </w:pPr>
      <w:r>
        <w:rPr>
          <w:sz w:val="24"/>
          <w:szCs w:val="24"/>
          <w:lang w:val="en-GB"/>
        </w:rPr>
        <w:t>He realizes that he is in the Magician’s body.</w:t>
      </w:r>
    </w:p>
    <w:p w14:paraId="40B5C539" w14:textId="22E34C0C" w:rsidR="00C57E6A" w:rsidRDefault="00C57E6A" w:rsidP="00CC523F">
      <w:pPr>
        <w:rPr>
          <w:sz w:val="24"/>
          <w:szCs w:val="24"/>
          <w:lang w:val="en-GB"/>
        </w:rPr>
      </w:pPr>
      <w:r>
        <w:rPr>
          <w:sz w:val="24"/>
          <w:szCs w:val="24"/>
          <w:lang w:val="en-GB"/>
        </w:rPr>
        <w:t>-Okay, I am in the Magician. At least I have that.</w:t>
      </w:r>
    </w:p>
    <w:p w14:paraId="04E9304B" w14:textId="2D5F3EA4" w:rsidR="00C57E6A" w:rsidRDefault="00C57E6A" w:rsidP="00CC523F">
      <w:pPr>
        <w:rPr>
          <w:sz w:val="24"/>
          <w:szCs w:val="24"/>
          <w:lang w:val="en-GB"/>
        </w:rPr>
      </w:pPr>
      <w:r>
        <w:rPr>
          <w:sz w:val="24"/>
          <w:szCs w:val="24"/>
          <w:lang w:val="en-GB"/>
        </w:rPr>
        <w:t>He tri</w:t>
      </w:r>
      <w:r w:rsidR="00AD7203">
        <w:rPr>
          <w:sz w:val="24"/>
          <w:szCs w:val="24"/>
          <w:lang w:val="en-GB"/>
        </w:rPr>
        <w:t>e</w:t>
      </w:r>
      <w:r>
        <w:rPr>
          <w:sz w:val="24"/>
          <w:szCs w:val="24"/>
          <w:lang w:val="en-GB"/>
        </w:rPr>
        <w:t xml:space="preserve">s to stand up but the mist hurts him. He shields himself but the mist is attacking the shield rapidly – it </w:t>
      </w:r>
      <w:r w:rsidR="00243B03">
        <w:rPr>
          <w:sz w:val="24"/>
          <w:szCs w:val="24"/>
          <w:lang w:val="en-GB"/>
        </w:rPr>
        <w:t>can’t</w:t>
      </w:r>
      <w:r>
        <w:rPr>
          <w:sz w:val="24"/>
          <w:szCs w:val="24"/>
          <w:lang w:val="en-GB"/>
        </w:rPr>
        <w:t xml:space="preserve"> last long.</w:t>
      </w:r>
    </w:p>
    <w:p w14:paraId="7BB85966" w14:textId="2742EB83" w:rsidR="00C57E6A" w:rsidRDefault="00C57E6A" w:rsidP="00CC523F">
      <w:pPr>
        <w:rPr>
          <w:sz w:val="24"/>
          <w:szCs w:val="24"/>
          <w:lang w:val="en-GB"/>
        </w:rPr>
      </w:pPr>
      <w:r>
        <w:rPr>
          <w:sz w:val="24"/>
          <w:szCs w:val="24"/>
          <w:lang w:val="en-GB"/>
        </w:rPr>
        <w:lastRenderedPageBreak/>
        <w:t>-Better find an exit quickly!</w:t>
      </w:r>
      <w:r w:rsidR="00AD7203">
        <w:rPr>
          <w:sz w:val="24"/>
          <w:szCs w:val="24"/>
          <w:lang w:val="en-GB"/>
        </w:rPr>
        <w:t xml:space="preserve"> The shield won’t last long.</w:t>
      </w:r>
    </w:p>
    <w:p w14:paraId="5C90A315" w14:textId="6D47A31C" w:rsidR="00C57E6A" w:rsidRDefault="00522027" w:rsidP="00CC523F">
      <w:pPr>
        <w:rPr>
          <w:sz w:val="24"/>
          <w:szCs w:val="24"/>
          <w:lang w:val="en-GB"/>
        </w:rPr>
      </w:pPr>
      <w:r>
        <w:rPr>
          <w:sz w:val="24"/>
          <w:szCs w:val="24"/>
          <w:lang w:val="en-GB"/>
        </w:rPr>
        <w:t xml:space="preserve">He goes left but it doesn’t seem to be going anywhere. When he goes </w:t>
      </w:r>
      <w:proofErr w:type="gramStart"/>
      <w:r>
        <w:rPr>
          <w:sz w:val="24"/>
          <w:szCs w:val="24"/>
          <w:lang w:val="en-GB"/>
        </w:rPr>
        <w:t>right</w:t>
      </w:r>
      <w:proofErr w:type="gramEnd"/>
      <w:r>
        <w:rPr>
          <w:sz w:val="24"/>
          <w:szCs w:val="24"/>
          <w:lang w:val="en-GB"/>
        </w:rPr>
        <w:t xml:space="preserve"> he instantly sees some maze-like platforms. Eventually</w:t>
      </w:r>
      <w:r w:rsidR="00AD7203">
        <w:rPr>
          <w:sz w:val="24"/>
          <w:szCs w:val="24"/>
          <w:lang w:val="en-GB"/>
        </w:rPr>
        <w:t>,</w:t>
      </w:r>
      <w:r>
        <w:rPr>
          <w:sz w:val="24"/>
          <w:szCs w:val="24"/>
          <w:lang w:val="en-GB"/>
        </w:rPr>
        <w:t xml:space="preserve"> he finds a portal and goes through</w:t>
      </w:r>
      <w:r w:rsidR="00AD7203">
        <w:rPr>
          <w:sz w:val="24"/>
          <w:szCs w:val="24"/>
          <w:lang w:val="en-GB"/>
        </w:rPr>
        <w:t xml:space="preserve"> it without a second thought</w:t>
      </w:r>
      <w:r>
        <w:rPr>
          <w:sz w:val="24"/>
          <w:szCs w:val="24"/>
          <w:lang w:val="en-GB"/>
        </w:rPr>
        <w:t>.</w:t>
      </w:r>
    </w:p>
    <w:p w14:paraId="25F37824" w14:textId="70496267" w:rsidR="00522027" w:rsidRDefault="00522027" w:rsidP="00CC523F">
      <w:pPr>
        <w:rPr>
          <w:sz w:val="24"/>
          <w:szCs w:val="24"/>
          <w:lang w:val="en-GB"/>
        </w:rPr>
      </w:pPr>
      <w:r>
        <w:rPr>
          <w:sz w:val="24"/>
          <w:szCs w:val="24"/>
          <w:lang w:val="en-GB"/>
        </w:rPr>
        <w:t>He is transported to a dark forest. The sky is lit up by a blood-red moon.</w:t>
      </w:r>
    </w:p>
    <w:p w14:paraId="1EEBB5E6" w14:textId="4A5105B9" w:rsidR="00522027" w:rsidRDefault="00522027" w:rsidP="00CC523F">
      <w:pPr>
        <w:rPr>
          <w:sz w:val="24"/>
          <w:szCs w:val="24"/>
          <w:lang w:val="en-GB"/>
        </w:rPr>
      </w:pPr>
      <w:r>
        <w:rPr>
          <w:sz w:val="24"/>
          <w:szCs w:val="24"/>
          <w:lang w:val="en-GB"/>
        </w:rPr>
        <w:t>-Okay, this looks kind of interesting</w:t>
      </w:r>
      <w:r w:rsidR="003B204D">
        <w:rPr>
          <w:sz w:val="24"/>
          <w:szCs w:val="24"/>
          <w:lang w:val="en-GB"/>
        </w:rPr>
        <w:t>. Let</w:t>
      </w:r>
      <w:r w:rsidR="00AD7203">
        <w:rPr>
          <w:sz w:val="24"/>
          <w:szCs w:val="24"/>
          <w:lang w:val="en-GB"/>
        </w:rPr>
        <w:t>'</w:t>
      </w:r>
      <w:r w:rsidR="003B204D">
        <w:rPr>
          <w:sz w:val="24"/>
          <w:szCs w:val="24"/>
          <w:lang w:val="en-GB"/>
        </w:rPr>
        <w:t>s see what this place has to offer.</w:t>
      </w:r>
    </w:p>
    <w:p w14:paraId="7DBFA359" w14:textId="2155713C" w:rsidR="003B204D" w:rsidRDefault="003B204D" w:rsidP="00CC523F">
      <w:pPr>
        <w:rPr>
          <w:sz w:val="24"/>
          <w:szCs w:val="24"/>
          <w:lang w:val="en-GB"/>
        </w:rPr>
      </w:pPr>
      <w:r>
        <w:rPr>
          <w:sz w:val="24"/>
          <w:szCs w:val="24"/>
          <w:lang w:val="en-GB"/>
        </w:rPr>
        <w:t>He starts to explore – it is quite empty in there. There isn’t almost anything but the forest. After a while</w:t>
      </w:r>
      <w:r w:rsidR="00AD7203">
        <w:rPr>
          <w:sz w:val="24"/>
          <w:szCs w:val="24"/>
          <w:lang w:val="en-GB"/>
        </w:rPr>
        <w:t>,</w:t>
      </w:r>
      <w:r>
        <w:rPr>
          <w:sz w:val="24"/>
          <w:szCs w:val="24"/>
          <w:lang w:val="en-GB"/>
        </w:rPr>
        <w:t xml:space="preserve"> he stumbles upon a campfire. It seems to be empty but the fire is lit. </w:t>
      </w:r>
    </w:p>
    <w:p w14:paraId="5D830C4D" w14:textId="65E5DB45" w:rsidR="003B204D" w:rsidRDefault="003B204D" w:rsidP="00CC523F">
      <w:pPr>
        <w:rPr>
          <w:sz w:val="24"/>
          <w:szCs w:val="24"/>
          <w:lang w:val="en-GB"/>
        </w:rPr>
      </w:pPr>
      <w:r>
        <w:rPr>
          <w:sz w:val="24"/>
          <w:szCs w:val="24"/>
          <w:lang w:val="en-GB"/>
        </w:rPr>
        <w:t>-</w:t>
      </w:r>
      <w:proofErr w:type="gramStart"/>
      <w:r>
        <w:rPr>
          <w:sz w:val="24"/>
          <w:szCs w:val="24"/>
          <w:lang w:val="en-GB"/>
        </w:rPr>
        <w:t>Well</w:t>
      </w:r>
      <w:proofErr w:type="gramEnd"/>
      <w:r>
        <w:rPr>
          <w:sz w:val="24"/>
          <w:szCs w:val="24"/>
          <w:lang w:val="en-GB"/>
        </w:rPr>
        <w:t xml:space="preserve"> this is odd. </w:t>
      </w:r>
      <w:r w:rsidR="0037191B">
        <w:rPr>
          <w:sz w:val="24"/>
          <w:szCs w:val="24"/>
          <w:lang w:val="en-GB"/>
        </w:rPr>
        <w:t>Better wait here to see if somebody will come back. Let</w:t>
      </w:r>
      <w:r w:rsidR="00AD7203">
        <w:rPr>
          <w:sz w:val="24"/>
          <w:szCs w:val="24"/>
          <w:lang w:val="en-GB"/>
        </w:rPr>
        <w:t>'</w:t>
      </w:r>
      <w:r w:rsidR="0037191B">
        <w:rPr>
          <w:sz w:val="24"/>
          <w:szCs w:val="24"/>
          <w:lang w:val="en-GB"/>
        </w:rPr>
        <w:t>s hope they’re not hostile – I might get something useful.</w:t>
      </w:r>
    </w:p>
    <w:p w14:paraId="41EEA05A" w14:textId="61BD10BF" w:rsidR="0037191B" w:rsidRDefault="0037191B" w:rsidP="00CC523F">
      <w:pPr>
        <w:rPr>
          <w:sz w:val="24"/>
          <w:szCs w:val="24"/>
          <w:lang w:val="en-GB"/>
        </w:rPr>
      </w:pPr>
      <w:r>
        <w:rPr>
          <w:sz w:val="24"/>
          <w:szCs w:val="24"/>
          <w:lang w:val="en-GB"/>
        </w:rPr>
        <w:t xml:space="preserve">And </w:t>
      </w:r>
      <w:proofErr w:type="gramStart"/>
      <w:r>
        <w:rPr>
          <w:sz w:val="24"/>
          <w:szCs w:val="24"/>
          <w:lang w:val="en-GB"/>
        </w:rPr>
        <w:t>so</w:t>
      </w:r>
      <w:proofErr w:type="gramEnd"/>
      <w:r>
        <w:rPr>
          <w:sz w:val="24"/>
          <w:szCs w:val="24"/>
          <w:lang w:val="en-GB"/>
        </w:rPr>
        <w:t xml:space="preserve"> he does. He waits. And waits. And waits. Then it suddenly hit him.</w:t>
      </w:r>
    </w:p>
    <w:p w14:paraId="2D385272" w14:textId="6ADE62BF" w:rsidR="0037191B" w:rsidRDefault="0037191B" w:rsidP="00CC523F">
      <w:pPr>
        <w:rPr>
          <w:sz w:val="24"/>
          <w:szCs w:val="24"/>
          <w:lang w:val="en-GB"/>
        </w:rPr>
      </w:pPr>
      <w:r>
        <w:rPr>
          <w:sz w:val="24"/>
          <w:szCs w:val="24"/>
          <w:lang w:val="en-GB"/>
        </w:rPr>
        <w:t>-*gasp* Oh no! I forgot I had a timer! Okay, forget that</w:t>
      </w:r>
      <w:r w:rsidR="00AD7203">
        <w:rPr>
          <w:sz w:val="24"/>
          <w:szCs w:val="24"/>
          <w:lang w:val="en-GB"/>
        </w:rPr>
        <w:t>. B</w:t>
      </w:r>
      <w:r>
        <w:rPr>
          <w:sz w:val="24"/>
          <w:szCs w:val="24"/>
          <w:lang w:val="en-GB"/>
        </w:rPr>
        <w:t>etter move! Now!</w:t>
      </w:r>
    </w:p>
    <w:p w14:paraId="7157C170" w14:textId="340143B3" w:rsidR="0037191B" w:rsidRDefault="0037191B" w:rsidP="00CC523F">
      <w:pPr>
        <w:rPr>
          <w:sz w:val="24"/>
          <w:szCs w:val="24"/>
          <w:lang w:val="en-GB"/>
        </w:rPr>
      </w:pPr>
      <w:r>
        <w:rPr>
          <w:sz w:val="24"/>
          <w:szCs w:val="24"/>
          <w:lang w:val="en-GB"/>
        </w:rPr>
        <w:t>He starts to run in the same direction. Soon he stumbles on a similar campsite. The fire isn’t lit but there is something odd about the campfire – it’s covered in roots. But the campfire seems to be put shortly before him – it’s still smoking.</w:t>
      </w:r>
    </w:p>
    <w:p w14:paraId="2F8EFC26" w14:textId="67142109" w:rsidR="0037191B" w:rsidRDefault="0037191B" w:rsidP="00CC523F">
      <w:pPr>
        <w:rPr>
          <w:sz w:val="24"/>
          <w:szCs w:val="24"/>
          <w:lang w:val="en-GB"/>
        </w:rPr>
      </w:pPr>
      <w:r>
        <w:rPr>
          <w:sz w:val="24"/>
          <w:szCs w:val="24"/>
          <w:lang w:val="en-GB"/>
        </w:rPr>
        <w:t>-Okay, what is this? It seems like I’ve been running for miles and I am back HERE?!? How did these roots get here?</w:t>
      </w:r>
    </w:p>
    <w:p w14:paraId="0A444E88" w14:textId="2F396E01" w:rsidR="0037191B" w:rsidRDefault="0037191B" w:rsidP="00CC523F">
      <w:pPr>
        <w:rPr>
          <w:sz w:val="24"/>
          <w:szCs w:val="24"/>
          <w:lang w:val="en-GB"/>
        </w:rPr>
      </w:pPr>
      <w:r>
        <w:rPr>
          <w:sz w:val="24"/>
          <w:szCs w:val="24"/>
          <w:lang w:val="en-GB"/>
        </w:rPr>
        <w:t xml:space="preserve">The ground starts shaking. Out of the ground appears </w:t>
      </w:r>
      <w:r w:rsidR="002D36E3">
        <w:rPr>
          <w:sz w:val="24"/>
          <w:szCs w:val="24"/>
          <w:lang w:val="en-GB"/>
        </w:rPr>
        <w:t>a giant flying eye that was underneath the campfire.</w:t>
      </w:r>
    </w:p>
    <w:p w14:paraId="493DE678" w14:textId="2351B65C" w:rsidR="002D36E3" w:rsidRDefault="002D36E3" w:rsidP="00CC523F">
      <w:pPr>
        <w:rPr>
          <w:sz w:val="24"/>
          <w:szCs w:val="24"/>
          <w:lang w:val="en-GB"/>
        </w:rPr>
      </w:pPr>
      <w:r>
        <w:rPr>
          <w:sz w:val="24"/>
          <w:szCs w:val="24"/>
          <w:lang w:val="en-GB"/>
        </w:rPr>
        <w:t>-Those roots were nerves!? Gross!</w:t>
      </w:r>
    </w:p>
    <w:p w14:paraId="10CDA8FD" w14:textId="3BBD7595" w:rsidR="002D36E3" w:rsidRDefault="002D36E3" w:rsidP="00CC523F">
      <w:pPr>
        <w:rPr>
          <w:sz w:val="24"/>
          <w:szCs w:val="24"/>
          <w:lang w:val="en-GB"/>
        </w:rPr>
      </w:pPr>
      <w:r>
        <w:rPr>
          <w:sz w:val="24"/>
          <w:szCs w:val="24"/>
          <w:lang w:val="en-GB"/>
        </w:rPr>
        <w:t xml:space="preserve">It starts attacking him but he easily beats </w:t>
      </w:r>
      <w:r w:rsidR="00AD7203">
        <w:rPr>
          <w:sz w:val="24"/>
          <w:szCs w:val="24"/>
          <w:lang w:val="en-GB"/>
        </w:rPr>
        <w:t>it</w:t>
      </w:r>
      <w:r>
        <w:rPr>
          <w:sz w:val="24"/>
          <w:szCs w:val="24"/>
          <w:lang w:val="en-GB"/>
        </w:rPr>
        <w:t>.</w:t>
      </w:r>
    </w:p>
    <w:p w14:paraId="59DB51F5" w14:textId="14A643B1" w:rsidR="002D36E3" w:rsidRDefault="002D36E3" w:rsidP="00CC523F">
      <w:pPr>
        <w:rPr>
          <w:sz w:val="24"/>
          <w:szCs w:val="24"/>
          <w:lang w:val="en-GB"/>
        </w:rPr>
      </w:pPr>
      <w:r>
        <w:rPr>
          <w:sz w:val="24"/>
          <w:szCs w:val="24"/>
          <w:lang w:val="en-GB"/>
        </w:rPr>
        <w:t>-Still no sign of the glitch. That’s odd. Too odd.</w:t>
      </w:r>
    </w:p>
    <w:p w14:paraId="497F93A0" w14:textId="6E54AF0A" w:rsidR="002D36E3" w:rsidRDefault="002D36E3" w:rsidP="00CC523F">
      <w:pPr>
        <w:rPr>
          <w:sz w:val="24"/>
          <w:szCs w:val="24"/>
          <w:lang w:val="en-GB"/>
        </w:rPr>
      </w:pPr>
      <w:r>
        <w:rPr>
          <w:sz w:val="24"/>
          <w:szCs w:val="24"/>
          <w:lang w:val="en-GB"/>
        </w:rPr>
        <w:t xml:space="preserve">Then as he starts to run to see what he can </w:t>
      </w:r>
      <w:proofErr w:type="gramStart"/>
      <w:r>
        <w:rPr>
          <w:sz w:val="24"/>
          <w:szCs w:val="24"/>
          <w:lang w:val="en-GB"/>
        </w:rPr>
        <w:t>find</w:t>
      </w:r>
      <w:r w:rsidR="00AD7203">
        <w:rPr>
          <w:sz w:val="24"/>
          <w:szCs w:val="24"/>
          <w:lang w:val="en-GB"/>
        </w:rPr>
        <w:t>,</w:t>
      </w:r>
      <w:proofErr w:type="gramEnd"/>
      <w:r>
        <w:rPr>
          <w:sz w:val="24"/>
          <w:szCs w:val="24"/>
          <w:lang w:val="en-GB"/>
        </w:rPr>
        <w:t xml:space="preserve"> he sees the red moon glitching.</w:t>
      </w:r>
    </w:p>
    <w:p w14:paraId="348579C0" w14:textId="592A05C7" w:rsidR="002D36E3" w:rsidRDefault="002D36E3" w:rsidP="00CC523F">
      <w:pPr>
        <w:rPr>
          <w:sz w:val="24"/>
          <w:szCs w:val="24"/>
          <w:lang w:val="en-GB"/>
        </w:rPr>
      </w:pPr>
      <w:r>
        <w:rPr>
          <w:sz w:val="24"/>
          <w:szCs w:val="24"/>
          <w:lang w:val="en-GB"/>
        </w:rPr>
        <w:t xml:space="preserve">-Why would the </w:t>
      </w:r>
      <w:r w:rsidR="00FE7140">
        <w:rPr>
          <w:sz w:val="24"/>
          <w:szCs w:val="24"/>
          <w:lang w:val="en-GB"/>
        </w:rPr>
        <w:t>G</w:t>
      </w:r>
      <w:r>
        <w:rPr>
          <w:sz w:val="24"/>
          <w:szCs w:val="24"/>
          <w:lang w:val="en-GB"/>
        </w:rPr>
        <w:t>litch</w:t>
      </w:r>
      <w:r w:rsidR="00FE7140">
        <w:rPr>
          <w:sz w:val="24"/>
          <w:szCs w:val="24"/>
          <w:lang w:val="en-GB"/>
        </w:rPr>
        <w:t>,</w:t>
      </w:r>
      <w:r>
        <w:rPr>
          <w:sz w:val="24"/>
          <w:szCs w:val="24"/>
          <w:lang w:val="en-GB"/>
        </w:rPr>
        <w:t xml:space="preserve"> glitch out the moon? How does that make sense?</w:t>
      </w:r>
    </w:p>
    <w:p w14:paraId="3E090662" w14:textId="613D8FA3" w:rsidR="002D36E3" w:rsidRDefault="002D36E3" w:rsidP="00CC523F">
      <w:pPr>
        <w:rPr>
          <w:sz w:val="24"/>
          <w:szCs w:val="24"/>
          <w:lang w:val="en-GB"/>
        </w:rPr>
      </w:pPr>
      <w:r>
        <w:rPr>
          <w:sz w:val="24"/>
          <w:szCs w:val="24"/>
          <w:lang w:val="en-GB"/>
        </w:rPr>
        <w:t>He continues and stumbles on a few lit places. When he steps into the light it hurts him so much that he dies almost instantly.</w:t>
      </w:r>
    </w:p>
    <w:p w14:paraId="11BC4E70" w14:textId="00890E38" w:rsidR="002D36E3" w:rsidRDefault="002D36E3" w:rsidP="00CC523F">
      <w:pPr>
        <w:rPr>
          <w:sz w:val="24"/>
          <w:szCs w:val="24"/>
          <w:lang w:val="en-GB"/>
        </w:rPr>
      </w:pPr>
      <w:r>
        <w:rPr>
          <w:sz w:val="24"/>
          <w:szCs w:val="24"/>
          <w:lang w:val="en-GB"/>
        </w:rPr>
        <w:t>Michael wakes up in his room still trying to process what happened that killed him.</w:t>
      </w:r>
    </w:p>
    <w:p w14:paraId="24F322BB" w14:textId="648F3FBD" w:rsidR="002D36E3" w:rsidRDefault="002D36E3" w:rsidP="00CC523F">
      <w:pPr>
        <w:rPr>
          <w:sz w:val="24"/>
          <w:szCs w:val="24"/>
          <w:lang w:val="en-GB"/>
        </w:rPr>
      </w:pPr>
      <w:proofErr w:type="gramStart"/>
      <w:r>
        <w:rPr>
          <w:sz w:val="24"/>
          <w:szCs w:val="24"/>
          <w:lang w:val="en-GB"/>
        </w:rPr>
        <w:t>-“</w:t>
      </w:r>
      <w:proofErr w:type="gramEnd"/>
      <w:r>
        <w:rPr>
          <w:sz w:val="24"/>
          <w:szCs w:val="24"/>
          <w:lang w:val="en-GB"/>
        </w:rPr>
        <w:t>What happened? I just stepped into the light and….</w:t>
      </w:r>
      <w:r w:rsidR="009254B9">
        <w:rPr>
          <w:sz w:val="24"/>
          <w:szCs w:val="24"/>
          <w:lang w:val="en-GB"/>
        </w:rPr>
        <w:t xml:space="preserve"> Oh…</w:t>
      </w:r>
      <w:r>
        <w:rPr>
          <w:sz w:val="24"/>
          <w:szCs w:val="24"/>
          <w:lang w:val="en-GB"/>
        </w:rPr>
        <w:t>”</w:t>
      </w:r>
    </w:p>
    <w:p w14:paraId="668D2274" w14:textId="2D239674" w:rsidR="009254B9" w:rsidRDefault="009254B9" w:rsidP="00CC523F">
      <w:pPr>
        <w:rPr>
          <w:sz w:val="24"/>
          <w:szCs w:val="24"/>
          <w:lang w:val="en-GB"/>
        </w:rPr>
      </w:pPr>
      <w:r>
        <w:rPr>
          <w:sz w:val="24"/>
          <w:szCs w:val="24"/>
          <w:lang w:val="en-GB"/>
        </w:rPr>
        <w:t>Oliver is seen above him. He still can’t move or talk.</w:t>
      </w:r>
    </w:p>
    <w:p w14:paraId="494F9A5C" w14:textId="41CC11A3" w:rsidR="009254B9" w:rsidRDefault="009254B9" w:rsidP="00CC523F">
      <w:pPr>
        <w:rPr>
          <w:sz w:val="24"/>
          <w:szCs w:val="24"/>
          <w:lang w:val="en-GB"/>
        </w:rPr>
      </w:pPr>
      <w:r>
        <w:rPr>
          <w:sz w:val="24"/>
          <w:szCs w:val="24"/>
          <w:lang w:val="en-GB"/>
        </w:rPr>
        <w:t>-C’mon</w:t>
      </w:r>
      <w:r w:rsidR="00AD7203">
        <w:rPr>
          <w:sz w:val="24"/>
          <w:szCs w:val="24"/>
          <w:lang w:val="en-GB"/>
        </w:rPr>
        <w:t>,</w:t>
      </w:r>
      <w:r>
        <w:rPr>
          <w:sz w:val="24"/>
          <w:szCs w:val="24"/>
          <w:lang w:val="en-GB"/>
        </w:rPr>
        <w:t xml:space="preserve"> don’t give up on us just yet! We need you!</w:t>
      </w:r>
    </w:p>
    <w:p w14:paraId="72C3849E" w14:textId="5FFA3688" w:rsidR="009254B9" w:rsidRDefault="009254B9" w:rsidP="00CC523F">
      <w:pPr>
        <w:rPr>
          <w:sz w:val="24"/>
          <w:szCs w:val="24"/>
          <w:lang w:val="en-GB"/>
        </w:rPr>
      </w:pPr>
      <w:r>
        <w:rPr>
          <w:sz w:val="24"/>
          <w:szCs w:val="24"/>
          <w:lang w:val="en-GB"/>
        </w:rPr>
        <w:lastRenderedPageBreak/>
        <w:t>Michael seems to dive back into the dream/game thing. He is right before he crossed into the light.</w:t>
      </w:r>
    </w:p>
    <w:p w14:paraId="1D0AEB88" w14:textId="60804068" w:rsidR="009254B9" w:rsidRDefault="009254B9" w:rsidP="00CC523F">
      <w:pPr>
        <w:rPr>
          <w:sz w:val="24"/>
          <w:szCs w:val="24"/>
          <w:lang w:val="en-GB"/>
        </w:rPr>
      </w:pPr>
      <w:r>
        <w:rPr>
          <w:sz w:val="24"/>
          <w:szCs w:val="24"/>
          <w:lang w:val="en-GB"/>
        </w:rPr>
        <w:t>-How am I here? I didn’t make a save.</w:t>
      </w:r>
    </w:p>
    <w:p w14:paraId="3333BB29" w14:textId="3FA36DA1" w:rsidR="009254B9" w:rsidRDefault="009254B9" w:rsidP="00CC523F">
      <w:pPr>
        <w:rPr>
          <w:sz w:val="24"/>
          <w:szCs w:val="24"/>
          <w:lang w:val="en-GB"/>
        </w:rPr>
      </w:pPr>
      <w:r>
        <w:rPr>
          <w:sz w:val="24"/>
          <w:szCs w:val="24"/>
          <w:lang w:val="en-GB"/>
        </w:rPr>
        <w:t>He turns a</w:t>
      </w:r>
      <w:r w:rsidR="00143982">
        <w:rPr>
          <w:sz w:val="24"/>
          <w:szCs w:val="24"/>
          <w:lang w:val="en-GB"/>
        </w:rPr>
        <w:t>r</w:t>
      </w:r>
      <w:r>
        <w:rPr>
          <w:sz w:val="24"/>
          <w:szCs w:val="24"/>
          <w:lang w:val="en-GB"/>
        </w:rPr>
        <w:t>ound to see a checkpoint.</w:t>
      </w:r>
    </w:p>
    <w:p w14:paraId="49DA6C11" w14:textId="6811F54C" w:rsidR="009254B9" w:rsidRDefault="009254B9" w:rsidP="00CC523F">
      <w:pPr>
        <w:rPr>
          <w:sz w:val="24"/>
          <w:szCs w:val="24"/>
          <w:lang w:val="en-GB"/>
        </w:rPr>
      </w:pPr>
      <w:r>
        <w:rPr>
          <w:sz w:val="24"/>
          <w:szCs w:val="24"/>
          <w:lang w:val="en-GB"/>
        </w:rPr>
        <w:t>-Phew, autosave saves the day</w:t>
      </w:r>
      <w:r w:rsidR="00AD7203">
        <w:rPr>
          <w:sz w:val="24"/>
          <w:szCs w:val="24"/>
          <w:lang w:val="en-GB"/>
        </w:rPr>
        <w:t>!</w:t>
      </w:r>
      <w:r>
        <w:rPr>
          <w:sz w:val="24"/>
          <w:szCs w:val="24"/>
          <w:lang w:val="en-GB"/>
        </w:rPr>
        <w:t xml:space="preserve"> At least I don’t have to run these distances again. And this </w:t>
      </w:r>
      <w:r w:rsidR="00AD7203">
        <w:rPr>
          <w:sz w:val="24"/>
          <w:szCs w:val="24"/>
          <w:lang w:val="en-GB"/>
        </w:rPr>
        <w:t xml:space="preserve">probably </w:t>
      </w:r>
      <w:r>
        <w:rPr>
          <w:sz w:val="24"/>
          <w:szCs w:val="24"/>
          <w:lang w:val="en-GB"/>
        </w:rPr>
        <w:t>restarted the clock! Now, how am I going to protect myself from the light</w:t>
      </w:r>
      <w:r w:rsidR="00143982">
        <w:rPr>
          <w:sz w:val="24"/>
          <w:szCs w:val="24"/>
          <w:lang w:val="en-GB"/>
        </w:rPr>
        <w:t>?</w:t>
      </w:r>
    </w:p>
    <w:p w14:paraId="55DF87C0" w14:textId="47200A1C" w:rsidR="009254B9" w:rsidRDefault="009254B9" w:rsidP="00CC523F">
      <w:pPr>
        <w:rPr>
          <w:sz w:val="24"/>
          <w:szCs w:val="24"/>
          <w:lang w:val="en-GB"/>
        </w:rPr>
      </w:pPr>
      <w:r>
        <w:rPr>
          <w:sz w:val="24"/>
          <w:szCs w:val="24"/>
          <w:lang w:val="en-GB"/>
        </w:rPr>
        <w:t xml:space="preserve">He goes through the light with his shield. The shield is heavily damaged and almost </w:t>
      </w:r>
      <w:r w:rsidR="00AD7203">
        <w:rPr>
          <w:sz w:val="24"/>
          <w:szCs w:val="24"/>
          <w:lang w:val="en-GB"/>
        </w:rPr>
        <w:t>falls</w:t>
      </w:r>
      <w:r>
        <w:rPr>
          <w:sz w:val="24"/>
          <w:szCs w:val="24"/>
          <w:lang w:val="en-GB"/>
        </w:rPr>
        <w:t xml:space="preserve"> apart but it works. </w:t>
      </w:r>
    </w:p>
    <w:p w14:paraId="52D3B649" w14:textId="0F5ADB48" w:rsidR="003074FD" w:rsidRDefault="003074FD" w:rsidP="00CC523F">
      <w:pPr>
        <w:rPr>
          <w:sz w:val="24"/>
          <w:szCs w:val="24"/>
          <w:lang w:val="en-GB"/>
        </w:rPr>
      </w:pPr>
      <w:r>
        <w:rPr>
          <w:sz w:val="24"/>
          <w:szCs w:val="24"/>
          <w:lang w:val="en-GB"/>
        </w:rPr>
        <w:t xml:space="preserve">-I can’t be </w:t>
      </w:r>
      <w:r w:rsidR="00AD7203">
        <w:rPr>
          <w:sz w:val="24"/>
          <w:szCs w:val="24"/>
          <w:lang w:val="en-GB"/>
        </w:rPr>
        <w:t xml:space="preserve">a </w:t>
      </w:r>
      <w:r>
        <w:rPr>
          <w:sz w:val="24"/>
          <w:szCs w:val="24"/>
          <w:lang w:val="en-GB"/>
        </w:rPr>
        <w:t>long</w:t>
      </w:r>
      <w:r w:rsidR="00AD7203">
        <w:rPr>
          <w:sz w:val="24"/>
          <w:szCs w:val="24"/>
          <w:lang w:val="en-GB"/>
        </w:rPr>
        <w:t xml:space="preserve"> time out</w:t>
      </w:r>
      <w:r>
        <w:rPr>
          <w:sz w:val="24"/>
          <w:szCs w:val="24"/>
          <w:lang w:val="en-GB"/>
        </w:rPr>
        <w:t xml:space="preserve"> in the light. Better avoid it if I can.</w:t>
      </w:r>
    </w:p>
    <w:p w14:paraId="2DD8B412" w14:textId="42E24B16" w:rsidR="003074FD" w:rsidRDefault="00AD7203" w:rsidP="00CC523F">
      <w:pPr>
        <w:rPr>
          <w:sz w:val="24"/>
          <w:szCs w:val="24"/>
          <w:lang w:val="en-GB"/>
        </w:rPr>
      </w:pPr>
      <w:r>
        <w:rPr>
          <w:sz w:val="24"/>
          <w:szCs w:val="24"/>
          <w:lang w:val="en-GB"/>
        </w:rPr>
        <w:t>He encounters multiple light puzzles.</w:t>
      </w:r>
      <w:r w:rsidR="003074FD">
        <w:rPr>
          <w:sz w:val="24"/>
          <w:szCs w:val="24"/>
          <w:lang w:val="en-GB"/>
        </w:rPr>
        <w:t xml:space="preserve"> There are enemies along the way that seem to be glitching and regenerating while in the light. The regeneration can go above the original HP given. And </w:t>
      </w:r>
      <w:r w:rsidR="00FE7140">
        <w:rPr>
          <w:sz w:val="24"/>
          <w:szCs w:val="24"/>
          <w:lang w:val="en-GB"/>
        </w:rPr>
        <w:t>also,</w:t>
      </w:r>
      <w:r w:rsidR="003074FD">
        <w:rPr>
          <w:sz w:val="24"/>
          <w:szCs w:val="24"/>
          <w:lang w:val="en-GB"/>
        </w:rPr>
        <w:t xml:space="preserve"> they have one very powerful attack when they get out. It almost whipped Michael out a few times when he wasn’t using his shield.</w:t>
      </w:r>
    </w:p>
    <w:p w14:paraId="5A89756D" w14:textId="27870775" w:rsidR="003379ED" w:rsidRDefault="003379ED" w:rsidP="00CC523F">
      <w:pPr>
        <w:rPr>
          <w:sz w:val="24"/>
          <w:szCs w:val="24"/>
          <w:lang w:val="en-GB"/>
        </w:rPr>
      </w:pPr>
      <w:r>
        <w:rPr>
          <w:sz w:val="24"/>
          <w:szCs w:val="24"/>
          <w:lang w:val="en-GB"/>
        </w:rPr>
        <w:t xml:space="preserve">-This light is so rigged! I cannot focus </w:t>
      </w:r>
      <w:r w:rsidR="00AA19D2">
        <w:rPr>
          <w:sz w:val="24"/>
          <w:szCs w:val="24"/>
          <w:lang w:val="en-GB"/>
        </w:rPr>
        <w:t>enough</w:t>
      </w:r>
      <w:r w:rsidR="00B0694B">
        <w:rPr>
          <w:sz w:val="24"/>
          <w:szCs w:val="24"/>
          <w:lang w:val="en-GB"/>
        </w:rPr>
        <w:t xml:space="preserve"> to make it stop!</w:t>
      </w:r>
      <w:r w:rsidR="0089241B">
        <w:rPr>
          <w:sz w:val="24"/>
          <w:szCs w:val="24"/>
          <w:lang w:val="en-GB"/>
        </w:rPr>
        <w:t xml:space="preserve"> I’m </w:t>
      </w:r>
      <w:proofErr w:type="spellStart"/>
      <w:r w:rsidR="0089241B">
        <w:rPr>
          <w:sz w:val="24"/>
          <w:szCs w:val="24"/>
          <w:lang w:val="en-GB"/>
        </w:rPr>
        <w:t>gonna</w:t>
      </w:r>
      <w:proofErr w:type="spellEnd"/>
      <w:r w:rsidR="0089241B">
        <w:rPr>
          <w:sz w:val="24"/>
          <w:szCs w:val="24"/>
          <w:lang w:val="en-GB"/>
        </w:rPr>
        <w:t xml:space="preserve"> have to push </w:t>
      </w:r>
      <w:r w:rsidR="00AD7203">
        <w:rPr>
          <w:sz w:val="24"/>
          <w:szCs w:val="24"/>
          <w:lang w:val="en-GB"/>
        </w:rPr>
        <w:t>through</w:t>
      </w:r>
      <w:r w:rsidR="0089241B">
        <w:rPr>
          <w:sz w:val="24"/>
          <w:szCs w:val="24"/>
          <w:lang w:val="en-GB"/>
        </w:rPr>
        <w:t>!</w:t>
      </w:r>
    </w:p>
    <w:p w14:paraId="104AF0D2" w14:textId="25C218A8" w:rsidR="003074FD" w:rsidRDefault="0089241B" w:rsidP="00CC523F">
      <w:pPr>
        <w:rPr>
          <w:sz w:val="24"/>
          <w:szCs w:val="24"/>
        </w:rPr>
      </w:pPr>
      <w:r>
        <w:rPr>
          <w:sz w:val="24"/>
          <w:szCs w:val="24"/>
        </w:rPr>
        <w:t xml:space="preserve">And </w:t>
      </w:r>
      <w:proofErr w:type="gramStart"/>
      <w:r>
        <w:rPr>
          <w:sz w:val="24"/>
          <w:szCs w:val="24"/>
        </w:rPr>
        <w:t>so</w:t>
      </w:r>
      <w:proofErr w:type="gramEnd"/>
      <w:r>
        <w:rPr>
          <w:sz w:val="24"/>
          <w:szCs w:val="24"/>
        </w:rPr>
        <w:t xml:space="preserve"> he does. The enemies are too much at a point and too </w:t>
      </w:r>
      <w:r w:rsidR="00AD7203">
        <w:rPr>
          <w:sz w:val="24"/>
          <w:szCs w:val="24"/>
        </w:rPr>
        <w:t>overpowered</w:t>
      </w:r>
      <w:r>
        <w:rPr>
          <w:sz w:val="24"/>
          <w:szCs w:val="24"/>
        </w:rPr>
        <w:t xml:space="preserve"> but it is possible to push through. Michael manages to get past them and reaches the end of the level. There is however a problem. </w:t>
      </w:r>
      <w:r w:rsidR="00AD7203">
        <w:rPr>
          <w:sz w:val="24"/>
          <w:szCs w:val="24"/>
        </w:rPr>
        <w:t>T</w:t>
      </w:r>
      <w:r>
        <w:rPr>
          <w:sz w:val="24"/>
          <w:szCs w:val="24"/>
        </w:rPr>
        <w:t>o spawn the Obelisk</w:t>
      </w:r>
      <w:r w:rsidR="00AD7203">
        <w:rPr>
          <w:sz w:val="24"/>
          <w:szCs w:val="24"/>
        </w:rPr>
        <w:t>,</w:t>
      </w:r>
      <w:r>
        <w:rPr>
          <w:sz w:val="24"/>
          <w:szCs w:val="24"/>
        </w:rPr>
        <w:t xml:space="preserve"> he</w:t>
      </w:r>
      <w:r w:rsidR="00AD7203">
        <w:rPr>
          <w:sz w:val="24"/>
          <w:szCs w:val="24"/>
        </w:rPr>
        <w:t xml:space="preserve"> has</w:t>
      </w:r>
      <w:r>
        <w:rPr>
          <w:sz w:val="24"/>
          <w:szCs w:val="24"/>
        </w:rPr>
        <w:t xml:space="preserve"> to step into the light.</w:t>
      </w:r>
    </w:p>
    <w:p w14:paraId="7D42EE52" w14:textId="1F7C5831" w:rsidR="0089241B" w:rsidRDefault="0089241B" w:rsidP="00CC523F">
      <w:pPr>
        <w:rPr>
          <w:sz w:val="24"/>
          <w:szCs w:val="24"/>
        </w:rPr>
      </w:pPr>
      <w:r>
        <w:rPr>
          <w:sz w:val="24"/>
          <w:szCs w:val="24"/>
        </w:rPr>
        <w:t>-How am I supposed to spawn an Obelisk if I can’t</w:t>
      </w:r>
      <w:r w:rsidR="00AD7203">
        <w:rPr>
          <w:sz w:val="24"/>
          <w:szCs w:val="24"/>
        </w:rPr>
        <w:t xml:space="preserve"> be at</w:t>
      </w:r>
      <w:r>
        <w:rPr>
          <w:sz w:val="24"/>
          <w:szCs w:val="24"/>
        </w:rPr>
        <w:t xml:space="preserve"> the </w:t>
      </w:r>
      <w:r w:rsidR="00AD7203">
        <w:rPr>
          <w:sz w:val="24"/>
          <w:szCs w:val="24"/>
        </w:rPr>
        <w:t>minimum range</w:t>
      </w:r>
      <w:r>
        <w:rPr>
          <w:sz w:val="24"/>
          <w:szCs w:val="24"/>
        </w:rPr>
        <w:t xml:space="preserve">? My shield won’t last long enough. </w:t>
      </w:r>
      <w:r w:rsidR="00036C6A">
        <w:rPr>
          <w:sz w:val="24"/>
          <w:szCs w:val="24"/>
        </w:rPr>
        <w:t>What if I try instead of turning off the light, to weaken it? Hope it’ll work at l</w:t>
      </w:r>
      <w:r w:rsidR="00AD7203">
        <w:rPr>
          <w:sz w:val="24"/>
          <w:szCs w:val="24"/>
        </w:rPr>
        <w:t>e</w:t>
      </w:r>
      <w:r w:rsidR="00036C6A">
        <w:rPr>
          <w:sz w:val="24"/>
          <w:szCs w:val="24"/>
        </w:rPr>
        <w:t>ast</w:t>
      </w:r>
      <w:r w:rsidR="00AD7203">
        <w:rPr>
          <w:sz w:val="24"/>
          <w:szCs w:val="24"/>
        </w:rPr>
        <w:t xml:space="preserve"> long enough</w:t>
      </w:r>
      <w:r w:rsidR="00036C6A">
        <w:rPr>
          <w:sz w:val="24"/>
          <w:szCs w:val="24"/>
        </w:rPr>
        <w:t xml:space="preserve"> for me to be able to spawn an Obelisk and finish this.</w:t>
      </w:r>
    </w:p>
    <w:p w14:paraId="7AEF7FDB" w14:textId="39711F79" w:rsidR="00036C6A" w:rsidRDefault="00036C6A" w:rsidP="00CC523F">
      <w:pPr>
        <w:rPr>
          <w:sz w:val="24"/>
          <w:szCs w:val="24"/>
        </w:rPr>
      </w:pPr>
      <w:r>
        <w:rPr>
          <w:sz w:val="24"/>
          <w:szCs w:val="24"/>
        </w:rPr>
        <w:t xml:space="preserve">Michael manages to weaken the light enough so that he’ll be able to spawn an Obelisk. </w:t>
      </w:r>
      <w:r w:rsidR="008E35F5">
        <w:rPr>
          <w:sz w:val="24"/>
          <w:szCs w:val="24"/>
        </w:rPr>
        <w:t xml:space="preserve">After he spawns </w:t>
      </w:r>
      <w:proofErr w:type="gramStart"/>
      <w:r w:rsidR="008E35F5">
        <w:rPr>
          <w:sz w:val="24"/>
          <w:szCs w:val="24"/>
        </w:rPr>
        <w:t>it</w:t>
      </w:r>
      <w:proofErr w:type="gramEnd"/>
      <w:r w:rsidR="008E35F5">
        <w:rPr>
          <w:sz w:val="24"/>
          <w:szCs w:val="24"/>
        </w:rPr>
        <w:t xml:space="preserve"> the light stops </w:t>
      </w:r>
      <w:r w:rsidR="00AD7203">
        <w:rPr>
          <w:sz w:val="24"/>
          <w:szCs w:val="24"/>
        </w:rPr>
        <w:t>hurting</w:t>
      </w:r>
      <w:r w:rsidR="008E35F5">
        <w:rPr>
          <w:sz w:val="24"/>
          <w:szCs w:val="24"/>
        </w:rPr>
        <w:t xml:space="preserve"> him. But except that</w:t>
      </w:r>
      <w:r w:rsidR="00AD7203">
        <w:rPr>
          <w:sz w:val="24"/>
          <w:szCs w:val="24"/>
        </w:rPr>
        <w:t>,</w:t>
      </w:r>
      <w:r w:rsidR="008E35F5">
        <w:rPr>
          <w:sz w:val="24"/>
          <w:szCs w:val="24"/>
        </w:rPr>
        <w:t xml:space="preserve"> nothing happens. </w:t>
      </w:r>
    </w:p>
    <w:p w14:paraId="03046BB9" w14:textId="2E464544" w:rsidR="008E35F5" w:rsidRDefault="008E35F5" w:rsidP="00CC523F">
      <w:pPr>
        <w:rPr>
          <w:sz w:val="24"/>
          <w:szCs w:val="24"/>
        </w:rPr>
      </w:pPr>
      <w:r>
        <w:rPr>
          <w:sz w:val="24"/>
          <w:szCs w:val="24"/>
        </w:rPr>
        <w:t>-What now? Am I supposed to look for something? A portal maybe?</w:t>
      </w:r>
    </w:p>
    <w:p w14:paraId="58DC007E" w14:textId="16000945" w:rsidR="00C71C34" w:rsidRDefault="00C71C34" w:rsidP="00CC523F">
      <w:pPr>
        <w:rPr>
          <w:sz w:val="24"/>
          <w:szCs w:val="24"/>
        </w:rPr>
      </w:pPr>
      <w:r>
        <w:rPr>
          <w:sz w:val="24"/>
          <w:szCs w:val="24"/>
        </w:rPr>
        <w:t xml:space="preserve">The Obelisk starts to behave strangely. It isn’t glitching but the aura is different. It is not the blue aura it had before but </w:t>
      </w:r>
      <w:r w:rsidR="00AD7203">
        <w:rPr>
          <w:sz w:val="24"/>
          <w:szCs w:val="24"/>
        </w:rPr>
        <w:t xml:space="preserve">a </w:t>
      </w:r>
      <w:r>
        <w:rPr>
          <w:sz w:val="24"/>
          <w:szCs w:val="24"/>
        </w:rPr>
        <w:t xml:space="preserve">dark purple </w:t>
      </w:r>
      <w:r w:rsidR="00AD7203">
        <w:rPr>
          <w:sz w:val="24"/>
          <w:szCs w:val="24"/>
        </w:rPr>
        <w:t>aura</w:t>
      </w:r>
      <w:r>
        <w:rPr>
          <w:sz w:val="24"/>
          <w:szCs w:val="24"/>
        </w:rPr>
        <w:t xml:space="preserve">. </w:t>
      </w:r>
    </w:p>
    <w:p w14:paraId="678CADA1" w14:textId="46E1582E" w:rsidR="00C71C34" w:rsidRDefault="00C71C34" w:rsidP="00CC523F">
      <w:pPr>
        <w:rPr>
          <w:sz w:val="24"/>
          <w:szCs w:val="24"/>
        </w:rPr>
      </w:pPr>
      <w:r>
        <w:rPr>
          <w:sz w:val="24"/>
          <w:szCs w:val="24"/>
        </w:rPr>
        <w:t xml:space="preserve">-What is going on? </w:t>
      </w:r>
      <w:r w:rsidR="004A71F6">
        <w:rPr>
          <w:sz w:val="24"/>
          <w:szCs w:val="24"/>
        </w:rPr>
        <w:t>Let me check… Access denied?!? Somebody has hijacked at least one of the Obelisks to be able to gain access to the template. But who? The glitch is neutralized by them and any other Game object has no access. Except…</w:t>
      </w:r>
    </w:p>
    <w:p w14:paraId="4E00B8DF" w14:textId="227034F6" w:rsidR="004A71F6" w:rsidRDefault="004A71F6" w:rsidP="00CC523F">
      <w:pPr>
        <w:rPr>
          <w:sz w:val="24"/>
          <w:szCs w:val="24"/>
        </w:rPr>
      </w:pPr>
      <w:r>
        <w:rPr>
          <w:sz w:val="24"/>
          <w:szCs w:val="24"/>
        </w:rPr>
        <w:t>Just then a portal that leads to the Kingdom dimension pops up behind the Magician and appears to be glitching.</w:t>
      </w:r>
      <w:r w:rsidR="00543C4D">
        <w:rPr>
          <w:sz w:val="24"/>
          <w:szCs w:val="24"/>
        </w:rPr>
        <w:t xml:space="preserve"> Then a glitching head appears in front of the Obelisk. It is the Dark Lord.</w:t>
      </w:r>
    </w:p>
    <w:p w14:paraId="45AC7E82" w14:textId="625B549D" w:rsidR="00543C4D" w:rsidRDefault="00543C4D" w:rsidP="00CC523F">
      <w:pPr>
        <w:rPr>
          <w:sz w:val="24"/>
          <w:szCs w:val="24"/>
        </w:rPr>
      </w:pPr>
      <w:proofErr w:type="gramStart"/>
      <w:r>
        <w:rPr>
          <w:sz w:val="24"/>
          <w:szCs w:val="24"/>
        </w:rPr>
        <w:t>-[</w:t>
      </w:r>
      <w:proofErr w:type="gramEnd"/>
      <w:r>
        <w:rPr>
          <w:sz w:val="24"/>
          <w:szCs w:val="24"/>
        </w:rPr>
        <w:t>Insert secret message]</w:t>
      </w:r>
      <w:r w:rsidR="00874C0C">
        <w:rPr>
          <w:sz w:val="24"/>
          <w:szCs w:val="24"/>
        </w:rPr>
        <w:t>. We meet again. Ready to finish this? I’ll be waiting.</w:t>
      </w:r>
    </w:p>
    <w:p w14:paraId="64C9F0C9" w14:textId="32AF07EA" w:rsidR="00874C0C" w:rsidRDefault="00874C0C" w:rsidP="00CC523F">
      <w:pPr>
        <w:rPr>
          <w:sz w:val="24"/>
          <w:szCs w:val="24"/>
        </w:rPr>
      </w:pPr>
      <w:r>
        <w:rPr>
          <w:sz w:val="24"/>
          <w:szCs w:val="24"/>
        </w:rPr>
        <w:t>The glitching head goes away.</w:t>
      </w:r>
    </w:p>
    <w:p w14:paraId="7FCF7C5D" w14:textId="577C5BAC" w:rsidR="00874C0C" w:rsidRDefault="00874C0C" w:rsidP="00CC523F">
      <w:pPr>
        <w:rPr>
          <w:sz w:val="24"/>
          <w:szCs w:val="24"/>
        </w:rPr>
      </w:pPr>
      <w:r>
        <w:rPr>
          <w:sz w:val="24"/>
          <w:szCs w:val="24"/>
        </w:rPr>
        <w:lastRenderedPageBreak/>
        <w:t xml:space="preserve">-I guess that this is how this </w:t>
      </w:r>
      <w:r w:rsidR="0091166A">
        <w:rPr>
          <w:sz w:val="24"/>
          <w:szCs w:val="24"/>
        </w:rPr>
        <w:t>will end</w:t>
      </w:r>
      <w:r w:rsidR="00504A07">
        <w:rPr>
          <w:sz w:val="24"/>
          <w:szCs w:val="24"/>
        </w:rPr>
        <w:t xml:space="preserve">. Should </w:t>
      </w:r>
      <w:proofErr w:type="gramStart"/>
      <w:r w:rsidR="00504A07">
        <w:rPr>
          <w:sz w:val="24"/>
          <w:szCs w:val="24"/>
        </w:rPr>
        <w:t>I</w:t>
      </w:r>
      <w:proofErr w:type="gramEnd"/>
      <w:r w:rsidR="00504A07">
        <w:rPr>
          <w:sz w:val="24"/>
          <w:szCs w:val="24"/>
        </w:rPr>
        <w:t xml:space="preserve"> do it?</w:t>
      </w:r>
    </w:p>
    <w:p w14:paraId="58D5B983" w14:textId="294C6EBF" w:rsidR="00504A07" w:rsidRDefault="00504A07" w:rsidP="00CC523F">
      <w:pPr>
        <w:rPr>
          <w:i/>
          <w:iCs/>
          <w:sz w:val="24"/>
          <w:szCs w:val="24"/>
        </w:rPr>
      </w:pPr>
      <w:r>
        <w:rPr>
          <w:sz w:val="24"/>
          <w:szCs w:val="24"/>
        </w:rPr>
        <w:t>The player has a choice. If the player ch</w:t>
      </w:r>
      <w:r w:rsidR="00AD7203">
        <w:rPr>
          <w:sz w:val="24"/>
          <w:szCs w:val="24"/>
        </w:rPr>
        <w:t>o</w:t>
      </w:r>
      <w:r>
        <w:rPr>
          <w:sz w:val="24"/>
          <w:szCs w:val="24"/>
        </w:rPr>
        <w:t>oses not to do anything, Michael will just wake up and finish his game. After that</w:t>
      </w:r>
      <w:r w:rsidR="00AD7203">
        <w:rPr>
          <w:sz w:val="24"/>
          <w:szCs w:val="24"/>
        </w:rPr>
        <w:t>,</w:t>
      </w:r>
      <w:r>
        <w:rPr>
          <w:sz w:val="24"/>
          <w:szCs w:val="24"/>
        </w:rPr>
        <w:t xml:space="preserve"> he’ll just go to sleep after he has submitted his game and nothing will happen from that point on. </w:t>
      </w:r>
      <w:r>
        <w:rPr>
          <w:i/>
          <w:iCs/>
          <w:sz w:val="24"/>
          <w:szCs w:val="24"/>
        </w:rPr>
        <w:t xml:space="preserve">Michael had a wonderful adventure to keep him going </w:t>
      </w:r>
      <w:r w:rsidR="00D85677">
        <w:rPr>
          <w:i/>
          <w:iCs/>
          <w:sz w:val="24"/>
          <w:szCs w:val="24"/>
        </w:rPr>
        <w:t>through</w:t>
      </w:r>
      <w:r>
        <w:rPr>
          <w:i/>
          <w:iCs/>
          <w:sz w:val="24"/>
          <w:szCs w:val="24"/>
        </w:rPr>
        <w:t xml:space="preserve"> the Jam. He never got to have another set of dreams like this </w:t>
      </w:r>
      <w:r w:rsidR="00C01490">
        <w:rPr>
          <w:i/>
          <w:iCs/>
          <w:sz w:val="24"/>
          <w:szCs w:val="24"/>
        </w:rPr>
        <w:t>n</w:t>
      </w:r>
      <w:r>
        <w:rPr>
          <w:i/>
          <w:iCs/>
          <w:sz w:val="24"/>
          <w:szCs w:val="24"/>
        </w:rPr>
        <w:t>or understand these ones better. But then this was just a dream. A distraction f</w:t>
      </w:r>
      <w:r w:rsidR="00D85677">
        <w:rPr>
          <w:i/>
          <w:iCs/>
          <w:sz w:val="24"/>
          <w:szCs w:val="24"/>
        </w:rPr>
        <w:t>rom</w:t>
      </w:r>
      <w:r>
        <w:rPr>
          <w:i/>
          <w:iCs/>
          <w:sz w:val="24"/>
          <w:szCs w:val="24"/>
        </w:rPr>
        <w:t xml:space="preserve"> reality. And an opportunity </w:t>
      </w:r>
      <w:r w:rsidR="00D85677">
        <w:rPr>
          <w:i/>
          <w:iCs/>
          <w:sz w:val="24"/>
          <w:szCs w:val="24"/>
        </w:rPr>
        <w:t>for self-reflection</w:t>
      </w:r>
      <w:r>
        <w:rPr>
          <w:i/>
          <w:iCs/>
          <w:sz w:val="24"/>
          <w:szCs w:val="24"/>
        </w:rPr>
        <w:t xml:space="preserve"> in life. Maybe there was a lesson in all of this</w:t>
      </w:r>
      <w:r w:rsidR="00923487">
        <w:rPr>
          <w:i/>
          <w:iCs/>
          <w:sz w:val="24"/>
          <w:szCs w:val="24"/>
        </w:rPr>
        <w:t>. Hidden in plain sight. He’ll miss them. And now he wants to make a game about it.</w:t>
      </w:r>
    </w:p>
    <w:p w14:paraId="4F6177A0" w14:textId="21EB9AE5" w:rsidR="00923487" w:rsidRDefault="00923487" w:rsidP="00CC523F">
      <w:pPr>
        <w:rPr>
          <w:sz w:val="24"/>
          <w:szCs w:val="24"/>
        </w:rPr>
      </w:pPr>
      <w:r>
        <w:rPr>
          <w:sz w:val="24"/>
          <w:szCs w:val="24"/>
        </w:rPr>
        <w:t>However</w:t>
      </w:r>
      <w:r w:rsidR="00AD7203">
        <w:rPr>
          <w:sz w:val="24"/>
          <w:szCs w:val="24"/>
        </w:rPr>
        <w:t>,</w:t>
      </w:r>
      <w:r>
        <w:rPr>
          <w:sz w:val="24"/>
          <w:szCs w:val="24"/>
        </w:rPr>
        <w:t xml:space="preserve"> if the player ch</w:t>
      </w:r>
      <w:r w:rsidR="00AD7203">
        <w:rPr>
          <w:sz w:val="24"/>
          <w:szCs w:val="24"/>
        </w:rPr>
        <w:t>o</w:t>
      </w:r>
      <w:r>
        <w:rPr>
          <w:sz w:val="24"/>
          <w:szCs w:val="24"/>
        </w:rPr>
        <w:t>oses to go through the portal – he will go. On the other side of the portal</w:t>
      </w:r>
      <w:r w:rsidR="00AD7203">
        <w:rPr>
          <w:sz w:val="24"/>
          <w:szCs w:val="24"/>
        </w:rPr>
        <w:t>,</w:t>
      </w:r>
      <w:r>
        <w:rPr>
          <w:sz w:val="24"/>
          <w:szCs w:val="24"/>
        </w:rPr>
        <w:t xml:space="preserve"> there is the same dimension with the </w:t>
      </w:r>
      <w:r w:rsidR="00C01490">
        <w:rPr>
          <w:sz w:val="24"/>
          <w:szCs w:val="24"/>
        </w:rPr>
        <w:t>kingdom</w:t>
      </w:r>
      <w:r>
        <w:rPr>
          <w:sz w:val="24"/>
          <w:szCs w:val="24"/>
        </w:rPr>
        <w:t xml:space="preserve"> and everything. It looks peaceful for now. Then the place starts to glitch.</w:t>
      </w:r>
    </w:p>
    <w:p w14:paraId="48E8F674" w14:textId="1574715C" w:rsidR="00923487" w:rsidRDefault="00923487" w:rsidP="00CC523F">
      <w:pPr>
        <w:rPr>
          <w:sz w:val="24"/>
          <w:szCs w:val="24"/>
        </w:rPr>
      </w:pPr>
      <w:r>
        <w:rPr>
          <w:sz w:val="24"/>
          <w:szCs w:val="24"/>
        </w:rPr>
        <w:t>-Did the person disable the Obelisk? I guess I’ll have to just hold it</w:t>
      </w:r>
      <w:r w:rsidR="00C01490">
        <w:rPr>
          <w:sz w:val="24"/>
          <w:szCs w:val="24"/>
        </w:rPr>
        <w:t xml:space="preserve"> in control</w:t>
      </w:r>
      <w:r>
        <w:rPr>
          <w:sz w:val="24"/>
          <w:szCs w:val="24"/>
        </w:rPr>
        <w:t xml:space="preserve"> for now.</w:t>
      </w:r>
    </w:p>
    <w:p w14:paraId="60D5A10F" w14:textId="7B936EC8" w:rsidR="00923487" w:rsidRDefault="00923487" w:rsidP="00CC523F">
      <w:pPr>
        <w:rPr>
          <w:sz w:val="24"/>
          <w:szCs w:val="24"/>
        </w:rPr>
      </w:pPr>
      <w:r>
        <w:rPr>
          <w:sz w:val="24"/>
          <w:szCs w:val="24"/>
        </w:rPr>
        <w:t>He tries but fails. The glitch is still going.</w:t>
      </w:r>
    </w:p>
    <w:p w14:paraId="3284A0EB" w14:textId="3834453F" w:rsidR="00923487" w:rsidRDefault="00923487" w:rsidP="00CC523F">
      <w:pPr>
        <w:rPr>
          <w:sz w:val="24"/>
          <w:szCs w:val="24"/>
        </w:rPr>
      </w:pPr>
      <w:r>
        <w:rPr>
          <w:sz w:val="24"/>
          <w:szCs w:val="24"/>
        </w:rPr>
        <w:t>-What? Why isn’t it working?</w:t>
      </w:r>
    </w:p>
    <w:p w14:paraId="48515F52" w14:textId="16793513" w:rsidR="00923487" w:rsidRDefault="00923487" w:rsidP="00CC523F">
      <w:pPr>
        <w:rPr>
          <w:sz w:val="24"/>
          <w:szCs w:val="24"/>
        </w:rPr>
      </w:pPr>
      <w:r>
        <w:rPr>
          <w:sz w:val="24"/>
          <w:szCs w:val="24"/>
        </w:rPr>
        <w:t>Then the cat from before goes to him. The cat is heavily glitching.</w:t>
      </w:r>
    </w:p>
    <w:p w14:paraId="42F5DA0B" w14:textId="0E2FACB3" w:rsidR="00923487" w:rsidRDefault="00923487" w:rsidP="00CC523F">
      <w:pPr>
        <w:rPr>
          <w:sz w:val="24"/>
          <w:szCs w:val="24"/>
        </w:rPr>
      </w:pPr>
      <w:r>
        <w:rPr>
          <w:sz w:val="24"/>
          <w:szCs w:val="24"/>
        </w:rPr>
        <w:t>-Thanks for your help. Now, you can leave.</w:t>
      </w:r>
    </w:p>
    <w:p w14:paraId="56010A85" w14:textId="77B3EF1D" w:rsidR="00923487" w:rsidRDefault="00923487" w:rsidP="00CC523F">
      <w:pPr>
        <w:rPr>
          <w:sz w:val="24"/>
          <w:szCs w:val="24"/>
        </w:rPr>
      </w:pPr>
      <w:r>
        <w:rPr>
          <w:sz w:val="24"/>
          <w:szCs w:val="24"/>
        </w:rPr>
        <w:t>Then the Magician starts to fade away</w:t>
      </w:r>
      <w:r w:rsidR="00D85677">
        <w:rPr>
          <w:sz w:val="24"/>
          <w:szCs w:val="24"/>
        </w:rPr>
        <w:t>.</w:t>
      </w:r>
    </w:p>
    <w:p w14:paraId="4CE923B8" w14:textId="17DF3D76" w:rsidR="00D85677" w:rsidRDefault="00D85677" w:rsidP="00CC523F">
      <w:pPr>
        <w:rPr>
          <w:sz w:val="24"/>
          <w:szCs w:val="24"/>
        </w:rPr>
      </w:pPr>
      <w:r>
        <w:rPr>
          <w:sz w:val="24"/>
          <w:szCs w:val="24"/>
        </w:rPr>
        <w:t xml:space="preserve">-Wait what does this mean?! What does it </w:t>
      </w:r>
      <w:proofErr w:type="spellStart"/>
      <w:r>
        <w:rPr>
          <w:sz w:val="24"/>
          <w:szCs w:val="24"/>
        </w:rPr>
        <w:t>meaaaaaaaaaaan</w:t>
      </w:r>
      <w:proofErr w:type="spellEnd"/>
      <w:r>
        <w:rPr>
          <w:sz w:val="24"/>
          <w:szCs w:val="24"/>
        </w:rPr>
        <w:t>!!!!!!!!!!!</w:t>
      </w:r>
    </w:p>
    <w:p w14:paraId="6A45965B" w14:textId="6ACA351F" w:rsidR="00D85677" w:rsidRDefault="00D85677" w:rsidP="00CC523F">
      <w:pPr>
        <w:rPr>
          <w:sz w:val="24"/>
          <w:szCs w:val="24"/>
        </w:rPr>
      </w:pPr>
      <w:r>
        <w:rPr>
          <w:sz w:val="24"/>
          <w:szCs w:val="24"/>
        </w:rPr>
        <w:t>Michael wakes up in his bed, terrified and full of questions.</w:t>
      </w:r>
    </w:p>
    <w:p w14:paraId="6A64C63E" w14:textId="2F2D924A" w:rsidR="00D85677" w:rsidRDefault="00D85677" w:rsidP="00CC523F">
      <w:pPr>
        <w:rPr>
          <w:sz w:val="24"/>
          <w:szCs w:val="24"/>
        </w:rPr>
      </w:pPr>
      <w:r>
        <w:rPr>
          <w:sz w:val="24"/>
          <w:szCs w:val="24"/>
        </w:rPr>
        <w:t>-What does it mean? I guess I’ll have to figure it out tonight. For now, let</w:t>
      </w:r>
      <w:r w:rsidR="00C01490">
        <w:rPr>
          <w:sz w:val="24"/>
          <w:szCs w:val="24"/>
        </w:rPr>
        <w:t>'</w:t>
      </w:r>
      <w:r>
        <w:rPr>
          <w:sz w:val="24"/>
          <w:szCs w:val="24"/>
        </w:rPr>
        <w:t>s finish the Jam!</w:t>
      </w:r>
    </w:p>
    <w:p w14:paraId="086D6F69" w14:textId="792E053E" w:rsidR="00D85677" w:rsidRDefault="006204DD" w:rsidP="00CC523F">
      <w:pPr>
        <w:rPr>
          <w:sz w:val="24"/>
          <w:szCs w:val="24"/>
        </w:rPr>
      </w:pPr>
      <w:r>
        <w:rPr>
          <w:sz w:val="24"/>
          <w:szCs w:val="24"/>
        </w:rPr>
        <w:t xml:space="preserve">He makes it in time. The game for the Jam is finished and ready to be submitted almost an hour early. Everything is tested and working properly. </w:t>
      </w:r>
    </w:p>
    <w:p w14:paraId="758C1415" w14:textId="682350E0" w:rsidR="006204DD" w:rsidRDefault="006204DD" w:rsidP="00CC523F">
      <w:pPr>
        <w:rPr>
          <w:sz w:val="24"/>
          <w:szCs w:val="24"/>
        </w:rPr>
      </w:pPr>
      <w:r>
        <w:rPr>
          <w:sz w:val="24"/>
          <w:szCs w:val="24"/>
        </w:rPr>
        <w:t>-</w:t>
      </w:r>
      <w:r w:rsidR="00C01490">
        <w:rPr>
          <w:sz w:val="24"/>
          <w:szCs w:val="24"/>
        </w:rPr>
        <w:t xml:space="preserve">  It’s a</w:t>
      </w:r>
      <w:r>
        <w:rPr>
          <w:sz w:val="24"/>
          <w:szCs w:val="24"/>
        </w:rPr>
        <w:t>mazing for a game that came from a dream. That was for sure my Dream Jam. Let</w:t>
      </w:r>
      <w:r w:rsidR="00C01490">
        <w:rPr>
          <w:sz w:val="24"/>
          <w:szCs w:val="24"/>
        </w:rPr>
        <w:t>'</w:t>
      </w:r>
      <w:r>
        <w:rPr>
          <w:sz w:val="24"/>
          <w:szCs w:val="24"/>
        </w:rPr>
        <w:t>s hope that other people like it too.</w:t>
      </w:r>
    </w:p>
    <w:p w14:paraId="1D19C9C5" w14:textId="0AD245F5" w:rsidR="006204DD" w:rsidRDefault="006204DD" w:rsidP="00CC523F">
      <w:pPr>
        <w:rPr>
          <w:sz w:val="24"/>
          <w:szCs w:val="24"/>
        </w:rPr>
      </w:pPr>
      <w:r>
        <w:rPr>
          <w:sz w:val="24"/>
          <w:szCs w:val="24"/>
        </w:rPr>
        <w:t>He submits it</w:t>
      </w:r>
      <w:r w:rsidR="004520A8">
        <w:rPr>
          <w:sz w:val="24"/>
          <w:szCs w:val="24"/>
        </w:rPr>
        <w:t>.</w:t>
      </w:r>
    </w:p>
    <w:p w14:paraId="3FD28C44" w14:textId="744047FC" w:rsidR="004520A8" w:rsidRDefault="004520A8" w:rsidP="00CC523F">
      <w:pPr>
        <w:rPr>
          <w:sz w:val="24"/>
          <w:szCs w:val="24"/>
        </w:rPr>
      </w:pPr>
      <w:r>
        <w:rPr>
          <w:sz w:val="24"/>
          <w:szCs w:val="24"/>
        </w:rPr>
        <w:t xml:space="preserve">-It’s time to </w:t>
      </w:r>
      <w:proofErr w:type="gramStart"/>
      <w:r>
        <w:rPr>
          <w:sz w:val="24"/>
          <w:szCs w:val="24"/>
        </w:rPr>
        <w:t>sleep</w:t>
      </w:r>
      <w:proofErr w:type="gramEnd"/>
      <w:r>
        <w:rPr>
          <w:sz w:val="24"/>
          <w:szCs w:val="24"/>
        </w:rPr>
        <w:t xml:space="preserve"> I guess. Let</w:t>
      </w:r>
      <w:r w:rsidR="00C01490">
        <w:rPr>
          <w:sz w:val="24"/>
          <w:szCs w:val="24"/>
        </w:rPr>
        <w:t>'</w:t>
      </w:r>
      <w:r>
        <w:rPr>
          <w:sz w:val="24"/>
          <w:szCs w:val="24"/>
        </w:rPr>
        <w:t>s get this thing over</w:t>
      </w:r>
      <w:r w:rsidR="00C01490">
        <w:rPr>
          <w:sz w:val="24"/>
          <w:szCs w:val="24"/>
        </w:rPr>
        <w:t xml:space="preserve"> with</w:t>
      </w:r>
      <w:r>
        <w:rPr>
          <w:sz w:val="24"/>
          <w:szCs w:val="24"/>
        </w:rPr>
        <w:t xml:space="preserve"> too!</w:t>
      </w:r>
    </w:p>
    <w:p w14:paraId="412843FA" w14:textId="38240F12" w:rsidR="004520A8" w:rsidRDefault="004520A8" w:rsidP="00CC523F">
      <w:pPr>
        <w:rPr>
          <w:sz w:val="24"/>
          <w:szCs w:val="24"/>
        </w:rPr>
      </w:pPr>
      <w:r>
        <w:rPr>
          <w:sz w:val="24"/>
          <w:szCs w:val="24"/>
        </w:rPr>
        <w:t>He goes to sleep happy and ready to finish the dream. He wakes up right where he left off. In the Magician in the first dimension with the cat glitching in front of him.</w:t>
      </w:r>
    </w:p>
    <w:p w14:paraId="5A62F722" w14:textId="707C573B" w:rsidR="004520A8" w:rsidRDefault="004520A8" w:rsidP="00CC523F">
      <w:pPr>
        <w:rPr>
          <w:sz w:val="24"/>
          <w:szCs w:val="24"/>
        </w:rPr>
      </w:pPr>
      <w:r>
        <w:rPr>
          <w:sz w:val="24"/>
          <w:szCs w:val="24"/>
        </w:rPr>
        <w:t>-</w:t>
      </w:r>
      <w:r w:rsidR="00035039">
        <w:rPr>
          <w:sz w:val="24"/>
          <w:szCs w:val="24"/>
        </w:rPr>
        <w:t>Will you tell me what all of this means?</w:t>
      </w:r>
    </w:p>
    <w:p w14:paraId="6D2B5842" w14:textId="6A0B8E2F" w:rsidR="00035039" w:rsidRDefault="00035039" w:rsidP="00CC523F">
      <w:pPr>
        <w:rPr>
          <w:sz w:val="24"/>
          <w:szCs w:val="24"/>
        </w:rPr>
      </w:pPr>
      <w:r>
        <w:rPr>
          <w:sz w:val="24"/>
          <w:szCs w:val="24"/>
        </w:rPr>
        <w:t>-Why tell you when I can show you!</w:t>
      </w:r>
    </w:p>
    <w:p w14:paraId="585A92F7" w14:textId="00C99A8A" w:rsidR="00035039" w:rsidRDefault="00035039" w:rsidP="00CC523F">
      <w:pPr>
        <w:rPr>
          <w:sz w:val="24"/>
          <w:szCs w:val="24"/>
        </w:rPr>
      </w:pPr>
      <w:r>
        <w:rPr>
          <w:sz w:val="24"/>
          <w:szCs w:val="24"/>
        </w:rPr>
        <w:lastRenderedPageBreak/>
        <w:t xml:space="preserve">Michael suddenly feels a pain in his chest. He isn’t sure what it is but the pain is killing him. He drops down to the floor unable to breathe from pain. Soon he dies. His spirit unlike the other times lifts from the Magician’s body. The cat </w:t>
      </w:r>
      <w:r w:rsidR="00C01490">
        <w:rPr>
          <w:sz w:val="24"/>
          <w:szCs w:val="24"/>
        </w:rPr>
        <w:t>glitches</w:t>
      </w:r>
      <w:r>
        <w:rPr>
          <w:sz w:val="24"/>
          <w:szCs w:val="24"/>
        </w:rPr>
        <w:t xml:space="preserve"> into the Dark Lord who seems unstable. He goes to the Magician and he disappears. The Magician</w:t>
      </w:r>
      <w:r w:rsidR="00C01490">
        <w:rPr>
          <w:sz w:val="24"/>
          <w:szCs w:val="24"/>
        </w:rPr>
        <w:t xml:space="preserve"> starts to</w:t>
      </w:r>
      <w:r>
        <w:rPr>
          <w:sz w:val="24"/>
          <w:szCs w:val="24"/>
        </w:rPr>
        <w:t xml:space="preserve"> rise and glitch. The scene is horrifying. He suddenly </w:t>
      </w:r>
      <w:r w:rsidR="00C01490">
        <w:rPr>
          <w:sz w:val="24"/>
          <w:szCs w:val="24"/>
        </w:rPr>
        <w:t>glitches</w:t>
      </w:r>
      <w:r>
        <w:rPr>
          <w:sz w:val="24"/>
          <w:szCs w:val="24"/>
        </w:rPr>
        <w:t xml:space="preserve"> into the Dark Lord</w:t>
      </w:r>
      <w:r w:rsidR="00C01490">
        <w:rPr>
          <w:sz w:val="24"/>
          <w:szCs w:val="24"/>
        </w:rPr>
        <w:t>,</w:t>
      </w:r>
      <w:r>
        <w:rPr>
          <w:sz w:val="24"/>
          <w:szCs w:val="24"/>
        </w:rPr>
        <w:t xml:space="preserve"> </w:t>
      </w:r>
      <w:r w:rsidR="00C01490">
        <w:rPr>
          <w:sz w:val="24"/>
          <w:szCs w:val="24"/>
        </w:rPr>
        <w:t>who</w:t>
      </w:r>
      <w:r>
        <w:rPr>
          <w:sz w:val="24"/>
          <w:szCs w:val="24"/>
        </w:rPr>
        <w:t xml:space="preserve"> seems to be stable now.</w:t>
      </w:r>
    </w:p>
    <w:p w14:paraId="28A333A1" w14:textId="4991CE6B" w:rsidR="00035039" w:rsidRDefault="00035039" w:rsidP="00CC523F">
      <w:pPr>
        <w:rPr>
          <w:sz w:val="24"/>
          <w:szCs w:val="24"/>
        </w:rPr>
      </w:pPr>
      <w:r>
        <w:rPr>
          <w:sz w:val="24"/>
          <w:szCs w:val="24"/>
        </w:rPr>
        <w:t>-How clever of you. To use my powers against me</w:t>
      </w:r>
      <w:r w:rsidR="003F3427">
        <w:rPr>
          <w:sz w:val="24"/>
          <w:szCs w:val="24"/>
        </w:rPr>
        <w:t>. I couldn’t think of that. But now…</w:t>
      </w:r>
    </w:p>
    <w:p w14:paraId="79A8AA9F" w14:textId="28CE3AB1" w:rsidR="003F3427" w:rsidRDefault="003F3427" w:rsidP="00CC523F">
      <w:pPr>
        <w:rPr>
          <w:sz w:val="24"/>
          <w:szCs w:val="24"/>
        </w:rPr>
      </w:pPr>
      <w:r>
        <w:rPr>
          <w:sz w:val="24"/>
          <w:szCs w:val="24"/>
        </w:rPr>
        <w:t>He turns toward the spirit of Michael.</w:t>
      </w:r>
    </w:p>
    <w:p w14:paraId="0AAE5765" w14:textId="737B1BBF" w:rsidR="003F3427" w:rsidRDefault="003F3427" w:rsidP="00CC523F">
      <w:pPr>
        <w:rPr>
          <w:sz w:val="24"/>
          <w:szCs w:val="24"/>
        </w:rPr>
      </w:pPr>
      <w:r>
        <w:rPr>
          <w:sz w:val="24"/>
          <w:szCs w:val="24"/>
        </w:rPr>
        <w:t>-You. Have. Nothing. And now. Your body. Is mine.</w:t>
      </w:r>
    </w:p>
    <w:p w14:paraId="54E473FC" w14:textId="1B90593E" w:rsidR="003F3427" w:rsidRDefault="003F3427" w:rsidP="00CC523F">
      <w:pPr>
        <w:rPr>
          <w:sz w:val="24"/>
          <w:szCs w:val="24"/>
        </w:rPr>
      </w:pPr>
      <w:r>
        <w:rPr>
          <w:sz w:val="24"/>
          <w:szCs w:val="24"/>
        </w:rPr>
        <w:t>The Dark Lord starts to fade out</w:t>
      </w:r>
      <w:r w:rsidR="00C01490">
        <w:rPr>
          <w:sz w:val="24"/>
          <w:szCs w:val="24"/>
        </w:rPr>
        <w:t>,</w:t>
      </w:r>
      <w:r>
        <w:rPr>
          <w:sz w:val="24"/>
          <w:szCs w:val="24"/>
        </w:rPr>
        <w:t xml:space="preserve"> much </w:t>
      </w:r>
      <w:r w:rsidR="00C01490">
        <w:rPr>
          <w:sz w:val="24"/>
          <w:szCs w:val="24"/>
        </w:rPr>
        <w:t>as</w:t>
      </w:r>
      <w:r>
        <w:rPr>
          <w:sz w:val="24"/>
          <w:szCs w:val="24"/>
        </w:rPr>
        <w:t xml:space="preserve"> Michael faded before in the Magician’s body. Michael tries to stop him but how can he? He is just a spirit.</w:t>
      </w:r>
    </w:p>
    <w:p w14:paraId="05F44CBB" w14:textId="093D4FDD" w:rsidR="003F3427" w:rsidRDefault="003F3427" w:rsidP="00CC523F">
      <w:pPr>
        <w:rPr>
          <w:sz w:val="24"/>
          <w:szCs w:val="24"/>
        </w:rPr>
      </w:pPr>
      <w:r>
        <w:rPr>
          <w:sz w:val="24"/>
          <w:szCs w:val="24"/>
        </w:rPr>
        <w:t>-What are you doing? No! You can’t do that! Not when I’m still here!</w:t>
      </w:r>
    </w:p>
    <w:p w14:paraId="102D88F6" w14:textId="37EF9C43" w:rsidR="003F3427" w:rsidRDefault="003F3427" w:rsidP="00CC523F">
      <w:pPr>
        <w:rPr>
          <w:sz w:val="24"/>
          <w:szCs w:val="24"/>
        </w:rPr>
      </w:pPr>
      <w:r>
        <w:rPr>
          <w:sz w:val="24"/>
          <w:szCs w:val="24"/>
        </w:rPr>
        <w:t>Michael manages to use the glitch’s power to keep the new Dark Lord here.</w:t>
      </w:r>
    </w:p>
    <w:p w14:paraId="7E4A96EB" w14:textId="5F4A9894" w:rsidR="003F3427" w:rsidRDefault="003F3427" w:rsidP="00CC523F">
      <w:pPr>
        <w:rPr>
          <w:sz w:val="24"/>
          <w:szCs w:val="24"/>
        </w:rPr>
      </w:pPr>
      <w:r>
        <w:rPr>
          <w:sz w:val="24"/>
          <w:szCs w:val="24"/>
        </w:rPr>
        <w:t>-What are you…? No! NO!</w:t>
      </w:r>
    </w:p>
    <w:p w14:paraId="4BCC454C" w14:textId="394DA607" w:rsidR="003F3427" w:rsidRDefault="003F3427" w:rsidP="00CC523F">
      <w:pPr>
        <w:rPr>
          <w:sz w:val="24"/>
          <w:szCs w:val="24"/>
        </w:rPr>
      </w:pPr>
      <w:r>
        <w:rPr>
          <w:sz w:val="24"/>
          <w:szCs w:val="24"/>
        </w:rPr>
        <w:t>Michael tries to go back into the Magician’s body and take control of it</w:t>
      </w:r>
      <w:r w:rsidR="006F45A0">
        <w:rPr>
          <w:sz w:val="24"/>
          <w:szCs w:val="24"/>
        </w:rPr>
        <w:t>. He goes charging inside and the glitch seems to be struggling for a second. But then Michael is rejected out of the body.</w:t>
      </w:r>
    </w:p>
    <w:p w14:paraId="72E72BEA" w14:textId="0BBC59F9" w:rsidR="006F45A0" w:rsidRDefault="006F45A0" w:rsidP="00CC523F">
      <w:pPr>
        <w:rPr>
          <w:sz w:val="24"/>
          <w:szCs w:val="24"/>
        </w:rPr>
      </w:pPr>
      <w:r>
        <w:rPr>
          <w:sz w:val="24"/>
          <w:szCs w:val="24"/>
        </w:rPr>
        <w:t xml:space="preserve">-I am afraid that </w:t>
      </w:r>
      <w:r w:rsidR="00C01490">
        <w:rPr>
          <w:sz w:val="24"/>
          <w:szCs w:val="24"/>
        </w:rPr>
        <w:t>t</w:t>
      </w:r>
      <w:r>
        <w:rPr>
          <w:sz w:val="24"/>
          <w:szCs w:val="24"/>
        </w:rPr>
        <w:t>his is not possible. You might have managed to contain me in here but that’s it. No more games!</w:t>
      </w:r>
    </w:p>
    <w:p w14:paraId="3C7F396B" w14:textId="349B3A6E" w:rsidR="006F45A0" w:rsidRDefault="006F45A0" w:rsidP="00CC523F">
      <w:pPr>
        <w:rPr>
          <w:sz w:val="24"/>
          <w:szCs w:val="24"/>
        </w:rPr>
      </w:pPr>
      <w:r>
        <w:rPr>
          <w:sz w:val="24"/>
          <w:szCs w:val="24"/>
        </w:rPr>
        <w:t>-*gentle laugh*. Like you said – No</w:t>
      </w:r>
      <w:r w:rsidR="00C72C7A">
        <w:rPr>
          <w:sz w:val="24"/>
          <w:szCs w:val="24"/>
        </w:rPr>
        <w:t xml:space="preserve"> more games</w:t>
      </w:r>
      <w:r>
        <w:rPr>
          <w:sz w:val="24"/>
          <w:szCs w:val="24"/>
        </w:rPr>
        <w:t>!</w:t>
      </w:r>
    </w:p>
    <w:p w14:paraId="2B6129CE" w14:textId="511FDCEC" w:rsidR="00C72C7A" w:rsidRDefault="006F45A0" w:rsidP="00CC523F">
      <w:pPr>
        <w:rPr>
          <w:sz w:val="24"/>
          <w:szCs w:val="24"/>
        </w:rPr>
      </w:pPr>
      <w:r>
        <w:rPr>
          <w:sz w:val="24"/>
          <w:szCs w:val="24"/>
        </w:rPr>
        <w:t xml:space="preserve">Michael seems to be pissed off at the glitch. </w:t>
      </w:r>
      <w:r w:rsidR="00C72C7A">
        <w:rPr>
          <w:sz w:val="24"/>
          <w:szCs w:val="24"/>
        </w:rPr>
        <w:t>He doesn’t even try to get back inside the body of the Magician. Instead</w:t>
      </w:r>
      <w:r w:rsidR="00C01490">
        <w:rPr>
          <w:sz w:val="24"/>
          <w:szCs w:val="24"/>
        </w:rPr>
        <w:t>,</w:t>
      </w:r>
      <w:r w:rsidR="00C72C7A">
        <w:rPr>
          <w:sz w:val="24"/>
          <w:szCs w:val="24"/>
        </w:rPr>
        <w:t xml:space="preserve"> he manages to spawn a copy of the Magician with all of the </w:t>
      </w:r>
      <w:r w:rsidR="00C01490">
        <w:rPr>
          <w:sz w:val="24"/>
          <w:szCs w:val="24"/>
        </w:rPr>
        <w:t>collectibles,</w:t>
      </w:r>
      <w:r w:rsidR="00C72C7A">
        <w:rPr>
          <w:sz w:val="24"/>
          <w:szCs w:val="24"/>
        </w:rPr>
        <w:t xml:space="preserve"> like before. He goes inside.</w:t>
      </w:r>
    </w:p>
    <w:p w14:paraId="58CA5E2D" w14:textId="5BB7C5A8" w:rsidR="00C72C7A" w:rsidRDefault="00E504C7" w:rsidP="00CC523F">
      <w:pPr>
        <w:rPr>
          <w:sz w:val="24"/>
          <w:szCs w:val="24"/>
          <w:lang w:val="en-GB"/>
        </w:rPr>
      </w:pPr>
      <w:r>
        <w:rPr>
          <w:sz w:val="24"/>
          <w:szCs w:val="24"/>
          <w:lang w:val="bg-BG"/>
        </w:rPr>
        <w:t>-</w:t>
      </w:r>
      <w:r>
        <w:rPr>
          <w:sz w:val="24"/>
          <w:szCs w:val="24"/>
          <w:lang w:val="en-GB"/>
        </w:rPr>
        <w:t>Ready to fight? One on one.</w:t>
      </w:r>
    </w:p>
    <w:p w14:paraId="34269C98" w14:textId="4743326A" w:rsidR="00E504C7" w:rsidRDefault="00E504C7" w:rsidP="00CC523F">
      <w:pPr>
        <w:rPr>
          <w:sz w:val="24"/>
          <w:szCs w:val="24"/>
          <w:lang w:val="en-GB"/>
        </w:rPr>
      </w:pPr>
      <w:r>
        <w:rPr>
          <w:sz w:val="24"/>
          <w:szCs w:val="24"/>
          <w:lang w:val="en-GB"/>
        </w:rPr>
        <w:t>-</w:t>
      </w:r>
      <w:r w:rsidR="00C01490">
        <w:rPr>
          <w:sz w:val="24"/>
          <w:szCs w:val="24"/>
          <w:lang w:val="en-GB"/>
        </w:rPr>
        <w:t>Are you?</w:t>
      </w:r>
    </w:p>
    <w:p w14:paraId="2E77AF81" w14:textId="1F1DF33E" w:rsidR="00E504C7" w:rsidRDefault="00E504C7" w:rsidP="00CC523F">
      <w:pPr>
        <w:rPr>
          <w:sz w:val="24"/>
          <w:szCs w:val="24"/>
          <w:lang w:val="en-GB"/>
        </w:rPr>
      </w:pPr>
      <w:r>
        <w:rPr>
          <w:sz w:val="24"/>
          <w:szCs w:val="24"/>
          <w:lang w:val="en-GB"/>
        </w:rPr>
        <w:t xml:space="preserve">The fight starts. Michael has lost all of the glitch powers due to </w:t>
      </w:r>
      <w:r w:rsidR="007474B7">
        <w:rPr>
          <w:sz w:val="24"/>
          <w:szCs w:val="24"/>
          <w:lang w:val="en-GB"/>
        </w:rPr>
        <w:t xml:space="preserve">the Obelisk that is under </w:t>
      </w:r>
      <w:r w:rsidR="00C01490">
        <w:rPr>
          <w:sz w:val="24"/>
          <w:szCs w:val="24"/>
          <w:lang w:val="en-GB"/>
        </w:rPr>
        <w:t>the g</w:t>
      </w:r>
      <w:r w:rsidR="007474B7">
        <w:rPr>
          <w:sz w:val="24"/>
          <w:szCs w:val="24"/>
          <w:lang w:val="en-GB"/>
        </w:rPr>
        <w:t xml:space="preserve">litch’s control. He won’t let </w:t>
      </w:r>
      <w:r w:rsidR="00C01490">
        <w:rPr>
          <w:sz w:val="24"/>
          <w:szCs w:val="24"/>
          <w:lang w:val="en-GB"/>
        </w:rPr>
        <w:t>Michael</w:t>
      </w:r>
      <w:r w:rsidR="007474B7">
        <w:rPr>
          <w:sz w:val="24"/>
          <w:szCs w:val="24"/>
          <w:lang w:val="en-GB"/>
        </w:rPr>
        <w:t xml:space="preserve"> use any glitch abilities and weaken him.</w:t>
      </w:r>
    </w:p>
    <w:p w14:paraId="381F423B" w14:textId="12156FB8" w:rsidR="007474B7" w:rsidRDefault="007474B7" w:rsidP="00CC523F">
      <w:pPr>
        <w:rPr>
          <w:sz w:val="24"/>
          <w:szCs w:val="24"/>
          <w:lang w:val="en-GB"/>
        </w:rPr>
      </w:pPr>
      <w:proofErr w:type="gramStart"/>
      <w:r>
        <w:rPr>
          <w:sz w:val="24"/>
          <w:szCs w:val="24"/>
          <w:lang w:val="en-GB"/>
        </w:rPr>
        <w:t>-“</w:t>
      </w:r>
      <w:proofErr w:type="gramEnd"/>
      <w:r>
        <w:rPr>
          <w:sz w:val="24"/>
          <w:szCs w:val="24"/>
          <w:lang w:val="en-GB"/>
        </w:rPr>
        <w:t>If I want to win this</w:t>
      </w:r>
      <w:r w:rsidR="00C01490">
        <w:rPr>
          <w:sz w:val="24"/>
          <w:szCs w:val="24"/>
          <w:lang w:val="en-GB"/>
        </w:rPr>
        <w:t>,</w:t>
      </w:r>
      <w:r>
        <w:rPr>
          <w:sz w:val="24"/>
          <w:szCs w:val="24"/>
          <w:lang w:val="en-GB"/>
        </w:rPr>
        <w:t xml:space="preserve"> I’ll have to take back control of the Obelisks to be able to gain back the glitch abilities. Until then</w:t>
      </w:r>
      <w:r w:rsidR="00C01490">
        <w:rPr>
          <w:sz w:val="24"/>
          <w:szCs w:val="24"/>
          <w:lang w:val="en-GB"/>
        </w:rPr>
        <w:t>,</w:t>
      </w:r>
      <w:r>
        <w:rPr>
          <w:sz w:val="24"/>
          <w:szCs w:val="24"/>
          <w:lang w:val="en-GB"/>
        </w:rPr>
        <w:t xml:space="preserve"> I have to survive.”</w:t>
      </w:r>
    </w:p>
    <w:p w14:paraId="6EA290B6" w14:textId="1AA99FC0" w:rsidR="007474B7" w:rsidRDefault="007474B7" w:rsidP="00CC523F">
      <w:pPr>
        <w:rPr>
          <w:sz w:val="24"/>
          <w:szCs w:val="24"/>
          <w:lang w:val="en-GB"/>
        </w:rPr>
      </w:pPr>
      <w:r>
        <w:rPr>
          <w:sz w:val="24"/>
          <w:szCs w:val="24"/>
          <w:lang w:val="en-GB"/>
        </w:rPr>
        <w:t>The Glitch struggles to fight him</w:t>
      </w:r>
      <w:r w:rsidR="00C01490">
        <w:rPr>
          <w:sz w:val="24"/>
          <w:szCs w:val="24"/>
          <w:lang w:val="en-GB"/>
        </w:rPr>
        <w:t xml:space="preserve"> one on one</w:t>
      </w:r>
      <w:r>
        <w:rPr>
          <w:sz w:val="24"/>
          <w:szCs w:val="24"/>
          <w:lang w:val="en-GB"/>
        </w:rPr>
        <w:t xml:space="preserve"> because</w:t>
      </w:r>
      <w:r w:rsidR="00C01490">
        <w:rPr>
          <w:sz w:val="24"/>
          <w:szCs w:val="24"/>
          <w:lang w:val="en-GB"/>
        </w:rPr>
        <w:t xml:space="preserve"> it</w:t>
      </w:r>
      <w:r>
        <w:rPr>
          <w:sz w:val="24"/>
          <w:szCs w:val="24"/>
          <w:lang w:val="en-GB"/>
        </w:rPr>
        <w:t xml:space="preserve"> is concentrated on spawning other enemies that are on </w:t>
      </w:r>
      <w:r w:rsidR="00C01490">
        <w:rPr>
          <w:sz w:val="24"/>
          <w:szCs w:val="24"/>
          <w:lang w:val="en-GB"/>
        </w:rPr>
        <w:t>its</w:t>
      </w:r>
      <w:r>
        <w:rPr>
          <w:sz w:val="24"/>
          <w:szCs w:val="24"/>
          <w:lang w:val="en-GB"/>
        </w:rPr>
        <w:t xml:space="preserve"> side. </w:t>
      </w:r>
      <w:r w:rsidR="00C01490">
        <w:rPr>
          <w:sz w:val="24"/>
          <w:szCs w:val="24"/>
          <w:lang w:val="en-GB"/>
        </w:rPr>
        <w:t>It</w:t>
      </w:r>
      <w:r>
        <w:rPr>
          <w:sz w:val="24"/>
          <w:szCs w:val="24"/>
          <w:lang w:val="en-GB"/>
        </w:rPr>
        <w:t xml:space="preserve"> is weakened because of this</w:t>
      </w:r>
      <w:r w:rsidR="00C01490">
        <w:rPr>
          <w:sz w:val="24"/>
          <w:szCs w:val="24"/>
          <w:lang w:val="en-GB"/>
        </w:rPr>
        <w:t>,</w:t>
      </w:r>
      <w:r>
        <w:rPr>
          <w:sz w:val="24"/>
          <w:szCs w:val="24"/>
          <w:lang w:val="en-GB"/>
        </w:rPr>
        <w:t xml:space="preserve"> but not enough so that </w:t>
      </w:r>
      <w:r w:rsidR="00C01490">
        <w:rPr>
          <w:sz w:val="24"/>
          <w:szCs w:val="24"/>
          <w:lang w:val="en-GB"/>
        </w:rPr>
        <w:t>it</w:t>
      </w:r>
      <w:r>
        <w:rPr>
          <w:sz w:val="24"/>
          <w:szCs w:val="24"/>
          <w:lang w:val="en-GB"/>
        </w:rPr>
        <w:t xml:space="preserve"> could be beaten. Michael’s only hope of returning home is to find the Obelisks</w:t>
      </w:r>
      <w:r w:rsidR="00C01490">
        <w:rPr>
          <w:sz w:val="24"/>
          <w:szCs w:val="24"/>
          <w:lang w:val="en-GB"/>
        </w:rPr>
        <w:t xml:space="preserve">, </w:t>
      </w:r>
      <w:r>
        <w:rPr>
          <w:sz w:val="24"/>
          <w:szCs w:val="24"/>
          <w:lang w:val="en-GB"/>
        </w:rPr>
        <w:t>take back control over the Game itself</w:t>
      </w:r>
      <w:r w:rsidR="00C04485">
        <w:rPr>
          <w:sz w:val="24"/>
          <w:szCs w:val="24"/>
          <w:lang w:val="en-GB"/>
        </w:rPr>
        <w:t xml:space="preserve"> and delete the glitch</w:t>
      </w:r>
      <w:r w:rsidR="00C01490">
        <w:rPr>
          <w:sz w:val="24"/>
          <w:szCs w:val="24"/>
          <w:lang w:val="en-GB"/>
        </w:rPr>
        <w:t xml:space="preserve"> game</w:t>
      </w:r>
      <w:r w:rsidR="00C04485">
        <w:rPr>
          <w:sz w:val="24"/>
          <w:szCs w:val="24"/>
          <w:lang w:val="en-GB"/>
        </w:rPr>
        <w:t xml:space="preserve"> file. He manages to find and take back control over all four Obelisks and now he </w:t>
      </w:r>
      <w:r w:rsidR="00C01490">
        <w:rPr>
          <w:sz w:val="24"/>
          <w:szCs w:val="24"/>
          <w:lang w:val="en-GB"/>
        </w:rPr>
        <w:t>can</w:t>
      </w:r>
      <w:r w:rsidR="00C04485">
        <w:rPr>
          <w:sz w:val="24"/>
          <w:szCs w:val="24"/>
          <w:lang w:val="en-GB"/>
        </w:rPr>
        <w:t xml:space="preserve"> control the game.</w:t>
      </w:r>
    </w:p>
    <w:p w14:paraId="4DF5E11B" w14:textId="77777777" w:rsidR="00D54FEB" w:rsidRDefault="00C04485" w:rsidP="00CC523F">
      <w:pPr>
        <w:rPr>
          <w:sz w:val="24"/>
          <w:szCs w:val="24"/>
          <w:lang w:val="en-GB"/>
        </w:rPr>
      </w:pPr>
      <w:r>
        <w:rPr>
          <w:sz w:val="24"/>
          <w:szCs w:val="24"/>
          <w:lang w:val="en-GB"/>
        </w:rPr>
        <w:lastRenderedPageBreak/>
        <w:t>-</w:t>
      </w:r>
      <w:r w:rsidR="00D54FEB">
        <w:rPr>
          <w:sz w:val="24"/>
          <w:szCs w:val="24"/>
          <w:lang w:val="en-GB"/>
        </w:rPr>
        <w:t>There! This ends NOW!</w:t>
      </w:r>
    </w:p>
    <w:p w14:paraId="534EC691" w14:textId="030F100E" w:rsidR="00D81A7C" w:rsidRDefault="00D54FEB" w:rsidP="00CC523F">
      <w:pPr>
        <w:rPr>
          <w:sz w:val="24"/>
          <w:szCs w:val="24"/>
          <w:lang w:val="en-GB"/>
        </w:rPr>
      </w:pPr>
      <w:r>
        <w:rPr>
          <w:sz w:val="24"/>
          <w:szCs w:val="24"/>
          <w:lang w:val="en-GB"/>
        </w:rPr>
        <w:t>-NOOOOOOOOO!!!!!!</w:t>
      </w:r>
      <w:r w:rsidR="00D81A7C">
        <w:rPr>
          <w:sz w:val="24"/>
          <w:szCs w:val="24"/>
          <w:lang w:val="en-GB"/>
        </w:rPr>
        <w:t>[Insert secret message]</w:t>
      </w:r>
    </w:p>
    <w:p w14:paraId="5DAF37BA" w14:textId="7816288E" w:rsidR="00D81A7C" w:rsidRDefault="00D81A7C" w:rsidP="00CC523F">
      <w:pPr>
        <w:rPr>
          <w:sz w:val="24"/>
          <w:szCs w:val="24"/>
          <w:lang w:val="en-GB"/>
        </w:rPr>
      </w:pPr>
      <w:r>
        <w:rPr>
          <w:sz w:val="24"/>
          <w:szCs w:val="24"/>
          <w:lang w:val="en-GB"/>
        </w:rPr>
        <w:t>Everything fades out to white for a second. After that</w:t>
      </w:r>
      <w:r w:rsidR="00C01490">
        <w:rPr>
          <w:sz w:val="24"/>
          <w:szCs w:val="24"/>
          <w:lang w:val="en-GB"/>
        </w:rPr>
        <w:t>,</w:t>
      </w:r>
      <w:r>
        <w:rPr>
          <w:sz w:val="24"/>
          <w:szCs w:val="24"/>
          <w:lang w:val="en-GB"/>
        </w:rPr>
        <w:t xml:space="preserve"> Michael sees himself facing the kingdom </w:t>
      </w:r>
      <w:r w:rsidR="00C01490">
        <w:rPr>
          <w:sz w:val="24"/>
          <w:szCs w:val="24"/>
          <w:lang w:val="en-GB"/>
        </w:rPr>
        <w:t xml:space="preserve">by </w:t>
      </w:r>
      <w:r>
        <w:rPr>
          <w:sz w:val="24"/>
          <w:szCs w:val="24"/>
          <w:lang w:val="en-GB"/>
        </w:rPr>
        <w:t>the tree from the first night.</w:t>
      </w:r>
      <w:r w:rsidR="00F24A1D">
        <w:rPr>
          <w:sz w:val="24"/>
          <w:szCs w:val="24"/>
          <w:lang w:val="en-GB"/>
        </w:rPr>
        <w:t xml:space="preserve"> Oliver comes.</w:t>
      </w:r>
    </w:p>
    <w:p w14:paraId="32FD5576" w14:textId="7B55B353" w:rsidR="00F24A1D" w:rsidRDefault="00F24A1D" w:rsidP="00CC523F">
      <w:pPr>
        <w:rPr>
          <w:sz w:val="24"/>
          <w:szCs w:val="24"/>
          <w:lang w:val="en-GB"/>
        </w:rPr>
      </w:pPr>
      <w:r>
        <w:rPr>
          <w:sz w:val="24"/>
          <w:szCs w:val="24"/>
          <w:lang w:val="en-GB"/>
        </w:rPr>
        <w:t>-I don’t think</w:t>
      </w:r>
      <w:r w:rsidR="00C01490">
        <w:rPr>
          <w:sz w:val="24"/>
          <w:szCs w:val="24"/>
          <w:lang w:val="en-GB"/>
        </w:rPr>
        <w:t>,</w:t>
      </w:r>
      <w:r>
        <w:rPr>
          <w:sz w:val="24"/>
          <w:szCs w:val="24"/>
          <w:lang w:val="en-GB"/>
        </w:rPr>
        <w:t xml:space="preserve"> with this glitch in the way</w:t>
      </w:r>
      <w:r w:rsidR="00C01490">
        <w:rPr>
          <w:sz w:val="24"/>
          <w:szCs w:val="24"/>
          <w:lang w:val="en-GB"/>
        </w:rPr>
        <w:t>,</w:t>
      </w:r>
      <w:r>
        <w:rPr>
          <w:sz w:val="24"/>
          <w:szCs w:val="24"/>
          <w:lang w:val="en-GB"/>
        </w:rPr>
        <w:t xml:space="preserve"> that I got time to stop and take</w:t>
      </w:r>
      <w:r w:rsidR="00C01490">
        <w:rPr>
          <w:sz w:val="24"/>
          <w:szCs w:val="24"/>
          <w:lang w:val="en-GB"/>
        </w:rPr>
        <w:t xml:space="preserve"> in</w:t>
      </w:r>
      <w:r>
        <w:rPr>
          <w:sz w:val="24"/>
          <w:szCs w:val="24"/>
          <w:lang w:val="en-GB"/>
        </w:rPr>
        <w:t xml:space="preserve"> how beautiful the game</w:t>
      </w:r>
      <w:r w:rsidR="00C01490">
        <w:rPr>
          <w:sz w:val="24"/>
          <w:szCs w:val="24"/>
          <w:lang w:val="en-GB"/>
        </w:rPr>
        <w:t xml:space="preserve"> actually</w:t>
      </w:r>
      <w:r>
        <w:rPr>
          <w:sz w:val="24"/>
          <w:szCs w:val="24"/>
          <w:lang w:val="en-GB"/>
        </w:rPr>
        <w:t xml:space="preserve"> is.</w:t>
      </w:r>
    </w:p>
    <w:p w14:paraId="7900C405" w14:textId="6CF30110" w:rsidR="00F24A1D" w:rsidRDefault="00F24A1D" w:rsidP="00CC523F">
      <w:pPr>
        <w:rPr>
          <w:sz w:val="24"/>
          <w:szCs w:val="24"/>
          <w:lang w:val="en-GB"/>
        </w:rPr>
      </w:pPr>
      <w:r>
        <w:rPr>
          <w:sz w:val="24"/>
          <w:szCs w:val="24"/>
          <w:lang w:val="en-GB"/>
        </w:rPr>
        <w:t>-If by ‘game’ you mean the view, then I agree. Thank you for helping us. I can’t tell you how much this means to all of us.</w:t>
      </w:r>
    </w:p>
    <w:p w14:paraId="417CB66D" w14:textId="731074EE" w:rsidR="00F24A1D" w:rsidRDefault="00F24A1D" w:rsidP="00CC523F">
      <w:pPr>
        <w:rPr>
          <w:sz w:val="24"/>
          <w:szCs w:val="24"/>
          <w:lang w:val="en-GB"/>
        </w:rPr>
      </w:pPr>
      <w:r>
        <w:rPr>
          <w:sz w:val="24"/>
          <w:szCs w:val="24"/>
          <w:lang w:val="en-GB"/>
        </w:rPr>
        <w:t>-It goes both ways. It was nice despite all of the chaos. I’m going to miss this place.</w:t>
      </w:r>
    </w:p>
    <w:p w14:paraId="111735C9" w14:textId="68AE7D37" w:rsidR="00F24A1D" w:rsidRDefault="00F24A1D" w:rsidP="00CC523F">
      <w:pPr>
        <w:rPr>
          <w:sz w:val="24"/>
          <w:szCs w:val="24"/>
          <w:lang w:val="en-GB"/>
        </w:rPr>
      </w:pPr>
      <w:r>
        <w:rPr>
          <w:sz w:val="24"/>
          <w:szCs w:val="24"/>
          <w:lang w:val="en-GB"/>
        </w:rPr>
        <w:t>-You are welcome to come back whenever you want. So, what now?</w:t>
      </w:r>
    </w:p>
    <w:p w14:paraId="09069115" w14:textId="58620FF2" w:rsidR="00F24A1D" w:rsidRDefault="00F24A1D" w:rsidP="00CC523F">
      <w:pPr>
        <w:rPr>
          <w:sz w:val="24"/>
          <w:szCs w:val="24"/>
          <w:lang w:val="en-GB"/>
        </w:rPr>
      </w:pPr>
      <w:r>
        <w:rPr>
          <w:sz w:val="24"/>
          <w:szCs w:val="24"/>
          <w:lang w:val="en-GB"/>
        </w:rPr>
        <w:t xml:space="preserve">-I guess that I’m going to go </w:t>
      </w:r>
      <w:r w:rsidR="002413E6">
        <w:rPr>
          <w:sz w:val="24"/>
          <w:szCs w:val="24"/>
          <w:lang w:val="en-GB"/>
        </w:rPr>
        <w:t>home.</w:t>
      </w:r>
    </w:p>
    <w:p w14:paraId="450A9061" w14:textId="045FCEFD" w:rsidR="002413E6" w:rsidRDefault="002413E6" w:rsidP="00CC523F">
      <w:pPr>
        <w:rPr>
          <w:sz w:val="24"/>
          <w:szCs w:val="24"/>
          <w:lang w:val="en-GB"/>
        </w:rPr>
      </w:pPr>
      <w:r>
        <w:rPr>
          <w:sz w:val="24"/>
          <w:szCs w:val="24"/>
          <w:lang w:val="en-GB"/>
        </w:rPr>
        <w:t>-But this is your home.</w:t>
      </w:r>
    </w:p>
    <w:p w14:paraId="6A9473C2" w14:textId="4B72A6EC" w:rsidR="002413E6" w:rsidRDefault="002413E6" w:rsidP="00CC523F">
      <w:pPr>
        <w:rPr>
          <w:sz w:val="24"/>
          <w:szCs w:val="24"/>
          <w:lang w:val="en-GB"/>
        </w:rPr>
      </w:pPr>
      <w:r>
        <w:rPr>
          <w:sz w:val="24"/>
          <w:szCs w:val="24"/>
          <w:lang w:val="en-GB"/>
        </w:rPr>
        <w:t>-Then I guess I’ll go on another adventure.</w:t>
      </w:r>
    </w:p>
    <w:p w14:paraId="39306C9C" w14:textId="43070263" w:rsidR="002413E6" w:rsidRDefault="002413E6" w:rsidP="00CC523F">
      <w:pPr>
        <w:rPr>
          <w:sz w:val="24"/>
          <w:szCs w:val="24"/>
          <w:lang w:val="en-GB"/>
        </w:rPr>
      </w:pPr>
      <w:r>
        <w:rPr>
          <w:sz w:val="24"/>
          <w:szCs w:val="24"/>
          <w:lang w:val="en-GB"/>
        </w:rPr>
        <w:t>-</w:t>
      </w:r>
      <w:r w:rsidR="00C01490">
        <w:rPr>
          <w:sz w:val="24"/>
          <w:szCs w:val="24"/>
          <w:lang w:val="en-GB"/>
        </w:rPr>
        <w:t>In that case,</w:t>
      </w:r>
      <w:r>
        <w:rPr>
          <w:sz w:val="24"/>
          <w:szCs w:val="24"/>
          <w:lang w:val="en-GB"/>
        </w:rPr>
        <w:t xml:space="preserve"> I think that this is our goodbye. </w:t>
      </w:r>
    </w:p>
    <w:p w14:paraId="285CA359" w14:textId="7EF3756B" w:rsidR="002413E6" w:rsidRDefault="002413E6" w:rsidP="00CC523F">
      <w:pPr>
        <w:rPr>
          <w:sz w:val="24"/>
          <w:szCs w:val="24"/>
          <w:lang w:val="en-GB"/>
        </w:rPr>
      </w:pPr>
      <w:r>
        <w:rPr>
          <w:sz w:val="24"/>
          <w:szCs w:val="24"/>
          <w:lang w:val="en-GB"/>
        </w:rPr>
        <w:t xml:space="preserve">-Goodbye. It was an </w:t>
      </w:r>
      <w:proofErr w:type="spellStart"/>
      <w:r>
        <w:rPr>
          <w:sz w:val="24"/>
          <w:szCs w:val="24"/>
          <w:lang w:val="en-GB"/>
        </w:rPr>
        <w:t>honor</w:t>
      </w:r>
      <w:proofErr w:type="spellEnd"/>
      <w:r>
        <w:rPr>
          <w:sz w:val="24"/>
          <w:szCs w:val="24"/>
          <w:lang w:val="en-GB"/>
        </w:rPr>
        <w:t xml:space="preserve"> helping you.</w:t>
      </w:r>
    </w:p>
    <w:p w14:paraId="2A17F1D8" w14:textId="7BB4705B" w:rsidR="002413E6" w:rsidRDefault="002413E6" w:rsidP="00CC523F">
      <w:pPr>
        <w:rPr>
          <w:sz w:val="24"/>
          <w:szCs w:val="24"/>
          <w:lang w:val="en-GB"/>
        </w:rPr>
      </w:pPr>
      <w:r>
        <w:rPr>
          <w:sz w:val="24"/>
          <w:szCs w:val="24"/>
          <w:lang w:val="en-GB"/>
        </w:rPr>
        <w:t>Michael then fades out. But the screen is still in the dream. The cat can be seen to glitch a little bit – the glitch is not dead.</w:t>
      </w:r>
    </w:p>
    <w:p w14:paraId="293384B5" w14:textId="5C567FC5" w:rsidR="002413E6" w:rsidRPr="00D54FEB" w:rsidRDefault="002413E6" w:rsidP="00CC523F">
      <w:pPr>
        <w:rPr>
          <w:sz w:val="24"/>
          <w:szCs w:val="24"/>
          <w:lang w:val="en-GB"/>
        </w:rPr>
      </w:pPr>
      <w:r>
        <w:rPr>
          <w:sz w:val="24"/>
          <w:szCs w:val="24"/>
          <w:lang w:val="en-GB"/>
        </w:rPr>
        <w:t>-Ready for a round two?</w:t>
      </w:r>
    </w:p>
    <w:sectPr w:rsidR="002413E6" w:rsidRPr="00D54FE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risto Uzunov" w:date="2022-02-03T00:39:00Z" w:initials="HU">
    <w:p w14:paraId="1A643A00" w14:textId="77777777" w:rsidR="007021AC" w:rsidRDefault="007021AC" w:rsidP="007021AC">
      <w:pPr>
        <w:pStyle w:val="CommentText"/>
        <w:rPr>
          <w:rStyle w:val="Strong"/>
          <w:rFonts w:ascii="Arial" w:hAnsi="Arial" w:cs="Arial"/>
          <w:color w:val="585858"/>
          <w:sz w:val="30"/>
          <w:szCs w:val="30"/>
          <w:bdr w:val="none" w:sz="0" w:space="0" w:color="auto" w:frame="1"/>
          <w:shd w:val="clear" w:color="auto" w:fill="FFFFFF"/>
        </w:rPr>
      </w:pPr>
      <w:r>
        <w:rPr>
          <w:rStyle w:val="CommentReference"/>
        </w:rPr>
        <w:annotationRef/>
      </w:r>
      <w:r>
        <w:rPr>
          <w:rStyle w:val="Strong"/>
          <w:rFonts w:ascii="Arial" w:hAnsi="Arial" w:cs="Arial"/>
          <w:color w:val="585858"/>
          <w:sz w:val="30"/>
          <w:szCs w:val="30"/>
          <w:bdr w:val="none" w:sz="0" w:space="0" w:color="auto" w:frame="1"/>
          <w:shd w:val="clear" w:color="auto" w:fill="FFFFFF"/>
        </w:rPr>
        <w:t>Anselm</w:t>
      </w:r>
    </w:p>
    <w:p w14:paraId="049FDFCE" w14:textId="77777777" w:rsidR="007021AC" w:rsidRDefault="00280622" w:rsidP="007021AC">
      <w:pPr>
        <w:pStyle w:val="CommentText"/>
        <w:rPr>
          <w:rFonts w:ascii="Arial" w:hAnsi="Arial" w:cs="Arial"/>
          <w:b/>
          <w:bCs/>
          <w:color w:val="585858"/>
          <w:sz w:val="30"/>
          <w:szCs w:val="30"/>
          <w:bdr w:val="none" w:sz="0" w:space="0" w:color="auto" w:frame="1"/>
          <w:shd w:val="clear" w:color="auto" w:fill="FFFFFF"/>
        </w:rPr>
      </w:pPr>
      <w:proofErr w:type="spellStart"/>
      <w:r>
        <w:rPr>
          <w:rFonts w:ascii="Arial" w:hAnsi="Arial" w:cs="Arial"/>
          <w:b/>
          <w:bCs/>
          <w:color w:val="585858"/>
          <w:sz w:val="30"/>
          <w:szCs w:val="30"/>
          <w:bdr w:val="none" w:sz="0" w:space="0" w:color="auto" w:frame="1"/>
          <w:shd w:val="clear" w:color="auto" w:fill="FFFFFF"/>
        </w:rPr>
        <w:t>Nabopolassar</w:t>
      </w:r>
      <w:proofErr w:type="spellEnd"/>
    </w:p>
    <w:p w14:paraId="02CBBA08" w14:textId="77777777" w:rsidR="00280622" w:rsidRDefault="00280622" w:rsidP="007021AC">
      <w:pPr>
        <w:pStyle w:val="CommentText"/>
        <w:rPr>
          <w:rFonts w:ascii="Arial" w:hAnsi="Arial" w:cs="Arial"/>
          <w:b/>
          <w:bCs/>
          <w:color w:val="585858"/>
          <w:sz w:val="30"/>
          <w:szCs w:val="30"/>
          <w:bdr w:val="none" w:sz="0" w:space="0" w:color="auto" w:frame="1"/>
          <w:shd w:val="clear" w:color="auto" w:fill="FFFFFF"/>
        </w:rPr>
      </w:pPr>
      <w:r>
        <w:rPr>
          <w:rFonts w:ascii="Arial" w:hAnsi="Arial" w:cs="Arial"/>
          <w:b/>
          <w:bCs/>
          <w:color w:val="585858"/>
          <w:sz w:val="30"/>
          <w:szCs w:val="30"/>
          <w:bdr w:val="none" w:sz="0" w:space="0" w:color="auto" w:frame="1"/>
          <w:shd w:val="clear" w:color="auto" w:fill="FFFFFF"/>
        </w:rPr>
        <w:t>Raymond</w:t>
      </w:r>
    </w:p>
    <w:p w14:paraId="209C2E87" w14:textId="77777777" w:rsidR="00280622" w:rsidRDefault="00280622" w:rsidP="007021AC">
      <w:pPr>
        <w:pStyle w:val="CommentText"/>
        <w:rPr>
          <w:rFonts w:ascii="Arial" w:hAnsi="Arial" w:cs="Arial"/>
          <w:b/>
          <w:bCs/>
          <w:color w:val="585858"/>
          <w:sz w:val="30"/>
          <w:szCs w:val="30"/>
          <w:bdr w:val="none" w:sz="0" w:space="0" w:color="auto" w:frame="1"/>
          <w:shd w:val="clear" w:color="auto" w:fill="FFFFFF"/>
        </w:rPr>
      </w:pPr>
      <w:proofErr w:type="spellStart"/>
      <w:r>
        <w:rPr>
          <w:rFonts w:ascii="Arial" w:hAnsi="Arial" w:cs="Arial"/>
          <w:b/>
          <w:bCs/>
          <w:color w:val="585858"/>
          <w:sz w:val="30"/>
          <w:szCs w:val="30"/>
          <w:bdr w:val="none" w:sz="0" w:space="0" w:color="auto" w:frame="1"/>
          <w:shd w:val="clear" w:color="auto" w:fill="FFFFFF"/>
        </w:rPr>
        <w:t>Branimir</w:t>
      </w:r>
      <w:proofErr w:type="spellEnd"/>
    </w:p>
    <w:p w14:paraId="3F88D73C" w14:textId="77777777" w:rsidR="00CF49BD" w:rsidRDefault="00CF49BD" w:rsidP="007021AC">
      <w:pPr>
        <w:pStyle w:val="CommentText"/>
        <w:rPr>
          <w:rFonts w:ascii="Arial" w:hAnsi="Arial" w:cs="Arial"/>
          <w:b/>
          <w:bCs/>
          <w:color w:val="585858"/>
          <w:sz w:val="30"/>
          <w:szCs w:val="30"/>
          <w:bdr w:val="none" w:sz="0" w:space="0" w:color="auto" w:frame="1"/>
          <w:shd w:val="clear" w:color="auto" w:fill="FFFFFF"/>
        </w:rPr>
      </w:pPr>
      <w:proofErr w:type="spellStart"/>
      <w:r>
        <w:rPr>
          <w:rFonts w:ascii="Arial" w:hAnsi="Arial" w:cs="Arial"/>
          <w:b/>
          <w:bCs/>
          <w:color w:val="585858"/>
          <w:sz w:val="30"/>
          <w:szCs w:val="30"/>
          <w:bdr w:val="none" w:sz="0" w:space="0" w:color="auto" w:frame="1"/>
          <w:shd w:val="clear" w:color="auto" w:fill="FFFFFF"/>
        </w:rPr>
        <w:t>Rav’dos</w:t>
      </w:r>
      <w:proofErr w:type="spellEnd"/>
    </w:p>
    <w:p w14:paraId="1B9A31DF" w14:textId="16999A5C" w:rsidR="00CF49BD" w:rsidRDefault="00CF49BD" w:rsidP="007021AC">
      <w:pPr>
        <w:pStyle w:val="CommentText"/>
        <w:rPr>
          <w:rFonts w:ascii="Arial" w:hAnsi="Arial" w:cs="Arial"/>
          <w:b/>
          <w:bCs/>
          <w:color w:val="585858"/>
          <w:sz w:val="30"/>
          <w:szCs w:val="30"/>
          <w:bdr w:val="none" w:sz="0" w:space="0" w:color="auto" w:frame="1"/>
          <w:shd w:val="clear" w:color="auto" w:fill="FFFFFF"/>
        </w:rPr>
      </w:pPr>
      <w:proofErr w:type="spellStart"/>
      <w:r>
        <w:rPr>
          <w:rFonts w:ascii="Arial" w:hAnsi="Arial" w:cs="Arial"/>
          <w:b/>
          <w:bCs/>
          <w:color w:val="585858"/>
          <w:sz w:val="30"/>
          <w:szCs w:val="30"/>
          <w:bdr w:val="none" w:sz="0" w:space="0" w:color="auto" w:frame="1"/>
          <w:shd w:val="clear" w:color="auto" w:fill="FFFFFF"/>
        </w:rPr>
        <w:t>Toxotis</w:t>
      </w:r>
      <w:proofErr w:type="spellEnd"/>
    </w:p>
    <w:p w14:paraId="4504B0B0" w14:textId="7FC83D72" w:rsidR="00CF49BD" w:rsidRPr="007021AC" w:rsidRDefault="00CF49BD" w:rsidP="007021AC">
      <w:pPr>
        <w:pStyle w:val="CommentText"/>
        <w:rPr>
          <w:rFonts w:ascii="Arial" w:hAnsi="Arial" w:cs="Arial"/>
          <w:b/>
          <w:bCs/>
          <w:color w:val="585858"/>
          <w:sz w:val="30"/>
          <w:szCs w:val="30"/>
          <w:bdr w:val="none" w:sz="0" w:space="0" w:color="auto" w:frame="1"/>
          <w:shd w:val="clear" w:color="auto" w:fill="FFFFFF"/>
        </w:rPr>
      </w:pPr>
      <w:proofErr w:type="spellStart"/>
      <w:r>
        <w:rPr>
          <w:rFonts w:ascii="Arial" w:hAnsi="Arial" w:cs="Arial"/>
          <w:b/>
          <w:bCs/>
          <w:color w:val="585858"/>
          <w:sz w:val="30"/>
          <w:szCs w:val="30"/>
          <w:bdr w:val="none" w:sz="0" w:space="0" w:color="auto" w:frame="1"/>
          <w:shd w:val="clear" w:color="auto" w:fill="FFFFFF"/>
        </w:rPr>
        <w:t>Ochosi</w:t>
      </w:r>
      <w:proofErr w:type="spellEnd"/>
    </w:p>
  </w:comment>
  <w:comment w:id="1" w:author="Hristo Uzunov" w:date="2022-02-04T12:26:00Z" w:initials="HU">
    <w:p w14:paraId="2053C73C" w14:textId="6C48ED52" w:rsidR="004E6200" w:rsidRDefault="004E6200">
      <w:pPr>
        <w:pStyle w:val="CommentText"/>
      </w:pPr>
      <w:r>
        <w:rPr>
          <w:rStyle w:val="CommentReference"/>
        </w:rPr>
        <w:annotationRef/>
      </w:r>
      <w:r>
        <w:rPr>
          <w:sz w:val="24"/>
          <w:szCs w:val="24"/>
        </w:rPr>
        <w:t>He might have found some secret items as well. Easter eggs to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04B0B0" w15:done="0"/>
  <w15:commentEx w15:paraId="2053C7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5A2B9" w16cex:dateUtc="2022-02-02T22:39:00Z"/>
  <w16cex:commentExtensible w16cex:durableId="25A799FC" w16cex:dateUtc="2022-02-04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4B0B0" w16cid:durableId="25A5A2B9"/>
  <w16cid:commentId w16cid:paraId="2053C73C" w16cid:durableId="25A799F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risto Uzunov">
    <w15:presenceInfo w15:providerId="Windows Live" w15:userId="c675d1e37d6144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rY0NDcwtTAyNjBT0lEKTi0uzszPAymwrAUAmnUAUiwAAAA="/>
  </w:docVars>
  <w:rsids>
    <w:rsidRoot w:val="00FE1B97"/>
    <w:rsid w:val="00035039"/>
    <w:rsid w:val="00036C6A"/>
    <w:rsid w:val="000744E8"/>
    <w:rsid w:val="000C3D52"/>
    <w:rsid w:val="00112061"/>
    <w:rsid w:val="00124036"/>
    <w:rsid w:val="001255ED"/>
    <w:rsid w:val="00143982"/>
    <w:rsid w:val="001512F4"/>
    <w:rsid w:val="001F028D"/>
    <w:rsid w:val="00202263"/>
    <w:rsid w:val="002413E6"/>
    <w:rsid w:val="00243B03"/>
    <w:rsid w:val="002750A8"/>
    <w:rsid w:val="0028050F"/>
    <w:rsid w:val="00280622"/>
    <w:rsid w:val="002C5844"/>
    <w:rsid w:val="002D36E3"/>
    <w:rsid w:val="00305E8A"/>
    <w:rsid w:val="003074FD"/>
    <w:rsid w:val="00333F98"/>
    <w:rsid w:val="003379ED"/>
    <w:rsid w:val="0034739C"/>
    <w:rsid w:val="00352595"/>
    <w:rsid w:val="0037191B"/>
    <w:rsid w:val="003B204D"/>
    <w:rsid w:val="003B3163"/>
    <w:rsid w:val="003F3427"/>
    <w:rsid w:val="00451F6F"/>
    <w:rsid w:val="004520A8"/>
    <w:rsid w:val="004547D8"/>
    <w:rsid w:val="004A25B6"/>
    <w:rsid w:val="004A71F6"/>
    <w:rsid w:val="004E6200"/>
    <w:rsid w:val="004F5E36"/>
    <w:rsid w:val="00504A07"/>
    <w:rsid w:val="00522027"/>
    <w:rsid w:val="005254DE"/>
    <w:rsid w:val="00543C4D"/>
    <w:rsid w:val="005B0BCB"/>
    <w:rsid w:val="00602420"/>
    <w:rsid w:val="006204DD"/>
    <w:rsid w:val="00670504"/>
    <w:rsid w:val="00681B7C"/>
    <w:rsid w:val="00682D32"/>
    <w:rsid w:val="006E7A44"/>
    <w:rsid w:val="006F45A0"/>
    <w:rsid w:val="007021AC"/>
    <w:rsid w:val="00731180"/>
    <w:rsid w:val="007474B7"/>
    <w:rsid w:val="00776FFB"/>
    <w:rsid w:val="007E025C"/>
    <w:rsid w:val="007E3911"/>
    <w:rsid w:val="008014EF"/>
    <w:rsid w:val="00813BF3"/>
    <w:rsid w:val="0081654E"/>
    <w:rsid w:val="00874C0C"/>
    <w:rsid w:val="0089241B"/>
    <w:rsid w:val="008E1A91"/>
    <w:rsid w:val="008E35F5"/>
    <w:rsid w:val="0091166A"/>
    <w:rsid w:val="00923487"/>
    <w:rsid w:val="009254B9"/>
    <w:rsid w:val="00931A1F"/>
    <w:rsid w:val="00960CDB"/>
    <w:rsid w:val="009A6997"/>
    <w:rsid w:val="009C306F"/>
    <w:rsid w:val="009C7042"/>
    <w:rsid w:val="009E5563"/>
    <w:rsid w:val="00AA19D2"/>
    <w:rsid w:val="00AD7203"/>
    <w:rsid w:val="00B00BC8"/>
    <w:rsid w:val="00B0694B"/>
    <w:rsid w:val="00B30DD3"/>
    <w:rsid w:val="00B532FB"/>
    <w:rsid w:val="00BC3004"/>
    <w:rsid w:val="00BF061F"/>
    <w:rsid w:val="00C01490"/>
    <w:rsid w:val="00C04485"/>
    <w:rsid w:val="00C32496"/>
    <w:rsid w:val="00C57E6A"/>
    <w:rsid w:val="00C651B9"/>
    <w:rsid w:val="00C71C34"/>
    <w:rsid w:val="00C72C7A"/>
    <w:rsid w:val="00CC0BAC"/>
    <w:rsid w:val="00CC523F"/>
    <w:rsid w:val="00CF49BD"/>
    <w:rsid w:val="00D54FEB"/>
    <w:rsid w:val="00D81A7C"/>
    <w:rsid w:val="00D85677"/>
    <w:rsid w:val="00DB6F14"/>
    <w:rsid w:val="00DD2462"/>
    <w:rsid w:val="00DE03F7"/>
    <w:rsid w:val="00E10798"/>
    <w:rsid w:val="00E115F3"/>
    <w:rsid w:val="00E4035A"/>
    <w:rsid w:val="00E504C7"/>
    <w:rsid w:val="00E60F1A"/>
    <w:rsid w:val="00EA3AD5"/>
    <w:rsid w:val="00EB093F"/>
    <w:rsid w:val="00ED090D"/>
    <w:rsid w:val="00EE6C6D"/>
    <w:rsid w:val="00F24A1D"/>
    <w:rsid w:val="00F41F38"/>
    <w:rsid w:val="00F70601"/>
    <w:rsid w:val="00F75320"/>
    <w:rsid w:val="00F82151"/>
    <w:rsid w:val="00FE1B97"/>
    <w:rsid w:val="00FE7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CDA90"/>
  <w15:chartTrackingRefBased/>
  <w15:docId w15:val="{32D31761-CA9F-450B-AB1C-E55F719D7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0F1A"/>
    <w:rPr>
      <w:sz w:val="16"/>
      <w:szCs w:val="16"/>
    </w:rPr>
  </w:style>
  <w:style w:type="paragraph" w:styleId="CommentText">
    <w:name w:val="annotation text"/>
    <w:basedOn w:val="Normal"/>
    <w:link w:val="CommentTextChar"/>
    <w:uiPriority w:val="99"/>
    <w:unhideWhenUsed/>
    <w:rsid w:val="00E60F1A"/>
    <w:pPr>
      <w:spacing w:line="240" w:lineRule="auto"/>
    </w:pPr>
    <w:rPr>
      <w:sz w:val="20"/>
      <w:szCs w:val="20"/>
    </w:rPr>
  </w:style>
  <w:style w:type="character" w:customStyle="1" w:styleId="CommentTextChar">
    <w:name w:val="Comment Text Char"/>
    <w:basedOn w:val="DefaultParagraphFont"/>
    <w:link w:val="CommentText"/>
    <w:uiPriority w:val="99"/>
    <w:rsid w:val="00E60F1A"/>
    <w:rPr>
      <w:sz w:val="20"/>
      <w:szCs w:val="20"/>
    </w:rPr>
  </w:style>
  <w:style w:type="paragraph" w:styleId="CommentSubject">
    <w:name w:val="annotation subject"/>
    <w:basedOn w:val="CommentText"/>
    <w:next w:val="CommentText"/>
    <w:link w:val="CommentSubjectChar"/>
    <w:uiPriority w:val="99"/>
    <w:semiHidden/>
    <w:unhideWhenUsed/>
    <w:rsid w:val="00E60F1A"/>
    <w:rPr>
      <w:b/>
      <w:bCs/>
    </w:rPr>
  </w:style>
  <w:style w:type="character" w:customStyle="1" w:styleId="CommentSubjectChar">
    <w:name w:val="Comment Subject Char"/>
    <w:basedOn w:val="CommentTextChar"/>
    <w:link w:val="CommentSubject"/>
    <w:uiPriority w:val="99"/>
    <w:semiHidden/>
    <w:rsid w:val="00E60F1A"/>
    <w:rPr>
      <w:b/>
      <w:bCs/>
      <w:sz w:val="20"/>
      <w:szCs w:val="20"/>
    </w:rPr>
  </w:style>
  <w:style w:type="character" w:styleId="Hyperlink">
    <w:name w:val="Hyperlink"/>
    <w:basedOn w:val="DefaultParagraphFont"/>
    <w:uiPriority w:val="99"/>
    <w:semiHidden/>
    <w:unhideWhenUsed/>
    <w:rsid w:val="00E60F1A"/>
    <w:rPr>
      <w:color w:val="0000FF"/>
      <w:u w:val="single"/>
    </w:rPr>
  </w:style>
  <w:style w:type="character" w:styleId="Strong">
    <w:name w:val="Strong"/>
    <w:basedOn w:val="DefaultParagraphFont"/>
    <w:uiPriority w:val="22"/>
    <w:qFormat/>
    <w:rsid w:val="007021AC"/>
    <w:rPr>
      <w:b/>
      <w:bCs/>
    </w:rPr>
  </w:style>
  <w:style w:type="paragraph" w:styleId="ListParagraph">
    <w:name w:val="List Paragraph"/>
    <w:basedOn w:val="Normal"/>
    <w:uiPriority w:val="34"/>
    <w:qFormat/>
    <w:rsid w:val="00C014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E40359-547B-42B6-BC7E-4378F8127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2</TotalTime>
  <Pages>25</Pages>
  <Words>7182</Words>
  <Characters>4093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sto Uzunov</dc:creator>
  <cp:keywords/>
  <dc:description/>
  <cp:lastModifiedBy>Hristo Uzunov</cp:lastModifiedBy>
  <cp:revision>12</cp:revision>
  <dcterms:created xsi:type="dcterms:W3CDTF">2022-01-30T11:13:00Z</dcterms:created>
  <dcterms:modified xsi:type="dcterms:W3CDTF">2022-02-07T12:35:00Z</dcterms:modified>
</cp:coreProperties>
</file>